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DFD9E" w14:textId="77777777" w:rsidR="00A73964" w:rsidRDefault="00A73964" w:rsidP="00802A81">
      <w:pPr>
        <w:widowControl w:val="0"/>
        <w:jc w:val="center"/>
        <w:rPr>
          <w:b/>
          <w:sz w:val="24"/>
          <w:szCs w:val="24"/>
        </w:rPr>
      </w:pPr>
    </w:p>
    <w:p w14:paraId="503F5B2C" w14:textId="77777777" w:rsidR="00A73964" w:rsidRDefault="00A73964" w:rsidP="00AC3C2A">
      <w:pPr>
        <w:widowControl w:val="0"/>
        <w:rPr>
          <w:b/>
          <w:sz w:val="24"/>
          <w:szCs w:val="24"/>
        </w:rPr>
      </w:pPr>
    </w:p>
    <w:p w14:paraId="7F496355" w14:textId="77777777" w:rsidR="00A73964" w:rsidRDefault="00A73964" w:rsidP="00AC3C2A">
      <w:pPr>
        <w:widowControl w:val="0"/>
        <w:rPr>
          <w:b/>
          <w:sz w:val="24"/>
          <w:szCs w:val="24"/>
        </w:rPr>
      </w:pPr>
    </w:p>
    <w:p w14:paraId="2F192D68" w14:textId="164957B3" w:rsidR="00A73964" w:rsidRDefault="00A73964" w:rsidP="00A73964">
      <w:pPr>
        <w:widowControl w:val="0"/>
        <w:jc w:val="center"/>
        <w:rPr>
          <w:b/>
          <w:bCs/>
          <w:color w:val="808080" w:themeColor="background1" w:themeShade="80"/>
          <w:sz w:val="48"/>
          <w:szCs w:val="48"/>
        </w:rPr>
      </w:pPr>
    </w:p>
    <w:p w14:paraId="50AC81C7" w14:textId="77777777" w:rsidR="008B05AE" w:rsidRDefault="008B05AE" w:rsidP="008B05AE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</w:p>
    <w:p w14:paraId="42A2F9AF" w14:textId="77777777" w:rsidR="008B05AE" w:rsidRDefault="008B05AE" w:rsidP="008B05AE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</w:p>
    <w:p w14:paraId="316F2AB9" w14:textId="20C829AF" w:rsidR="008B05AE" w:rsidRDefault="008B05AE" w:rsidP="008B05AE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</w:p>
    <w:p w14:paraId="39F3F378" w14:textId="77777777" w:rsidR="004B0579" w:rsidRDefault="004B0579" w:rsidP="008B05AE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</w:p>
    <w:p w14:paraId="7BA4ABAD" w14:textId="77777777" w:rsidR="00757CBA" w:rsidRDefault="00757CBA" w:rsidP="00757CBA">
      <w:pPr>
        <w:widowControl w:val="0"/>
        <w:spacing w:after="0" w:line="240" w:lineRule="auto"/>
        <w:rPr>
          <w:b/>
          <w:bCs/>
          <w:color w:val="808080" w:themeColor="background1" w:themeShade="80"/>
          <w:sz w:val="24"/>
          <w:szCs w:val="24"/>
        </w:rPr>
      </w:pPr>
    </w:p>
    <w:p w14:paraId="6536DDB9" w14:textId="77777777" w:rsidR="008B05AE" w:rsidRDefault="008B05AE" w:rsidP="004B0579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</w:p>
    <w:p w14:paraId="63EA48F5" w14:textId="2A98B5A7" w:rsidR="008B05AE" w:rsidRPr="001D769D" w:rsidRDefault="008B05AE" w:rsidP="004B0579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24"/>
          <w:szCs w:val="24"/>
        </w:rPr>
      </w:pPr>
      <w:r w:rsidRPr="001D769D">
        <w:rPr>
          <w:b/>
          <w:bCs/>
          <w:color w:val="808080" w:themeColor="background1" w:themeShade="80"/>
          <w:sz w:val="24"/>
          <w:szCs w:val="24"/>
        </w:rPr>
        <w:t>An Anxiety Treatment Approach That Empowers</w:t>
      </w:r>
      <w:r w:rsidR="009F283E">
        <w:rPr>
          <w:b/>
          <w:bCs/>
          <w:color w:val="808080" w:themeColor="background1" w:themeShade="80"/>
          <w:sz w:val="24"/>
          <w:szCs w:val="24"/>
        </w:rPr>
        <w:t xml:space="preserve"> Through Skill Dev</w:t>
      </w:r>
      <w:r w:rsidR="004B7BCD">
        <w:rPr>
          <w:b/>
          <w:bCs/>
          <w:color w:val="808080" w:themeColor="background1" w:themeShade="80"/>
          <w:sz w:val="24"/>
          <w:szCs w:val="24"/>
        </w:rPr>
        <w:t>elopment</w:t>
      </w:r>
    </w:p>
    <w:p w14:paraId="2DFDBDB7" w14:textId="5B32D0A4" w:rsidR="008B05AE" w:rsidRPr="00CE5EB1" w:rsidRDefault="008B05AE" w:rsidP="004B0579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52"/>
          <w:szCs w:val="52"/>
        </w:rPr>
      </w:pPr>
      <w:r w:rsidRPr="00CE5EB1">
        <w:rPr>
          <w:b/>
          <w:bCs/>
          <w:color w:val="808080" w:themeColor="background1" w:themeShade="80"/>
          <w:sz w:val="52"/>
          <w:szCs w:val="52"/>
        </w:rPr>
        <w:t xml:space="preserve">The Adaptive Anxiety Therapy </w:t>
      </w:r>
      <w:r w:rsidR="009D3BEE">
        <w:rPr>
          <w:b/>
          <w:bCs/>
          <w:color w:val="808080" w:themeColor="background1" w:themeShade="80"/>
          <w:sz w:val="52"/>
          <w:szCs w:val="52"/>
        </w:rPr>
        <w:t>Program</w:t>
      </w:r>
    </w:p>
    <w:p w14:paraId="22463C91" w14:textId="24F7FE9E" w:rsidR="004B0579" w:rsidRDefault="008B05AE" w:rsidP="004B0579">
      <w:pPr>
        <w:widowControl w:val="0"/>
        <w:spacing w:after="0" w:line="240" w:lineRule="auto"/>
        <w:jc w:val="center"/>
        <w:rPr>
          <w:rFonts w:asciiTheme="majorHAnsi" w:hAnsiTheme="majorHAnsi" w:cstheme="majorHAnsi"/>
          <w:color w:val="808080" w:themeColor="background1" w:themeShade="80"/>
          <w:sz w:val="20"/>
          <w:szCs w:val="20"/>
        </w:rPr>
      </w:pPr>
      <w:r w:rsidRPr="00CE5EB1">
        <w:rPr>
          <w:rFonts w:asciiTheme="majorHAnsi" w:hAnsiTheme="majorHAnsi" w:cstheme="majorHAnsi"/>
          <w:color w:val="808080" w:themeColor="background1" w:themeShade="80"/>
          <w:sz w:val="20"/>
          <w:szCs w:val="20"/>
        </w:rPr>
        <w:t xml:space="preserve">The Adaptive Anxiety Therapy </w:t>
      </w:r>
      <w:r w:rsidR="004C60A2">
        <w:rPr>
          <w:rFonts w:asciiTheme="majorHAnsi" w:hAnsiTheme="majorHAnsi" w:cstheme="majorHAnsi"/>
          <w:color w:val="808080" w:themeColor="background1" w:themeShade="80"/>
          <w:sz w:val="20"/>
          <w:szCs w:val="20"/>
        </w:rPr>
        <w:t>program</w:t>
      </w:r>
      <w:r w:rsidRPr="00CE5EB1">
        <w:rPr>
          <w:rFonts w:asciiTheme="majorHAnsi" w:hAnsiTheme="majorHAnsi" w:cstheme="majorHAnsi"/>
          <w:color w:val="808080" w:themeColor="background1" w:themeShade="80"/>
          <w:sz w:val="20"/>
          <w:szCs w:val="20"/>
        </w:rPr>
        <w:t xml:space="preserve"> is an advanced CBT anxiety treatment program that focuses on helping clients to confidently adapt to the experience of anxiety rather than chase an endless cycle of anxiety symptom </w:t>
      </w:r>
      <w:r w:rsidR="002D07C9" w:rsidRPr="00CE5EB1">
        <w:rPr>
          <w:rFonts w:asciiTheme="majorHAnsi" w:hAnsiTheme="majorHAnsi" w:cstheme="majorHAnsi"/>
          <w:color w:val="808080" w:themeColor="background1" w:themeShade="80"/>
          <w:sz w:val="20"/>
          <w:szCs w:val="20"/>
        </w:rPr>
        <w:t>relief.</w:t>
      </w:r>
    </w:p>
    <w:p w14:paraId="78D90847" w14:textId="096FD4E0" w:rsidR="00501F73" w:rsidRPr="004B0579" w:rsidRDefault="00757CBA" w:rsidP="004B0579">
      <w:pPr>
        <w:widowControl w:val="0"/>
        <w:spacing w:after="0" w:line="240" w:lineRule="auto"/>
        <w:jc w:val="center"/>
        <w:rPr>
          <w:rFonts w:asciiTheme="majorHAnsi" w:hAnsiTheme="majorHAnsi" w:cstheme="majorHAnsi"/>
          <w:color w:val="808080" w:themeColor="background1" w:themeShade="80"/>
          <w:sz w:val="20"/>
          <w:szCs w:val="20"/>
        </w:rPr>
      </w:pPr>
      <w:r w:rsidRPr="004B0579">
        <w:rPr>
          <w:b/>
          <w:bCs/>
          <w:noProof/>
          <w:color w:val="808080" w:themeColor="background1" w:themeShade="8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E5F1D42" wp14:editId="0C0C92BF">
                <wp:simplePos x="0" y="0"/>
                <wp:positionH relativeFrom="column">
                  <wp:posOffset>2540000</wp:posOffset>
                </wp:positionH>
                <wp:positionV relativeFrom="paragraph">
                  <wp:posOffset>174625</wp:posOffset>
                </wp:positionV>
                <wp:extent cx="1892300" cy="0"/>
                <wp:effectExtent l="0" t="0" r="0" b="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23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6CA1F4" id="Straight Connector 25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0pt,13.75pt" to="349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" strokecolor="#747070 [1614]" strokeweight="1.5pt">
                <v:stroke joinstyle="miter"/>
              </v:line>
            </w:pict>
          </mc:Fallback>
        </mc:AlternateContent>
      </w:r>
    </w:p>
    <w:p w14:paraId="6FB82A5F" w14:textId="77777777" w:rsidR="004B0579" w:rsidRDefault="004B0579" w:rsidP="009A5BE8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32"/>
          <w:szCs w:val="32"/>
        </w:rPr>
      </w:pPr>
    </w:p>
    <w:p w14:paraId="273E47DD" w14:textId="77777777" w:rsidR="00C948E6" w:rsidRDefault="00C948E6" w:rsidP="00EB3E04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36"/>
          <w:szCs w:val="36"/>
        </w:rPr>
      </w:pPr>
    </w:p>
    <w:p w14:paraId="10195D7B" w14:textId="77777777" w:rsidR="00C948E6" w:rsidRDefault="00C948E6" w:rsidP="00EB3E04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36"/>
          <w:szCs w:val="36"/>
        </w:rPr>
      </w:pPr>
    </w:p>
    <w:p w14:paraId="588ACCD4" w14:textId="77777777" w:rsidR="00C948E6" w:rsidRDefault="00C948E6" w:rsidP="00EB3E04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36"/>
          <w:szCs w:val="36"/>
        </w:rPr>
      </w:pPr>
    </w:p>
    <w:p w14:paraId="3957BEE5" w14:textId="62CEDE49" w:rsidR="009F6098" w:rsidRPr="002349F3" w:rsidRDefault="009F6098" w:rsidP="009F6098">
      <w:pPr>
        <w:widowControl w:val="0"/>
        <w:spacing w:after="0" w:line="240" w:lineRule="auto"/>
        <w:jc w:val="center"/>
        <w:rPr>
          <w:rFonts w:cs="Times New Roman"/>
          <w:b/>
          <w:bCs/>
          <w:color w:val="808080"/>
          <w:sz w:val="40"/>
          <w:szCs w:val="40"/>
        </w:rPr>
      </w:pPr>
      <w:r w:rsidRPr="002349F3">
        <w:rPr>
          <w:rFonts w:cs="Times New Roman"/>
          <w:b/>
          <w:bCs/>
          <w:color w:val="808080"/>
          <w:sz w:val="40"/>
          <w:szCs w:val="40"/>
        </w:rPr>
        <w:t xml:space="preserve">Stage </w:t>
      </w:r>
      <w:r>
        <w:rPr>
          <w:rFonts w:cs="Times New Roman"/>
          <w:b/>
          <w:bCs/>
          <w:color w:val="808080"/>
          <w:sz w:val="40"/>
          <w:szCs w:val="40"/>
        </w:rPr>
        <w:t>1</w:t>
      </w:r>
      <w:r w:rsidRPr="002349F3">
        <w:rPr>
          <w:rFonts w:cs="Times New Roman"/>
          <w:b/>
          <w:bCs/>
          <w:color w:val="808080"/>
          <w:sz w:val="40"/>
          <w:szCs w:val="40"/>
        </w:rPr>
        <w:t xml:space="preserve">: </w:t>
      </w:r>
      <w:r>
        <w:rPr>
          <w:rFonts w:cs="Times New Roman"/>
          <w:b/>
          <w:bCs/>
          <w:color w:val="808080"/>
          <w:sz w:val="40"/>
          <w:szCs w:val="40"/>
        </w:rPr>
        <w:t>Cognitive Restructuring</w:t>
      </w:r>
    </w:p>
    <w:p w14:paraId="3FE88A11" w14:textId="564579DD" w:rsidR="00A73964" w:rsidRPr="00B07297" w:rsidRDefault="009F6098" w:rsidP="00B07297">
      <w:pPr>
        <w:widowControl w:val="0"/>
        <w:spacing w:after="0" w:line="240" w:lineRule="auto"/>
        <w:jc w:val="center"/>
        <w:rPr>
          <w:b/>
          <w:bCs/>
          <w:color w:val="808080" w:themeColor="background1" w:themeShade="80"/>
          <w:sz w:val="36"/>
          <w:szCs w:val="36"/>
        </w:rPr>
      </w:pPr>
      <w:r w:rsidRPr="002349F3">
        <w:rPr>
          <w:rFonts w:cs="Times New Roman"/>
          <w:color w:val="808080"/>
          <w:sz w:val="28"/>
          <w:szCs w:val="28"/>
        </w:rPr>
        <w:t xml:space="preserve">Module </w:t>
      </w:r>
      <w:r w:rsidR="00494312">
        <w:rPr>
          <w:rFonts w:cs="Times New Roman"/>
          <w:color w:val="808080"/>
          <w:sz w:val="28"/>
          <w:szCs w:val="28"/>
        </w:rPr>
        <w:t>1</w:t>
      </w:r>
      <w:r w:rsidRPr="002349F3">
        <w:rPr>
          <w:rFonts w:cs="Times New Roman"/>
          <w:color w:val="808080"/>
          <w:sz w:val="28"/>
          <w:szCs w:val="28"/>
        </w:rPr>
        <w:t xml:space="preserve">: </w:t>
      </w:r>
      <w:r w:rsidR="00494312">
        <w:rPr>
          <w:rFonts w:cs="Times New Roman"/>
          <w:color w:val="808080"/>
          <w:sz w:val="28"/>
          <w:szCs w:val="28"/>
        </w:rPr>
        <w:t xml:space="preserve">Past </w:t>
      </w:r>
      <w:r w:rsidR="009543AA">
        <w:rPr>
          <w:rFonts w:cs="Times New Roman"/>
          <w:color w:val="808080"/>
          <w:sz w:val="28"/>
          <w:szCs w:val="28"/>
        </w:rPr>
        <w:t>Scary Assumptions</w:t>
      </w:r>
    </w:p>
    <w:p w14:paraId="2A9262FA" w14:textId="1969EEDC" w:rsidR="00796B59" w:rsidRDefault="00796B59" w:rsidP="00A73964">
      <w:pPr>
        <w:widowControl w:val="0"/>
        <w:jc w:val="center"/>
        <w:rPr>
          <w:b/>
          <w:sz w:val="24"/>
          <w:szCs w:val="24"/>
        </w:rPr>
      </w:pPr>
    </w:p>
    <w:p w14:paraId="6C6FDB1A" w14:textId="7F2731B8" w:rsidR="004B7BCD" w:rsidRDefault="004B7BCD" w:rsidP="002B60B2">
      <w:pPr>
        <w:widowControl w:val="0"/>
        <w:rPr>
          <w:b/>
          <w:sz w:val="24"/>
          <w:szCs w:val="24"/>
        </w:rPr>
      </w:pPr>
    </w:p>
    <w:p w14:paraId="0E9DE381" w14:textId="6CB98CDF" w:rsidR="004B7BCD" w:rsidRDefault="002B60B2" w:rsidP="00A73964">
      <w:pPr>
        <w:widowControl w:val="0"/>
        <w:jc w:val="center"/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652A96EC" wp14:editId="04E441B5">
            <wp:extent cx="2800350" cy="2412242"/>
            <wp:effectExtent l="0" t="0" r="0" b="7620"/>
            <wp:docPr id="2025801594" name="Picture 1" descr="A picture containing text, screenshot, font,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801594" name="Picture 1" descr="A picture containing text, screenshot, font, numb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550" cy="241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7207A6" w14:textId="77777777" w:rsidR="004B7BCD" w:rsidRDefault="004B7BCD" w:rsidP="00A73964">
      <w:pPr>
        <w:widowControl w:val="0"/>
        <w:jc w:val="center"/>
        <w:rPr>
          <w:b/>
          <w:sz w:val="24"/>
          <w:szCs w:val="24"/>
        </w:rPr>
      </w:pPr>
    </w:p>
    <w:p w14:paraId="075194E2" w14:textId="3C0C7EC6" w:rsidR="00A73964" w:rsidRDefault="00A73964" w:rsidP="00AC3C2A">
      <w:pPr>
        <w:widowControl w:val="0"/>
        <w:rPr>
          <w:b/>
          <w:sz w:val="24"/>
          <w:szCs w:val="24"/>
        </w:rPr>
      </w:pPr>
    </w:p>
    <w:p w14:paraId="46684E51" w14:textId="2A9151D8" w:rsidR="00813B5C" w:rsidRDefault="00813B5C" w:rsidP="00AC3C2A">
      <w:pPr>
        <w:widowControl w:val="0"/>
        <w:rPr>
          <w:b/>
          <w:sz w:val="24"/>
          <w:szCs w:val="24"/>
        </w:rPr>
      </w:pPr>
    </w:p>
    <w:p w14:paraId="01339E95" w14:textId="71BF32B2" w:rsidR="00DF084D" w:rsidRDefault="00A05186" w:rsidP="00A05186">
      <w:pPr>
        <w:widowControl w:val="0"/>
        <w:rPr>
          <w:rFonts w:ascii="Candara" w:hAnsi="Candara"/>
          <w:b/>
          <w:sz w:val="28"/>
          <w:szCs w:val="28"/>
        </w:rPr>
      </w:pPr>
      <w:r w:rsidRPr="001D5AED">
        <w:rPr>
          <w:rFonts w:ascii="Candara" w:hAnsi="Candara"/>
          <w:b/>
          <w:sz w:val="44"/>
          <w:szCs w:val="44"/>
        </w:rPr>
        <w:t>P</w:t>
      </w:r>
      <w:r w:rsidRPr="001D5AED">
        <w:rPr>
          <w:rFonts w:ascii="Candara" w:hAnsi="Candara"/>
          <w:b/>
          <w:sz w:val="26"/>
          <w:szCs w:val="26"/>
        </w:rPr>
        <w:t xml:space="preserve">ast Anxious Situation Tracking: </w:t>
      </w:r>
      <w:r w:rsidRPr="000D59C2">
        <w:rPr>
          <w:rFonts w:ascii="Candara" w:hAnsi="Candara"/>
          <w:b/>
          <w:color w:val="C00000"/>
          <w:sz w:val="56"/>
          <w:szCs w:val="56"/>
        </w:rPr>
        <w:t>E</w:t>
      </w:r>
      <w:r w:rsidRPr="00D35E91">
        <w:rPr>
          <w:rFonts w:ascii="Candara" w:hAnsi="Candara"/>
          <w:b/>
          <w:color w:val="C00000"/>
          <w:sz w:val="28"/>
          <w:szCs w:val="28"/>
        </w:rPr>
        <w:t>xample</w:t>
      </w:r>
      <w:r w:rsidRPr="001D5AED">
        <w:rPr>
          <w:rFonts w:ascii="Candara" w:hAnsi="Candara"/>
          <w:b/>
          <w:color w:val="C00000"/>
          <w:sz w:val="28"/>
          <w:szCs w:val="28"/>
        </w:rPr>
        <w:t xml:space="preserve"> </w:t>
      </w:r>
      <w:r w:rsidRPr="001D5AED">
        <w:rPr>
          <w:rFonts w:ascii="Candara" w:hAnsi="Candara"/>
          <w:b/>
          <w:sz w:val="28"/>
          <w:szCs w:val="28"/>
        </w:rPr>
        <w:t xml:space="preserve">    </w:t>
      </w: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0075"/>
      </w:tblGrid>
      <w:tr w:rsidR="00900B51" w:rsidRPr="002B7830" w14:paraId="3FEC42DC" w14:textId="77777777" w:rsidTr="00372601">
        <w:tc>
          <w:tcPr>
            <w:tcW w:w="10075" w:type="dxa"/>
            <w:shd w:val="clear" w:color="auto" w:fill="FFFFFF" w:themeFill="background1"/>
          </w:tcPr>
          <w:p w14:paraId="1D722B1A" w14:textId="7D2C3EE3" w:rsidR="00900B51" w:rsidRPr="00BC79DA" w:rsidRDefault="00900B51" w:rsidP="00585763">
            <w:pPr>
              <w:spacing w:after="0" w:line="240" w:lineRule="auto"/>
              <w:rPr>
                <w:rFonts w:asciiTheme="majorHAnsi" w:eastAsia="Helvetica Neue" w:hAnsiTheme="majorHAnsi" w:cstheme="majorHAnsi"/>
                <w:bCs/>
                <w:sz w:val="18"/>
                <w:szCs w:val="18"/>
              </w:rPr>
            </w:pPr>
            <w:bookmarkStart w:id="0" w:name="_Hlk109333297"/>
            <w:r w:rsidRPr="00BC79DA">
              <w:rPr>
                <w:rFonts w:asciiTheme="majorHAnsi" w:eastAsia="Helvetica Neue" w:hAnsiTheme="majorHAnsi" w:cstheme="majorHAnsi"/>
                <w:b/>
                <w:color w:val="C00000"/>
                <w:sz w:val="18"/>
                <w:szCs w:val="18"/>
              </w:rPr>
              <w:t>Instructions:</w:t>
            </w:r>
            <w:r w:rsidRPr="00BC79DA">
              <w:rPr>
                <w:rFonts w:asciiTheme="majorHAnsi" w:eastAsia="Helvetica Neue" w:hAnsiTheme="majorHAnsi" w:cstheme="majorHAnsi"/>
                <w:bCs/>
                <w:color w:val="C00000"/>
                <w:sz w:val="18"/>
                <w:szCs w:val="18"/>
              </w:rPr>
              <w:t xml:space="preserve">  </w:t>
            </w:r>
            <w:r w:rsidR="00D31A51"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List below, 3 reasons for seeking anxiety help.  Not goals, but rather </w:t>
            </w:r>
            <w:r w:rsidR="00890211"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>anxiety issues that you experience. For example, panic attacks, social anxiety, fear of specific things, worrying too much</w:t>
            </w:r>
            <w:r w:rsidR="00E66E18"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, </w:t>
            </w:r>
            <w:r w:rsidR="006E2076"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>etc.</w:t>
            </w:r>
            <w:r w:rsidR="00E66E18"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>.</w:t>
            </w:r>
          </w:p>
        </w:tc>
      </w:tr>
    </w:tbl>
    <w:bookmarkEnd w:id="0"/>
    <w:p w14:paraId="168E4190" w14:textId="0683A2EA" w:rsidR="00A05186" w:rsidRPr="000C09ED" w:rsidRDefault="000C09ED" w:rsidP="000E441F">
      <w:pPr>
        <w:widowControl w:val="0"/>
        <w:jc w:val="center"/>
        <w:rPr>
          <w:rFonts w:ascii="Candara" w:hAnsi="Candara"/>
          <w:b/>
          <w:sz w:val="28"/>
          <w:szCs w:val="28"/>
        </w:rPr>
      </w:pPr>
      <w:r>
        <w:rPr>
          <w:noProof/>
        </w:rPr>
        <w:drawing>
          <wp:inline distT="0" distB="0" distL="0" distR="0" wp14:anchorId="7C30D56A" wp14:editId="78784954">
            <wp:extent cx="254000" cy="254000"/>
            <wp:effectExtent l="0" t="0" r="0" b="0"/>
            <wp:docPr id="41" name="Graphic 41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 4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5400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101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134"/>
      </w:tblGrid>
      <w:tr w:rsidR="00A05186" w:rsidRPr="00A73964" w14:paraId="4A101173" w14:textId="77777777" w:rsidTr="00D325B3">
        <w:trPr>
          <w:trHeight w:val="215"/>
        </w:trPr>
        <w:tc>
          <w:tcPr>
            <w:tcW w:w="10134" w:type="dxa"/>
            <w:shd w:val="clear" w:color="auto" w:fill="FFFFFF" w:themeFill="background1"/>
          </w:tcPr>
          <w:p w14:paraId="6A75F39F" w14:textId="5584F84E" w:rsidR="00D325B3" w:rsidRPr="00D36D4E" w:rsidRDefault="00A05186" w:rsidP="00D325B3">
            <w:pPr>
              <w:jc w:val="center"/>
              <w:rPr>
                <w:rFonts w:eastAsia="Helvetica Neue" w:cstheme="minorHAnsi"/>
                <w:b/>
                <w:color w:val="595959" w:themeColor="text1" w:themeTint="A6"/>
              </w:rPr>
            </w:pPr>
            <w:r w:rsidRPr="00D36D4E">
              <w:rPr>
                <w:rFonts w:eastAsia="Helvetica Neue" w:cstheme="minorHAnsi"/>
                <w:b/>
                <w:color w:val="7F7F7F" w:themeColor="text1" w:themeTint="80"/>
              </w:rPr>
              <w:t>Reasons For Seeking Anxiety Help</w:t>
            </w:r>
          </w:p>
        </w:tc>
      </w:tr>
      <w:tr w:rsidR="00A05186" w:rsidRPr="00A73964" w14:paraId="1CBC8BB2" w14:textId="77777777" w:rsidTr="00D15F50">
        <w:trPr>
          <w:trHeight w:val="703"/>
        </w:trPr>
        <w:tc>
          <w:tcPr>
            <w:tcW w:w="10134" w:type="dxa"/>
          </w:tcPr>
          <w:p w14:paraId="657A37D3" w14:textId="1973E0ED" w:rsidR="00A05186" w:rsidRPr="00843BC7" w:rsidRDefault="00843BC7" w:rsidP="00843BC7">
            <w:pPr>
              <w:rPr>
                <w:rFonts w:ascii="Candara" w:hAnsi="Candara" w:cstheme="majorBidi"/>
                <w:sz w:val="24"/>
                <w:szCs w:val="24"/>
              </w:rPr>
            </w:pPr>
            <w:r w:rsidRPr="000F3737">
              <w:rPr>
                <w:rFonts w:cstheme="minorHAnsi"/>
                <w:color w:val="7F7F7F" w:themeColor="text1" w:themeTint="80"/>
                <w:sz w:val="20"/>
                <w:szCs w:val="20"/>
              </w:rPr>
              <w:t>1:</w:t>
            </w:r>
            <w:r w:rsidRPr="000F3737">
              <w:rPr>
                <w:rFonts w:ascii="Ink Free" w:hAnsi="Ink Free" w:cstheme="majorBidi"/>
                <w:color w:val="7F7F7F" w:themeColor="text1" w:themeTint="80"/>
                <w:sz w:val="24"/>
                <w:szCs w:val="24"/>
              </w:rPr>
              <w:t xml:space="preserve">  </w:t>
            </w:r>
            <w:r w:rsidR="0091617A" w:rsidRPr="00CE3F78">
              <w:rPr>
                <w:rFonts w:ascii="Ink Free" w:hAnsi="Ink Free" w:cstheme="majorBidi"/>
                <w:color w:val="2F5496" w:themeColor="accent1" w:themeShade="BF"/>
                <w:sz w:val="24"/>
                <w:szCs w:val="24"/>
              </w:rPr>
              <w:t xml:space="preserve">I get </w:t>
            </w:r>
            <w:r w:rsidR="009725AC" w:rsidRPr="00CE3F78">
              <w:rPr>
                <w:rFonts w:ascii="Ink Free" w:hAnsi="Ink Free" w:cstheme="majorBidi"/>
                <w:color w:val="2F5496" w:themeColor="accent1" w:themeShade="BF"/>
                <w:sz w:val="24"/>
                <w:szCs w:val="24"/>
              </w:rPr>
              <w:t>very nervous around people I don’t know that well</w:t>
            </w:r>
          </w:p>
        </w:tc>
      </w:tr>
      <w:tr w:rsidR="00A05186" w:rsidRPr="00A73964" w14:paraId="4AE8DB7D" w14:textId="77777777" w:rsidTr="00D15F50">
        <w:trPr>
          <w:trHeight w:val="703"/>
        </w:trPr>
        <w:tc>
          <w:tcPr>
            <w:tcW w:w="10134" w:type="dxa"/>
          </w:tcPr>
          <w:p w14:paraId="0847F0AD" w14:textId="7907D144" w:rsidR="00A05186" w:rsidRPr="00843BC7" w:rsidRDefault="00843BC7" w:rsidP="00843BC7">
            <w:pPr>
              <w:rPr>
                <w:rFonts w:ascii="Candara" w:hAnsi="Candara" w:cstheme="majorBidi"/>
                <w:sz w:val="24"/>
                <w:szCs w:val="24"/>
              </w:rPr>
            </w:pPr>
            <w:r w:rsidRPr="000F3737">
              <w:rPr>
                <w:rFonts w:cstheme="minorHAnsi"/>
                <w:color w:val="7F7F7F" w:themeColor="text1" w:themeTint="80"/>
                <w:sz w:val="20"/>
                <w:szCs w:val="20"/>
              </w:rPr>
              <w:t>2:</w:t>
            </w:r>
            <w:r w:rsidRPr="000F3737">
              <w:rPr>
                <w:rFonts w:ascii="Ink Free" w:hAnsi="Ink Free" w:cstheme="majorBidi"/>
                <w:color w:val="7F7F7F" w:themeColor="text1" w:themeTint="80"/>
                <w:sz w:val="24"/>
                <w:szCs w:val="24"/>
              </w:rPr>
              <w:t xml:space="preserve">  </w:t>
            </w:r>
            <w:r w:rsidR="00304138" w:rsidRPr="00CE3F78">
              <w:rPr>
                <w:rFonts w:ascii="Ink Free" w:hAnsi="Ink Free" w:cstheme="majorBidi"/>
                <w:color w:val="2F5496" w:themeColor="accent1" w:themeShade="BF"/>
                <w:sz w:val="24"/>
                <w:szCs w:val="24"/>
              </w:rPr>
              <w:t>I feel trapped in big places and often feel like I am going to panic</w:t>
            </w:r>
          </w:p>
        </w:tc>
      </w:tr>
      <w:tr w:rsidR="00A05186" w:rsidRPr="00A73964" w14:paraId="445606C0" w14:textId="77777777" w:rsidTr="00D15F50">
        <w:trPr>
          <w:trHeight w:val="703"/>
        </w:trPr>
        <w:tc>
          <w:tcPr>
            <w:tcW w:w="10134" w:type="dxa"/>
          </w:tcPr>
          <w:p w14:paraId="62391E8E" w14:textId="1B512FDB" w:rsidR="00A05186" w:rsidRPr="00843BC7" w:rsidRDefault="00843BC7" w:rsidP="00843BC7">
            <w:pPr>
              <w:rPr>
                <w:rFonts w:ascii="Candara" w:eastAsia="Architects Daughter" w:hAnsi="Candara" w:cs="Architects Daughter"/>
                <w:color w:val="595959" w:themeColor="text1" w:themeTint="A6"/>
                <w:sz w:val="24"/>
                <w:szCs w:val="24"/>
              </w:rPr>
            </w:pPr>
            <w:r w:rsidRPr="000F3737">
              <w:rPr>
                <w:rFonts w:cstheme="minorHAnsi"/>
                <w:color w:val="7F7F7F" w:themeColor="text1" w:themeTint="80"/>
                <w:sz w:val="20"/>
                <w:szCs w:val="20"/>
              </w:rPr>
              <w:t>3:</w:t>
            </w:r>
            <w:r w:rsidRPr="000F3737">
              <w:rPr>
                <w:rFonts w:ascii="Ink Free" w:hAnsi="Ink Free" w:cstheme="majorBidi"/>
                <w:color w:val="7F7F7F" w:themeColor="text1" w:themeTint="80"/>
                <w:sz w:val="24"/>
                <w:szCs w:val="24"/>
              </w:rPr>
              <w:t xml:space="preserve">  </w:t>
            </w:r>
            <w:r w:rsidR="00304138" w:rsidRPr="00CE3F78">
              <w:rPr>
                <w:rFonts w:ascii="Ink Free" w:hAnsi="Ink Free" w:cstheme="majorBidi"/>
                <w:color w:val="2F5496" w:themeColor="accent1" w:themeShade="BF"/>
                <w:sz w:val="24"/>
                <w:szCs w:val="24"/>
              </w:rPr>
              <w:t>I tend to worry a lot</w:t>
            </w:r>
          </w:p>
        </w:tc>
      </w:tr>
    </w:tbl>
    <w:p w14:paraId="334DD36F" w14:textId="1DFB476E" w:rsidR="00A05186" w:rsidRDefault="00A05186" w:rsidP="00A05186">
      <w:pPr>
        <w:widowControl w:val="0"/>
        <w:jc w:val="center"/>
        <w:rPr>
          <w:rFonts w:ascii="Candara" w:hAnsi="Candara"/>
          <w:b/>
          <w:sz w:val="24"/>
          <w:szCs w:val="24"/>
        </w:rPr>
      </w:pPr>
    </w:p>
    <w:p w14:paraId="2805A75E" w14:textId="77777777" w:rsidR="00A05186" w:rsidRPr="00A73964" w:rsidRDefault="00A05186" w:rsidP="00116BD5">
      <w:pPr>
        <w:widowControl w:val="0"/>
        <w:jc w:val="center"/>
        <w:rPr>
          <w:rFonts w:ascii="Candara" w:hAnsi="Candara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C7E0A5C" wp14:editId="610541B7">
            <wp:extent cx="254000" cy="254000"/>
            <wp:effectExtent l="0" t="0" r="0" b="0"/>
            <wp:docPr id="42" name="Graphic 42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 4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5400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0402D" w14:textId="77777777" w:rsidR="00C73136" w:rsidRDefault="00C73136" w:rsidP="00A41046">
      <w:pPr>
        <w:widowControl w:val="0"/>
        <w:spacing w:after="0" w:line="240" w:lineRule="auto"/>
        <w:jc w:val="center"/>
        <w:rPr>
          <w:rFonts w:ascii="Candara" w:hAnsi="Candara"/>
          <w:b/>
          <w:sz w:val="44"/>
          <w:szCs w:val="44"/>
        </w:rPr>
      </w:pPr>
    </w:p>
    <w:p w14:paraId="469C7D3C" w14:textId="77777777" w:rsidR="00C73136" w:rsidRDefault="00C73136" w:rsidP="00A41046">
      <w:pPr>
        <w:widowControl w:val="0"/>
        <w:spacing w:after="0" w:line="240" w:lineRule="auto"/>
        <w:jc w:val="center"/>
        <w:rPr>
          <w:rFonts w:ascii="Candara" w:hAnsi="Candara"/>
          <w:b/>
          <w:sz w:val="44"/>
          <w:szCs w:val="44"/>
        </w:rPr>
      </w:pPr>
    </w:p>
    <w:p w14:paraId="6D255360" w14:textId="77777777" w:rsidR="00C73136" w:rsidRDefault="00C73136" w:rsidP="00A41046">
      <w:pPr>
        <w:widowControl w:val="0"/>
        <w:spacing w:after="0" w:line="240" w:lineRule="auto"/>
        <w:jc w:val="center"/>
        <w:rPr>
          <w:rFonts w:ascii="Candara" w:hAnsi="Candara"/>
          <w:b/>
          <w:sz w:val="44"/>
          <w:szCs w:val="44"/>
        </w:rPr>
      </w:pPr>
    </w:p>
    <w:p w14:paraId="2F0298C7" w14:textId="77777777" w:rsidR="00C73136" w:rsidRDefault="00C73136" w:rsidP="00A41046">
      <w:pPr>
        <w:widowControl w:val="0"/>
        <w:spacing w:after="0" w:line="240" w:lineRule="auto"/>
        <w:jc w:val="center"/>
        <w:rPr>
          <w:rFonts w:ascii="Candara" w:hAnsi="Candara"/>
          <w:b/>
          <w:sz w:val="44"/>
          <w:szCs w:val="44"/>
        </w:rPr>
      </w:pPr>
    </w:p>
    <w:p w14:paraId="07B27CAD" w14:textId="77777777" w:rsidR="00C73136" w:rsidRDefault="00C73136" w:rsidP="00A41046">
      <w:pPr>
        <w:widowControl w:val="0"/>
        <w:spacing w:after="0" w:line="240" w:lineRule="auto"/>
        <w:jc w:val="center"/>
        <w:rPr>
          <w:rFonts w:ascii="Candara" w:hAnsi="Candara"/>
          <w:b/>
          <w:sz w:val="44"/>
          <w:szCs w:val="44"/>
        </w:rPr>
      </w:pPr>
    </w:p>
    <w:p w14:paraId="0B230036" w14:textId="77777777" w:rsidR="00C73136" w:rsidRDefault="00C73136" w:rsidP="00A41046">
      <w:pPr>
        <w:widowControl w:val="0"/>
        <w:spacing w:after="0" w:line="240" w:lineRule="auto"/>
        <w:jc w:val="center"/>
        <w:rPr>
          <w:rFonts w:ascii="Candara" w:hAnsi="Candara"/>
          <w:b/>
          <w:sz w:val="44"/>
          <w:szCs w:val="44"/>
        </w:rPr>
      </w:pPr>
    </w:p>
    <w:p w14:paraId="1F772FA8" w14:textId="77777777" w:rsidR="00C73136" w:rsidRDefault="00C73136" w:rsidP="00A41046">
      <w:pPr>
        <w:widowControl w:val="0"/>
        <w:spacing w:after="0" w:line="240" w:lineRule="auto"/>
        <w:jc w:val="center"/>
        <w:rPr>
          <w:rFonts w:ascii="Candara" w:hAnsi="Candara"/>
          <w:b/>
          <w:sz w:val="44"/>
          <w:szCs w:val="44"/>
        </w:rPr>
      </w:pPr>
    </w:p>
    <w:p w14:paraId="5DED4B6B" w14:textId="77777777" w:rsidR="00C73136" w:rsidRDefault="00C73136" w:rsidP="00A41046">
      <w:pPr>
        <w:widowControl w:val="0"/>
        <w:spacing w:after="0" w:line="240" w:lineRule="auto"/>
        <w:jc w:val="center"/>
        <w:rPr>
          <w:rFonts w:ascii="Candara" w:hAnsi="Candara"/>
          <w:b/>
          <w:sz w:val="44"/>
          <w:szCs w:val="44"/>
        </w:rPr>
      </w:pPr>
    </w:p>
    <w:p w14:paraId="24FA9C9B" w14:textId="77777777" w:rsidR="00C73136" w:rsidRDefault="00C73136" w:rsidP="00CC2F81">
      <w:pPr>
        <w:widowControl w:val="0"/>
        <w:spacing w:after="0" w:line="240" w:lineRule="auto"/>
        <w:rPr>
          <w:rFonts w:ascii="Candara" w:hAnsi="Candara"/>
          <w:b/>
          <w:sz w:val="44"/>
          <w:szCs w:val="44"/>
        </w:rPr>
      </w:pPr>
    </w:p>
    <w:p w14:paraId="438689F1" w14:textId="77777777" w:rsidR="00C73136" w:rsidRDefault="00C73136" w:rsidP="00A41046">
      <w:pPr>
        <w:widowControl w:val="0"/>
        <w:spacing w:after="0" w:line="240" w:lineRule="auto"/>
        <w:jc w:val="center"/>
        <w:rPr>
          <w:rFonts w:ascii="Candara" w:hAnsi="Candara"/>
          <w:b/>
          <w:sz w:val="44"/>
          <w:szCs w:val="44"/>
        </w:rPr>
      </w:pPr>
    </w:p>
    <w:p w14:paraId="51670234" w14:textId="77777777" w:rsidR="00C73136" w:rsidRDefault="00C73136" w:rsidP="00A41046">
      <w:pPr>
        <w:widowControl w:val="0"/>
        <w:spacing w:after="0" w:line="240" w:lineRule="auto"/>
        <w:jc w:val="center"/>
        <w:rPr>
          <w:rFonts w:ascii="Candara" w:hAnsi="Candara"/>
          <w:b/>
          <w:sz w:val="44"/>
          <w:szCs w:val="44"/>
        </w:rPr>
      </w:pPr>
    </w:p>
    <w:p w14:paraId="77A2AEDC" w14:textId="77777777" w:rsidR="00C73136" w:rsidRDefault="00C73136" w:rsidP="00A41046">
      <w:pPr>
        <w:widowControl w:val="0"/>
        <w:spacing w:after="0" w:line="240" w:lineRule="auto"/>
        <w:jc w:val="center"/>
        <w:rPr>
          <w:rFonts w:ascii="Candara" w:hAnsi="Candara"/>
          <w:b/>
          <w:sz w:val="44"/>
          <w:szCs w:val="44"/>
        </w:rPr>
      </w:pPr>
    </w:p>
    <w:p w14:paraId="2749E472" w14:textId="77777777" w:rsidR="00C73136" w:rsidRDefault="00C73136" w:rsidP="00A41046">
      <w:pPr>
        <w:widowControl w:val="0"/>
        <w:spacing w:after="0" w:line="240" w:lineRule="auto"/>
        <w:jc w:val="center"/>
        <w:rPr>
          <w:rFonts w:ascii="Candara" w:hAnsi="Candara"/>
          <w:b/>
          <w:sz w:val="44"/>
          <w:szCs w:val="44"/>
        </w:rPr>
      </w:pPr>
    </w:p>
    <w:p w14:paraId="3A6E2A6B" w14:textId="79E04965" w:rsidR="00A05186" w:rsidRPr="00A41046" w:rsidRDefault="00A05186" w:rsidP="00D35E91">
      <w:pPr>
        <w:widowControl w:val="0"/>
        <w:spacing w:after="0" w:line="240" w:lineRule="auto"/>
        <w:rPr>
          <w:rFonts w:ascii="Candara" w:hAnsi="Candara"/>
          <w:b/>
          <w:bCs/>
          <w:color w:val="C00000"/>
          <w:sz w:val="36"/>
          <w:szCs w:val="36"/>
        </w:rPr>
      </w:pPr>
      <w:r w:rsidRPr="001D5AED">
        <w:rPr>
          <w:rFonts w:ascii="Candara" w:hAnsi="Candara"/>
          <w:b/>
          <w:sz w:val="44"/>
          <w:szCs w:val="44"/>
        </w:rPr>
        <w:lastRenderedPageBreak/>
        <w:t>P</w:t>
      </w:r>
      <w:r w:rsidRPr="001D5AED">
        <w:rPr>
          <w:rFonts w:ascii="Candara" w:hAnsi="Candara"/>
          <w:b/>
          <w:sz w:val="26"/>
          <w:szCs w:val="26"/>
        </w:rPr>
        <w:t xml:space="preserve">ast Anxious Situation Tracking: </w:t>
      </w:r>
      <w:r w:rsidR="00C972C0">
        <w:rPr>
          <w:rFonts w:ascii="Candara" w:hAnsi="Candara"/>
          <w:b/>
          <w:color w:val="C00000"/>
          <w:sz w:val="56"/>
          <w:szCs w:val="56"/>
        </w:rPr>
        <w:t>E</w:t>
      </w:r>
      <w:r w:rsidR="00C972C0" w:rsidRPr="00D35E91">
        <w:rPr>
          <w:rFonts w:ascii="Candara" w:hAnsi="Candara"/>
          <w:b/>
          <w:color w:val="C00000"/>
          <w:sz w:val="28"/>
          <w:szCs w:val="28"/>
        </w:rPr>
        <w:t xml:space="preserve">xample </w:t>
      </w:r>
      <w:r w:rsidR="00C972C0" w:rsidRPr="00D35E91">
        <w:rPr>
          <w:rFonts w:ascii="Candara" w:hAnsi="Candara"/>
          <w:b/>
          <w:sz w:val="28"/>
          <w:szCs w:val="28"/>
        </w:rPr>
        <w:t xml:space="preserve"> </w:t>
      </w:r>
      <w:r w:rsidRPr="001D5AED">
        <w:rPr>
          <w:rFonts w:ascii="Candara" w:hAnsi="Candara"/>
          <w:b/>
          <w:sz w:val="28"/>
          <w:szCs w:val="28"/>
        </w:rPr>
        <w:t xml:space="preserve">        </w:t>
      </w:r>
    </w:p>
    <w:tbl>
      <w:tblPr>
        <w:tblW w:w="10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0070"/>
      </w:tblGrid>
      <w:tr w:rsidR="00A05186" w:rsidRPr="002B7830" w14:paraId="46775109" w14:textId="77777777" w:rsidTr="007739C6">
        <w:tc>
          <w:tcPr>
            <w:tcW w:w="10070" w:type="dxa"/>
            <w:shd w:val="clear" w:color="auto" w:fill="auto"/>
          </w:tcPr>
          <w:p w14:paraId="2F5E0F22" w14:textId="0860F3DC" w:rsidR="00A05186" w:rsidRPr="00BC79DA" w:rsidRDefault="00A05186" w:rsidP="00D15F50">
            <w:pPr>
              <w:spacing w:after="0" w:line="240" w:lineRule="auto"/>
              <w:rPr>
                <w:rFonts w:ascii="Candara" w:eastAsia="Helvetica Neue" w:hAnsi="Candara" w:cstheme="minorHAnsi"/>
                <w:bCs/>
                <w:sz w:val="18"/>
                <w:szCs w:val="18"/>
              </w:rPr>
            </w:pPr>
            <w:r w:rsidRPr="00BC79DA">
              <w:rPr>
                <w:rFonts w:ascii="Candara" w:eastAsia="Helvetica Neue" w:hAnsi="Candara" w:cstheme="minorHAnsi"/>
                <w:b/>
                <w:color w:val="C00000"/>
                <w:sz w:val="18"/>
                <w:szCs w:val="18"/>
              </w:rPr>
              <w:t>Instructions:</w:t>
            </w:r>
            <w:r w:rsidRPr="00BC79DA">
              <w:rPr>
                <w:rFonts w:ascii="Candara" w:eastAsia="Helvetica Neue" w:hAnsi="Candara" w:cstheme="minorHAnsi"/>
                <w:bCs/>
                <w:color w:val="C00000"/>
                <w:sz w:val="18"/>
                <w:szCs w:val="18"/>
              </w:rPr>
              <w:t xml:space="preserve">  </w:t>
            </w:r>
            <w:r w:rsidR="008C1454"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>Track below 1 memorable distressing past anxious situations related to reason #1 for seeking anxiety help.  The past memorable anxious situations should be a memory that comes to mind easily when thinking back on distressing situations related to your reason #1 for seeking help. Once you have the situation briefly document it below.</w:t>
            </w:r>
          </w:p>
        </w:tc>
      </w:tr>
    </w:tbl>
    <w:p w14:paraId="6A6C9D42" w14:textId="1489279C" w:rsidR="00A05186" w:rsidRPr="002B7830" w:rsidRDefault="00F86281" w:rsidP="00A05186">
      <w:pPr>
        <w:widowControl w:val="0"/>
        <w:spacing w:after="0" w:line="240" w:lineRule="auto"/>
        <w:jc w:val="center"/>
        <w:rPr>
          <w:sz w:val="26"/>
          <w:szCs w:val="26"/>
        </w:rPr>
      </w:pPr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58243" behindDoc="0" locked="0" layoutInCell="1" allowOverlap="1" wp14:anchorId="2C1E709C" wp14:editId="21EB5EF3">
            <wp:simplePos x="0" y="0"/>
            <wp:positionH relativeFrom="margin">
              <wp:posOffset>3136739</wp:posOffset>
            </wp:positionH>
            <wp:positionV relativeFrom="paragraph">
              <wp:posOffset>115120</wp:posOffset>
            </wp:positionV>
            <wp:extent cx="254000" cy="254000"/>
            <wp:effectExtent l="0" t="0" r="0" b="0"/>
            <wp:wrapSquare wrapText="bothSides"/>
            <wp:docPr id="2" name="Graphic 2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5400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W w:w="10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070"/>
      </w:tblGrid>
      <w:tr w:rsidR="00A05186" w:rsidRPr="00476351" w14:paraId="39C33704" w14:textId="77777777" w:rsidTr="00D15F50">
        <w:tc>
          <w:tcPr>
            <w:tcW w:w="10070" w:type="dxa"/>
            <w:shd w:val="clear" w:color="auto" w:fill="FFFFFF" w:themeFill="background1"/>
          </w:tcPr>
          <w:p w14:paraId="63D9E8C2" w14:textId="1404BB11" w:rsidR="00A05186" w:rsidRPr="00A13F90" w:rsidRDefault="00A05186" w:rsidP="00D15F50">
            <w:pPr>
              <w:spacing w:after="0" w:line="240" w:lineRule="auto"/>
              <w:jc w:val="center"/>
              <w:rPr>
                <w:rFonts w:eastAsia="Helvetica Neue" w:cstheme="minorHAnsi"/>
                <w:b/>
                <w:sz w:val="24"/>
                <w:szCs w:val="24"/>
              </w:rPr>
            </w:pPr>
            <w:r w:rsidRPr="00A13F90">
              <w:rPr>
                <w:rFonts w:eastAsia="Helvetica Neue" w:cstheme="minorHAnsi"/>
                <w:b/>
                <w:color w:val="7F7F7F" w:themeColor="text1" w:themeTint="80"/>
                <w:sz w:val="24"/>
                <w:szCs w:val="24"/>
              </w:rPr>
              <w:t>Past Anxious Situation</w:t>
            </w:r>
          </w:p>
        </w:tc>
      </w:tr>
      <w:tr w:rsidR="00A05186" w:rsidRPr="00476351" w14:paraId="6D0E5188" w14:textId="77777777" w:rsidTr="00D15F50">
        <w:trPr>
          <w:trHeight w:val="890"/>
        </w:trPr>
        <w:tc>
          <w:tcPr>
            <w:tcW w:w="10070" w:type="dxa"/>
          </w:tcPr>
          <w:p w14:paraId="0F41D69D" w14:textId="77777777" w:rsidR="00A05186" w:rsidRPr="00A13F90" w:rsidRDefault="00A05186" w:rsidP="00D15F50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</w:rPr>
            </w:pPr>
            <w:r w:rsidRPr="00A13F90">
              <w:rPr>
                <w:rFonts w:cstheme="minorHAnsi"/>
                <w:b/>
                <w:bCs/>
                <w:color w:val="7F7F7F" w:themeColor="text1" w:themeTint="80"/>
              </w:rPr>
              <w:t>Situation:</w:t>
            </w:r>
          </w:p>
          <w:p w14:paraId="11225472" w14:textId="6BD3009A" w:rsidR="00A71346" w:rsidRPr="00A71346" w:rsidRDefault="00A71346" w:rsidP="00A71346">
            <w:pPr>
              <w:rPr>
                <w:rFonts w:ascii="Candara" w:hAnsi="Candara"/>
              </w:rPr>
            </w:pPr>
            <w:r w:rsidRPr="00A13F90">
              <w:rPr>
                <w:rFonts w:ascii="Ink Free" w:hAnsi="Ink Free" w:cstheme="majorHAnsi"/>
                <w:color w:val="2F5496" w:themeColor="accent1" w:themeShade="BF"/>
                <w:sz w:val="24"/>
                <w:szCs w:val="24"/>
              </w:rPr>
              <w:t>I was at a work party and stayed off to my self</w:t>
            </w:r>
          </w:p>
        </w:tc>
      </w:tr>
    </w:tbl>
    <w:p w14:paraId="47EC031A" w14:textId="5DBC5D94" w:rsidR="00A05186" w:rsidRDefault="00D1206C" w:rsidP="003019FC"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58241" behindDoc="0" locked="0" layoutInCell="1" allowOverlap="1" wp14:anchorId="7D0B8D68" wp14:editId="47239D80">
            <wp:simplePos x="0" y="0"/>
            <wp:positionH relativeFrom="margin">
              <wp:posOffset>3111018</wp:posOffset>
            </wp:positionH>
            <wp:positionV relativeFrom="paragraph">
              <wp:posOffset>107242</wp:posOffset>
            </wp:positionV>
            <wp:extent cx="254000" cy="254000"/>
            <wp:effectExtent l="0" t="0" r="0" b="0"/>
            <wp:wrapSquare wrapText="bothSides"/>
            <wp:docPr id="44" name="Graphic 44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5400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W w:w="10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0070"/>
      </w:tblGrid>
      <w:tr w:rsidR="00A13F90" w:rsidRPr="00A13F90" w14:paraId="61B5ED0D" w14:textId="77777777" w:rsidTr="00A13F90">
        <w:tc>
          <w:tcPr>
            <w:tcW w:w="10070" w:type="dxa"/>
            <w:shd w:val="clear" w:color="auto" w:fill="auto"/>
          </w:tcPr>
          <w:p w14:paraId="443FE160" w14:textId="29DC9FC5" w:rsidR="00A05186" w:rsidRPr="00A13F90" w:rsidRDefault="00A05186" w:rsidP="00D15F50">
            <w:pPr>
              <w:spacing w:after="0" w:line="240" w:lineRule="auto"/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</w:pPr>
            <w:r w:rsidRPr="00A13F90">
              <w:rPr>
                <w:rFonts w:eastAsia="Helvetica Neue" w:cstheme="minorHAnsi"/>
                <w:b/>
                <w:color w:val="C00000"/>
                <w:sz w:val="20"/>
                <w:szCs w:val="20"/>
              </w:rPr>
              <w:t>Instructions:</w:t>
            </w:r>
            <w:r w:rsidRPr="00A13F90">
              <w:rPr>
                <w:rFonts w:eastAsia="Helvetica Neue" w:cstheme="minorHAnsi"/>
                <w:bCs/>
                <w:color w:val="C00000"/>
                <w:sz w:val="20"/>
                <w:szCs w:val="20"/>
              </w:rPr>
              <w:t xml:space="preserve">  </w:t>
            </w:r>
            <w:r w:rsidR="0084076D" w:rsidRPr="00592FC0">
              <w:rPr>
                <w:rFonts w:eastAsia="Helvetica Neue" w:cstheme="minorHAnsi"/>
                <w:b/>
                <w:color w:val="7F7F7F" w:themeColor="text1" w:themeTint="80"/>
                <w:sz w:val="24"/>
                <w:szCs w:val="24"/>
              </w:rPr>
              <w:t>A:</w:t>
            </w:r>
            <w:r w:rsidR="0084076D" w:rsidRPr="0084076D"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  <w:r w:rsidRPr="00A13F90"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 xml:space="preserve">Guess 5 scary assumptions you think you might have had during this situation.  </w:t>
            </w:r>
            <w:r w:rsidR="00592FC0" w:rsidRPr="00592FC0">
              <w:rPr>
                <w:rFonts w:eastAsia="Helvetica Neue" w:cstheme="minorHAnsi"/>
                <w:b/>
                <w:color w:val="7F7F7F" w:themeColor="text1" w:themeTint="80"/>
                <w:sz w:val="24"/>
                <w:szCs w:val="24"/>
              </w:rPr>
              <w:t>B:</w:t>
            </w:r>
            <w:r w:rsidR="00592FC0"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  <w:r w:rsidRPr="00A13F90"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>Next, rate how much you think you believed in each scary assumption during the anxious moment.</w:t>
            </w:r>
            <w:r w:rsidR="00F40B88"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</w:p>
        </w:tc>
      </w:tr>
    </w:tbl>
    <w:p w14:paraId="1B53E903" w14:textId="7F2B11BC" w:rsidR="00A05186" w:rsidRDefault="006318DC" w:rsidP="00ED6D54">
      <w:pPr>
        <w:jc w:val="center"/>
      </w:pPr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58242" behindDoc="0" locked="0" layoutInCell="1" allowOverlap="1" wp14:anchorId="6E115B64" wp14:editId="796A8888">
            <wp:simplePos x="0" y="0"/>
            <wp:positionH relativeFrom="margin">
              <wp:posOffset>3099443</wp:posOffset>
            </wp:positionH>
            <wp:positionV relativeFrom="paragraph">
              <wp:posOffset>144105</wp:posOffset>
            </wp:positionV>
            <wp:extent cx="254000" cy="254000"/>
            <wp:effectExtent l="0" t="0" r="0" b="0"/>
            <wp:wrapSquare wrapText="bothSides"/>
            <wp:docPr id="1" name="Graphic 1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5400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W w:w="100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68"/>
        <w:gridCol w:w="8338"/>
        <w:gridCol w:w="1342"/>
      </w:tblGrid>
      <w:tr w:rsidR="00A05186" w:rsidRPr="00476351" w14:paraId="224621E9" w14:textId="77777777" w:rsidTr="007B5ED5">
        <w:trPr>
          <w:trHeight w:val="415"/>
        </w:trPr>
        <w:tc>
          <w:tcPr>
            <w:tcW w:w="10048" w:type="dxa"/>
            <w:gridSpan w:val="3"/>
            <w:shd w:val="clear" w:color="auto" w:fill="FFFFFF" w:themeFill="background1"/>
          </w:tcPr>
          <w:p w14:paraId="7D1ED108" w14:textId="18B1FC5C" w:rsidR="00A05186" w:rsidRPr="00A13F90" w:rsidRDefault="00A05186" w:rsidP="00E95734">
            <w:pPr>
              <w:widowControl w:val="0"/>
              <w:spacing w:after="0" w:line="240" w:lineRule="auto"/>
              <w:jc w:val="center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A13F90">
              <w:rPr>
                <w:rFonts w:cstheme="minorHAnsi"/>
                <w:b/>
                <w:color w:val="7F7F7F" w:themeColor="text1" w:themeTint="80"/>
                <w:sz w:val="24"/>
                <w:szCs w:val="24"/>
              </w:rPr>
              <w:t>Scary Catastrophic Assumptions</w:t>
            </w:r>
          </w:p>
        </w:tc>
      </w:tr>
      <w:tr w:rsidR="00A05186" w:rsidRPr="00476351" w14:paraId="051A58F9" w14:textId="77777777" w:rsidTr="007B5ED5">
        <w:trPr>
          <w:trHeight w:val="1185"/>
        </w:trPr>
        <w:tc>
          <w:tcPr>
            <w:tcW w:w="10048" w:type="dxa"/>
            <w:gridSpan w:val="3"/>
            <w:tcBorders>
              <w:bottom w:val="single" w:sz="4" w:space="0" w:color="auto"/>
            </w:tcBorders>
          </w:tcPr>
          <w:p w14:paraId="778FA0D0" w14:textId="27677947" w:rsidR="00A05186" w:rsidRPr="00A13F90" w:rsidRDefault="00595566" w:rsidP="000F3C43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</w:rPr>
            </w:pPr>
            <w:r>
              <w:rPr>
                <w:rFonts w:cstheme="minorHAnsi"/>
                <w:b/>
                <w:bCs/>
                <w:color w:val="7F7F7F" w:themeColor="text1" w:themeTint="80"/>
              </w:rPr>
              <w:t xml:space="preserve">Scary Assumption </w:t>
            </w:r>
            <w:r w:rsidR="00A05186" w:rsidRPr="00A13F90">
              <w:rPr>
                <w:rFonts w:cstheme="minorHAnsi"/>
                <w:b/>
                <w:bCs/>
                <w:color w:val="7F7F7F" w:themeColor="text1" w:themeTint="80"/>
              </w:rPr>
              <w:t>Question:</w:t>
            </w:r>
          </w:p>
          <w:p w14:paraId="4E288F9D" w14:textId="17CB0E91" w:rsidR="00595566" w:rsidRPr="00C64AB0" w:rsidRDefault="00A05186" w:rsidP="00C64AB0">
            <w:pPr>
              <w:widowControl w:val="0"/>
              <w:spacing w:after="0" w:line="240" w:lineRule="auto"/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</w:pPr>
            <w:r w:rsidRPr="000F3C43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>Based on how you felt during this past anxious situation</w:t>
            </w:r>
            <w:r w:rsidRPr="000F3C43">
              <w:rPr>
                <w:rFonts w:cstheme="minorHAnsi"/>
                <w:b/>
                <w:color w:val="7F7F7F" w:themeColor="text1" w:themeTint="80"/>
                <w:sz w:val="20"/>
                <w:szCs w:val="20"/>
              </w:rPr>
              <w:t xml:space="preserve">, </w:t>
            </w:r>
            <w:r w:rsidR="007D4BA8" w:rsidRPr="000F3C43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>what</w:t>
            </w:r>
            <w:r w:rsidRPr="000F3C43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 is it I thought I knew in this situation? (What Were </w:t>
            </w:r>
            <w:r w:rsidR="006D5481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>your</w:t>
            </w:r>
            <w:r w:rsidRPr="000F3C43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  <w:r w:rsidRPr="000F3C43">
              <w:rPr>
                <w:rFonts w:cstheme="minorHAnsi"/>
                <w:b/>
                <w:i/>
                <w:iCs/>
                <w:color w:val="C00000"/>
                <w:sz w:val="20"/>
                <w:szCs w:val="20"/>
              </w:rPr>
              <w:t>Scary Catastrophic Assumptions</w:t>
            </w:r>
            <w:r w:rsidRPr="000F3C43">
              <w:rPr>
                <w:rFonts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0F3C43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about this situation)? </w:t>
            </w:r>
            <w:r w:rsidR="006D5481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  </w:t>
            </w:r>
            <w:r w:rsidR="006D5481" w:rsidRPr="008B521E">
              <w:rPr>
                <w:rFonts w:cstheme="minorHAnsi"/>
                <w:b/>
                <w:color w:val="7F7F7F" w:themeColor="text1" w:themeTint="80"/>
                <w:sz w:val="20"/>
                <w:szCs w:val="20"/>
              </w:rPr>
              <w:t xml:space="preserve">Emotional </w:t>
            </w:r>
            <w:r w:rsidR="008B521E" w:rsidRPr="008B521E">
              <w:rPr>
                <w:rFonts w:cstheme="minorHAnsi"/>
                <w:b/>
                <w:color w:val="7F7F7F" w:themeColor="text1" w:themeTint="80"/>
                <w:sz w:val="20"/>
                <w:szCs w:val="20"/>
              </w:rPr>
              <w:t>G</w:t>
            </w:r>
            <w:r w:rsidR="006D5481" w:rsidRPr="008B521E">
              <w:rPr>
                <w:rFonts w:cstheme="minorHAnsi"/>
                <w:b/>
                <w:color w:val="7F7F7F" w:themeColor="text1" w:themeTint="80"/>
                <w:sz w:val="20"/>
                <w:szCs w:val="20"/>
              </w:rPr>
              <w:t>uess</w:t>
            </w:r>
            <w:r w:rsidR="00B2386C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 rather than analyzing what you thought you knew</w:t>
            </w:r>
            <w:r w:rsidR="0061497D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>.</w:t>
            </w:r>
          </w:p>
        </w:tc>
      </w:tr>
      <w:tr w:rsidR="00E37013" w:rsidRPr="00476351" w14:paraId="62ACBC51" w14:textId="23DED802" w:rsidTr="007B5ED5">
        <w:trPr>
          <w:trHeight w:val="553"/>
        </w:trPr>
        <w:tc>
          <w:tcPr>
            <w:tcW w:w="8706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62CAE" w14:textId="15C5CDC3" w:rsidR="00E37013" w:rsidRPr="00A13F90" w:rsidRDefault="00E37013" w:rsidP="00822B12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7F7F7F" w:themeColor="text1" w:themeTint="80"/>
              </w:rPr>
            </w:pPr>
            <w:r w:rsidRPr="001F51FE">
              <w:rPr>
                <w:rFonts w:cstheme="minorHAnsi"/>
                <w:b/>
                <w:color w:val="7F7F7F" w:themeColor="text1" w:themeTint="80"/>
                <w:sz w:val="28"/>
                <w:szCs w:val="28"/>
              </w:rPr>
              <w:t>A:</w:t>
            </w:r>
            <w:r>
              <w:rPr>
                <w:rFonts w:cstheme="minorHAnsi"/>
                <w:b/>
                <w:color w:val="7F7F7F" w:themeColor="text1" w:themeTint="80"/>
              </w:rPr>
              <w:t xml:space="preserve">  </w:t>
            </w:r>
            <w:r w:rsidRPr="006654A7">
              <w:rPr>
                <w:rFonts w:cstheme="minorHAnsi"/>
                <w:bCs/>
                <w:color w:val="7F7F7F" w:themeColor="text1" w:themeTint="80"/>
              </w:rPr>
              <w:t>Answer: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117A60" w14:textId="7805D4B9" w:rsidR="00E37013" w:rsidRPr="008C1454" w:rsidRDefault="00E37013" w:rsidP="008C1454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7F7F7F" w:themeColor="text1" w:themeTint="80"/>
              </w:rPr>
            </w:pPr>
            <w:r>
              <w:rPr>
                <w:rFonts w:cstheme="minorHAnsi"/>
                <w:b/>
                <w:bCs/>
                <w:color w:val="7F7F7F" w:themeColor="text1" w:themeTint="80"/>
                <w:sz w:val="28"/>
                <w:szCs w:val="28"/>
              </w:rPr>
              <w:t xml:space="preserve"> </w:t>
            </w:r>
            <w:r w:rsidRPr="007C2992">
              <w:rPr>
                <w:rFonts w:cstheme="minorHAnsi"/>
                <w:b/>
                <w:bCs/>
                <w:color w:val="7F7F7F" w:themeColor="text1" w:themeTint="80"/>
                <w:sz w:val="28"/>
                <w:szCs w:val="28"/>
              </w:rPr>
              <w:t>B:</w:t>
            </w:r>
            <w:r>
              <w:rPr>
                <w:rFonts w:cstheme="minorHAnsi"/>
                <w:b/>
                <w:bCs/>
                <w:color w:val="7F7F7F" w:themeColor="text1" w:themeTint="80"/>
              </w:rPr>
              <w:t xml:space="preserve"> </w:t>
            </w:r>
            <w:r w:rsidRPr="006654A7">
              <w:rPr>
                <w:rFonts w:cstheme="minorHAnsi"/>
                <w:color w:val="7F7F7F" w:themeColor="text1" w:themeTint="80"/>
              </w:rPr>
              <w:t>Ratings</w:t>
            </w:r>
          </w:p>
        </w:tc>
      </w:tr>
      <w:tr w:rsidR="00E37013" w:rsidRPr="00476351" w14:paraId="633A1668" w14:textId="54AE6BBE" w:rsidTr="007B5ED5">
        <w:trPr>
          <w:trHeight w:val="346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A9A9C" w14:textId="3D98AD1E" w:rsidR="00E37013" w:rsidRPr="00A13F90" w:rsidRDefault="00E3701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31"/>
              <w:rPr>
                <w:rFonts w:cstheme="minorHAnsi"/>
                <w:b/>
                <w:bCs/>
                <w:color w:val="7F7F7F" w:themeColor="text1" w:themeTint="80"/>
              </w:rPr>
            </w:pPr>
          </w:p>
        </w:tc>
        <w:tc>
          <w:tcPr>
            <w:tcW w:w="8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1EF3B" w14:textId="4C5E43D0" w:rsidR="00E37013" w:rsidRPr="007A3FBB" w:rsidRDefault="00E37013" w:rsidP="00CF4A96">
            <w:pPr>
              <w:spacing w:after="0" w:line="240" w:lineRule="auto"/>
              <w:rPr>
                <w:rFonts w:ascii="Ink Free" w:eastAsia="Architects Daughter" w:hAnsi="Ink Free" w:cs="Architects Daughter"/>
                <w:color w:val="2F5496" w:themeColor="accent1" w:themeShade="BF"/>
                <w:sz w:val="20"/>
                <w:szCs w:val="20"/>
              </w:rPr>
            </w:pPr>
            <w:r w:rsidRPr="00074ED8">
              <w:rPr>
                <w:rFonts w:ascii="Ink Free" w:eastAsia="Architects Daughter" w:hAnsi="Ink Free" w:cs="Architects Daughter"/>
                <w:color w:val="2F5496" w:themeColor="accent1" w:themeShade="BF"/>
                <w:sz w:val="20"/>
                <w:szCs w:val="20"/>
              </w:rPr>
              <w:t>If I spoke to someone, I would say something stupid</w:t>
            </w: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CC4D6F" w14:textId="77777777" w:rsidR="00E37013" w:rsidRDefault="007A3FBB" w:rsidP="007A3FBB">
            <w:pPr>
              <w:spacing w:after="0" w:line="240" w:lineRule="auto"/>
              <w:jc w:val="center"/>
              <w:rPr>
                <w:rFonts w:ascii="Ink Free" w:eastAsia="Architects Daughter" w:hAnsi="Ink Free" w:cs="Architects Daughter"/>
                <w:color w:val="2F5496" w:themeColor="accent1" w:themeShade="BF"/>
              </w:rPr>
            </w:pPr>
            <w:r w:rsidRPr="00A41662">
              <w:rPr>
                <w:rFonts w:ascii="Ink Free" w:eastAsia="Architects Daughter" w:hAnsi="Ink Free" w:cs="Architects Daughter"/>
                <w:color w:val="2F5496" w:themeColor="accent1" w:themeShade="BF"/>
              </w:rPr>
              <w:t>9</w:t>
            </w:r>
          </w:p>
          <w:p w14:paraId="42683409" w14:textId="27E10011" w:rsidR="007A3FBB" w:rsidRPr="007A3FBB" w:rsidRDefault="007A3FBB" w:rsidP="007A3FBB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2F5496" w:themeColor="accent1" w:themeShade="BF"/>
              </w:rPr>
            </w:pPr>
          </w:p>
        </w:tc>
      </w:tr>
      <w:tr w:rsidR="00E37013" w:rsidRPr="00476351" w14:paraId="1C9DCC76" w14:textId="48260E4E" w:rsidTr="007B5ED5">
        <w:trPr>
          <w:trHeight w:val="282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00006" w14:textId="40AE0BA3" w:rsidR="00E37013" w:rsidRPr="00A13F90" w:rsidRDefault="00E3701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31"/>
              <w:rPr>
                <w:rFonts w:cstheme="minorHAnsi"/>
                <w:b/>
                <w:bCs/>
                <w:color w:val="7F7F7F" w:themeColor="text1" w:themeTint="80"/>
              </w:rPr>
            </w:pPr>
          </w:p>
        </w:tc>
        <w:tc>
          <w:tcPr>
            <w:tcW w:w="8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AC110" w14:textId="77777777" w:rsidR="00E37013" w:rsidRPr="00074ED8" w:rsidRDefault="00E37013" w:rsidP="00CF4A96">
            <w:pPr>
              <w:spacing w:after="0" w:line="240" w:lineRule="auto"/>
              <w:rPr>
                <w:rFonts w:ascii="Ink Free" w:eastAsia="Architects Daughter" w:hAnsi="Ink Free" w:cs="Architects Daughter"/>
                <w:color w:val="2F5496" w:themeColor="accent1" w:themeShade="BF"/>
                <w:sz w:val="20"/>
                <w:szCs w:val="20"/>
              </w:rPr>
            </w:pPr>
            <w:r w:rsidRPr="00074ED8">
              <w:rPr>
                <w:rFonts w:ascii="Ink Free" w:eastAsia="Architects Daughter" w:hAnsi="Ink Free" w:cs="Architects Daughter"/>
                <w:color w:val="2F5496" w:themeColor="accent1" w:themeShade="BF"/>
                <w:sz w:val="20"/>
                <w:szCs w:val="20"/>
              </w:rPr>
              <w:t xml:space="preserve">I would make a fool of </w:t>
            </w:r>
            <w:proofErr w:type="gramStart"/>
            <w:r w:rsidRPr="00074ED8">
              <w:rPr>
                <w:rFonts w:ascii="Ink Free" w:eastAsia="Architects Daughter" w:hAnsi="Ink Free" w:cs="Architects Daughter"/>
                <w:color w:val="2F5496" w:themeColor="accent1" w:themeShade="BF"/>
                <w:sz w:val="20"/>
                <w:szCs w:val="20"/>
              </w:rPr>
              <w:t>myself</w:t>
            </w:r>
            <w:proofErr w:type="gramEnd"/>
            <w:r w:rsidRPr="00074ED8">
              <w:rPr>
                <w:rFonts w:ascii="Ink Free" w:eastAsia="Architects Daughter" w:hAnsi="Ink Free" w:cs="Architects Daughter"/>
                <w:color w:val="2F5496" w:themeColor="accent1" w:themeShade="BF"/>
                <w:sz w:val="20"/>
                <w:szCs w:val="20"/>
              </w:rPr>
              <w:t xml:space="preserve"> </w:t>
            </w:r>
          </w:p>
          <w:p w14:paraId="0D64C5D4" w14:textId="7AE39E3F" w:rsidR="00E37013" w:rsidRPr="00074ED8" w:rsidRDefault="00E37013" w:rsidP="00CF4A96">
            <w:p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  <w:sz w:val="20"/>
                <w:szCs w:val="20"/>
              </w:rPr>
            </w:pP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F0802C" w14:textId="77777777" w:rsidR="007A3FBB" w:rsidRPr="00A41662" w:rsidRDefault="007A3FBB" w:rsidP="007A3FBB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2F5496" w:themeColor="accent1" w:themeShade="BF"/>
              </w:rPr>
            </w:pPr>
            <w:r w:rsidRPr="00A41662">
              <w:rPr>
                <w:rFonts w:ascii="Ink Free" w:eastAsia="Architects Daughter" w:hAnsi="Ink Free" w:cs="Architects Daughter"/>
                <w:color w:val="2F5496" w:themeColor="accent1" w:themeShade="BF"/>
              </w:rPr>
              <w:t>6</w:t>
            </w:r>
          </w:p>
          <w:p w14:paraId="76FFA08C" w14:textId="3DF7D9E5" w:rsidR="00E37013" w:rsidRPr="000F3C43" w:rsidRDefault="00E37013" w:rsidP="007A3FBB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7F7F7F" w:themeColor="text1" w:themeTint="80"/>
              </w:rPr>
            </w:pPr>
          </w:p>
        </w:tc>
      </w:tr>
      <w:tr w:rsidR="00E37013" w:rsidRPr="00476351" w14:paraId="501A45E5" w14:textId="0A8AD7B3" w:rsidTr="007B5ED5">
        <w:trPr>
          <w:trHeight w:val="359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B3196" w14:textId="0E2DE721" w:rsidR="00E37013" w:rsidRPr="002F5F1F" w:rsidRDefault="00E3701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31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</w:p>
        </w:tc>
        <w:tc>
          <w:tcPr>
            <w:tcW w:w="8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1ACF3" w14:textId="77777777" w:rsidR="00E37013" w:rsidRPr="00074ED8" w:rsidRDefault="00E37013" w:rsidP="00CF4A96">
            <w:pPr>
              <w:spacing w:after="0" w:line="240" w:lineRule="auto"/>
              <w:rPr>
                <w:rFonts w:ascii="Ink Free" w:eastAsia="Architects Daughter" w:hAnsi="Ink Free" w:cs="Architects Daughter"/>
                <w:color w:val="2F5496" w:themeColor="accent1" w:themeShade="BF"/>
                <w:sz w:val="20"/>
                <w:szCs w:val="20"/>
              </w:rPr>
            </w:pPr>
            <w:r w:rsidRPr="00074ED8">
              <w:rPr>
                <w:rFonts w:ascii="Ink Free" w:eastAsia="Architects Daughter" w:hAnsi="Ink Free" w:cs="Architects Daughter"/>
                <w:color w:val="2F5496" w:themeColor="accent1" w:themeShade="BF"/>
                <w:sz w:val="20"/>
                <w:szCs w:val="20"/>
              </w:rPr>
              <w:t xml:space="preserve">People could tell I was </w:t>
            </w:r>
            <w:proofErr w:type="gramStart"/>
            <w:r w:rsidRPr="00074ED8">
              <w:rPr>
                <w:rFonts w:ascii="Ink Free" w:eastAsia="Architects Daughter" w:hAnsi="Ink Free" w:cs="Architects Daughter"/>
                <w:color w:val="2F5496" w:themeColor="accent1" w:themeShade="BF"/>
                <w:sz w:val="20"/>
                <w:szCs w:val="20"/>
              </w:rPr>
              <w:t>anxious</w:t>
            </w:r>
            <w:proofErr w:type="gramEnd"/>
            <w:r w:rsidRPr="00074ED8">
              <w:rPr>
                <w:rFonts w:ascii="Ink Free" w:eastAsia="Architects Daughter" w:hAnsi="Ink Free" w:cs="Architects Daughter"/>
                <w:color w:val="2F5496" w:themeColor="accent1" w:themeShade="BF"/>
                <w:sz w:val="20"/>
                <w:szCs w:val="20"/>
              </w:rPr>
              <w:t xml:space="preserve"> </w:t>
            </w:r>
          </w:p>
          <w:p w14:paraId="54DBABF3" w14:textId="2E0D4520" w:rsidR="00E37013" w:rsidRPr="00074ED8" w:rsidRDefault="00E37013" w:rsidP="00CF4A96">
            <w:pPr>
              <w:spacing w:after="0" w:line="240" w:lineRule="auto"/>
              <w:rPr>
                <w:rFonts w:ascii="Ink Free" w:eastAsia="Architects Daughter" w:hAnsi="Ink Free" w:cs="Architects Daughter"/>
                <w:color w:val="767171" w:themeColor="background2" w:themeShade="80"/>
                <w:sz w:val="20"/>
                <w:szCs w:val="20"/>
              </w:rPr>
            </w:pP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F07ACA4" w14:textId="77777777" w:rsidR="007A3FBB" w:rsidRPr="00A41662" w:rsidRDefault="007A3FBB" w:rsidP="007A3FBB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2F5496" w:themeColor="accent1" w:themeShade="BF"/>
              </w:rPr>
            </w:pPr>
            <w:r w:rsidRPr="00A41662">
              <w:rPr>
                <w:rFonts w:ascii="Ink Free" w:eastAsia="Architects Daughter" w:hAnsi="Ink Free" w:cs="Architects Daughter"/>
                <w:color w:val="2F5496" w:themeColor="accent1" w:themeShade="BF"/>
              </w:rPr>
              <w:t>8</w:t>
            </w:r>
          </w:p>
          <w:p w14:paraId="0B8195D1" w14:textId="2DD20AA5" w:rsidR="00E37013" w:rsidRPr="000F3C43" w:rsidRDefault="00E37013" w:rsidP="007A3FBB">
            <w:pPr>
              <w:widowControl w:val="0"/>
              <w:spacing w:before="120" w:after="0" w:line="166" w:lineRule="auto"/>
              <w:jc w:val="center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</w:p>
        </w:tc>
      </w:tr>
      <w:tr w:rsidR="00E37013" w:rsidRPr="00476351" w14:paraId="1CD9E1E7" w14:textId="66A245DF" w:rsidTr="007B5ED5">
        <w:trPr>
          <w:trHeight w:val="486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6885B" w14:textId="1CE47E26" w:rsidR="00E37013" w:rsidRPr="002F5F1F" w:rsidRDefault="00E3701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31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</w:p>
        </w:tc>
        <w:tc>
          <w:tcPr>
            <w:tcW w:w="8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D2331" w14:textId="77777777" w:rsidR="00E37013" w:rsidRPr="00074ED8" w:rsidRDefault="00E37013" w:rsidP="00CF4A96">
            <w:pPr>
              <w:spacing w:after="0" w:line="240" w:lineRule="auto"/>
              <w:rPr>
                <w:rFonts w:ascii="Ink Free" w:eastAsia="Architects Daughter" w:hAnsi="Ink Free" w:cs="Architects Daughter"/>
                <w:color w:val="2F5496" w:themeColor="accent1" w:themeShade="BF"/>
                <w:sz w:val="20"/>
                <w:szCs w:val="20"/>
              </w:rPr>
            </w:pPr>
            <w:r w:rsidRPr="00074ED8">
              <w:rPr>
                <w:rFonts w:ascii="Ink Free" w:eastAsia="Architects Daughter" w:hAnsi="Ink Free" w:cs="Architects Daughter"/>
                <w:color w:val="2F5496" w:themeColor="accent1" w:themeShade="BF"/>
                <w:sz w:val="20"/>
                <w:szCs w:val="20"/>
              </w:rPr>
              <w:t xml:space="preserve">People thought I look </w:t>
            </w:r>
            <w:proofErr w:type="gramStart"/>
            <w:r w:rsidRPr="00074ED8">
              <w:rPr>
                <w:rFonts w:ascii="Ink Free" w:eastAsia="Architects Daughter" w:hAnsi="Ink Free" w:cs="Architects Daughter"/>
                <w:color w:val="2F5496" w:themeColor="accent1" w:themeShade="BF"/>
                <w:sz w:val="20"/>
                <w:szCs w:val="20"/>
              </w:rPr>
              <w:t>awkward</w:t>
            </w:r>
            <w:proofErr w:type="gramEnd"/>
            <w:r w:rsidRPr="00074ED8">
              <w:rPr>
                <w:rFonts w:ascii="Ink Free" w:eastAsia="Architects Daughter" w:hAnsi="Ink Free" w:cs="Architects Daughter"/>
                <w:color w:val="2F5496" w:themeColor="accent1" w:themeShade="BF"/>
                <w:sz w:val="20"/>
                <w:szCs w:val="20"/>
              </w:rPr>
              <w:t xml:space="preserve"> </w:t>
            </w:r>
          </w:p>
          <w:p w14:paraId="5A6810C7" w14:textId="7CF4B553" w:rsidR="00E37013" w:rsidRPr="00074ED8" w:rsidRDefault="00E37013" w:rsidP="00CF4A96">
            <w:pPr>
              <w:spacing w:after="0" w:line="240" w:lineRule="auto"/>
              <w:rPr>
                <w:rFonts w:ascii="Ink Free" w:eastAsia="Architects Daughter" w:hAnsi="Ink Free" w:cs="Architects Daughter"/>
                <w:color w:val="767171" w:themeColor="background2" w:themeShade="80"/>
                <w:sz w:val="20"/>
                <w:szCs w:val="20"/>
              </w:rPr>
            </w:pP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3ACA0D" w14:textId="77777777" w:rsidR="007A3FBB" w:rsidRPr="00A41662" w:rsidRDefault="007A3FBB" w:rsidP="007A3FBB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2F5496" w:themeColor="accent1" w:themeShade="BF"/>
              </w:rPr>
            </w:pPr>
            <w:r w:rsidRPr="00A41662">
              <w:rPr>
                <w:rFonts w:ascii="Ink Free" w:eastAsia="Architects Daughter" w:hAnsi="Ink Free" w:cs="Architects Daughter"/>
                <w:color w:val="2F5496" w:themeColor="accent1" w:themeShade="BF"/>
              </w:rPr>
              <w:t>6.5</w:t>
            </w:r>
          </w:p>
          <w:p w14:paraId="7A5F764B" w14:textId="767D9D18" w:rsidR="00E37013" w:rsidRPr="000F3C43" w:rsidRDefault="00E37013" w:rsidP="007A3FBB">
            <w:pPr>
              <w:widowControl w:val="0"/>
              <w:spacing w:before="120" w:after="0" w:line="166" w:lineRule="auto"/>
              <w:jc w:val="center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</w:p>
        </w:tc>
      </w:tr>
      <w:tr w:rsidR="00E37013" w:rsidRPr="00476351" w14:paraId="6134B968" w14:textId="642A3CE6" w:rsidTr="007B5ED5">
        <w:trPr>
          <w:trHeight w:val="673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4C775" w14:textId="0B41D0D8" w:rsidR="00E37013" w:rsidRPr="002F5F1F" w:rsidRDefault="00E3701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31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</w:p>
        </w:tc>
        <w:tc>
          <w:tcPr>
            <w:tcW w:w="8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F0EBA" w14:textId="77777777" w:rsidR="00E37013" w:rsidRPr="00074ED8" w:rsidRDefault="00E37013" w:rsidP="00CF4A96">
            <w:pPr>
              <w:spacing w:after="0" w:line="240" w:lineRule="auto"/>
              <w:rPr>
                <w:rFonts w:ascii="Ink Free" w:eastAsia="Architects Daughter" w:hAnsi="Ink Free" w:cs="Architects Daughter"/>
                <w:bCs/>
                <w:color w:val="2F5496" w:themeColor="accent1" w:themeShade="BF"/>
                <w:sz w:val="20"/>
                <w:szCs w:val="20"/>
              </w:rPr>
            </w:pPr>
            <w:r w:rsidRPr="00074ED8">
              <w:rPr>
                <w:rFonts w:ascii="Ink Free" w:eastAsia="Architects Daughter" w:hAnsi="Ink Free" w:cs="Architects Daughter"/>
                <w:bCs/>
                <w:color w:val="2F5496" w:themeColor="accent1" w:themeShade="BF"/>
                <w:sz w:val="20"/>
                <w:szCs w:val="20"/>
              </w:rPr>
              <w:t xml:space="preserve">They could tell that I was not </w:t>
            </w:r>
            <w:proofErr w:type="gramStart"/>
            <w:r w:rsidRPr="00074ED8">
              <w:rPr>
                <w:rFonts w:ascii="Ink Free" w:eastAsia="Architects Daughter" w:hAnsi="Ink Free" w:cs="Architects Daughter"/>
                <w:bCs/>
                <w:color w:val="2F5496" w:themeColor="accent1" w:themeShade="BF"/>
                <w:sz w:val="20"/>
                <w:szCs w:val="20"/>
              </w:rPr>
              <w:t>confident</w:t>
            </w:r>
            <w:proofErr w:type="gramEnd"/>
            <w:r w:rsidRPr="00074ED8">
              <w:rPr>
                <w:rFonts w:ascii="Ink Free" w:eastAsia="Architects Daughter" w:hAnsi="Ink Free" w:cs="Architects Daughter"/>
                <w:bCs/>
                <w:color w:val="2F5496" w:themeColor="accent1" w:themeShade="BF"/>
                <w:sz w:val="20"/>
                <w:szCs w:val="20"/>
              </w:rPr>
              <w:t xml:space="preserve"> </w:t>
            </w:r>
          </w:p>
          <w:p w14:paraId="547EE289" w14:textId="089BFA54" w:rsidR="00E37013" w:rsidRPr="00074ED8" w:rsidRDefault="00E37013" w:rsidP="00CF4A96">
            <w:pPr>
              <w:spacing w:after="0" w:line="240" w:lineRule="auto"/>
              <w:rPr>
                <w:rFonts w:ascii="Ink Free" w:eastAsia="Architects Daughter" w:hAnsi="Ink Free" w:cs="Architects Daughter"/>
                <w:color w:val="767171" w:themeColor="background2" w:themeShade="80"/>
                <w:sz w:val="20"/>
                <w:szCs w:val="20"/>
              </w:rPr>
            </w:pPr>
          </w:p>
        </w:tc>
        <w:tc>
          <w:tcPr>
            <w:tcW w:w="1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489944" w14:textId="77777777" w:rsidR="007A3FBB" w:rsidRPr="007A3FBB" w:rsidRDefault="007A3FBB" w:rsidP="007A3FBB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2F5496" w:themeColor="accent1" w:themeShade="BF"/>
              </w:rPr>
            </w:pPr>
            <w:r w:rsidRPr="00A41662">
              <w:rPr>
                <w:rFonts w:ascii="Ink Free" w:eastAsia="Architects Daughter" w:hAnsi="Ink Free" w:cs="Architects Daughter"/>
                <w:bCs/>
                <w:color w:val="2F5496" w:themeColor="accent1" w:themeShade="BF"/>
              </w:rPr>
              <w:t>8.2</w:t>
            </w:r>
          </w:p>
          <w:p w14:paraId="436F2124" w14:textId="020DD124" w:rsidR="00E37013" w:rsidRPr="000F3C43" w:rsidRDefault="00E37013" w:rsidP="007A3FBB">
            <w:pPr>
              <w:widowControl w:val="0"/>
              <w:spacing w:before="120" w:after="0" w:line="166" w:lineRule="auto"/>
              <w:jc w:val="center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</w:p>
        </w:tc>
      </w:tr>
      <w:tr w:rsidR="000F3C43" w:rsidRPr="00476351" w14:paraId="4C119D26" w14:textId="77777777" w:rsidTr="007B5ED5">
        <w:trPr>
          <w:trHeight w:val="798"/>
        </w:trPr>
        <w:tc>
          <w:tcPr>
            <w:tcW w:w="1004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FBB8D8C" w14:textId="17C64793" w:rsidR="000F3C43" w:rsidRPr="00E95734" w:rsidRDefault="000F3C43" w:rsidP="00C64AB0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7F7F7F" w:themeColor="text1" w:themeTint="80"/>
              </w:rPr>
            </w:pPr>
            <w:r w:rsidRPr="003A6E6F">
              <w:rPr>
                <w:rFonts w:ascii="Candara" w:hAnsi="Candara" w:cstheme="majorHAnsi"/>
                <w:b/>
                <w:color w:val="7F7F7F" w:themeColor="text1" w:themeTint="80"/>
                <w:sz w:val="24"/>
                <w:szCs w:val="24"/>
              </w:rPr>
              <w:t>Ratings</w:t>
            </w:r>
            <w:r w:rsidRPr="00595566">
              <w:rPr>
                <w:rFonts w:ascii="Candara" w:hAnsi="Candara" w:cstheme="majorHAnsi"/>
                <w:b/>
                <w:color w:val="7F7F7F" w:themeColor="text1" w:themeTint="80"/>
              </w:rPr>
              <w:t>:</w:t>
            </w:r>
            <w:r w:rsidR="00E95734">
              <w:rPr>
                <w:rFonts w:ascii="Candara" w:hAnsi="Candara" w:cstheme="majorHAnsi"/>
                <w:b/>
                <w:color w:val="7F7F7F" w:themeColor="text1" w:themeTint="80"/>
              </w:rPr>
              <w:t xml:space="preserve"> </w:t>
            </w:r>
            <w:r w:rsidRPr="00595566">
              <w:rPr>
                <w:rFonts w:cstheme="minorHAnsi"/>
                <w:bCs/>
                <w:color w:val="7F7F7F" w:themeColor="text1" w:themeTint="80"/>
                <w:u w:val="single"/>
              </w:rPr>
              <w:t>Believability:</w:t>
            </w:r>
            <w:r w:rsidRPr="00595566">
              <w:rPr>
                <w:rFonts w:cstheme="minorHAnsi"/>
                <w:color w:val="7F7F7F" w:themeColor="text1" w:themeTint="80"/>
              </w:rPr>
              <w:t xml:space="preserve"> How much did I think I believed each assumptio</w:t>
            </w:r>
            <w:r w:rsidR="005808EC">
              <w:rPr>
                <w:rFonts w:cstheme="minorHAnsi"/>
                <w:color w:val="7F7F7F" w:themeColor="text1" w:themeTint="80"/>
              </w:rPr>
              <w:t>n</w:t>
            </w:r>
            <w:r w:rsidRPr="00595566">
              <w:rPr>
                <w:rFonts w:cstheme="minorHAnsi"/>
                <w:color w:val="7F7F7F" w:themeColor="text1" w:themeTint="80"/>
              </w:rPr>
              <w:t xml:space="preserve"> in the moment:</w:t>
            </w:r>
            <w:r w:rsidRPr="00595566">
              <w:rPr>
                <w:rFonts w:ascii="Candara" w:hAnsi="Candara" w:cstheme="majorHAnsi"/>
                <w:color w:val="7F7F7F" w:themeColor="text1" w:themeTint="80"/>
              </w:rPr>
              <w:t xml:space="preserve">   </w:t>
            </w:r>
            <w:r w:rsidRPr="005D2CBD">
              <w:rPr>
                <w:rFonts w:ascii="Candara" w:hAnsi="Candara" w:cstheme="majorHAnsi"/>
                <w:color w:val="C00000"/>
              </w:rPr>
              <w:t>0-10</w:t>
            </w:r>
          </w:p>
          <w:p w14:paraId="4B3BB167" w14:textId="768062B7" w:rsidR="00595566" w:rsidRPr="00391CAC" w:rsidRDefault="000F3C43" w:rsidP="00C64AB0">
            <w:pPr>
              <w:widowControl w:val="0"/>
              <w:spacing w:after="0" w:line="240" w:lineRule="auto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  <w:r w:rsidRPr="005D2CBD">
              <w:rPr>
                <w:rFonts w:ascii="Candara" w:hAnsi="Candara" w:cstheme="majorHAnsi"/>
                <w:b/>
                <w:bCs/>
                <w:color w:val="C00000"/>
              </w:rPr>
              <w:t>0 =</w:t>
            </w:r>
            <w:r w:rsidRPr="005D2CBD">
              <w:rPr>
                <w:rFonts w:ascii="Candara" w:hAnsi="Candara" w:cstheme="majorHAnsi"/>
                <w:color w:val="C00000"/>
              </w:rPr>
              <w:t xml:space="preserve"> </w:t>
            </w:r>
            <w:r w:rsidRPr="00595566">
              <w:rPr>
                <w:rFonts w:cstheme="minorHAnsi"/>
                <w:color w:val="7F7F7F" w:themeColor="text1" w:themeTint="80"/>
              </w:rPr>
              <w:t>Not at all:</w:t>
            </w:r>
            <w:r w:rsidRPr="00595566">
              <w:rPr>
                <w:rFonts w:ascii="Candara" w:hAnsi="Candara" w:cstheme="majorHAnsi"/>
                <w:color w:val="7F7F7F" w:themeColor="text1" w:themeTint="80"/>
              </w:rPr>
              <w:t xml:space="preserve">     </w:t>
            </w:r>
            <w:r w:rsidRPr="005D2CBD">
              <w:rPr>
                <w:rFonts w:ascii="Candara" w:hAnsi="Candara" w:cstheme="majorHAnsi"/>
                <w:b/>
                <w:bCs/>
                <w:color w:val="C00000"/>
              </w:rPr>
              <w:t>10 =</w:t>
            </w:r>
            <w:r w:rsidRPr="005D2CBD">
              <w:rPr>
                <w:rFonts w:ascii="Candara" w:hAnsi="Candara" w:cstheme="majorHAnsi"/>
                <w:color w:val="C00000"/>
              </w:rPr>
              <w:t xml:space="preserve"> </w:t>
            </w:r>
            <w:r w:rsidRPr="00595566">
              <w:rPr>
                <w:rFonts w:cstheme="minorHAnsi"/>
                <w:color w:val="7F7F7F" w:themeColor="text1" w:themeTint="80"/>
              </w:rPr>
              <w:t>Absolutely:</w:t>
            </w:r>
            <w:r w:rsidRPr="00595566">
              <w:rPr>
                <w:rFonts w:ascii="Candara" w:hAnsi="Candara" w:cstheme="majorHAnsi"/>
                <w:color w:val="7F7F7F" w:themeColor="text1" w:themeTint="80"/>
              </w:rPr>
              <w:t xml:space="preserve">  </w:t>
            </w:r>
            <w:r w:rsidRPr="00595566">
              <w:rPr>
                <w:rFonts w:ascii="Candara" w:hAnsi="Candara" w:cstheme="majorHAnsi"/>
                <w:b/>
                <w:bCs/>
                <w:i/>
                <w:iCs/>
                <w:color w:val="7F7F7F" w:themeColor="text1" w:themeTint="80"/>
              </w:rPr>
              <w:t xml:space="preserve">No two assumptions can be rated the </w:t>
            </w:r>
            <w:r w:rsidR="000C010D" w:rsidRPr="00595566">
              <w:rPr>
                <w:rFonts w:ascii="Candara" w:hAnsi="Candara" w:cstheme="majorHAnsi"/>
                <w:b/>
                <w:bCs/>
                <w:i/>
                <w:iCs/>
                <w:color w:val="7F7F7F" w:themeColor="text1" w:themeTint="80"/>
              </w:rPr>
              <w:t>same,</w:t>
            </w:r>
            <w:r w:rsidR="00830FC5">
              <w:rPr>
                <w:rFonts w:ascii="Candara" w:hAnsi="Candara" w:cstheme="majorHAnsi"/>
                <w:b/>
                <w:bCs/>
                <w:i/>
                <w:iCs/>
                <w:color w:val="7F7F7F" w:themeColor="text1" w:themeTint="80"/>
              </w:rPr>
              <w:t xml:space="preserve"> but you can use </w:t>
            </w:r>
            <w:r w:rsidR="007449B8">
              <w:rPr>
                <w:rFonts w:ascii="Candara" w:hAnsi="Candara" w:cstheme="majorHAnsi"/>
                <w:b/>
                <w:bCs/>
                <w:i/>
                <w:iCs/>
                <w:color w:val="7F7F7F" w:themeColor="text1" w:themeTint="80"/>
              </w:rPr>
              <w:t>decimal</w:t>
            </w:r>
            <w:r w:rsidR="00830FC5">
              <w:rPr>
                <w:rFonts w:ascii="Candara" w:hAnsi="Candara" w:cstheme="majorHAnsi"/>
                <w:b/>
                <w:bCs/>
                <w:i/>
                <w:iCs/>
                <w:color w:val="7F7F7F" w:themeColor="text1" w:themeTint="80"/>
              </w:rPr>
              <w:t xml:space="preserve"> point</w:t>
            </w:r>
            <w:r w:rsidR="007449B8">
              <w:rPr>
                <w:rFonts w:ascii="Candara" w:hAnsi="Candara" w:cstheme="majorHAnsi"/>
                <w:b/>
                <w:bCs/>
                <w:i/>
                <w:iCs/>
                <w:color w:val="7F7F7F" w:themeColor="text1" w:themeTint="80"/>
              </w:rPr>
              <w:t>s</w:t>
            </w:r>
            <w:r w:rsidR="000C010D">
              <w:rPr>
                <w:rFonts w:ascii="Candara" w:hAnsi="Candara" w:cstheme="majorHAnsi"/>
                <w:b/>
                <w:bCs/>
                <w:i/>
                <w:iCs/>
                <w:color w:val="7F7F7F" w:themeColor="text1" w:themeTint="80"/>
              </w:rPr>
              <w:t>.</w:t>
            </w:r>
          </w:p>
        </w:tc>
      </w:tr>
    </w:tbl>
    <w:p w14:paraId="5ED40140" w14:textId="77777777" w:rsidR="00A05186" w:rsidRDefault="00A05186" w:rsidP="00F23887">
      <w:pPr>
        <w:widowControl w:val="0"/>
        <w:jc w:val="center"/>
        <w:rPr>
          <w:b/>
          <w:sz w:val="26"/>
          <w:szCs w:val="26"/>
        </w:rPr>
      </w:pPr>
      <w:r w:rsidRPr="005D2CBD">
        <w:rPr>
          <w:bCs/>
          <w:noProof/>
          <w:sz w:val="26"/>
          <w:szCs w:val="26"/>
        </w:rPr>
        <w:drawing>
          <wp:inline distT="0" distB="0" distL="0" distR="0" wp14:anchorId="1B4D8654" wp14:editId="0826FE37">
            <wp:extent cx="254000" cy="254000"/>
            <wp:effectExtent l="0" t="0" r="0" b="0"/>
            <wp:docPr id="45" name="Graphic 45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5400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A47C9" w14:textId="6D5E725D" w:rsidR="00AB6B79" w:rsidRDefault="00A05186" w:rsidP="00AB6B79">
      <w:pPr>
        <w:rPr>
          <w:rFonts w:ascii="Candara" w:hAnsi="Candara"/>
          <w:b/>
          <w:sz w:val="28"/>
          <w:szCs w:val="28"/>
        </w:rPr>
      </w:pPr>
      <w:r>
        <w:rPr>
          <w:rFonts w:ascii="Candara" w:hAnsi="Candara"/>
          <w:b/>
          <w:sz w:val="44"/>
          <w:szCs w:val="44"/>
        </w:rPr>
        <w:br w:type="page"/>
      </w:r>
      <w:r w:rsidR="00F27E7B" w:rsidRPr="001D5AED">
        <w:rPr>
          <w:rFonts w:ascii="Candara" w:hAnsi="Candara"/>
          <w:b/>
          <w:sz w:val="44"/>
          <w:szCs w:val="44"/>
        </w:rPr>
        <w:lastRenderedPageBreak/>
        <w:t>P</w:t>
      </w:r>
      <w:r w:rsidR="00F27E7B" w:rsidRPr="001D5AED">
        <w:rPr>
          <w:rFonts w:ascii="Candara" w:hAnsi="Candara"/>
          <w:b/>
          <w:sz w:val="26"/>
          <w:szCs w:val="26"/>
        </w:rPr>
        <w:t xml:space="preserve">ast Anxious Situation Tracking: </w:t>
      </w:r>
      <w:r w:rsidR="00D35E91">
        <w:rPr>
          <w:rFonts w:ascii="Candara" w:hAnsi="Candara"/>
          <w:b/>
          <w:sz w:val="26"/>
          <w:szCs w:val="26"/>
        </w:rPr>
        <w:t xml:space="preserve"> </w:t>
      </w:r>
      <w:r w:rsidR="00D35E91" w:rsidRPr="00B32AAB">
        <w:rPr>
          <w:rFonts w:ascii="Candara" w:hAnsi="Candara"/>
          <w:b/>
          <w:color w:val="C00000"/>
          <w:sz w:val="44"/>
          <w:szCs w:val="44"/>
        </w:rPr>
        <w:t>T</w:t>
      </w:r>
      <w:r w:rsidR="00D35E91" w:rsidRPr="00B32AAB">
        <w:rPr>
          <w:rFonts w:ascii="Candara" w:hAnsi="Candara"/>
          <w:b/>
          <w:color w:val="C00000"/>
          <w:sz w:val="28"/>
          <w:szCs w:val="28"/>
        </w:rPr>
        <w:t>herapy</w:t>
      </w:r>
      <w:r w:rsidR="00D35E91">
        <w:rPr>
          <w:rFonts w:ascii="Candara" w:hAnsi="Candara"/>
          <w:b/>
          <w:color w:val="C00000"/>
          <w:sz w:val="36"/>
          <w:szCs w:val="36"/>
        </w:rPr>
        <w:t xml:space="preserve"> </w:t>
      </w:r>
      <w:r w:rsidR="00D35E91" w:rsidRPr="00B32AAB">
        <w:rPr>
          <w:rFonts w:ascii="Candara" w:hAnsi="Candara"/>
          <w:b/>
          <w:color w:val="C00000"/>
          <w:sz w:val="28"/>
          <w:szCs w:val="28"/>
        </w:rPr>
        <w:t xml:space="preserve">Session </w:t>
      </w:r>
      <w:r w:rsidR="00D35E91" w:rsidRPr="001D5AED">
        <w:rPr>
          <w:rFonts w:ascii="Candara" w:hAnsi="Candara"/>
          <w:b/>
          <w:sz w:val="28"/>
          <w:szCs w:val="28"/>
        </w:rPr>
        <w:t xml:space="preserve">               </w:t>
      </w: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0075"/>
      </w:tblGrid>
      <w:tr w:rsidR="00AB6B79" w:rsidRPr="002B7830" w14:paraId="7FD86258" w14:textId="77777777" w:rsidTr="00585763">
        <w:tc>
          <w:tcPr>
            <w:tcW w:w="10075" w:type="dxa"/>
            <w:shd w:val="clear" w:color="auto" w:fill="FFFFFF" w:themeFill="background1"/>
          </w:tcPr>
          <w:p w14:paraId="0DE0B04E" w14:textId="05905CFF" w:rsidR="00AB6B79" w:rsidRPr="00BC79DA" w:rsidRDefault="00AB6B79" w:rsidP="00585763">
            <w:pPr>
              <w:spacing w:after="0" w:line="240" w:lineRule="auto"/>
              <w:rPr>
                <w:rFonts w:asciiTheme="majorHAnsi" w:eastAsia="Helvetica Neue" w:hAnsiTheme="majorHAnsi" w:cstheme="majorHAnsi"/>
                <w:bCs/>
                <w:sz w:val="18"/>
                <w:szCs w:val="18"/>
              </w:rPr>
            </w:pPr>
            <w:r w:rsidRPr="00BC79DA">
              <w:rPr>
                <w:rFonts w:asciiTheme="majorHAnsi" w:eastAsia="Helvetica Neue" w:hAnsiTheme="majorHAnsi" w:cstheme="majorHAnsi"/>
                <w:b/>
                <w:color w:val="C00000"/>
                <w:sz w:val="18"/>
                <w:szCs w:val="18"/>
              </w:rPr>
              <w:t>Instructions:</w:t>
            </w:r>
            <w:r w:rsidRPr="00BC79DA">
              <w:rPr>
                <w:rFonts w:asciiTheme="majorHAnsi" w:eastAsia="Helvetica Neue" w:hAnsiTheme="majorHAnsi" w:cstheme="majorHAnsi"/>
                <w:bCs/>
                <w:color w:val="C00000"/>
                <w:sz w:val="18"/>
                <w:szCs w:val="18"/>
              </w:rPr>
              <w:t xml:space="preserve">  </w:t>
            </w:r>
            <w:r w:rsidR="005114BD"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List below, 3 reasons for seeking anxiety help.  Not goals, but rather anxiety issues that you experience. For example, panic attacks, social anxiety, fear of specific things, worrying too much, </w:t>
            </w:r>
            <w:r w:rsidR="006E2076"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>etc.</w:t>
            </w:r>
            <w:r w:rsidR="005114BD"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>.</w:t>
            </w:r>
          </w:p>
        </w:tc>
      </w:tr>
    </w:tbl>
    <w:p w14:paraId="2B41CB26" w14:textId="77777777" w:rsidR="00AB6B79" w:rsidRPr="000C09ED" w:rsidRDefault="00AB6B79" w:rsidP="00AB6B79">
      <w:pPr>
        <w:widowControl w:val="0"/>
        <w:jc w:val="center"/>
        <w:rPr>
          <w:rFonts w:ascii="Candara" w:hAnsi="Candara"/>
          <w:b/>
          <w:sz w:val="28"/>
          <w:szCs w:val="28"/>
        </w:rPr>
      </w:pPr>
      <w:r>
        <w:rPr>
          <w:noProof/>
        </w:rPr>
        <w:drawing>
          <wp:inline distT="0" distB="0" distL="0" distR="0" wp14:anchorId="23DA82F7" wp14:editId="10DF1553">
            <wp:extent cx="254000" cy="254000"/>
            <wp:effectExtent l="0" t="0" r="0" b="0"/>
            <wp:docPr id="26" name="Graphic 26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 4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5400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101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134"/>
      </w:tblGrid>
      <w:tr w:rsidR="00AB6B79" w:rsidRPr="00A73964" w14:paraId="2B262600" w14:textId="77777777" w:rsidTr="00585763">
        <w:trPr>
          <w:trHeight w:val="215"/>
        </w:trPr>
        <w:tc>
          <w:tcPr>
            <w:tcW w:w="10134" w:type="dxa"/>
            <w:shd w:val="clear" w:color="auto" w:fill="FFFFFF" w:themeFill="background1"/>
          </w:tcPr>
          <w:p w14:paraId="161B29FA" w14:textId="77777777" w:rsidR="00AB6B79" w:rsidRPr="00D36D4E" w:rsidRDefault="00AB6B79" w:rsidP="00585763">
            <w:pPr>
              <w:jc w:val="center"/>
              <w:rPr>
                <w:rFonts w:eastAsia="Helvetica Neue" w:cstheme="minorHAnsi"/>
                <w:b/>
                <w:color w:val="595959" w:themeColor="text1" w:themeTint="A6"/>
              </w:rPr>
            </w:pPr>
            <w:r w:rsidRPr="00D36D4E">
              <w:rPr>
                <w:rFonts w:eastAsia="Helvetica Neue" w:cstheme="minorHAnsi"/>
                <w:b/>
                <w:color w:val="7F7F7F" w:themeColor="text1" w:themeTint="80"/>
              </w:rPr>
              <w:t>Reasons For Seeking Anxiety Help</w:t>
            </w:r>
          </w:p>
        </w:tc>
      </w:tr>
      <w:tr w:rsidR="00AB6B79" w:rsidRPr="00A73964" w14:paraId="3B0D006B" w14:textId="77777777" w:rsidTr="00585763">
        <w:trPr>
          <w:trHeight w:val="703"/>
        </w:trPr>
        <w:tc>
          <w:tcPr>
            <w:tcW w:w="10134" w:type="dxa"/>
          </w:tcPr>
          <w:p w14:paraId="718CA118" w14:textId="6CD683DD" w:rsidR="00AB6B79" w:rsidRPr="00843BC7" w:rsidRDefault="00AB6B79" w:rsidP="00585763">
            <w:pPr>
              <w:rPr>
                <w:rFonts w:ascii="Candara" w:hAnsi="Candara" w:cstheme="majorBidi"/>
                <w:sz w:val="24"/>
                <w:szCs w:val="24"/>
              </w:rPr>
            </w:pPr>
            <w:r w:rsidRPr="000F3737">
              <w:rPr>
                <w:rFonts w:cstheme="minorHAnsi"/>
                <w:color w:val="7F7F7F" w:themeColor="text1" w:themeTint="80"/>
                <w:sz w:val="20"/>
                <w:szCs w:val="20"/>
              </w:rPr>
              <w:t>1:</w:t>
            </w:r>
            <w:r w:rsidRPr="000F3737">
              <w:rPr>
                <w:rFonts w:ascii="Ink Free" w:hAnsi="Ink Free" w:cstheme="majorBidi"/>
                <w:color w:val="7F7F7F" w:themeColor="text1" w:themeTint="80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7F7F7F" w:themeColor="text1" w:themeTint="80"/>
                  <w:sz w:val="24"/>
                  <w:szCs w:val="24"/>
                </w:rPr>
                <w:id w:val="-733773103"/>
                <w:placeholder>
                  <w:docPart w:val="2C0F21400DD647688C04B7096CC931C5"/>
                </w:placeholder>
                <w:showingPlcHdr/>
                <w15:appearance w15:val="tags"/>
                <w:text/>
              </w:sdtPr>
              <w:sdtContent>
                <w:r w:rsidR="00331A04" w:rsidRPr="00DA6107">
                  <w:rPr>
                    <w:rStyle w:val="PlaceholderText"/>
                    <w:sz w:val="18"/>
                    <w:szCs w:val="18"/>
                  </w:rPr>
                  <w:t>Enter reason for seeking help #1.</w:t>
                </w:r>
              </w:sdtContent>
            </w:sdt>
          </w:p>
        </w:tc>
      </w:tr>
      <w:tr w:rsidR="00AB6B79" w:rsidRPr="00A73964" w14:paraId="326D488D" w14:textId="77777777" w:rsidTr="00585763">
        <w:trPr>
          <w:trHeight w:val="703"/>
        </w:trPr>
        <w:tc>
          <w:tcPr>
            <w:tcW w:w="10134" w:type="dxa"/>
          </w:tcPr>
          <w:p w14:paraId="7CD5D585" w14:textId="493A84B7" w:rsidR="00AB6B79" w:rsidRPr="00843BC7" w:rsidRDefault="00AB6B79" w:rsidP="00585763">
            <w:pPr>
              <w:rPr>
                <w:rFonts w:ascii="Candara" w:hAnsi="Candara" w:cstheme="majorBidi"/>
                <w:sz w:val="24"/>
                <w:szCs w:val="24"/>
              </w:rPr>
            </w:pPr>
            <w:r w:rsidRPr="000F3737">
              <w:rPr>
                <w:rFonts w:cstheme="minorHAnsi"/>
                <w:color w:val="7F7F7F" w:themeColor="text1" w:themeTint="80"/>
                <w:sz w:val="20"/>
                <w:szCs w:val="20"/>
              </w:rPr>
              <w:t>2:</w:t>
            </w:r>
            <w:r w:rsidRPr="000F3737">
              <w:rPr>
                <w:rFonts w:ascii="Ink Free" w:hAnsi="Ink Free" w:cstheme="majorBidi"/>
                <w:color w:val="7F7F7F" w:themeColor="text1" w:themeTint="80"/>
                <w:sz w:val="24"/>
                <w:szCs w:val="24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7F7F7F" w:themeColor="text1" w:themeTint="80"/>
                  <w:sz w:val="24"/>
                  <w:szCs w:val="24"/>
                </w:rPr>
                <w:id w:val="1114715023"/>
                <w:placeholder>
                  <w:docPart w:val="E6A70E755E4C40DCAEA1627E55BC768E"/>
                </w:placeholder>
                <w:showingPlcHdr/>
                <w15:appearance w15:val="tags"/>
                <w:text/>
              </w:sdtPr>
              <w:sdtContent>
                <w:r w:rsidR="005A70E7" w:rsidRPr="00DA6107">
                  <w:rPr>
                    <w:rStyle w:val="PlaceholderText"/>
                    <w:sz w:val="18"/>
                    <w:szCs w:val="18"/>
                  </w:rPr>
                  <w:t>Enter reason for seeking help #2.</w:t>
                </w:r>
              </w:sdtContent>
            </w:sdt>
          </w:p>
        </w:tc>
      </w:tr>
      <w:tr w:rsidR="00AB6B79" w:rsidRPr="00A73964" w14:paraId="7F097535" w14:textId="77777777" w:rsidTr="00585763">
        <w:trPr>
          <w:trHeight w:val="703"/>
        </w:trPr>
        <w:tc>
          <w:tcPr>
            <w:tcW w:w="10134" w:type="dxa"/>
          </w:tcPr>
          <w:p w14:paraId="25851F2B" w14:textId="31234BDD" w:rsidR="00AB6B79" w:rsidRPr="00843BC7" w:rsidRDefault="00AB6B79" w:rsidP="00585763">
            <w:pPr>
              <w:rPr>
                <w:rFonts w:ascii="Candara" w:eastAsia="Architects Daughter" w:hAnsi="Candara" w:cs="Architects Daughter"/>
                <w:color w:val="595959" w:themeColor="text1" w:themeTint="A6"/>
                <w:sz w:val="24"/>
                <w:szCs w:val="24"/>
              </w:rPr>
            </w:pPr>
            <w:r w:rsidRPr="000F3737">
              <w:rPr>
                <w:rFonts w:cstheme="minorHAnsi"/>
                <w:color w:val="7F7F7F" w:themeColor="text1" w:themeTint="80"/>
                <w:sz w:val="20"/>
                <w:szCs w:val="20"/>
              </w:rPr>
              <w:t>3:</w:t>
            </w:r>
            <w:r w:rsidR="00CC2DA7">
              <w:rPr>
                <w:rFonts w:cstheme="minorHAnsi"/>
                <w:color w:val="7F7F7F" w:themeColor="text1" w:themeTint="80"/>
                <w:sz w:val="20"/>
                <w:szCs w:val="20"/>
              </w:rPr>
              <w:t xml:space="preserve"> </w:t>
            </w:r>
            <w:sdt>
              <w:sdtPr>
                <w:rPr>
                  <w:rFonts w:ascii="Ink Free" w:hAnsi="Ink Free" w:cstheme="majorBidi"/>
                  <w:color w:val="7F7F7F" w:themeColor="text1" w:themeTint="80"/>
                  <w:sz w:val="24"/>
                  <w:szCs w:val="24"/>
                </w:rPr>
                <w:id w:val="-1958485727"/>
                <w:placeholder>
                  <w:docPart w:val="6F1930C1E8BD44A0B13C4D74D59BE6DE"/>
                </w:placeholder>
                <w:showingPlcHdr/>
                <w15:appearance w15:val="tags"/>
                <w:text/>
              </w:sdtPr>
              <w:sdtContent>
                <w:r w:rsidR="005A70E7" w:rsidRPr="00DA6107">
                  <w:rPr>
                    <w:rStyle w:val="PlaceholderText"/>
                    <w:sz w:val="18"/>
                    <w:szCs w:val="18"/>
                  </w:rPr>
                  <w:t>Enter reason for seeking help #3.</w:t>
                </w:r>
              </w:sdtContent>
            </w:sdt>
            <w:r w:rsidRPr="000F3737">
              <w:rPr>
                <w:rFonts w:ascii="Ink Free" w:hAnsi="Ink Free" w:cstheme="majorBidi"/>
                <w:color w:val="7F7F7F" w:themeColor="text1" w:themeTint="80"/>
                <w:sz w:val="24"/>
                <w:szCs w:val="24"/>
              </w:rPr>
              <w:t xml:space="preserve">  </w:t>
            </w:r>
          </w:p>
        </w:tc>
      </w:tr>
    </w:tbl>
    <w:p w14:paraId="1DC588CC" w14:textId="1F3CB336" w:rsidR="006B4E23" w:rsidRDefault="00000000" w:rsidP="00CA35E1">
      <w:pPr>
        <w:jc w:val="center"/>
        <w:rPr>
          <w:rFonts w:ascii="Candara" w:hAnsi="Candara"/>
          <w:b/>
          <w:sz w:val="44"/>
          <w:szCs w:val="44"/>
        </w:rPr>
      </w:pPr>
      <w:r>
        <w:pict w14:anchorId="18783818">
          <v:shape id="_x0000_i1026" type="#_x0000_t75" alt="Arrow Right with solid fill" style="width:20.25pt;height:20.2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">
            <v:imagedata r:id="rId11" o:title="" cropleft="-36181f" cropright="-34816f"/>
          </v:shape>
        </w:pict>
      </w:r>
    </w:p>
    <w:p w14:paraId="167C2AC5" w14:textId="77777777" w:rsidR="006B4E23" w:rsidRDefault="006B4E23" w:rsidP="00CA35E1">
      <w:pPr>
        <w:jc w:val="center"/>
        <w:rPr>
          <w:rFonts w:ascii="Candara" w:hAnsi="Candara"/>
          <w:b/>
          <w:sz w:val="44"/>
          <w:szCs w:val="44"/>
        </w:rPr>
      </w:pPr>
    </w:p>
    <w:p w14:paraId="6AA71522" w14:textId="77777777" w:rsidR="006B4E23" w:rsidRDefault="006B4E23" w:rsidP="00CA35E1">
      <w:pPr>
        <w:jc w:val="center"/>
        <w:rPr>
          <w:rFonts w:ascii="Candara" w:hAnsi="Candara"/>
          <w:b/>
          <w:sz w:val="44"/>
          <w:szCs w:val="44"/>
        </w:rPr>
      </w:pPr>
    </w:p>
    <w:p w14:paraId="62123879" w14:textId="77777777" w:rsidR="006B4E23" w:rsidRDefault="006B4E23" w:rsidP="00CA35E1">
      <w:pPr>
        <w:jc w:val="center"/>
        <w:rPr>
          <w:rFonts w:ascii="Candara" w:hAnsi="Candara"/>
          <w:b/>
          <w:sz w:val="44"/>
          <w:szCs w:val="44"/>
        </w:rPr>
      </w:pPr>
    </w:p>
    <w:p w14:paraId="4D0F0B5B" w14:textId="77777777" w:rsidR="006B4E23" w:rsidRDefault="006B4E23" w:rsidP="00CA35E1">
      <w:pPr>
        <w:jc w:val="center"/>
        <w:rPr>
          <w:rFonts w:ascii="Candara" w:hAnsi="Candara"/>
          <w:b/>
          <w:sz w:val="44"/>
          <w:szCs w:val="44"/>
        </w:rPr>
      </w:pPr>
    </w:p>
    <w:p w14:paraId="327E3FBB" w14:textId="77777777" w:rsidR="006B4E23" w:rsidRDefault="006B4E23" w:rsidP="00CA35E1">
      <w:pPr>
        <w:jc w:val="center"/>
        <w:rPr>
          <w:rFonts w:ascii="Candara" w:hAnsi="Candara"/>
          <w:b/>
          <w:sz w:val="44"/>
          <w:szCs w:val="44"/>
        </w:rPr>
      </w:pPr>
    </w:p>
    <w:p w14:paraId="60422B55" w14:textId="77777777" w:rsidR="006B4E23" w:rsidRDefault="006B4E23" w:rsidP="00CA35E1">
      <w:pPr>
        <w:jc w:val="center"/>
        <w:rPr>
          <w:rFonts w:ascii="Candara" w:hAnsi="Candara"/>
          <w:b/>
          <w:sz w:val="44"/>
          <w:szCs w:val="44"/>
        </w:rPr>
      </w:pPr>
    </w:p>
    <w:p w14:paraId="422B685C" w14:textId="77777777" w:rsidR="006B4E23" w:rsidRDefault="006B4E23" w:rsidP="00CA35E1">
      <w:pPr>
        <w:jc w:val="center"/>
        <w:rPr>
          <w:rFonts w:ascii="Candara" w:hAnsi="Candara"/>
          <w:b/>
          <w:sz w:val="44"/>
          <w:szCs w:val="44"/>
        </w:rPr>
      </w:pPr>
    </w:p>
    <w:p w14:paraId="6A30FE07" w14:textId="77777777" w:rsidR="00673103" w:rsidRDefault="00673103" w:rsidP="00A35E7C">
      <w:pPr>
        <w:rPr>
          <w:rFonts w:ascii="Candara" w:hAnsi="Candara"/>
          <w:b/>
          <w:sz w:val="44"/>
          <w:szCs w:val="4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6B4E23" w14:paraId="67FC8980" w14:textId="77777777" w:rsidTr="006B21F3">
        <w:trPr>
          <w:trHeight w:val="917"/>
        </w:trPr>
        <w:tc>
          <w:tcPr>
            <w:tcW w:w="10790" w:type="dxa"/>
          </w:tcPr>
          <w:p w14:paraId="16965CDC" w14:textId="77777777" w:rsidR="006B4E23" w:rsidRDefault="006B4E23" w:rsidP="006B21F3">
            <w:pPr>
              <w:widowControl w:val="0"/>
              <w:rPr>
                <w:rFonts w:ascii="Candara" w:hAnsi="Candara"/>
                <w:b/>
                <w:sz w:val="18"/>
                <w:szCs w:val="18"/>
              </w:rPr>
            </w:pPr>
            <w:r w:rsidRPr="00F739AD">
              <w:rPr>
                <w:rFonts w:ascii="Candara" w:hAnsi="Candara"/>
                <w:b/>
                <w:sz w:val="18"/>
                <w:szCs w:val="18"/>
              </w:rPr>
              <w:t>Therapist/Client Notes:</w:t>
            </w:r>
          </w:p>
          <w:sdt>
            <w:sdtPr>
              <w:rPr>
                <w:rFonts w:ascii="Candara" w:hAnsi="Candara"/>
                <w:b/>
                <w:color w:val="C00000"/>
                <w:sz w:val="18"/>
                <w:szCs w:val="18"/>
              </w:rPr>
              <w:id w:val="1787628953"/>
              <w:placeholder>
                <w:docPart w:val="747AA0205C4E4BCBBDBC4E1EA70B8113"/>
              </w:placeholder>
              <w:showingPlcHdr/>
              <w15:appearance w15:val="tags"/>
              <w:text/>
            </w:sdtPr>
            <w:sdtContent>
              <w:p w14:paraId="2AA71C7C" w14:textId="1CAE5268" w:rsidR="00F17E56" w:rsidRDefault="00F17E56" w:rsidP="006B21F3">
                <w:pPr>
                  <w:widowControl w:val="0"/>
                  <w:rPr>
                    <w:rFonts w:ascii="Candara" w:hAnsi="Candara"/>
                    <w:b/>
                    <w:color w:val="C00000"/>
                    <w:sz w:val="18"/>
                    <w:szCs w:val="18"/>
                  </w:rPr>
                </w:pPr>
                <w:r w:rsidRPr="00DA6107">
                  <w:rPr>
                    <w:rStyle w:val="PlaceholderText"/>
                    <w:sz w:val="18"/>
                    <w:szCs w:val="18"/>
                  </w:rPr>
                  <w:t xml:space="preserve">Click or tap here to enter </w:t>
                </w:r>
                <w:r w:rsidR="009F5E3C" w:rsidRPr="00DA6107">
                  <w:rPr>
                    <w:rStyle w:val="PlaceholderText"/>
                    <w:sz w:val="18"/>
                    <w:szCs w:val="18"/>
                  </w:rPr>
                  <w:t>notes</w:t>
                </w:r>
                <w:r w:rsidRPr="00DA6107">
                  <w:rPr>
                    <w:rStyle w:val="PlaceholderText"/>
                    <w:sz w:val="18"/>
                    <w:szCs w:val="18"/>
                  </w:rPr>
                  <w:t>.</w:t>
                </w:r>
              </w:p>
            </w:sdtContent>
          </w:sdt>
        </w:tc>
      </w:tr>
    </w:tbl>
    <w:p w14:paraId="32E76EEB" w14:textId="77777777" w:rsidR="009F5E3C" w:rsidRDefault="009F5E3C" w:rsidP="00673103">
      <w:pPr>
        <w:rPr>
          <w:rFonts w:ascii="Candara" w:hAnsi="Candara"/>
          <w:b/>
          <w:sz w:val="44"/>
          <w:szCs w:val="44"/>
        </w:rPr>
      </w:pPr>
    </w:p>
    <w:p w14:paraId="76D7C135" w14:textId="77777777" w:rsidR="009D0511" w:rsidRDefault="009D0511" w:rsidP="00673103">
      <w:pPr>
        <w:rPr>
          <w:rFonts w:ascii="Candara" w:hAnsi="Candara"/>
          <w:b/>
          <w:sz w:val="44"/>
          <w:szCs w:val="44"/>
        </w:rPr>
      </w:pPr>
    </w:p>
    <w:p w14:paraId="4FD89E67" w14:textId="1DC3AD30" w:rsidR="00224A09" w:rsidRPr="006B4E23" w:rsidRDefault="00514B9E" w:rsidP="00673103">
      <w:pPr>
        <w:rPr>
          <w:b/>
          <w:bCs/>
          <w:sz w:val="18"/>
          <w:szCs w:val="18"/>
        </w:rPr>
      </w:pPr>
      <w:r w:rsidRPr="001D5AED">
        <w:rPr>
          <w:rFonts w:ascii="Candara" w:hAnsi="Candara"/>
          <w:b/>
          <w:sz w:val="44"/>
          <w:szCs w:val="44"/>
        </w:rPr>
        <w:lastRenderedPageBreak/>
        <w:t>P</w:t>
      </w:r>
      <w:r w:rsidRPr="001D5AED">
        <w:rPr>
          <w:rFonts w:ascii="Candara" w:hAnsi="Candara"/>
          <w:b/>
          <w:sz w:val="26"/>
          <w:szCs w:val="26"/>
        </w:rPr>
        <w:t xml:space="preserve">ast Anxious Situation Tracking: </w:t>
      </w:r>
      <w:r>
        <w:rPr>
          <w:rFonts w:ascii="Candara" w:hAnsi="Candara"/>
          <w:b/>
          <w:sz w:val="26"/>
          <w:szCs w:val="26"/>
        </w:rPr>
        <w:t xml:space="preserve"> </w:t>
      </w:r>
      <w:r w:rsidRPr="00B32AAB">
        <w:rPr>
          <w:rFonts w:ascii="Candara" w:hAnsi="Candara"/>
          <w:b/>
          <w:color w:val="C00000"/>
          <w:sz w:val="44"/>
          <w:szCs w:val="44"/>
        </w:rPr>
        <w:t>T</w:t>
      </w:r>
      <w:r w:rsidRPr="00B32AAB">
        <w:rPr>
          <w:rFonts w:ascii="Candara" w:hAnsi="Candara"/>
          <w:b/>
          <w:color w:val="C00000"/>
          <w:sz w:val="28"/>
          <w:szCs w:val="28"/>
        </w:rPr>
        <w:t>herapy</w:t>
      </w:r>
      <w:r>
        <w:rPr>
          <w:rFonts w:ascii="Candara" w:hAnsi="Candara"/>
          <w:b/>
          <w:color w:val="C00000"/>
          <w:sz w:val="36"/>
          <w:szCs w:val="36"/>
        </w:rPr>
        <w:t xml:space="preserve"> </w:t>
      </w:r>
      <w:r w:rsidRPr="00B32AAB">
        <w:rPr>
          <w:rFonts w:ascii="Candara" w:hAnsi="Candara"/>
          <w:b/>
          <w:color w:val="C00000"/>
          <w:sz w:val="28"/>
          <w:szCs w:val="28"/>
        </w:rPr>
        <w:t xml:space="preserve">Session </w:t>
      </w:r>
      <w:r w:rsidRPr="001D5AED">
        <w:rPr>
          <w:rFonts w:ascii="Candara" w:hAnsi="Candara"/>
          <w:b/>
          <w:sz w:val="28"/>
          <w:szCs w:val="28"/>
        </w:rPr>
        <w:t xml:space="preserve">               </w:t>
      </w:r>
    </w:p>
    <w:tbl>
      <w:tblPr>
        <w:tblW w:w="10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0070"/>
      </w:tblGrid>
      <w:tr w:rsidR="00AD6795" w:rsidRPr="002B7830" w14:paraId="3ADBB169" w14:textId="77777777" w:rsidTr="008B00C0">
        <w:tc>
          <w:tcPr>
            <w:tcW w:w="10070" w:type="dxa"/>
            <w:shd w:val="clear" w:color="auto" w:fill="auto"/>
          </w:tcPr>
          <w:p w14:paraId="39382B23" w14:textId="2536A2B9" w:rsidR="00AD6795" w:rsidRPr="00BC79DA" w:rsidRDefault="00AD6795" w:rsidP="008B00C0">
            <w:pPr>
              <w:spacing w:after="0" w:line="240" w:lineRule="auto"/>
              <w:rPr>
                <w:rFonts w:ascii="Candara" w:eastAsia="Helvetica Neue" w:hAnsi="Candara" w:cstheme="minorHAnsi"/>
                <w:bCs/>
                <w:sz w:val="18"/>
                <w:szCs w:val="18"/>
              </w:rPr>
            </w:pPr>
            <w:r w:rsidRPr="00BC79DA">
              <w:rPr>
                <w:rFonts w:ascii="Candara" w:eastAsia="Helvetica Neue" w:hAnsi="Candara" w:cstheme="minorHAnsi"/>
                <w:b/>
                <w:color w:val="C00000"/>
                <w:sz w:val="18"/>
                <w:szCs w:val="18"/>
              </w:rPr>
              <w:t>Instructions:</w:t>
            </w:r>
            <w:r w:rsidRPr="00BC79DA">
              <w:rPr>
                <w:rFonts w:ascii="Candara" w:eastAsia="Helvetica Neue" w:hAnsi="Candara" w:cstheme="minorHAnsi"/>
                <w:bCs/>
                <w:color w:val="C00000"/>
                <w:sz w:val="18"/>
                <w:szCs w:val="18"/>
              </w:rPr>
              <w:t xml:space="preserve">  </w:t>
            </w:r>
            <w:r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>T</w:t>
            </w:r>
            <w:r w:rsidR="00E10679"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rack below </w:t>
            </w:r>
            <w:r w:rsidR="00140036"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>1</w:t>
            </w:r>
            <w:r w:rsidR="009B742E"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 memorable distressing past anxious situations related to reason</w:t>
            </w:r>
            <w:r w:rsidR="00140036"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 </w:t>
            </w:r>
            <w:r w:rsidR="00140036" w:rsidRPr="00BC79DA">
              <w:rPr>
                <w:rFonts w:asciiTheme="majorHAnsi" w:eastAsia="Helvetica Neue" w:hAnsiTheme="majorHAnsi" w:cstheme="majorHAnsi"/>
                <w:b/>
                <w:color w:val="7F7F7F" w:themeColor="text1" w:themeTint="80"/>
                <w:sz w:val="18"/>
                <w:szCs w:val="18"/>
              </w:rPr>
              <w:t>#1</w:t>
            </w:r>
            <w:r w:rsidR="009B742E"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 for seeking anxiety help.  The past memorable anxious situations should be</w:t>
            </w:r>
            <w:r w:rsidR="00140036"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 a memory</w:t>
            </w:r>
            <w:r w:rsidR="009B742E"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 that come</w:t>
            </w:r>
            <w:r w:rsidR="00140036"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>s</w:t>
            </w:r>
            <w:r w:rsidR="009B742E"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 to mind easily when thinking back on distressing situations related to your reason</w:t>
            </w:r>
            <w:r w:rsidR="00140036"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 </w:t>
            </w:r>
            <w:r w:rsidR="00140036" w:rsidRPr="00BC79DA">
              <w:rPr>
                <w:rFonts w:asciiTheme="majorHAnsi" w:eastAsia="Helvetica Neue" w:hAnsiTheme="majorHAnsi" w:cstheme="majorHAnsi"/>
                <w:b/>
                <w:color w:val="7F7F7F" w:themeColor="text1" w:themeTint="80"/>
                <w:sz w:val="18"/>
                <w:szCs w:val="18"/>
              </w:rPr>
              <w:t>#1</w:t>
            </w:r>
            <w:r w:rsidR="009B742E"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 for seeking help.</w:t>
            </w:r>
            <w:r w:rsidR="003E72C1"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 Once you have the situation briefly document it below.</w:t>
            </w:r>
            <w:r w:rsidR="009B742E"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 </w:t>
            </w:r>
          </w:p>
        </w:tc>
      </w:tr>
    </w:tbl>
    <w:p w14:paraId="1931DEDD" w14:textId="77777777" w:rsidR="00AD6795" w:rsidRPr="002B7830" w:rsidRDefault="00AD6795" w:rsidP="00AD6795">
      <w:pPr>
        <w:widowControl w:val="0"/>
        <w:spacing w:after="0" w:line="240" w:lineRule="auto"/>
        <w:jc w:val="center"/>
        <w:rPr>
          <w:sz w:val="26"/>
          <w:szCs w:val="26"/>
        </w:rPr>
      </w:pPr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58245" behindDoc="0" locked="0" layoutInCell="1" allowOverlap="1" wp14:anchorId="70FDD715" wp14:editId="03D865D5">
            <wp:simplePos x="0" y="0"/>
            <wp:positionH relativeFrom="margin">
              <wp:posOffset>3136900</wp:posOffset>
            </wp:positionH>
            <wp:positionV relativeFrom="paragraph">
              <wp:posOffset>73286</wp:posOffset>
            </wp:positionV>
            <wp:extent cx="168910" cy="168910"/>
            <wp:effectExtent l="0" t="0" r="0" b="2540"/>
            <wp:wrapSquare wrapText="bothSides"/>
            <wp:docPr id="3" name="Graphic 3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68910" cy="168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0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070"/>
      </w:tblGrid>
      <w:tr w:rsidR="00AD6795" w:rsidRPr="00476351" w14:paraId="077710C0" w14:textId="77777777" w:rsidTr="008B00C0">
        <w:tc>
          <w:tcPr>
            <w:tcW w:w="10070" w:type="dxa"/>
            <w:shd w:val="clear" w:color="auto" w:fill="FFFFFF" w:themeFill="background1"/>
          </w:tcPr>
          <w:p w14:paraId="293F9655" w14:textId="77777777" w:rsidR="00AD6795" w:rsidRPr="00A13F90" w:rsidRDefault="00AD6795" w:rsidP="008B00C0">
            <w:pPr>
              <w:spacing w:after="0" w:line="240" w:lineRule="auto"/>
              <w:jc w:val="center"/>
              <w:rPr>
                <w:rFonts w:eastAsia="Helvetica Neue" w:cstheme="minorHAnsi"/>
                <w:b/>
                <w:sz w:val="24"/>
                <w:szCs w:val="24"/>
              </w:rPr>
            </w:pPr>
            <w:r w:rsidRPr="00A13F90">
              <w:rPr>
                <w:rFonts w:eastAsia="Helvetica Neue" w:cstheme="minorHAnsi"/>
                <w:b/>
                <w:color w:val="7F7F7F" w:themeColor="text1" w:themeTint="80"/>
                <w:sz w:val="24"/>
                <w:szCs w:val="24"/>
              </w:rPr>
              <w:t>Past Anxious Situation</w:t>
            </w:r>
          </w:p>
        </w:tc>
      </w:tr>
      <w:tr w:rsidR="00AD6795" w:rsidRPr="00476351" w14:paraId="088BC873" w14:textId="77777777" w:rsidTr="008B00C0">
        <w:trPr>
          <w:trHeight w:val="890"/>
        </w:trPr>
        <w:tc>
          <w:tcPr>
            <w:tcW w:w="10070" w:type="dxa"/>
          </w:tcPr>
          <w:p w14:paraId="7DCA4F5E" w14:textId="4DAE7537" w:rsidR="00AD6795" w:rsidRPr="00A13F90" w:rsidRDefault="00AD6795" w:rsidP="008B00C0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</w:rPr>
            </w:pPr>
            <w:r w:rsidRPr="00A13F90">
              <w:rPr>
                <w:rFonts w:cstheme="minorHAnsi"/>
                <w:b/>
                <w:bCs/>
                <w:color w:val="7F7F7F" w:themeColor="text1" w:themeTint="80"/>
              </w:rPr>
              <w:t>Situation</w:t>
            </w:r>
            <w:r w:rsidR="002500F6">
              <w:rPr>
                <w:rFonts w:cstheme="minorHAnsi"/>
                <w:b/>
                <w:bCs/>
                <w:color w:val="7F7F7F" w:themeColor="text1" w:themeTint="80"/>
              </w:rPr>
              <w:t xml:space="preserve"> 1a</w:t>
            </w:r>
            <w:r w:rsidRPr="00A13F90">
              <w:rPr>
                <w:rFonts w:cstheme="minorHAnsi"/>
                <w:b/>
                <w:bCs/>
                <w:color w:val="7F7F7F" w:themeColor="text1" w:themeTint="80"/>
              </w:rPr>
              <w:t>:</w:t>
            </w:r>
          </w:p>
          <w:sdt>
            <w:sdtPr>
              <w:rPr>
                <w:rFonts w:ascii="Candara" w:hAnsi="Candara"/>
                <w:b/>
                <w:color w:val="C00000"/>
                <w:sz w:val="18"/>
                <w:szCs w:val="18"/>
              </w:rPr>
              <w:id w:val="-1525079192"/>
              <w:placeholder>
                <w:docPart w:val="C37B78CCCB914B3598FCAF2717A3BD0D"/>
              </w:placeholder>
              <w:showingPlcHdr/>
              <w15:appearance w15:val="tags"/>
              <w:text/>
            </w:sdtPr>
            <w:sdtContent>
              <w:p w14:paraId="5553BD23" w14:textId="79A9A84D" w:rsidR="00AD6795" w:rsidRPr="00024355" w:rsidRDefault="00024355" w:rsidP="00024355">
                <w:pPr>
                  <w:widowControl w:val="0"/>
                  <w:spacing w:after="0" w:line="240" w:lineRule="auto"/>
                  <w:rPr>
                    <w:rFonts w:ascii="Candara" w:hAnsi="Candara"/>
                    <w:b/>
                    <w:color w:val="C00000"/>
                    <w:sz w:val="18"/>
                    <w:szCs w:val="18"/>
                  </w:rPr>
                </w:pPr>
                <w:r w:rsidRPr="00DA6107">
                  <w:rPr>
                    <w:rStyle w:val="PlaceholderText"/>
                    <w:sz w:val="18"/>
                    <w:szCs w:val="18"/>
                  </w:rPr>
                  <w:t xml:space="preserve">Click or tap here to enter </w:t>
                </w:r>
                <w:r w:rsidR="00EE2679" w:rsidRPr="00DA6107">
                  <w:rPr>
                    <w:rStyle w:val="PlaceholderText"/>
                    <w:sz w:val="18"/>
                    <w:szCs w:val="18"/>
                  </w:rPr>
                  <w:t>situation</w:t>
                </w:r>
                <w:r w:rsidRPr="00DA6107">
                  <w:rPr>
                    <w:rStyle w:val="PlaceholderText"/>
                    <w:sz w:val="18"/>
                    <w:szCs w:val="18"/>
                  </w:rPr>
                  <w:t>.</w:t>
                </w:r>
              </w:p>
            </w:sdtContent>
          </w:sdt>
        </w:tc>
      </w:tr>
    </w:tbl>
    <w:p w14:paraId="00C85DCA" w14:textId="143A49EF" w:rsidR="006B24F3" w:rsidRPr="001E7D1A" w:rsidRDefault="00AD6795" w:rsidP="001E7D1A"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58244" behindDoc="0" locked="0" layoutInCell="1" allowOverlap="1" wp14:anchorId="5A3583B8" wp14:editId="7BB47894">
            <wp:simplePos x="0" y="0"/>
            <wp:positionH relativeFrom="margin">
              <wp:posOffset>3147229</wp:posOffset>
            </wp:positionH>
            <wp:positionV relativeFrom="paragraph">
              <wp:posOffset>70951</wp:posOffset>
            </wp:positionV>
            <wp:extent cx="173990" cy="173990"/>
            <wp:effectExtent l="0" t="0" r="0" b="0"/>
            <wp:wrapSquare wrapText="bothSides"/>
            <wp:docPr id="4" name="Graphic 4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73990" cy="173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0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0070"/>
      </w:tblGrid>
      <w:tr w:rsidR="006B24F3" w:rsidRPr="00A13F90" w14:paraId="25072D83" w14:textId="77777777" w:rsidTr="00E9216D">
        <w:tc>
          <w:tcPr>
            <w:tcW w:w="10070" w:type="dxa"/>
            <w:shd w:val="clear" w:color="auto" w:fill="auto"/>
          </w:tcPr>
          <w:p w14:paraId="3D05DD4A" w14:textId="77777777" w:rsidR="006B24F3" w:rsidRPr="00A13F90" w:rsidRDefault="006B24F3" w:rsidP="00E9216D">
            <w:pPr>
              <w:spacing w:after="0" w:line="240" w:lineRule="auto"/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</w:pPr>
            <w:r w:rsidRPr="00A13F90">
              <w:rPr>
                <w:rFonts w:eastAsia="Helvetica Neue" w:cstheme="minorHAnsi"/>
                <w:b/>
                <w:color w:val="C00000"/>
                <w:sz w:val="20"/>
                <w:szCs w:val="20"/>
              </w:rPr>
              <w:t>Instructions:</w:t>
            </w:r>
            <w:r w:rsidRPr="00A13F90">
              <w:rPr>
                <w:rFonts w:eastAsia="Helvetica Neue" w:cstheme="minorHAnsi"/>
                <w:bCs/>
                <w:color w:val="C00000"/>
                <w:sz w:val="20"/>
                <w:szCs w:val="20"/>
              </w:rPr>
              <w:t xml:space="preserve">  </w:t>
            </w:r>
            <w:r w:rsidRPr="00592FC0">
              <w:rPr>
                <w:rFonts w:eastAsia="Helvetica Neue" w:cstheme="minorHAnsi"/>
                <w:b/>
                <w:color w:val="7F7F7F" w:themeColor="text1" w:themeTint="80"/>
                <w:sz w:val="24"/>
                <w:szCs w:val="24"/>
              </w:rPr>
              <w:t>A:</w:t>
            </w:r>
            <w:r w:rsidRPr="0084076D"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  <w:r w:rsidRPr="00A13F90"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 xml:space="preserve">Guess 5 scary assumptions you think you might have had during this situation.  </w:t>
            </w:r>
            <w:r w:rsidRPr="00592FC0">
              <w:rPr>
                <w:rFonts w:eastAsia="Helvetica Neue" w:cstheme="minorHAnsi"/>
                <w:b/>
                <w:color w:val="7F7F7F" w:themeColor="text1" w:themeTint="80"/>
                <w:sz w:val="24"/>
                <w:szCs w:val="24"/>
              </w:rPr>
              <w:t>B:</w:t>
            </w:r>
            <w:r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  <w:r w:rsidRPr="00A13F90"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>Next, rate how much you think you believed in each scary assumption during the anxious moment.</w:t>
            </w:r>
            <w:r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</w:p>
        </w:tc>
      </w:tr>
    </w:tbl>
    <w:p w14:paraId="1F69B4F6" w14:textId="7984ADA9" w:rsidR="006B24F3" w:rsidRDefault="006B24F3" w:rsidP="006B24F3">
      <w:pPr>
        <w:jc w:val="center"/>
      </w:pPr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58252" behindDoc="0" locked="0" layoutInCell="1" allowOverlap="1" wp14:anchorId="19285964" wp14:editId="15303ED2">
            <wp:simplePos x="0" y="0"/>
            <wp:positionH relativeFrom="margin">
              <wp:posOffset>3147005</wp:posOffset>
            </wp:positionH>
            <wp:positionV relativeFrom="paragraph">
              <wp:posOffset>63592</wp:posOffset>
            </wp:positionV>
            <wp:extent cx="173990" cy="173990"/>
            <wp:effectExtent l="0" t="0" r="0" b="0"/>
            <wp:wrapSquare wrapText="bothSides"/>
            <wp:docPr id="9" name="Graphic 9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73990" cy="173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00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68"/>
        <w:gridCol w:w="7637"/>
        <w:gridCol w:w="2043"/>
      </w:tblGrid>
      <w:tr w:rsidR="006B24F3" w:rsidRPr="00476351" w14:paraId="5A4DD329" w14:textId="77777777" w:rsidTr="00E9216D">
        <w:trPr>
          <w:trHeight w:val="415"/>
        </w:trPr>
        <w:tc>
          <w:tcPr>
            <w:tcW w:w="10048" w:type="dxa"/>
            <w:gridSpan w:val="3"/>
            <w:shd w:val="clear" w:color="auto" w:fill="FFFFFF" w:themeFill="background1"/>
          </w:tcPr>
          <w:p w14:paraId="355007F3" w14:textId="77777777" w:rsidR="006B24F3" w:rsidRPr="00A13F90" w:rsidRDefault="006B24F3" w:rsidP="00E9216D">
            <w:pPr>
              <w:widowControl w:val="0"/>
              <w:spacing w:after="0" w:line="240" w:lineRule="auto"/>
              <w:jc w:val="center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A13F90">
              <w:rPr>
                <w:rFonts w:cstheme="minorHAnsi"/>
                <w:b/>
                <w:color w:val="7F7F7F" w:themeColor="text1" w:themeTint="80"/>
                <w:sz w:val="24"/>
                <w:szCs w:val="24"/>
              </w:rPr>
              <w:t>Scary Catastrophic Assumptions</w:t>
            </w:r>
          </w:p>
        </w:tc>
      </w:tr>
      <w:tr w:rsidR="006B24F3" w:rsidRPr="00476351" w14:paraId="3354A236" w14:textId="77777777" w:rsidTr="00E9216D">
        <w:trPr>
          <w:trHeight w:val="1185"/>
        </w:trPr>
        <w:tc>
          <w:tcPr>
            <w:tcW w:w="10048" w:type="dxa"/>
            <w:gridSpan w:val="3"/>
            <w:tcBorders>
              <w:bottom w:val="single" w:sz="4" w:space="0" w:color="auto"/>
            </w:tcBorders>
          </w:tcPr>
          <w:p w14:paraId="76AABC95" w14:textId="77777777" w:rsidR="006B24F3" w:rsidRPr="00A13F90" w:rsidRDefault="006B24F3" w:rsidP="00E9216D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</w:rPr>
            </w:pPr>
            <w:r>
              <w:rPr>
                <w:rFonts w:cstheme="minorHAnsi"/>
                <w:b/>
                <w:bCs/>
                <w:color w:val="7F7F7F" w:themeColor="text1" w:themeTint="80"/>
              </w:rPr>
              <w:t xml:space="preserve">Scary Assumption </w:t>
            </w:r>
            <w:r w:rsidRPr="00A13F90">
              <w:rPr>
                <w:rFonts w:cstheme="minorHAnsi"/>
                <w:b/>
                <w:bCs/>
                <w:color w:val="7F7F7F" w:themeColor="text1" w:themeTint="80"/>
              </w:rPr>
              <w:t>Question:</w:t>
            </w:r>
          </w:p>
          <w:p w14:paraId="0F11A787" w14:textId="77777777" w:rsidR="006B24F3" w:rsidRPr="00C64AB0" w:rsidRDefault="006B24F3" w:rsidP="00E9216D">
            <w:pPr>
              <w:widowControl w:val="0"/>
              <w:spacing w:after="0" w:line="240" w:lineRule="auto"/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</w:pPr>
            <w:r w:rsidRPr="000F3C43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>Based on how you felt during this past anxious situation</w:t>
            </w:r>
            <w:r w:rsidRPr="000F3C43">
              <w:rPr>
                <w:rFonts w:cstheme="minorHAnsi"/>
                <w:b/>
                <w:color w:val="7F7F7F" w:themeColor="text1" w:themeTint="80"/>
                <w:sz w:val="20"/>
                <w:szCs w:val="20"/>
              </w:rPr>
              <w:t xml:space="preserve">, </w:t>
            </w:r>
            <w:r w:rsidRPr="000F3C43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what is it I thought I knew in this situation? (What Were </w:t>
            </w:r>
            <w:r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>your</w:t>
            </w:r>
            <w:r w:rsidRPr="000F3C43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  <w:r w:rsidRPr="000F3C43">
              <w:rPr>
                <w:rFonts w:cstheme="minorHAnsi"/>
                <w:b/>
                <w:i/>
                <w:iCs/>
                <w:color w:val="C00000"/>
                <w:sz w:val="20"/>
                <w:szCs w:val="20"/>
              </w:rPr>
              <w:t>Scary Catastrophic Assumptions</w:t>
            </w:r>
            <w:r w:rsidRPr="000F3C43">
              <w:rPr>
                <w:rFonts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0F3C43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about this situation)? </w:t>
            </w:r>
            <w:r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  </w:t>
            </w:r>
            <w:r w:rsidRPr="008B521E">
              <w:rPr>
                <w:rFonts w:cstheme="minorHAnsi"/>
                <w:b/>
                <w:color w:val="7F7F7F" w:themeColor="text1" w:themeTint="80"/>
                <w:sz w:val="20"/>
                <w:szCs w:val="20"/>
              </w:rPr>
              <w:t>Emotional Guess</w:t>
            </w:r>
            <w:r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 rather than analyzing what you thought you knew.</w:t>
            </w:r>
          </w:p>
        </w:tc>
      </w:tr>
      <w:tr w:rsidR="006B24F3" w:rsidRPr="00476351" w14:paraId="31F77AB8" w14:textId="77777777" w:rsidTr="001E7D1A">
        <w:trPr>
          <w:trHeight w:val="305"/>
        </w:trPr>
        <w:tc>
          <w:tcPr>
            <w:tcW w:w="800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FC5FC" w14:textId="77777777" w:rsidR="006B24F3" w:rsidRPr="00A13F90" w:rsidRDefault="006B24F3" w:rsidP="00E9216D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7F7F7F" w:themeColor="text1" w:themeTint="80"/>
              </w:rPr>
            </w:pPr>
            <w:r w:rsidRPr="001F51FE">
              <w:rPr>
                <w:rFonts w:cstheme="minorHAnsi"/>
                <w:b/>
                <w:color w:val="7F7F7F" w:themeColor="text1" w:themeTint="80"/>
                <w:sz w:val="28"/>
                <w:szCs w:val="28"/>
              </w:rPr>
              <w:t>A:</w:t>
            </w:r>
            <w:r>
              <w:rPr>
                <w:rFonts w:cstheme="minorHAnsi"/>
                <w:b/>
                <w:color w:val="7F7F7F" w:themeColor="text1" w:themeTint="80"/>
              </w:rPr>
              <w:t xml:space="preserve">  </w:t>
            </w:r>
            <w:r w:rsidRPr="006654A7">
              <w:rPr>
                <w:rFonts w:cstheme="minorHAnsi"/>
                <w:bCs/>
                <w:color w:val="7F7F7F" w:themeColor="text1" w:themeTint="80"/>
              </w:rPr>
              <w:t>Answer:</w:t>
            </w: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BB429E" w14:textId="77777777" w:rsidR="006B24F3" w:rsidRPr="008C1454" w:rsidRDefault="006B24F3" w:rsidP="00E9216D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7F7F7F" w:themeColor="text1" w:themeTint="80"/>
              </w:rPr>
            </w:pPr>
            <w:r>
              <w:rPr>
                <w:rFonts w:cstheme="minorHAnsi"/>
                <w:b/>
                <w:bCs/>
                <w:color w:val="7F7F7F" w:themeColor="text1" w:themeTint="80"/>
                <w:sz w:val="28"/>
                <w:szCs w:val="28"/>
              </w:rPr>
              <w:t xml:space="preserve"> </w:t>
            </w:r>
            <w:r w:rsidRPr="007C2992">
              <w:rPr>
                <w:rFonts w:cstheme="minorHAnsi"/>
                <w:b/>
                <w:bCs/>
                <w:color w:val="7F7F7F" w:themeColor="text1" w:themeTint="80"/>
                <w:sz w:val="28"/>
                <w:szCs w:val="28"/>
              </w:rPr>
              <w:t>B:</w:t>
            </w:r>
            <w:r>
              <w:rPr>
                <w:rFonts w:cstheme="minorHAnsi"/>
                <w:b/>
                <w:bCs/>
                <w:color w:val="7F7F7F" w:themeColor="text1" w:themeTint="80"/>
              </w:rPr>
              <w:t xml:space="preserve"> </w:t>
            </w:r>
            <w:r w:rsidRPr="006654A7">
              <w:rPr>
                <w:rFonts w:cstheme="minorHAnsi"/>
                <w:color w:val="7F7F7F" w:themeColor="text1" w:themeTint="80"/>
              </w:rPr>
              <w:t>Ratings</w:t>
            </w:r>
          </w:p>
        </w:tc>
      </w:tr>
      <w:tr w:rsidR="006B24F3" w:rsidRPr="00476351" w14:paraId="78AC5D57" w14:textId="77777777" w:rsidTr="00024355">
        <w:trPr>
          <w:trHeight w:val="346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BBE14" w14:textId="77777777" w:rsidR="006B24F3" w:rsidRPr="00A13F90" w:rsidRDefault="006B24F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22C7E" w14:textId="77777777" w:rsidR="006B24F3" w:rsidRDefault="00000000" w:rsidP="00D76F59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1253083004"/>
                <w:placeholder>
                  <w:docPart w:val="9C1AB4F8C3624A65866122B4FE70AB59"/>
                </w:placeholder>
                <w:showingPlcHdr/>
                <w15:appearance w15:val="tags"/>
                <w:text/>
              </w:sdtPr>
              <w:sdtContent>
                <w:r w:rsidR="00275F4E" w:rsidRPr="00275F4E">
                  <w:rPr>
                    <w:rStyle w:val="PlaceholderText"/>
                    <w:sz w:val="18"/>
                    <w:szCs w:val="18"/>
                  </w:rPr>
                  <w:t>Scary Assumption 1.</w:t>
                </w:r>
              </w:sdtContent>
            </w:sdt>
            <w:r w:rsidR="00D76F59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6F281247" w14:textId="4C5F41F5" w:rsidR="00D76F59" w:rsidRPr="00024355" w:rsidRDefault="00D76F59" w:rsidP="00D76F59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652810976"/>
              <w:placeholder>
                <w:docPart w:val="EFAF1EE874B240CD8CA84D0916AB1DC3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3DE0EB36" w14:textId="549ECD65" w:rsidR="006B24F3" w:rsidRPr="007A3FBB" w:rsidRDefault="00275F4E" w:rsidP="00155750">
                <w:pPr>
                  <w:spacing w:after="0" w:line="240" w:lineRule="auto"/>
                  <w:rPr>
                    <w:rFonts w:cstheme="minorHAnsi"/>
                    <w:b/>
                    <w:bCs/>
                    <w:color w:val="2F5496" w:themeColor="accent1" w:themeShade="BF"/>
                  </w:rPr>
                </w:pPr>
                <w:r w:rsidRPr="00275F4E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6B24F3" w:rsidRPr="00476351" w14:paraId="3E01BCFA" w14:textId="77777777" w:rsidTr="00024355">
        <w:trPr>
          <w:trHeight w:val="282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5D3EF" w14:textId="77777777" w:rsidR="006B24F3" w:rsidRPr="00A13F90" w:rsidRDefault="006B24F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31"/>
              <w:rPr>
                <w:rFonts w:cstheme="minorHAnsi"/>
                <w:b/>
                <w:bCs/>
                <w:color w:val="7F7F7F" w:themeColor="text1" w:themeTint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F7F33" w14:textId="77777777" w:rsidR="006B24F3" w:rsidRDefault="00000000" w:rsidP="000D158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-1629000575"/>
                <w:placeholder>
                  <w:docPart w:val="21AD01C9582046B1AB38C6FEADCD1CA1"/>
                </w:placeholder>
                <w:showingPlcHdr/>
                <w15:appearance w15:val="tags"/>
                <w:text/>
              </w:sdtPr>
              <w:sdtContent>
                <w:r w:rsidR="006833C8" w:rsidRPr="00FB0AA7">
                  <w:rPr>
                    <w:rStyle w:val="PlaceholderText"/>
                    <w:sz w:val="18"/>
                    <w:szCs w:val="18"/>
                  </w:rPr>
                  <w:t xml:space="preserve">Scary Assumption </w:t>
                </w:r>
                <w:r w:rsidR="00F36B52" w:rsidRPr="00FB0AA7">
                  <w:rPr>
                    <w:rStyle w:val="PlaceholderText"/>
                    <w:sz w:val="18"/>
                    <w:szCs w:val="18"/>
                  </w:rPr>
                  <w:t>2</w:t>
                </w:r>
                <w:r w:rsidR="00024355" w:rsidRPr="00FB0AA7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  <w:r w:rsidR="000D158B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5420D880" w14:textId="205562E4" w:rsidR="000D158B" w:rsidRPr="00024355" w:rsidRDefault="000D158B" w:rsidP="000D158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1223494562"/>
              <w:placeholder>
                <w:docPart w:val="DBE9FE82A34641D6BAE949FCCE36F36A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2FCBF1A3" w14:textId="0729400A" w:rsidR="006B24F3" w:rsidRPr="007505E7" w:rsidRDefault="007505E7" w:rsidP="007505E7">
                <w:pPr>
                  <w:spacing w:after="0" w:line="240" w:lineRule="auto"/>
                  <w:rPr>
                    <w:rFonts w:ascii="Arial" w:hAnsi="Arial"/>
                  </w:rPr>
                </w:pPr>
                <w:r w:rsidRPr="00FB0AA7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6B24F3" w:rsidRPr="00476351" w14:paraId="749DCDE8" w14:textId="77777777" w:rsidTr="00024355">
        <w:trPr>
          <w:trHeight w:val="359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B9697" w14:textId="77777777" w:rsidR="006B24F3" w:rsidRPr="002F5F1F" w:rsidRDefault="006B24F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31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E57DB" w14:textId="77777777" w:rsidR="006B24F3" w:rsidRDefault="00000000" w:rsidP="000D158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-609664300"/>
                <w:placeholder>
                  <w:docPart w:val="34EDC4059E8A47C185D39AE23A88865B"/>
                </w:placeholder>
                <w:showingPlcHdr/>
                <w15:appearance w15:val="tags"/>
                <w:text/>
              </w:sdtPr>
              <w:sdtContent>
                <w:r w:rsidR="00F36B52" w:rsidRPr="00FB0AA7">
                  <w:rPr>
                    <w:rStyle w:val="PlaceholderText"/>
                    <w:sz w:val="18"/>
                    <w:szCs w:val="18"/>
                  </w:rPr>
                  <w:t>Scary Assumption 3.</w:t>
                </w:r>
              </w:sdtContent>
            </w:sdt>
            <w:r w:rsidR="000D158B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719AD16B" w14:textId="677BA60E" w:rsidR="000D158B" w:rsidRPr="00024355" w:rsidRDefault="000D158B" w:rsidP="000D158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-940529327"/>
              <w:placeholder>
                <w:docPart w:val="5882A0286FB94B25B721F68ADC966018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31430EDC" w14:textId="188E43C4" w:rsidR="006B24F3" w:rsidRPr="007505E7" w:rsidRDefault="007505E7" w:rsidP="007505E7">
                <w:pPr>
                  <w:spacing w:after="0" w:line="240" w:lineRule="auto"/>
                  <w:rPr>
                    <w:rFonts w:ascii="Arial" w:hAnsi="Arial"/>
                  </w:rPr>
                </w:pPr>
                <w:r w:rsidRPr="00FB0AA7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6B24F3" w:rsidRPr="00476351" w14:paraId="4F85FC85" w14:textId="77777777" w:rsidTr="00024355">
        <w:trPr>
          <w:trHeight w:val="486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14221" w14:textId="77777777" w:rsidR="006B24F3" w:rsidRPr="002F5F1F" w:rsidRDefault="006B24F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31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C8646" w14:textId="77777777" w:rsidR="006B24F3" w:rsidRDefault="00000000" w:rsidP="000D158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-1418701948"/>
                <w:placeholder>
                  <w:docPart w:val="111DB878B2624F54A5A1F4F8348997BE"/>
                </w:placeholder>
                <w:showingPlcHdr/>
                <w15:appearance w15:val="tags"/>
                <w:text/>
              </w:sdtPr>
              <w:sdtContent>
                <w:r w:rsidR="00F36B52" w:rsidRPr="00FB0AA7">
                  <w:rPr>
                    <w:rStyle w:val="PlaceholderText"/>
                    <w:sz w:val="18"/>
                    <w:szCs w:val="18"/>
                  </w:rPr>
                  <w:t>Scary Assumption 4</w:t>
                </w:r>
                <w:r w:rsidR="00024355" w:rsidRPr="00FB0AA7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  <w:r w:rsidR="000D158B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3236E453" w14:textId="3F021280" w:rsidR="000D158B" w:rsidRPr="00024355" w:rsidRDefault="000D158B" w:rsidP="000D158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767351697"/>
              <w:placeholder>
                <w:docPart w:val="E9C0C9AB786441EDB166CC725CC08C31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44C4DE03" w14:textId="6186F8FA" w:rsidR="006B24F3" w:rsidRPr="007505E7" w:rsidRDefault="007505E7" w:rsidP="007505E7">
                <w:pPr>
                  <w:spacing w:after="0" w:line="240" w:lineRule="auto"/>
                  <w:rPr>
                    <w:rFonts w:ascii="Arial" w:hAnsi="Arial"/>
                  </w:rPr>
                </w:pPr>
                <w:r w:rsidRPr="00FB0AA7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6B24F3" w:rsidRPr="00476351" w14:paraId="2D4F3542" w14:textId="77777777" w:rsidTr="007505E7">
        <w:trPr>
          <w:trHeight w:val="440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55594" w14:textId="77777777" w:rsidR="006B24F3" w:rsidRPr="002F5F1F" w:rsidRDefault="006B24F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31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69EA7" w14:textId="77777777" w:rsidR="006B24F3" w:rsidRDefault="00000000" w:rsidP="000D158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-1177727934"/>
                <w:placeholder>
                  <w:docPart w:val="33C9658D33624A03B3A2D9D4DEA74306"/>
                </w:placeholder>
                <w:showingPlcHdr/>
                <w15:appearance w15:val="tags"/>
                <w:text/>
              </w:sdtPr>
              <w:sdtContent>
                <w:r w:rsidR="00F4355B" w:rsidRPr="00FB0AA7">
                  <w:rPr>
                    <w:rStyle w:val="PlaceholderText"/>
                    <w:sz w:val="18"/>
                    <w:szCs w:val="18"/>
                  </w:rPr>
                  <w:t>Scary Assumption 5</w:t>
                </w:r>
                <w:r w:rsidR="00024355" w:rsidRPr="00FB0AA7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  <w:r w:rsidR="000D158B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11E70435" w14:textId="08DE15CA" w:rsidR="000D158B" w:rsidRPr="00024355" w:rsidRDefault="000D158B" w:rsidP="000D158B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-1310475556"/>
              <w:placeholder>
                <w:docPart w:val="33FB9CB2878645A69BBDFF1ECCE330E9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19AA175E" w14:textId="0C7B4EFE" w:rsidR="006B24F3" w:rsidRPr="007505E7" w:rsidRDefault="007505E7" w:rsidP="007505E7">
                <w:pPr>
                  <w:spacing w:after="0" w:line="240" w:lineRule="auto"/>
                  <w:rPr>
                    <w:rFonts w:ascii="Arial" w:hAnsi="Arial"/>
                  </w:rPr>
                </w:pPr>
                <w:r w:rsidRPr="00FB0AA7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6B24F3" w:rsidRPr="00476351" w14:paraId="19637FBE" w14:textId="77777777" w:rsidTr="00E9216D">
        <w:trPr>
          <w:trHeight w:val="798"/>
        </w:trPr>
        <w:tc>
          <w:tcPr>
            <w:tcW w:w="1004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2BB0316" w14:textId="77777777" w:rsidR="006B24F3" w:rsidRPr="00E95734" w:rsidRDefault="006B24F3" w:rsidP="00E9216D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7F7F7F" w:themeColor="text1" w:themeTint="80"/>
              </w:rPr>
            </w:pPr>
            <w:r w:rsidRPr="003A6E6F">
              <w:rPr>
                <w:rFonts w:ascii="Candara" w:hAnsi="Candara" w:cstheme="majorHAnsi"/>
                <w:b/>
                <w:color w:val="7F7F7F" w:themeColor="text1" w:themeTint="80"/>
                <w:sz w:val="24"/>
                <w:szCs w:val="24"/>
              </w:rPr>
              <w:t>Ratings</w:t>
            </w:r>
            <w:r w:rsidRPr="00595566">
              <w:rPr>
                <w:rFonts w:ascii="Candara" w:hAnsi="Candara" w:cstheme="majorHAnsi"/>
                <w:b/>
                <w:color w:val="7F7F7F" w:themeColor="text1" w:themeTint="80"/>
              </w:rPr>
              <w:t>:</w:t>
            </w:r>
            <w:r>
              <w:rPr>
                <w:rFonts w:ascii="Candara" w:hAnsi="Candara" w:cstheme="majorHAnsi"/>
                <w:b/>
                <w:color w:val="7F7F7F" w:themeColor="text1" w:themeTint="80"/>
              </w:rPr>
              <w:t xml:space="preserve"> </w:t>
            </w:r>
            <w:r w:rsidRPr="00595566">
              <w:rPr>
                <w:rFonts w:cstheme="minorHAnsi"/>
                <w:bCs/>
                <w:color w:val="7F7F7F" w:themeColor="text1" w:themeTint="80"/>
                <w:u w:val="single"/>
              </w:rPr>
              <w:t>Believability:</w:t>
            </w:r>
            <w:r w:rsidRPr="00595566">
              <w:rPr>
                <w:rFonts w:cstheme="minorHAnsi"/>
                <w:color w:val="7F7F7F" w:themeColor="text1" w:themeTint="80"/>
              </w:rPr>
              <w:t xml:space="preserve"> How much did I think I believed each assumptio</w:t>
            </w:r>
            <w:r>
              <w:rPr>
                <w:rFonts w:cstheme="minorHAnsi"/>
                <w:color w:val="7F7F7F" w:themeColor="text1" w:themeTint="80"/>
              </w:rPr>
              <w:t>n</w:t>
            </w:r>
            <w:r w:rsidRPr="00595566">
              <w:rPr>
                <w:rFonts w:cstheme="minorHAnsi"/>
                <w:color w:val="7F7F7F" w:themeColor="text1" w:themeTint="80"/>
              </w:rPr>
              <w:t xml:space="preserve"> in the moment:</w:t>
            </w:r>
            <w:r w:rsidRPr="00595566">
              <w:rPr>
                <w:rFonts w:ascii="Candara" w:hAnsi="Candara" w:cstheme="majorHAnsi"/>
                <w:color w:val="7F7F7F" w:themeColor="text1" w:themeTint="80"/>
              </w:rPr>
              <w:t xml:space="preserve">   </w:t>
            </w:r>
            <w:r w:rsidRPr="005D2CBD">
              <w:rPr>
                <w:rFonts w:ascii="Candara" w:hAnsi="Candara" w:cstheme="majorHAnsi"/>
                <w:color w:val="C00000"/>
              </w:rPr>
              <w:t>0-10</w:t>
            </w:r>
          </w:p>
          <w:p w14:paraId="6B724239" w14:textId="3CDDBC5C" w:rsidR="006B24F3" w:rsidRPr="00391CAC" w:rsidRDefault="006B24F3" w:rsidP="00E9216D">
            <w:pPr>
              <w:widowControl w:val="0"/>
              <w:spacing w:after="0" w:line="240" w:lineRule="auto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  <w:r w:rsidRPr="005D2CBD">
              <w:rPr>
                <w:rFonts w:ascii="Candara" w:hAnsi="Candara" w:cstheme="majorHAnsi"/>
                <w:b/>
                <w:bCs/>
                <w:color w:val="C00000"/>
              </w:rPr>
              <w:t>0 =</w:t>
            </w:r>
            <w:r w:rsidRPr="005D2CBD">
              <w:rPr>
                <w:rFonts w:ascii="Candara" w:hAnsi="Candara" w:cstheme="majorHAnsi"/>
                <w:color w:val="C00000"/>
              </w:rPr>
              <w:t xml:space="preserve"> </w:t>
            </w:r>
            <w:r w:rsidRPr="00595566">
              <w:rPr>
                <w:rFonts w:cstheme="minorHAnsi"/>
                <w:color w:val="7F7F7F" w:themeColor="text1" w:themeTint="80"/>
              </w:rPr>
              <w:t>Not at all:</w:t>
            </w:r>
            <w:r w:rsidRPr="00595566">
              <w:rPr>
                <w:rFonts w:ascii="Candara" w:hAnsi="Candara" w:cstheme="majorHAnsi"/>
                <w:color w:val="7F7F7F" w:themeColor="text1" w:themeTint="80"/>
              </w:rPr>
              <w:t xml:space="preserve">     </w:t>
            </w:r>
            <w:r w:rsidRPr="005D2CBD">
              <w:rPr>
                <w:rFonts w:ascii="Candara" w:hAnsi="Candara" w:cstheme="majorHAnsi"/>
                <w:b/>
                <w:bCs/>
                <w:color w:val="C00000"/>
              </w:rPr>
              <w:t>10 =</w:t>
            </w:r>
            <w:r w:rsidRPr="005D2CBD">
              <w:rPr>
                <w:rFonts w:ascii="Candara" w:hAnsi="Candara" w:cstheme="majorHAnsi"/>
                <w:color w:val="C00000"/>
              </w:rPr>
              <w:t xml:space="preserve"> </w:t>
            </w:r>
            <w:r w:rsidRPr="00595566">
              <w:rPr>
                <w:rFonts w:cstheme="minorHAnsi"/>
                <w:color w:val="7F7F7F" w:themeColor="text1" w:themeTint="80"/>
              </w:rPr>
              <w:t>Absolutely:</w:t>
            </w:r>
            <w:r w:rsidRPr="00595566">
              <w:rPr>
                <w:rFonts w:ascii="Candara" w:hAnsi="Candara" w:cstheme="majorHAnsi"/>
                <w:color w:val="7F7F7F" w:themeColor="text1" w:themeTint="80"/>
              </w:rPr>
              <w:t xml:space="preserve">  </w:t>
            </w:r>
            <w:r w:rsidRPr="00595566">
              <w:rPr>
                <w:rFonts w:ascii="Candara" w:hAnsi="Candara" w:cstheme="majorHAnsi"/>
                <w:b/>
                <w:bCs/>
                <w:i/>
                <w:iCs/>
                <w:color w:val="7F7F7F" w:themeColor="text1" w:themeTint="80"/>
              </w:rPr>
              <w:t>No two assumptions can be rated the same,</w:t>
            </w:r>
            <w:r>
              <w:rPr>
                <w:rFonts w:ascii="Candara" w:hAnsi="Candara" w:cstheme="majorHAnsi"/>
                <w:b/>
                <w:bCs/>
                <w:i/>
                <w:iCs/>
                <w:color w:val="7F7F7F" w:themeColor="text1" w:themeTint="80"/>
              </w:rPr>
              <w:t xml:space="preserve"> </w:t>
            </w:r>
            <w:r w:rsidR="00C36DBE">
              <w:rPr>
                <w:rFonts w:ascii="Candara" w:hAnsi="Candara" w:cstheme="majorHAnsi"/>
                <w:b/>
                <w:bCs/>
                <w:i/>
                <w:iCs/>
                <w:color w:val="7F7F7F" w:themeColor="text1" w:themeTint="80"/>
              </w:rPr>
              <w:t>however</w:t>
            </w:r>
            <w:r w:rsidR="008A4787">
              <w:rPr>
                <w:rFonts w:ascii="Candara" w:hAnsi="Candara" w:cstheme="majorHAnsi"/>
                <w:b/>
                <w:bCs/>
                <w:i/>
                <w:iCs/>
                <w:color w:val="7F7F7F" w:themeColor="text1" w:themeTint="80"/>
              </w:rPr>
              <w:t>,</w:t>
            </w:r>
            <w:r>
              <w:rPr>
                <w:rFonts w:ascii="Candara" w:hAnsi="Candara" w:cstheme="majorHAnsi"/>
                <w:b/>
                <w:bCs/>
                <w:i/>
                <w:iCs/>
                <w:color w:val="7F7F7F" w:themeColor="text1" w:themeTint="80"/>
              </w:rPr>
              <w:t xml:space="preserve"> you can use decimal points.</w:t>
            </w:r>
          </w:p>
        </w:tc>
      </w:tr>
    </w:tbl>
    <w:p w14:paraId="1C35B9F7" w14:textId="3616C047" w:rsidR="000F0DC7" w:rsidRDefault="001E7D1A" w:rsidP="001E7D1A">
      <w:pPr>
        <w:widowControl w:val="0"/>
        <w:spacing w:after="0" w:line="240" w:lineRule="auto"/>
        <w:rPr>
          <w:b/>
          <w:bCs/>
          <w:sz w:val="18"/>
          <w:szCs w:val="18"/>
        </w:rPr>
      </w:pPr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58253" behindDoc="0" locked="0" layoutInCell="1" allowOverlap="1" wp14:anchorId="0A6DE612" wp14:editId="632C7F61">
            <wp:simplePos x="0" y="0"/>
            <wp:positionH relativeFrom="margin">
              <wp:posOffset>3134330</wp:posOffset>
            </wp:positionH>
            <wp:positionV relativeFrom="paragraph">
              <wp:posOffset>113030</wp:posOffset>
            </wp:positionV>
            <wp:extent cx="168910" cy="168910"/>
            <wp:effectExtent l="0" t="0" r="0" b="2540"/>
            <wp:wrapSquare wrapText="bothSides"/>
            <wp:docPr id="8" name="Graphic 8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68910" cy="168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91F626" w14:textId="2A2DB21D" w:rsidR="001E7D1A" w:rsidRPr="00C61FB6" w:rsidRDefault="001E7D1A" w:rsidP="001E7D1A">
      <w:pPr>
        <w:widowControl w:val="0"/>
        <w:spacing w:after="0" w:line="240" w:lineRule="auto"/>
        <w:jc w:val="center"/>
        <w:rPr>
          <w:b/>
          <w:bCs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5"/>
      </w:tblGrid>
      <w:tr w:rsidR="000F0DC7" w14:paraId="6E529FF5" w14:textId="77777777" w:rsidTr="001E7D1A">
        <w:trPr>
          <w:trHeight w:val="917"/>
        </w:trPr>
        <w:tc>
          <w:tcPr>
            <w:tcW w:w="10075" w:type="dxa"/>
          </w:tcPr>
          <w:p w14:paraId="0CCD1C92" w14:textId="51A6CD59" w:rsidR="000F0DC7" w:rsidRDefault="00F739AD" w:rsidP="00A179DD">
            <w:pPr>
              <w:widowControl w:val="0"/>
              <w:rPr>
                <w:rFonts w:ascii="Candara" w:hAnsi="Candara"/>
                <w:b/>
                <w:sz w:val="18"/>
                <w:szCs w:val="18"/>
              </w:rPr>
            </w:pPr>
            <w:r w:rsidRPr="00F739AD">
              <w:rPr>
                <w:rFonts w:ascii="Candara" w:hAnsi="Candara"/>
                <w:b/>
                <w:sz w:val="18"/>
                <w:szCs w:val="18"/>
              </w:rPr>
              <w:t>Therapist/Client Notes:</w:t>
            </w:r>
          </w:p>
          <w:sdt>
            <w:sdtPr>
              <w:rPr>
                <w:rFonts w:ascii="Candara" w:hAnsi="Candara"/>
                <w:b/>
                <w:color w:val="C00000"/>
                <w:sz w:val="18"/>
                <w:szCs w:val="18"/>
              </w:rPr>
              <w:id w:val="1738272652"/>
              <w:placeholder>
                <w:docPart w:val="0E49A7B3CD474701BA8707322FB9A75C"/>
              </w:placeholder>
              <w:showingPlcHdr/>
              <w15:appearance w15:val="tags"/>
              <w:text/>
            </w:sdtPr>
            <w:sdtContent>
              <w:p w14:paraId="21E50C95" w14:textId="77777777" w:rsidR="007B506B" w:rsidRDefault="007B506B" w:rsidP="007B506B">
                <w:pPr>
                  <w:widowControl w:val="0"/>
                  <w:rPr>
                    <w:rFonts w:ascii="Candara" w:hAnsi="Candara"/>
                    <w:b/>
                    <w:color w:val="C00000"/>
                    <w:sz w:val="18"/>
                    <w:szCs w:val="18"/>
                  </w:rPr>
                </w:pPr>
                <w:r w:rsidRPr="00DA6107">
                  <w:rPr>
                    <w:rStyle w:val="PlaceholderText"/>
                    <w:sz w:val="18"/>
                    <w:szCs w:val="18"/>
                  </w:rPr>
                  <w:t>Click or tap here to enter notes.</w:t>
                </w:r>
              </w:p>
            </w:sdtContent>
          </w:sdt>
          <w:p w14:paraId="74BC13DB" w14:textId="6E82037F" w:rsidR="007B506B" w:rsidRDefault="007B506B" w:rsidP="00A179DD">
            <w:pPr>
              <w:widowControl w:val="0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</w:tr>
    </w:tbl>
    <w:p w14:paraId="108B19C1" w14:textId="77777777" w:rsidR="0095434C" w:rsidRDefault="0095434C" w:rsidP="00A179DD">
      <w:pPr>
        <w:widowControl w:val="0"/>
        <w:spacing w:after="0" w:line="240" w:lineRule="auto"/>
        <w:rPr>
          <w:rFonts w:ascii="Candara" w:hAnsi="Candara"/>
          <w:b/>
          <w:color w:val="C00000"/>
          <w:sz w:val="18"/>
          <w:szCs w:val="18"/>
        </w:rPr>
      </w:pPr>
    </w:p>
    <w:p w14:paraId="242D6BD3" w14:textId="77777777" w:rsidR="001E7D1A" w:rsidRPr="006A0A05" w:rsidRDefault="001E7D1A" w:rsidP="001E7D1A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18"/>
          <w:szCs w:val="18"/>
        </w:rPr>
      </w:pPr>
      <w:r w:rsidRPr="006A0A05">
        <w:rPr>
          <w:rFonts w:ascii="Candara" w:hAnsi="Candara"/>
          <w:b/>
          <w:color w:val="C00000"/>
          <w:sz w:val="18"/>
          <w:szCs w:val="18"/>
        </w:rPr>
        <w:t>Stop!</w:t>
      </w:r>
    </w:p>
    <w:p w14:paraId="7D8E3B9D" w14:textId="3AFBE1FC" w:rsidR="001E7D1A" w:rsidRDefault="001E7D1A" w:rsidP="001E7D1A">
      <w:pPr>
        <w:widowControl w:val="0"/>
        <w:spacing w:after="0" w:line="240" w:lineRule="auto"/>
        <w:jc w:val="center"/>
        <w:rPr>
          <w:rFonts w:ascii="Candara" w:hAnsi="Candara"/>
          <w:b/>
          <w:sz w:val="18"/>
          <w:szCs w:val="18"/>
        </w:rPr>
      </w:pPr>
      <w:r w:rsidRPr="005410CE">
        <w:rPr>
          <w:rFonts w:ascii="Candara" w:hAnsi="Candara"/>
          <w:b/>
          <w:sz w:val="28"/>
          <w:szCs w:val="28"/>
        </w:rPr>
        <w:t>Q</w:t>
      </w:r>
      <w:r w:rsidRPr="006A0A05">
        <w:rPr>
          <w:rFonts w:ascii="Candara" w:hAnsi="Candara"/>
          <w:b/>
          <w:sz w:val="18"/>
          <w:szCs w:val="18"/>
        </w:rPr>
        <w:t xml:space="preserve">uality is better than quantity.  </w:t>
      </w:r>
      <w:r w:rsidRPr="005410CE">
        <w:rPr>
          <w:rFonts w:ascii="Candara" w:hAnsi="Candara"/>
          <w:b/>
          <w:sz w:val="28"/>
          <w:szCs w:val="28"/>
        </w:rPr>
        <w:t>W</w:t>
      </w:r>
      <w:r w:rsidRPr="006A0A05">
        <w:rPr>
          <w:rFonts w:ascii="Candara" w:hAnsi="Candara"/>
          <w:b/>
          <w:sz w:val="18"/>
          <w:szCs w:val="18"/>
        </w:rPr>
        <w:t xml:space="preserve">ait </w:t>
      </w:r>
      <w:r w:rsidR="00577150">
        <w:rPr>
          <w:rFonts w:ascii="Candara" w:hAnsi="Candara"/>
          <w:b/>
          <w:sz w:val="18"/>
          <w:szCs w:val="18"/>
        </w:rPr>
        <w:t>24</w:t>
      </w:r>
      <w:r>
        <w:rPr>
          <w:rFonts w:ascii="Candara" w:hAnsi="Candara"/>
          <w:b/>
          <w:sz w:val="18"/>
          <w:szCs w:val="18"/>
        </w:rPr>
        <w:t xml:space="preserve"> hours</w:t>
      </w:r>
      <w:r w:rsidRPr="006A0A05">
        <w:rPr>
          <w:rFonts w:ascii="Candara" w:hAnsi="Candara"/>
          <w:b/>
          <w:sz w:val="18"/>
          <w:szCs w:val="18"/>
        </w:rPr>
        <w:t xml:space="preserve"> before </w:t>
      </w:r>
      <w:r>
        <w:rPr>
          <w:rFonts w:ascii="Candara" w:hAnsi="Candara"/>
          <w:b/>
          <w:sz w:val="18"/>
          <w:szCs w:val="18"/>
        </w:rPr>
        <w:t>moving to next Activity Day</w:t>
      </w:r>
    </w:p>
    <w:p w14:paraId="7CBD1C00" w14:textId="77777777" w:rsidR="00105C1A" w:rsidRDefault="00105C1A" w:rsidP="00A179DD">
      <w:pPr>
        <w:widowControl w:val="0"/>
        <w:spacing w:after="0" w:line="240" w:lineRule="auto"/>
        <w:rPr>
          <w:rFonts w:ascii="Candara" w:hAnsi="Candara"/>
          <w:b/>
          <w:sz w:val="44"/>
          <w:szCs w:val="44"/>
        </w:rPr>
      </w:pPr>
    </w:p>
    <w:p w14:paraId="785CE0F1" w14:textId="0900BF72" w:rsidR="00395F2A" w:rsidRPr="00A179DD" w:rsidRDefault="000E5070" w:rsidP="00A179DD">
      <w:pPr>
        <w:widowControl w:val="0"/>
        <w:spacing w:after="0" w:line="240" w:lineRule="auto"/>
        <w:rPr>
          <w:rFonts w:ascii="Candara" w:hAnsi="Candara"/>
          <w:b/>
          <w:color w:val="C00000"/>
          <w:sz w:val="36"/>
          <w:szCs w:val="36"/>
        </w:rPr>
      </w:pPr>
      <w:r w:rsidRPr="001D5AED">
        <w:rPr>
          <w:rFonts w:ascii="Candara" w:hAnsi="Candara"/>
          <w:b/>
          <w:sz w:val="44"/>
          <w:szCs w:val="44"/>
        </w:rPr>
        <w:lastRenderedPageBreak/>
        <w:t>P</w:t>
      </w:r>
      <w:r w:rsidRPr="001D5AED">
        <w:rPr>
          <w:rFonts w:ascii="Candara" w:hAnsi="Candara"/>
          <w:b/>
          <w:sz w:val="26"/>
          <w:szCs w:val="26"/>
        </w:rPr>
        <w:t xml:space="preserve">ast Anxious Situation Tracking:  </w:t>
      </w:r>
      <w:r w:rsidR="00F066DA" w:rsidRPr="00960290">
        <w:rPr>
          <w:rFonts w:ascii="Candara" w:hAnsi="Candara"/>
          <w:b/>
          <w:color w:val="C00000"/>
          <w:sz w:val="44"/>
          <w:szCs w:val="44"/>
        </w:rPr>
        <w:t>A</w:t>
      </w:r>
      <w:r w:rsidR="00F066DA" w:rsidRPr="00960290">
        <w:rPr>
          <w:rFonts w:ascii="Candara" w:hAnsi="Candara"/>
          <w:b/>
          <w:color w:val="C00000"/>
          <w:sz w:val="28"/>
          <w:szCs w:val="28"/>
        </w:rPr>
        <w:t>ctivity</w:t>
      </w:r>
      <w:r w:rsidR="00F066DA">
        <w:rPr>
          <w:rFonts w:ascii="Candara" w:hAnsi="Candara"/>
          <w:b/>
          <w:color w:val="C00000"/>
          <w:sz w:val="36"/>
          <w:szCs w:val="36"/>
        </w:rPr>
        <w:t xml:space="preserve"> </w:t>
      </w:r>
      <w:r w:rsidR="00F066DA" w:rsidRPr="00960290">
        <w:rPr>
          <w:rFonts w:ascii="Candara" w:hAnsi="Candara"/>
          <w:b/>
          <w:color w:val="C00000"/>
          <w:sz w:val="28"/>
          <w:szCs w:val="28"/>
        </w:rPr>
        <w:t xml:space="preserve">Day </w:t>
      </w:r>
      <w:r w:rsidR="00F066DA" w:rsidRPr="003B7AFF">
        <w:rPr>
          <w:rFonts w:ascii="Candara" w:hAnsi="Candara"/>
          <w:b/>
          <w:color w:val="C00000"/>
          <w:sz w:val="44"/>
          <w:szCs w:val="44"/>
        </w:rPr>
        <w:t>1</w:t>
      </w:r>
      <w:r w:rsidRPr="001D5AED">
        <w:rPr>
          <w:rFonts w:ascii="Candara" w:hAnsi="Candara"/>
          <w:b/>
          <w:color w:val="C00000"/>
          <w:sz w:val="28"/>
          <w:szCs w:val="28"/>
        </w:rPr>
        <w:t xml:space="preserve"> </w:t>
      </w:r>
    </w:p>
    <w:tbl>
      <w:tblPr>
        <w:tblW w:w="10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0070"/>
      </w:tblGrid>
      <w:tr w:rsidR="00A179DD" w:rsidRPr="002B7830" w14:paraId="4291CCEF" w14:textId="77777777" w:rsidTr="008B00C0">
        <w:tc>
          <w:tcPr>
            <w:tcW w:w="10070" w:type="dxa"/>
            <w:shd w:val="clear" w:color="auto" w:fill="auto"/>
          </w:tcPr>
          <w:p w14:paraId="095CA77B" w14:textId="77777777" w:rsidR="00A179DD" w:rsidRPr="00BC79DA" w:rsidRDefault="00A179DD" w:rsidP="008B00C0">
            <w:pPr>
              <w:spacing w:after="0" w:line="240" w:lineRule="auto"/>
              <w:rPr>
                <w:rFonts w:ascii="Candara" w:eastAsia="Helvetica Neue" w:hAnsi="Candara" w:cstheme="minorHAnsi"/>
                <w:bCs/>
                <w:sz w:val="18"/>
                <w:szCs w:val="18"/>
              </w:rPr>
            </w:pPr>
            <w:r w:rsidRPr="00BC79DA">
              <w:rPr>
                <w:rFonts w:ascii="Candara" w:eastAsia="Helvetica Neue" w:hAnsi="Candara" w:cstheme="minorHAnsi"/>
                <w:b/>
                <w:color w:val="C00000"/>
                <w:sz w:val="18"/>
                <w:szCs w:val="18"/>
              </w:rPr>
              <w:t>Instructions:</w:t>
            </w:r>
            <w:r w:rsidRPr="00BC79DA">
              <w:rPr>
                <w:rFonts w:ascii="Candara" w:eastAsia="Helvetica Neue" w:hAnsi="Candara" w:cstheme="minorHAnsi"/>
                <w:bCs/>
                <w:color w:val="C00000"/>
                <w:sz w:val="18"/>
                <w:szCs w:val="18"/>
              </w:rPr>
              <w:t xml:space="preserve">  </w:t>
            </w:r>
            <w:r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Track below 1 memorable distressing past anxious situations related to reason </w:t>
            </w:r>
            <w:r w:rsidRPr="00BC79DA">
              <w:rPr>
                <w:rFonts w:asciiTheme="majorHAnsi" w:eastAsia="Helvetica Neue" w:hAnsiTheme="majorHAnsi" w:cstheme="majorHAnsi"/>
                <w:b/>
                <w:color w:val="7F7F7F" w:themeColor="text1" w:themeTint="80"/>
                <w:sz w:val="18"/>
                <w:szCs w:val="18"/>
              </w:rPr>
              <w:t>#1</w:t>
            </w:r>
            <w:r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 for seeking anxiety help.  The past memorable anxious situations should be a memory that comes to mind easily when thinking back on distressing situations related to your reason </w:t>
            </w:r>
            <w:r w:rsidRPr="00BC79DA">
              <w:rPr>
                <w:rFonts w:asciiTheme="majorHAnsi" w:eastAsia="Helvetica Neue" w:hAnsiTheme="majorHAnsi" w:cstheme="majorHAnsi"/>
                <w:b/>
                <w:color w:val="7F7F7F" w:themeColor="text1" w:themeTint="80"/>
                <w:sz w:val="18"/>
                <w:szCs w:val="18"/>
              </w:rPr>
              <w:t>#1</w:t>
            </w:r>
            <w:r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 for seeking help. Once you have the situation briefly document it below. </w:t>
            </w:r>
          </w:p>
        </w:tc>
      </w:tr>
    </w:tbl>
    <w:p w14:paraId="6E6FCFF4" w14:textId="77777777" w:rsidR="00A179DD" w:rsidRPr="002B7830" w:rsidRDefault="00A179DD" w:rsidP="00A179DD">
      <w:pPr>
        <w:widowControl w:val="0"/>
        <w:spacing w:after="0" w:line="240" w:lineRule="auto"/>
        <w:jc w:val="center"/>
        <w:rPr>
          <w:sz w:val="26"/>
          <w:szCs w:val="26"/>
        </w:rPr>
      </w:pPr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58246" behindDoc="0" locked="0" layoutInCell="1" allowOverlap="1" wp14:anchorId="17961CAE" wp14:editId="2931F4E7">
            <wp:simplePos x="0" y="0"/>
            <wp:positionH relativeFrom="margin">
              <wp:posOffset>3136900</wp:posOffset>
            </wp:positionH>
            <wp:positionV relativeFrom="paragraph">
              <wp:posOffset>64190</wp:posOffset>
            </wp:positionV>
            <wp:extent cx="158115" cy="158115"/>
            <wp:effectExtent l="0" t="0" r="0" b="0"/>
            <wp:wrapSquare wrapText="bothSides"/>
            <wp:docPr id="60" name="Graphic 60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58115" cy="158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0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070"/>
      </w:tblGrid>
      <w:tr w:rsidR="007F7AEA" w:rsidRPr="00476351" w14:paraId="7B5E91B7" w14:textId="77777777" w:rsidTr="006B21F3">
        <w:tc>
          <w:tcPr>
            <w:tcW w:w="10070" w:type="dxa"/>
            <w:shd w:val="clear" w:color="auto" w:fill="FFFFFF" w:themeFill="background1"/>
          </w:tcPr>
          <w:p w14:paraId="04D1B021" w14:textId="77777777" w:rsidR="007F7AEA" w:rsidRPr="00A13F90" w:rsidRDefault="007F7AEA" w:rsidP="006B21F3">
            <w:pPr>
              <w:spacing w:after="0" w:line="240" w:lineRule="auto"/>
              <w:jc w:val="center"/>
              <w:rPr>
                <w:rFonts w:eastAsia="Helvetica Neue" w:cstheme="minorHAnsi"/>
                <w:b/>
                <w:sz w:val="24"/>
                <w:szCs w:val="24"/>
              </w:rPr>
            </w:pPr>
            <w:r w:rsidRPr="00A13F90">
              <w:rPr>
                <w:rFonts w:eastAsia="Helvetica Neue" w:cstheme="minorHAnsi"/>
                <w:b/>
                <w:color w:val="7F7F7F" w:themeColor="text1" w:themeTint="80"/>
                <w:sz w:val="24"/>
                <w:szCs w:val="24"/>
              </w:rPr>
              <w:t>Past Anxious Situation</w:t>
            </w:r>
          </w:p>
        </w:tc>
      </w:tr>
      <w:tr w:rsidR="007F7AEA" w:rsidRPr="00476351" w14:paraId="43F874DC" w14:textId="77777777" w:rsidTr="006B21F3">
        <w:trPr>
          <w:trHeight w:val="890"/>
        </w:trPr>
        <w:tc>
          <w:tcPr>
            <w:tcW w:w="10070" w:type="dxa"/>
          </w:tcPr>
          <w:p w14:paraId="76090E5E" w14:textId="257C1928" w:rsidR="007F7AEA" w:rsidRPr="00A13F90" w:rsidRDefault="007F7AEA" w:rsidP="006B21F3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</w:rPr>
            </w:pPr>
            <w:r w:rsidRPr="00A13F90">
              <w:rPr>
                <w:rFonts w:cstheme="minorHAnsi"/>
                <w:b/>
                <w:bCs/>
                <w:color w:val="7F7F7F" w:themeColor="text1" w:themeTint="80"/>
              </w:rPr>
              <w:t>Situation</w:t>
            </w:r>
            <w:r>
              <w:rPr>
                <w:rFonts w:cstheme="minorHAnsi"/>
                <w:b/>
                <w:bCs/>
                <w:color w:val="7F7F7F" w:themeColor="text1" w:themeTint="80"/>
              </w:rPr>
              <w:t xml:space="preserve"> 1b</w:t>
            </w:r>
            <w:r w:rsidRPr="00A13F90">
              <w:rPr>
                <w:rFonts w:cstheme="minorHAnsi"/>
                <w:b/>
                <w:bCs/>
                <w:color w:val="7F7F7F" w:themeColor="text1" w:themeTint="80"/>
              </w:rPr>
              <w:t>:</w:t>
            </w:r>
          </w:p>
          <w:sdt>
            <w:sdtPr>
              <w:rPr>
                <w:rFonts w:ascii="Candara" w:hAnsi="Candara"/>
                <w:b/>
                <w:color w:val="C00000"/>
                <w:sz w:val="18"/>
                <w:szCs w:val="18"/>
              </w:rPr>
              <w:id w:val="521663780"/>
              <w:placeholder>
                <w:docPart w:val="756263AB9BCB4AA9A712F83A674CD34B"/>
              </w:placeholder>
              <w:showingPlcHdr/>
              <w15:appearance w15:val="tags"/>
              <w:text/>
            </w:sdtPr>
            <w:sdtContent>
              <w:p w14:paraId="547913C6" w14:textId="77777777" w:rsidR="007F7AEA" w:rsidRPr="00024355" w:rsidRDefault="007F7AEA" w:rsidP="006B21F3">
                <w:pPr>
                  <w:widowControl w:val="0"/>
                  <w:spacing w:after="0" w:line="240" w:lineRule="auto"/>
                  <w:rPr>
                    <w:rFonts w:ascii="Candara" w:hAnsi="Candara"/>
                    <w:b/>
                    <w:color w:val="C00000"/>
                    <w:sz w:val="18"/>
                    <w:szCs w:val="18"/>
                  </w:rPr>
                </w:pPr>
                <w:r w:rsidRPr="00DA6107">
                  <w:rPr>
                    <w:rStyle w:val="PlaceholderText"/>
                    <w:sz w:val="18"/>
                    <w:szCs w:val="18"/>
                  </w:rPr>
                  <w:t>Click or tap here to enter situation.</w:t>
                </w:r>
              </w:p>
            </w:sdtContent>
          </w:sdt>
        </w:tc>
      </w:tr>
    </w:tbl>
    <w:p w14:paraId="2DA80546" w14:textId="77777777" w:rsidR="007F7AEA" w:rsidRPr="001E7D1A" w:rsidRDefault="007F7AEA" w:rsidP="007F7AEA"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58254" behindDoc="0" locked="0" layoutInCell="1" allowOverlap="1" wp14:anchorId="02CEE5CF" wp14:editId="5652FB22">
            <wp:simplePos x="0" y="0"/>
            <wp:positionH relativeFrom="margin">
              <wp:posOffset>3147229</wp:posOffset>
            </wp:positionH>
            <wp:positionV relativeFrom="paragraph">
              <wp:posOffset>70951</wp:posOffset>
            </wp:positionV>
            <wp:extent cx="173990" cy="173990"/>
            <wp:effectExtent l="0" t="0" r="0" b="0"/>
            <wp:wrapSquare wrapText="bothSides"/>
            <wp:docPr id="12" name="Graphic 12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73990" cy="173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0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0070"/>
      </w:tblGrid>
      <w:tr w:rsidR="007F7AEA" w:rsidRPr="00A13F90" w14:paraId="0592195A" w14:textId="77777777" w:rsidTr="006B21F3">
        <w:tc>
          <w:tcPr>
            <w:tcW w:w="10070" w:type="dxa"/>
            <w:shd w:val="clear" w:color="auto" w:fill="auto"/>
          </w:tcPr>
          <w:p w14:paraId="21DF10BE" w14:textId="77777777" w:rsidR="007F7AEA" w:rsidRPr="00A13F90" w:rsidRDefault="007F7AEA" w:rsidP="006B21F3">
            <w:pPr>
              <w:spacing w:after="0" w:line="240" w:lineRule="auto"/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</w:pPr>
            <w:r w:rsidRPr="00A13F90">
              <w:rPr>
                <w:rFonts w:eastAsia="Helvetica Neue" w:cstheme="minorHAnsi"/>
                <w:b/>
                <w:color w:val="C00000"/>
                <w:sz w:val="20"/>
                <w:szCs w:val="20"/>
              </w:rPr>
              <w:t>Instructions:</w:t>
            </w:r>
            <w:r w:rsidRPr="00A13F90">
              <w:rPr>
                <w:rFonts w:eastAsia="Helvetica Neue" w:cstheme="minorHAnsi"/>
                <w:bCs/>
                <w:color w:val="C00000"/>
                <w:sz w:val="20"/>
                <w:szCs w:val="20"/>
              </w:rPr>
              <w:t xml:space="preserve">  </w:t>
            </w:r>
            <w:r w:rsidRPr="00592FC0">
              <w:rPr>
                <w:rFonts w:eastAsia="Helvetica Neue" w:cstheme="minorHAnsi"/>
                <w:b/>
                <w:color w:val="7F7F7F" w:themeColor="text1" w:themeTint="80"/>
                <w:sz w:val="24"/>
                <w:szCs w:val="24"/>
              </w:rPr>
              <w:t>A:</w:t>
            </w:r>
            <w:r w:rsidRPr="0084076D"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  <w:r w:rsidRPr="00A13F90"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 xml:space="preserve">Guess 5 scary assumptions you think you might have had during this situation.  </w:t>
            </w:r>
            <w:r w:rsidRPr="00592FC0">
              <w:rPr>
                <w:rFonts w:eastAsia="Helvetica Neue" w:cstheme="minorHAnsi"/>
                <w:b/>
                <w:color w:val="7F7F7F" w:themeColor="text1" w:themeTint="80"/>
                <w:sz w:val="24"/>
                <w:szCs w:val="24"/>
              </w:rPr>
              <w:t>B:</w:t>
            </w:r>
            <w:r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  <w:r w:rsidRPr="00A13F90"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>Next, rate how much you think you believed in each scary assumption during the anxious moment.</w:t>
            </w:r>
            <w:r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</w:p>
        </w:tc>
      </w:tr>
    </w:tbl>
    <w:p w14:paraId="50E33A61" w14:textId="77777777" w:rsidR="007F7AEA" w:rsidRDefault="007F7AEA" w:rsidP="007F7AEA">
      <w:pPr>
        <w:jc w:val="center"/>
      </w:pPr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58255" behindDoc="0" locked="0" layoutInCell="1" allowOverlap="1" wp14:anchorId="48792564" wp14:editId="6A9C363B">
            <wp:simplePos x="0" y="0"/>
            <wp:positionH relativeFrom="margin">
              <wp:posOffset>3147005</wp:posOffset>
            </wp:positionH>
            <wp:positionV relativeFrom="paragraph">
              <wp:posOffset>63592</wp:posOffset>
            </wp:positionV>
            <wp:extent cx="173990" cy="173990"/>
            <wp:effectExtent l="0" t="0" r="0" b="0"/>
            <wp:wrapSquare wrapText="bothSides"/>
            <wp:docPr id="15" name="Graphic 15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73990" cy="173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00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68"/>
        <w:gridCol w:w="7637"/>
        <w:gridCol w:w="2043"/>
      </w:tblGrid>
      <w:tr w:rsidR="007F7AEA" w:rsidRPr="00476351" w14:paraId="128FC82B" w14:textId="77777777" w:rsidTr="006B21F3">
        <w:trPr>
          <w:trHeight w:val="415"/>
        </w:trPr>
        <w:tc>
          <w:tcPr>
            <w:tcW w:w="10048" w:type="dxa"/>
            <w:gridSpan w:val="3"/>
            <w:shd w:val="clear" w:color="auto" w:fill="FFFFFF" w:themeFill="background1"/>
          </w:tcPr>
          <w:p w14:paraId="38438D48" w14:textId="77777777" w:rsidR="007F7AEA" w:rsidRPr="00A13F90" w:rsidRDefault="007F7AEA" w:rsidP="006B21F3">
            <w:pPr>
              <w:widowControl w:val="0"/>
              <w:spacing w:after="0" w:line="240" w:lineRule="auto"/>
              <w:jc w:val="center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A13F90">
              <w:rPr>
                <w:rFonts w:cstheme="minorHAnsi"/>
                <w:b/>
                <w:color w:val="7F7F7F" w:themeColor="text1" w:themeTint="80"/>
                <w:sz w:val="24"/>
                <w:szCs w:val="24"/>
              </w:rPr>
              <w:t>Scary Catastrophic Assumptions</w:t>
            </w:r>
          </w:p>
        </w:tc>
      </w:tr>
      <w:tr w:rsidR="007F7AEA" w:rsidRPr="00476351" w14:paraId="1CF1AC37" w14:textId="77777777" w:rsidTr="006B21F3">
        <w:trPr>
          <w:trHeight w:val="1185"/>
        </w:trPr>
        <w:tc>
          <w:tcPr>
            <w:tcW w:w="10048" w:type="dxa"/>
            <w:gridSpan w:val="3"/>
            <w:tcBorders>
              <w:bottom w:val="single" w:sz="4" w:space="0" w:color="auto"/>
            </w:tcBorders>
          </w:tcPr>
          <w:p w14:paraId="30FED843" w14:textId="77777777" w:rsidR="007F7AEA" w:rsidRPr="00A13F90" w:rsidRDefault="007F7AEA" w:rsidP="006B21F3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</w:rPr>
            </w:pPr>
            <w:r>
              <w:rPr>
                <w:rFonts w:cstheme="minorHAnsi"/>
                <w:b/>
                <w:bCs/>
                <w:color w:val="7F7F7F" w:themeColor="text1" w:themeTint="80"/>
              </w:rPr>
              <w:t xml:space="preserve">Scary Assumption </w:t>
            </w:r>
            <w:r w:rsidRPr="00A13F90">
              <w:rPr>
                <w:rFonts w:cstheme="minorHAnsi"/>
                <w:b/>
                <w:bCs/>
                <w:color w:val="7F7F7F" w:themeColor="text1" w:themeTint="80"/>
              </w:rPr>
              <w:t>Question:</w:t>
            </w:r>
          </w:p>
          <w:p w14:paraId="3BBB567C" w14:textId="77777777" w:rsidR="007F7AEA" w:rsidRPr="00C64AB0" w:rsidRDefault="007F7AEA" w:rsidP="006B21F3">
            <w:pPr>
              <w:widowControl w:val="0"/>
              <w:spacing w:after="0" w:line="240" w:lineRule="auto"/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</w:pPr>
            <w:r w:rsidRPr="000F3C43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>Based on how you felt during this past anxious situation</w:t>
            </w:r>
            <w:r w:rsidRPr="000F3C43">
              <w:rPr>
                <w:rFonts w:cstheme="minorHAnsi"/>
                <w:b/>
                <w:color w:val="7F7F7F" w:themeColor="text1" w:themeTint="80"/>
                <w:sz w:val="20"/>
                <w:szCs w:val="20"/>
              </w:rPr>
              <w:t xml:space="preserve">, </w:t>
            </w:r>
            <w:r w:rsidRPr="000F3C43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what is it I thought I knew in this situation? (What Were </w:t>
            </w:r>
            <w:r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>your</w:t>
            </w:r>
            <w:r w:rsidRPr="000F3C43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  <w:r w:rsidRPr="000F3C43">
              <w:rPr>
                <w:rFonts w:cstheme="minorHAnsi"/>
                <w:b/>
                <w:i/>
                <w:iCs/>
                <w:color w:val="C00000"/>
                <w:sz w:val="20"/>
                <w:szCs w:val="20"/>
              </w:rPr>
              <w:t>Scary Catastrophic Assumptions</w:t>
            </w:r>
            <w:r w:rsidRPr="000F3C43">
              <w:rPr>
                <w:rFonts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0F3C43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about this situation)? </w:t>
            </w:r>
            <w:r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  </w:t>
            </w:r>
            <w:r w:rsidRPr="008B521E">
              <w:rPr>
                <w:rFonts w:cstheme="minorHAnsi"/>
                <w:b/>
                <w:color w:val="7F7F7F" w:themeColor="text1" w:themeTint="80"/>
                <w:sz w:val="20"/>
                <w:szCs w:val="20"/>
              </w:rPr>
              <w:t>Emotional Guess</w:t>
            </w:r>
            <w:r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 rather than analyzing what you thought you knew.</w:t>
            </w:r>
          </w:p>
        </w:tc>
      </w:tr>
      <w:tr w:rsidR="007F7AEA" w:rsidRPr="00476351" w14:paraId="3B612236" w14:textId="77777777" w:rsidTr="006B21F3">
        <w:trPr>
          <w:trHeight w:val="305"/>
        </w:trPr>
        <w:tc>
          <w:tcPr>
            <w:tcW w:w="800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8734C" w14:textId="77777777" w:rsidR="007F7AEA" w:rsidRPr="00A13F90" w:rsidRDefault="007F7AEA" w:rsidP="006B21F3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7F7F7F" w:themeColor="text1" w:themeTint="80"/>
              </w:rPr>
            </w:pPr>
            <w:r w:rsidRPr="001F51FE">
              <w:rPr>
                <w:rFonts w:cstheme="minorHAnsi"/>
                <w:b/>
                <w:color w:val="7F7F7F" w:themeColor="text1" w:themeTint="80"/>
                <w:sz w:val="28"/>
                <w:szCs w:val="28"/>
              </w:rPr>
              <w:t>A:</w:t>
            </w:r>
            <w:r>
              <w:rPr>
                <w:rFonts w:cstheme="minorHAnsi"/>
                <w:b/>
                <w:color w:val="7F7F7F" w:themeColor="text1" w:themeTint="80"/>
              </w:rPr>
              <w:t xml:space="preserve">  </w:t>
            </w:r>
            <w:r w:rsidRPr="006654A7">
              <w:rPr>
                <w:rFonts w:cstheme="minorHAnsi"/>
                <w:bCs/>
                <w:color w:val="7F7F7F" w:themeColor="text1" w:themeTint="80"/>
              </w:rPr>
              <w:t>Answer:</w:t>
            </w: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1C2918" w14:textId="77777777" w:rsidR="007F7AEA" w:rsidRPr="008C1454" w:rsidRDefault="007F7AEA" w:rsidP="006B21F3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7F7F7F" w:themeColor="text1" w:themeTint="80"/>
              </w:rPr>
            </w:pPr>
            <w:r>
              <w:rPr>
                <w:rFonts w:cstheme="minorHAnsi"/>
                <w:b/>
                <w:bCs/>
                <w:color w:val="7F7F7F" w:themeColor="text1" w:themeTint="80"/>
                <w:sz w:val="28"/>
                <w:szCs w:val="28"/>
              </w:rPr>
              <w:t xml:space="preserve"> </w:t>
            </w:r>
            <w:r w:rsidRPr="007C2992">
              <w:rPr>
                <w:rFonts w:cstheme="minorHAnsi"/>
                <w:b/>
                <w:bCs/>
                <w:color w:val="7F7F7F" w:themeColor="text1" w:themeTint="80"/>
                <w:sz w:val="28"/>
                <w:szCs w:val="28"/>
              </w:rPr>
              <w:t>B:</w:t>
            </w:r>
            <w:r>
              <w:rPr>
                <w:rFonts w:cstheme="minorHAnsi"/>
                <w:b/>
                <w:bCs/>
                <w:color w:val="7F7F7F" w:themeColor="text1" w:themeTint="80"/>
              </w:rPr>
              <w:t xml:space="preserve"> </w:t>
            </w:r>
            <w:r w:rsidRPr="006654A7">
              <w:rPr>
                <w:rFonts w:cstheme="minorHAnsi"/>
                <w:color w:val="7F7F7F" w:themeColor="text1" w:themeTint="80"/>
              </w:rPr>
              <w:t>Ratings</w:t>
            </w:r>
          </w:p>
        </w:tc>
      </w:tr>
      <w:tr w:rsidR="007F7AEA" w:rsidRPr="00476351" w14:paraId="488EF301" w14:textId="77777777" w:rsidTr="006B21F3">
        <w:trPr>
          <w:trHeight w:val="346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A36B4" w14:textId="77777777" w:rsidR="007F7AEA" w:rsidRPr="00A13F90" w:rsidRDefault="007F7AEA" w:rsidP="006C1E7F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15D00" w14:textId="77777777" w:rsidR="007F7AEA" w:rsidRDefault="00000000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-735697892"/>
                <w:placeholder>
                  <w:docPart w:val="984C29C0C90741A995A4A3352D7D3A9E"/>
                </w:placeholder>
                <w:showingPlcHdr/>
                <w15:appearance w15:val="tags"/>
                <w:text/>
              </w:sdtPr>
              <w:sdtContent>
                <w:r w:rsidR="007F7AEA" w:rsidRPr="00275F4E">
                  <w:rPr>
                    <w:rStyle w:val="PlaceholderText"/>
                    <w:sz w:val="18"/>
                    <w:szCs w:val="18"/>
                  </w:rPr>
                  <w:t>Scary Assumption 1.</w:t>
                </w:r>
              </w:sdtContent>
            </w:sdt>
            <w:r w:rsidR="007F7AEA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3E199906" w14:textId="77777777" w:rsidR="007F7AEA" w:rsidRPr="00024355" w:rsidRDefault="007F7AEA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-1961482983"/>
              <w:placeholder>
                <w:docPart w:val="A16CC09871C3441CA0DA1BDE706B68EA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771054B7" w14:textId="77777777" w:rsidR="007F7AEA" w:rsidRPr="007A3FBB" w:rsidRDefault="007F7AEA" w:rsidP="006B21F3">
                <w:pPr>
                  <w:spacing w:after="0" w:line="240" w:lineRule="auto"/>
                  <w:rPr>
                    <w:rFonts w:cstheme="minorHAnsi"/>
                    <w:b/>
                    <w:bCs/>
                    <w:color w:val="2F5496" w:themeColor="accent1" w:themeShade="BF"/>
                  </w:rPr>
                </w:pPr>
                <w:r w:rsidRPr="00275F4E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7F7AEA" w:rsidRPr="00476351" w14:paraId="5A0713DA" w14:textId="77777777" w:rsidTr="006B21F3">
        <w:trPr>
          <w:trHeight w:val="282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D5763" w14:textId="77777777" w:rsidR="007F7AEA" w:rsidRPr="00A13F90" w:rsidRDefault="007F7AEA" w:rsidP="006C1E7F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31"/>
              <w:rPr>
                <w:rFonts w:cstheme="minorHAnsi"/>
                <w:b/>
                <w:bCs/>
                <w:color w:val="7F7F7F" w:themeColor="text1" w:themeTint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E4BA1" w14:textId="77777777" w:rsidR="007F7AEA" w:rsidRDefault="00000000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-2013218519"/>
                <w:placeholder>
                  <w:docPart w:val="C66C1EA90C9A449FBDFE130FA8FE43CB"/>
                </w:placeholder>
                <w:showingPlcHdr/>
                <w15:appearance w15:val="tags"/>
                <w:text/>
              </w:sdtPr>
              <w:sdtContent>
                <w:r w:rsidR="007F7AEA" w:rsidRPr="00FB0AA7">
                  <w:rPr>
                    <w:rStyle w:val="PlaceholderText"/>
                    <w:sz w:val="18"/>
                    <w:szCs w:val="18"/>
                  </w:rPr>
                  <w:t>Scary Assumption 2.</w:t>
                </w:r>
              </w:sdtContent>
            </w:sdt>
            <w:r w:rsidR="007F7AEA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44083116" w14:textId="77777777" w:rsidR="007F7AEA" w:rsidRPr="00024355" w:rsidRDefault="007F7AEA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-1353416682"/>
              <w:placeholder>
                <w:docPart w:val="A2187D824B5B47238B8AD4416C8DFEF7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094FEB6B" w14:textId="77777777" w:rsidR="007F7AEA" w:rsidRPr="007505E7" w:rsidRDefault="007F7AEA" w:rsidP="006B21F3">
                <w:pPr>
                  <w:spacing w:after="0" w:line="240" w:lineRule="auto"/>
                  <w:rPr>
                    <w:rFonts w:ascii="Arial" w:hAnsi="Arial"/>
                  </w:rPr>
                </w:pPr>
                <w:r w:rsidRPr="00FB0AA7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7F7AEA" w:rsidRPr="00476351" w14:paraId="55917FC1" w14:textId="77777777" w:rsidTr="006B21F3">
        <w:trPr>
          <w:trHeight w:val="359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183EF" w14:textId="77777777" w:rsidR="007F7AEA" w:rsidRPr="002F5F1F" w:rsidRDefault="007F7AEA" w:rsidP="006C1E7F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31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F5DAF" w14:textId="77777777" w:rsidR="007F7AEA" w:rsidRDefault="00000000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554131626"/>
                <w:placeholder>
                  <w:docPart w:val="79AF8D69DBBA411F8E16AD1F6E9A10F4"/>
                </w:placeholder>
                <w:showingPlcHdr/>
                <w15:appearance w15:val="tags"/>
                <w:text/>
              </w:sdtPr>
              <w:sdtContent>
                <w:r w:rsidR="007F7AEA" w:rsidRPr="00FB0AA7">
                  <w:rPr>
                    <w:rStyle w:val="PlaceholderText"/>
                    <w:sz w:val="18"/>
                    <w:szCs w:val="18"/>
                  </w:rPr>
                  <w:t>Scary Assumption 3.</w:t>
                </w:r>
              </w:sdtContent>
            </w:sdt>
            <w:r w:rsidR="007F7AEA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1239F811" w14:textId="77777777" w:rsidR="007F7AEA" w:rsidRPr="00024355" w:rsidRDefault="007F7AEA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-1023471509"/>
              <w:placeholder>
                <w:docPart w:val="5EB0268DB69C47699CC2A4BEF49ABCA9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54EE5075" w14:textId="77777777" w:rsidR="007F7AEA" w:rsidRPr="007505E7" w:rsidRDefault="007F7AEA" w:rsidP="006B21F3">
                <w:pPr>
                  <w:spacing w:after="0" w:line="240" w:lineRule="auto"/>
                  <w:rPr>
                    <w:rFonts w:ascii="Arial" w:hAnsi="Arial"/>
                  </w:rPr>
                </w:pPr>
                <w:r w:rsidRPr="00FB0AA7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7F7AEA" w:rsidRPr="00476351" w14:paraId="144C38BB" w14:textId="77777777" w:rsidTr="006B21F3">
        <w:trPr>
          <w:trHeight w:val="486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EF47E" w14:textId="77777777" w:rsidR="007F7AEA" w:rsidRPr="002F5F1F" w:rsidRDefault="007F7AEA" w:rsidP="006C1E7F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31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65666" w14:textId="77777777" w:rsidR="007F7AEA" w:rsidRDefault="00000000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634681517"/>
                <w:placeholder>
                  <w:docPart w:val="960E5A9A03024BA9A36FCAEE0E47E92D"/>
                </w:placeholder>
                <w:showingPlcHdr/>
                <w15:appearance w15:val="tags"/>
                <w:text/>
              </w:sdtPr>
              <w:sdtContent>
                <w:r w:rsidR="007F7AEA" w:rsidRPr="00FB0AA7">
                  <w:rPr>
                    <w:rStyle w:val="PlaceholderText"/>
                    <w:sz w:val="18"/>
                    <w:szCs w:val="18"/>
                  </w:rPr>
                  <w:t>Scary Assumption 4.</w:t>
                </w:r>
              </w:sdtContent>
            </w:sdt>
            <w:r w:rsidR="007F7AEA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503D4B9D" w14:textId="77777777" w:rsidR="007F7AEA" w:rsidRPr="00024355" w:rsidRDefault="007F7AEA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-764543058"/>
              <w:placeholder>
                <w:docPart w:val="ADB19DF6CC2B432ABA1DFEB32CD3FD82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5A8AA797" w14:textId="77777777" w:rsidR="007F7AEA" w:rsidRPr="007505E7" w:rsidRDefault="007F7AEA" w:rsidP="006B21F3">
                <w:pPr>
                  <w:spacing w:after="0" w:line="240" w:lineRule="auto"/>
                  <w:rPr>
                    <w:rFonts w:ascii="Arial" w:hAnsi="Arial"/>
                  </w:rPr>
                </w:pPr>
                <w:r w:rsidRPr="00FB0AA7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7F7AEA" w:rsidRPr="00476351" w14:paraId="39FC007F" w14:textId="77777777" w:rsidTr="006B21F3">
        <w:trPr>
          <w:trHeight w:val="440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90E7D" w14:textId="77777777" w:rsidR="007F7AEA" w:rsidRPr="002F5F1F" w:rsidRDefault="007F7AEA" w:rsidP="006C1E7F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31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D9FDD" w14:textId="77777777" w:rsidR="007F7AEA" w:rsidRDefault="00000000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541726662"/>
                <w:placeholder>
                  <w:docPart w:val="8C044A463E1145518897AF9DBC4FB634"/>
                </w:placeholder>
                <w:showingPlcHdr/>
                <w15:appearance w15:val="tags"/>
                <w:text/>
              </w:sdtPr>
              <w:sdtContent>
                <w:r w:rsidR="007F7AEA" w:rsidRPr="00FB0AA7">
                  <w:rPr>
                    <w:rStyle w:val="PlaceholderText"/>
                    <w:sz w:val="18"/>
                    <w:szCs w:val="18"/>
                  </w:rPr>
                  <w:t>Scary Assumption 5.</w:t>
                </w:r>
              </w:sdtContent>
            </w:sdt>
            <w:r w:rsidR="007F7AEA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688A9B94" w14:textId="77777777" w:rsidR="007F7AEA" w:rsidRPr="00024355" w:rsidRDefault="007F7AEA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1639761558"/>
              <w:placeholder>
                <w:docPart w:val="4319688B167E4034AFA2E40E3B99F32F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287F62BF" w14:textId="77777777" w:rsidR="007F7AEA" w:rsidRPr="007505E7" w:rsidRDefault="007F7AEA" w:rsidP="006B21F3">
                <w:pPr>
                  <w:spacing w:after="0" w:line="240" w:lineRule="auto"/>
                  <w:rPr>
                    <w:rFonts w:ascii="Arial" w:hAnsi="Arial"/>
                  </w:rPr>
                </w:pPr>
                <w:r w:rsidRPr="00FB0AA7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7F7AEA" w:rsidRPr="00476351" w14:paraId="3F66990B" w14:textId="77777777" w:rsidTr="006B21F3">
        <w:trPr>
          <w:trHeight w:val="798"/>
        </w:trPr>
        <w:tc>
          <w:tcPr>
            <w:tcW w:w="1004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3ABCA14" w14:textId="77777777" w:rsidR="007F7AEA" w:rsidRPr="00E95734" w:rsidRDefault="007F7AEA" w:rsidP="006B21F3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7F7F7F" w:themeColor="text1" w:themeTint="80"/>
              </w:rPr>
            </w:pPr>
            <w:r w:rsidRPr="003A6E6F">
              <w:rPr>
                <w:rFonts w:ascii="Candara" w:hAnsi="Candara" w:cstheme="majorHAnsi"/>
                <w:b/>
                <w:color w:val="7F7F7F" w:themeColor="text1" w:themeTint="80"/>
                <w:sz w:val="24"/>
                <w:szCs w:val="24"/>
              </w:rPr>
              <w:t>Ratings</w:t>
            </w:r>
            <w:r w:rsidRPr="00595566">
              <w:rPr>
                <w:rFonts w:ascii="Candara" w:hAnsi="Candara" w:cstheme="majorHAnsi"/>
                <w:b/>
                <w:color w:val="7F7F7F" w:themeColor="text1" w:themeTint="80"/>
              </w:rPr>
              <w:t>:</w:t>
            </w:r>
            <w:r>
              <w:rPr>
                <w:rFonts w:ascii="Candara" w:hAnsi="Candara" w:cstheme="majorHAnsi"/>
                <w:b/>
                <w:color w:val="7F7F7F" w:themeColor="text1" w:themeTint="80"/>
              </w:rPr>
              <w:t xml:space="preserve"> </w:t>
            </w:r>
            <w:r w:rsidRPr="00595566">
              <w:rPr>
                <w:rFonts w:cstheme="minorHAnsi"/>
                <w:bCs/>
                <w:color w:val="7F7F7F" w:themeColor="text1" w:themeTint="80"/>
                <w:u w:val="single"/>
              </w:rPr>
              <w:t>Believability:</w:t>
            </w:r>
            <w:r w:rsidRPr="00595566">
              <w:rPr>
                <w:rFonts w:cstheme="minorHAnsi"/>
                <w:color w:val="7F7F7F" w:themeColor="text1" w:themeTint="80"/>
              </w:rPr>
              <w:t xml:space="preserve"> How much did I think I believed each assumptio</w:t>
            </w:r>
            <w:r>
              <w:rPr>
                <w:rFonts w:cstheme="minorHAnsi"/>
                <w:color w:val="7F7F7F" w:themeColor="text1" w:themeTint="80"/>
              </w:rPr>
              <w:t>n</w:t>
            </w:r>
            <w:r w:rsidRPr="00595566">
              <w:rPr>
                <w:rFonts w:cstheme="minorHAnsi"/>
                <w:color w:val="7F7F7F" w:themeColor="text1" w:themeTint="80"/>
              </w:rPr>
              <w:t xml:space="preserve"> in the moment:</w:t>
            </w:r>
            <w:r w:rsidRPr="00595566">
              <w:rPr>
                <w:rFonts w:ascii="Candara" w:hAnsi="Candara" w:cstheme="majorHAnsi"/>
                <w:color w:val="7F7F7F" w:themeColor="text1" w:themeTint="80"/>
              </w:rPr>
              <w:t xml:space="preserve">   </w:t>
            </w:r>
            <w:r w:rsidRPr="005D2CBD">
              <w:rPr>
                <w:rFonts w:ascii="Candara" w:hAnsi="Candara" w:cstheme="majorHAnsi"/>
                <w:color w:val="C00000"/>
              </w:rPr>
              <w:t>0-10</w:t>
            </w:r>
          </w:p>
          <w:p w14:paraId="40740EBF" w14:textId="77777777" w:rsidR="007F7AEA" w:rsidRPr="00391CAC" w:rsidRDefault="007F7AEA" w:rsidP="006B21F3">
            <w:pPr>
              <w:widowControl w:val="0"/>
              <w:spacing w:after="0" w:line="240" w:lineRule="auto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  <w:r w:rsidRPr="005D2CBD">
              <w:rPr>
                <w:rFonts w:ascii="Candara" w:hAnsi="Candara" w:cstheme="majorHAnsi"/>
                <w:b/>
                <w:bCs/>
                <w:color w:val="C00000"/>
              </w:rPr>
              <w:t>0 =</w:t>
            </w:r>
            <w:r w:rsidRPr="005D2CBD">
              <w:rPr>
                <w:rFonts w:ascii="Candara" w:hAnsi="Candara" w:cstheme="majorHAnsi"/>
                <w:color w:val="C00000"/>
              </w:rPr>
              <w:t xml:space="preserve"> </w:t>
            </w:r>
            <w:r w:rsidRPr="00595566">
              <w:rPr>
                <w:rFonts w:cstheme="minorHAnsi"/>
                <w:color w:val="7F7F7F" w:themeColor="text1" w:themeTint="80"/>
              </w:rPr>
              <w:t>Not at all:</w:t>
            </w:r>
            <w:r w:rsidRPr="00595566">
              <w:rPr>
                <w:rFonts w:ascii="Candara" w:hAnsi="Candara" w:cstheme="majorHAnsi"/>
                <w:color w:val="7F7F7F" w:themeColor="text1" w:themeTint="80"/>
              </w:rPr>
              <w:t xml:space="preserve">     </w:t>
            </w:r>
            <w:r w:rsidRPr="005D2CBD">
              <w:rPr>
                <w:rFonts w:ascii="Candara" w:hAnsi="Candara" w:cstheme="majorHAnsi"/>
                <w:b/>
                <w:bCs/>
                <w:color w:val="C00000"/>
              </w:rPr>
              <w:t>10 =</w:t>
            </w:r>
            <w:r w:rsidRPr="005D2CBD">
              <w:rPr>
                <w:rFonts w:ascii="Candara" w:hAnsi="Candara" w:cstheme="majorHAnsi"/>
                <w:color w:val="C00000"/>
              </w:rPr>
              <w:t xml:space="preserve"> </w:t>
            </w:r>
            <w:r w:rsidRPr="00595566">
              <w:rPr>
                <w:rFonts w:cstheme="minorHAnsi"/>
                <w:color w:val="7F7F7F" w:themeColor="text1" w:themeTint="80"/>
              </w:rPr>
              <w:t>Absolutely:</w:t>
            </w:r>
            <w:r w:rsidRPr="00595566">
              <w:rPr>
                <w:rFonts w:ascii="Candara" w:hAnsi="Candara" w:cstheme="majorHAnsi"/>
                <w:color w:val="7F7F7F" w:themeColor="text1" w:themeTint="80"/>
              </w:rPr>
              <w:t xml:space="preserve">  </w:t>
            </w:r>
            <w:r w:rsidRPr="00595566">
              <w:rPr>
                <w:rFonts w:ascii="Candara" w:hAnsi="Candara" w:cstheme="majorHAnsi"/>
                <w:b/>
                <w:bCs/>
                <w:i/>
                <w:iCs/>
                <w:color w:val="7F7F7F" w:themeColor="text1" w:themeTint="80"/>
              </w:rPr>
              <w:t>No two assumptions can be rated the same,</w:t>
            </w:r>
            <w:r>
              <w:rPr>
                <w:rFonts w:ascii="Candara" w:hAnsi="Candara" w:cstheme="majorHAnsi"/>
                <w:b/>
                <w:bCs/>
                <w:i/>
                <w:iCs/>
                <w:color w:val="7F7F7F" w:themeColor="text1" w:themeTint="80"/>
              </w:rPr>
              <w:t xml:space="preserve"> however, you can use decimal points.</w:t>
            </w:r>
          </w:p>
        </w:tc>
      </w:tr>
    </w:tbl>
    <w:p w14:paraId="5E0A04CD" w14:textId="77777777" w:rsidR="007F7AEA" w:rsidRDefault="007F7AEA" w:rsidP="007F7AEA">
      <w:pPr>
        <w:widowControl w:val="0"/>
        <w:spacing w:after="0" w:line="240" w:lineRule="auto"/>
        <w:rPr>
          <w:b/>
          <w:bCs/>
          <w:sz w:val="18"/>
          <w:szCs w:val="18"/>
        </w:rPr>
      </w:pPr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58256" behindDoc="0" locked="0" layoutInCell="1" allowOverlap="1" wp14:anchorId="05D96B86" wp14:editId="00FEB15A">
            <wp:simplePos x="0" y="0"/>
            <wp:positionH relativeFrom="margin">
              <wp:posOffset>3134330</wp:posOffset>
            </wp:positionH>
            <wp:positionV relativeFrom="paragraph">
              <wp:posOffset>113030</wp:posOffset>
            </wp:positionV>
            <wp:extent cx="168910" cy="168910"/>
            <wp:effectExtent l="0" t="0" r="0" b="2540"/>
            <wp:wrapSquare wrapText="bothSides"/>
            <wp:docPr id="17" name="Graphic 17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68910" cy="168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670317" w14:textId="77777777" w:rsidR="007F7AEA" w:rsidRPr="00C61FB6" w:rsidRDefault="007F7AEA" w:rsidP="007F7AEA">
      <w:pPr>
        <w:widowControl w:val="0"/>
        <w:spacing w:after="0" w:line="240" w:lineRule="auto"/>
        <w:jc w:val="center"/>
        <w:rPr>
          <w:b/>
          <w:bCs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5"/>
      </w:tblGrid>
      <w:tr w:rsidR="007F7AEA" w14:paraId="4DF67938" w14:textId="77777777" w:rsidTr="006B21F3">
        <w:trPr>
          <w:trHeight w:val="917"/>
        </w:trPr>
        <w:tc>
          <w:tcPr>
            <w:tcW w:w="10075" w:type="dxa"/>
          </w:tcPr>
          <w:p w14:paraId="27EE624C" w14:textId="77777777" w:rsidR="007F7AEA" w:rsidRDefault="007F7AEA" w:rsidP="006B21F3">
            <w:pPr>
              <w:widowControl w:val="0"/>
              <w:rPr>
                <w:rFonts w:ascii="Candara" w:hAnsi="Candara"/>
                <w:b/>
                <w:sz w:val="18"/>
                <w:szCs w:val="18"/>
              </w:rPr>
            </w:pPr>
            <w:r w:rsidRPr="00F739AD">
              <w:rPr>
                <w:rFonts w:ascii="Candara" w:hAnsi="Candara"/>
                <w:b/>
                <w:sz w:val="18"/>
                <w:szCs w:val="18"/>
              </w:rPr>
              <w:t>Therapist/Client Notes:</w:t>
            </w:r>
          </w:p>
          <w:sdt>
            <w:sdtPr>
              <w:rPr>
                <w:rFonts w:ascii="Candara" w:hAnsi="Candara"/>
                <w:b/>
                <w:color w:val="C00000"/>
                <w:sz w:val="18"/>
                <w:szCs w:val="18"/>
              </w:rPr>
              <w:id w:val="-822967198"/>
              <w:placeholder>
                <w:docPart w:val="245192A728AB4A76B25A23BA722163B2"/>
              </w:placeholder>
              <w:showingPlcHdr/>
              <w15:appearance w15:val="tags"/>
              <w:text/>
            </w:sdtPr>
            <w:sdtContent>
              <w:p w14:paraId="7F3DC862" w14:textId="77777777" w:rsidR="007F7AEA" w:rsidRDefault="007F7AEA" w:rsidP="006B21F3">
                <w:pPr>
                  <w:widowControl w:val="0"/>
                  <w:rPr>
                    <w:rFonts w:ascii="Candara" w:hAnsi="Candara"/>
                    <w:b/>
                    <w:color w:val="C00000"/>
                    <w:sz w:val="18"/>
                    <w:szCs w:val="18"/>
                  </w:rPr>
                </w:pPr>
                <w:r w:rsidRPr="00DA6107">
                  <w:rPr>
                    <w:rStyle w:val="PlaceholderText"/>
                    <w:sz w:val="18"/>
                    <w:szCs w:val="18"/>
                  </w:rPr>
                  <w:t>Click or tap here to enter notes.</w:t>
                </w:r>
              </w:p>
            </w:sdtContent>
          </w:sdt>
          <w:p w14:paraId="003D6273" w14:textId="77777777" w:rsidR="007F7AEA" w:rsidRDefault="007F7AEA" w:rsidP="006B21F3">
            <w:pPr>
              <w:widowControl w:val="0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</w:tr>
    </w:tbl>
    <w:p w14:paraId="03952FF7" w14:textId="77777777" w:rsidR="007F7AEA" w:rsidRDefault="007F7AEA" w:rsidP="007F7AEA">
      <w:pPr>
        <w:widowControl w:val="0"/>
        <w:spacing w:after="0" w:line="240" w:lineRule="auto"/>
        <w:rPr>
          <w:rFonts w:ascii="Candara" w:hAnsi="Candara"/>
          <w:b/>
          <w:color w:val="C00000"/>
          <w:sz w:val="18"/>
          <w:szCs w:val="18"/>
        </w:rPr>
      </w:pPr>
    </w:p>
    <w:p w14:paraId="0D5DD7B2" w14:textId="77777777" w:rsidR="007F7AEA" w:rsidRPr="006A0A05" w:rsidRDefault="007F7AEA" w:rsidP="007F7AEA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18"/>
          <w:szCs w:val="18"/>
        </w:rPr>
      </w:pPr>
      <w:r w:rsidRPr="006A0A05">
        <w:rPr>
          <w:rFonts w:ascii="Candara" w:hAnsi="Candara"/>
          <w:b/>
          <w:color w:val="C00000"/>
          <w:sz w:val="18"/>
          <w:szCs w:val="18"/>
        </w:rPr>
        <w:t>Stop!</w:t>
      </w:r>
    </w:p>
    <w:p w14:paraId="64288DA5" w14:textId="77777777" w:rsidR="007F7AEA" w:rsidRDefault="007F7AEA" w:rsidP="007F7AEA">
      <w:pPr>
        <w:widowControl w:val="0"/>
        <w:spacing w:after="0" w:line="240" w:lineRule="auto"/>
        <w:jc w:val="center"/>
        <w:rPr>
          <w:rFonts w:ascii="Candara" w:hAnsi="Candara"/>
          <w:b/>
          <w:sz w:val="18"/>
          <w:szCs w:val="18"/>
        </w:rPr>
      </w:pPr>
      <w:r w:rsidRPr="005410CE">
        <w:rPr>
          <w:rFonts w:ascii="Candara" w:hAnsi="Candara"/>
          <w:b/>
          <w:sz w:val="28"/>
          <w:szCs w:val="28"/>
        </w:rPr>
        <w:t>Q</w:t>
      </w:r>
      <w:r w:rsidRPr="006A0A05">
        <w:rPr>
          <w:rFonts w:ascii="Candara" w:hAnsi="Candara"/>
          <w:b/>
          <w:sz w:val="18"/>
          <w:szCs w:val="18"/>
        </w:rPr>
        <w:t xml:space="preserve">uality is better than quantity.  </w:t>
      </w:r>
      <w:r w:rsidRPr="005410CE">
        <w:rPr>
          <w:rFonts w:ascii="Candara" w:hAnsi="Candara"/>
          <w:b/>
          <w:sz w:val="28"/>
          <w:szCs w:val="28"/>
        </w:rPr>
        <w:t>W</w:t>
      </w:r>
      <w:r w:rsidRPr="006A0A05">
        <w:rPr>
          <w:rFonts w:ascii="Candara" w:hAnsi="Candara"/>
          <w:b/>
          <w:sz w:val="18"/>
          <w:szCs w:val="18"/>
        </w:rPr>
        <w:t xml:space="preserve">ait </w:t>
      </w:r>
      <w:r>
        <w:rPr>
          <w:rFonts w:ascii="Candara" w:hAnsi="Candara"/>
          <w:b/>
          <w:sz w:val="18"/>
          <w:szCs w:val="18"/>
        </w:rPr>
        <w:t>24 hours</w:t>
      </w:r>
      <w:r w:rsidRPr="006A0A05">
        <w:rPr>
          <w:rFonts w:ascii="Candara" w:hAnsi="Candara"/>
          <w:b/>
          <w:sz w:val="18"/>
          <w:szCs w:val="18"/>
        </w:rPr>
        <w:t xml:space="preserve"> before </w:t>
      </w:r>
      <w:r>
        <w:rPr>
          <w:rFonts w:ascii="Candara" w:hAnsi="Candara"/>
          <w:b/>
          <w:sz w:val="18"/>
          <w:szCs w:val="18"/>
        </w:rPr>
        <w:t>moving to next Activity Day</w:t>
      </w:r>
    </w:p>
    <w:p w14:paraId="59563476" w14:textId="03964281" w:rsidR="002C19CB" w:rsidRPr="007C0203" w:rsidRDefault="002C19CB" w:rsidP="00C9611A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28"/>
          <w:szCs w:val="28"/>
        </w:rPr>
      </w:pPr>
    </w:p>
    <w:p w14:paraId="0655DBEA" w14:textId="77777777" w:rsidR="0046097D" w:rsidRDefault="0046097D" w:rsidP="00300EF7">
      <w:pPr>
        <w:widowControl w:val="0"/>
        <w:spacing w:after="0" w:line="240" w:lineRule="auto"/>
        <w:rPr>
          <w:rFonts w:ascii="Candara" w:hAnsi="Candara"/>
          <w:b/>
          <w:sz w:val="44"/>
          <w:szCs w:val="44"/>
        </w:rPr>
      </w:pPr>
    </w:p>
    <w:p w14:paraId="315D3751" w14:textId="5A4C1E5A" w:rsidR="00300EF7" w:rsidRPr="006C177C" w:rsidRDefault="00300EF7" w:rsidP="00300EF7">
      <w:pPr>
        <w:widowControl w:val="0"/>
        <w:spacing w:after="0" w:line="240" w:lineRule="auto"/>
        <w:rPr>
          <w:rFonts w:ascii="Candara" w:hAnsi="Candara"/>
          <w:b/>
          <w:i/>
          <w:iCs/>
          <w:sz w:val="44"/>
          <w:szCs w:val="44"/>
        </w:rPr>
      </w:pPr>
      <w:r w:rsidRPr="001D5AED">
        <w:rPr>
          <w:rFonts w:ascii="Candara" w:hAnsi="Candara"/>
          <w:b/>
          <w:sz w:val="44"/>
          <w:szCs w:val="44"/>
        </w:rPr>
        <w:lastRenderedPageBreak/>
        <w:t>P</w:t>
      </w:r>
      <w:r w:rsidRPr="001D5AED">
        <w:rPr>
          <w:rFonts w:ascii="Candara" w:hAnsi="Candara"/>
          <w:b/>
          <w:sz w:val="26"/>
          <w:szCs w:val="26"/>
        </w:rPr>
        <w:t xml:space="preserve">ast Anxious Situation Tracking: </w:t>
      </w:r>
      <w:r w:rsidRPr="004F07E6">
        <w:rPr>
          <w:rFonts w:ascii="Candara" w:hAnsi="Candara"/>
          <w:b/>
          <w:color w:val="C00000"/>
          <w:sz w:val="44"/>
          <w:szCs w:val="44"/>
        </w:rPr>
        <w:t>A</w:t>
      </w:r>
      <w:r w:rsidRPr="004F07E6">
        <w:rPr>
          <w:rFonts w:ascii="Candara" w:hAnsi="Candara"/>
          <w:b/>
          <w:color w:val="C00000"/>
          <w:sz w:val="28"/>
          <w:szCs w:val="28"/>
        </w:rPr>
        <w:t>ctivity</w:t>
      </w:r>
      <w:r>
        <w:rPr>
          <w:rFonts w:ascii="Candara" w:hAnsi="Candara"/>
          <w:b/>
          <w:color w:val="C00000"/>
          <w:sz w:val="36"/>
          <w:szCs w:val="36"/>
        </w:rPr>
        <w:t xml:space="preserve"> </w:t>
      </w:r>
      <w:r w:rsidRPr="004F07E6">
        <w:rPr>
          <w:rFonts w:ascii="Candara" w:hAnsi="Candara"/>
          <w:b/>
          <w:color w:val="C00000"/>
          <w:sz w:val="28"/>
          <w:szCs w:val="28"/>
        </w:rPr>
        <w:t>Day</w:t>
      </w:r>
      <w:r>
        <w:rPr>
          <w:rFonts w:ascii="Candara" w:hAnsi="Candara"/>
          <w:b/>
          <w:color w:val="C00000"/>
          <w:sz w:val="36"/>
          <w:szCs w:val="36"/>
        </w:rPr>
        <w:t xml:space="preserve"> </w:t>
      </w:r>
      <w:r w:rsidR="00DB29CB">
        <w:rPr>
          <w:rFonts w:ascii="Candara" w:hAnsi="Candara"/>
          <w:b/>
          <w:color w:val="C00000"/>
          <w:sz w:val="44"/>
          <w:szCs w:val="44"/>
        </w:rPr>
        <w:t>2</w:t>
      </w:r>
      <w:r w:rsidRPr="00521D5D">
        <w:rPr>
          <w:rFonts w:ascii="Candara" w:hAnsi="Candara"/>
          <w:b/>
          <w:color w:val="C00000"/>
          <w:sz w:val="28"/>
          <w:szCs w:val="28"/>
        </w:rPr>
        <w:t xml:space="preserve"> </w:t>
      </w:r>
    </w:p>
    <w:tbl>
      <w:tblPr>
        <w:tblW w:w="10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0070"/>
      </w:tblGrid>
      <w:tr w:rsidR="00300EF7" w:rsidRPr="002B7830" w14:paraId="458CB9FD" w14:textId="77777777" w:rsidTr="008B00C0">
        <w:tc>
          <w:tcPr>
            <w:tcW w:w="10070" w:type="dxa"/>
            <w:shd w:val="clear" w:color="auto" w:fill="auto"/>
          </w:tcPr>
          <w:p w14:paraId="601FF87D" w14:textId="4825C8D8" w:rsidR="00300EF7" w:rsidRPr="00BC79DA" w:rsidRDefault="00300EF7" w:rsidP="008B00C0">
            <w:pPr>
              <w:spacing w:after="0" w:line="240" w:lineRule="auto"/>
              <w:rPr>
                <w:rFonts w:ascii="Candara" w:eastAsia="Helvetica Neue" w:hAnsi="Candara" w:cstheme="minorHAnsi"/>
                <w:bCs/>
                <w:sz w:val="18"/>
                <w:szCs w:val="18"/>
              </w:rPr>
            </w:pPr>
            <w:r w:rsidRPr="00BC79DA">
              <w:rPr>
                <w:rFonts w:ascii="Candara" w:eastAsia="Helvetica Neue" w:hAnsi="Candara" w:cstheme="minorHAnsi"/>
                <w:b/>
                <w:color w:val="C00000"/>
                <w:sz w:val="18"/>
                <w:szCs w:val="18"/>
              </w:rPr>
              <w:t>Instructions:</w:t>
            </w:r>
            <w:r w:rsidRPr="00BC79DA">
              <w:rPr>
                <w:rFonts w:ascii="Candara" w:eastAsia="Helvetica Neue" w:hAnsi="Candara" w:cstheme="minorHAnsi"/>
                <w:bCs/>
                <w:color w:val="C00000"/>
                <w:sz w:val="18"/>
                <w:szCs w:val="18"/>
              </w:rPr>
              <w:t xml:space="preserve">  </w:t>
            </w:r>
            <w:r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Track below 1 memorable distressing past anxious situations related to reason </w:t>
            </w:r>
            <w:r w:rsidRPr="00BC79DA">
              <w:rPr>
                <w:rFonts w:asciiTheme="majorHAnsi" w:eastAsia="Helvetica Neue" w:hAnsiTheme="majorHAnsi" w:cstheme="majorHAnsi"/>
                <w:b/>
                <w:color w:val="7F7F7F" w:themeColor="text1" w:themeTint="80"/>
                <w:sz w:val="18"/>
                <w:szCs w:val="18"/>
              </w:rPr>
              <w:t>#</w:t>
            </w:r>
            <w:r w:rsidR="0068223F" w:rsidRPr="00BC79DA">
              <w:rPr>
                <w:rFonts w:asciiTheme="majorHAnsi" w:eastAsia="Helvetica Neue" w:hAnsiTheme="majorHAnsi" w:cstheme="majorHAnsi"/>
                <w:b/>
                <w:color w:val="7F7F7F" w:themeColor="text1" w:themeTint="80"/>
                <w:sz w:val="18"/>
                <w:szCs w:val="18"/>
              </w:rPr>
              <w:t>2</w:t>
            </w:r>
            <w:r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 </w:t>
            </w:r>
            <w:proofErr w:type="gramStart"/>
            <w:r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>for seeking</w:t>
            </w:r>
            <w:proofErr w:type="gramEnd"/>
            <w:r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 anxiety help.  The past memorable anxious situations should be a memory that comes to mind easily when thinking back on distressing situations related to your reason </w:t>
            </w:r>
            <w:r w:rsidRPr="00BC79DA">
              <w:rPr>
                <w:rFonts w:asciiTheme="majorHAnsi" w:eastAsia="Helvetica Neue" w:hAnsiTheme="majorHAnsi" w:cstheme="majorHAnsi"/>
                <w:b/>
                <w:color w:val="7F7F7F" w:themeColor="text1" w:themeTint="80"/>
                <w:sz w:val="18"/>
                <w:szCs w:val="18"/>
              </w:rPr>
              <w:t>#</w:t>
            </w:r>
            <w:r w:rsidR="0068223F" w:rsidRPr="00BC79DA">
              <w:rPr>
                <w:rFonts w:asciiTheme="majorHAnsi" w:eastAsia="Helvetica Neue" w:hAnsiTheme="majorHAnsi" w:cstheme="majorHAnsi"/>
                <w:b/>
                <w:color w:val="7F7F7F" w:themeColor="text1" w:themeTint="80"/>
                <w:sz w:val="18"/>
                <w:szCs w:val="18"/>
              </w:rPr>
              <w:t>2</w:t>
            </w:r>
            <w:r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 for seeking help. Once you have the situation briefly document it below. </w:t>
            </w:r>
          </w:p>
        </w:tc>
      </w:tr>
    </w:tbl>
    <w:p w14:paraId="42C7EBF0" w14:textId="77777777" w:rsidR="00300EF7" w:rsidRPr="002B7830" w:rsidRDefault="00300EF7" w:rsidP="00300EF7">
      <w:pPr>
        <w:widowControl w:val="0"/>
        <w:spacing w:after="0" w:line="240" w:lineRule="auto"/>
        <w:jc w:val="center"/>
        <w:rPr>
          <w:sz w:val="26"/>
          <w:szCs w:val="26"/>
        </w:rPr>
      </w:pPr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58247" behindDoc="0" locked="0" layoutInCell="1" allowOverlap="1" wp14:anchorId="52164518" wp14:editId="0DC0AB65">
            <wp:simplePos x="0" y="0"/>
            <wp:positionH relativeFrom="margin">
              <wp:posOffset>3142186</wp:posOffset>
            </wp:positionH>
            <wp:positionV relativeFrom="paragraph">
              <wp:posOffset>32477</wp:posOffset>
            </wp:positionV>
            <wp:extent cx="163830" cy="163830"/>
            <wp:effectExtent l="0" t="0" r="0" b="7620"/>
            <wp:wrapSquare wrapText="bothSides"/>
            <wp:docPr id="63" name="Graphic 63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63830" cy="163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0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070"/>
      </w:tblGrid>
      <w:tr w:rsidR="00E81133" w:rsidRPr="00476351" w14:paraId="11F4B7E5" w14:textId="77777777" w:rsidTr="006B21F3">
        <w:tc>
          <w:tcPr>
            <w:tcW w:w="10070" w:type="dxa"/>
            <w:shd w:val="clear" w:color="auto" w:fill="FFFFFF" w:themeFill="background1"/>
          </w:tcPr>
          <w:p w14:paraId="403D7D17" w14:textId="77777777" w:rsidR="00E81133" w:rsidRPr="00A13F90" w:rsidRDefault="00E81133" w:rsidP="006B21F3">
            <w:pPr>
              <w:spacing w:after="0" w:line="240" w:lineRule="auto"/>
              <w:jc w:val="center"/>
              <w:rPr>
                <w:rFonts w:eastAsia="Helvetica Neue" w:cstheme="minorHAnsi"/>
                <w:b/>
                <w:sz w:val="24"/>
                <w:szCs w:val="24"/>
              </w:rPr>
            </w:pPr>
            <w:r w:rsidRPr="00A13F90">
              <w:rPr>
                <w:rFonts w:eastAsia="Helvetica Neue" w:cstheme="minorHAnsi"/>
                <w:b/>
                <w:color w:val="7F7F7F" w:themeColor="text1" w:themeTint="80"/>
                <w:sz w:val="24"/>
                <w:szCs w:val="24"/>
              </w:rPr>
              <w:t>Past Anxious Situation</w:t>
            </w:r>
          </w:p>
        </w:tc>
      </w:tr>
      <w:tr w:rsidR="00E81133" w:rsidRPr="00476351" w14:paraId="04751CF5" w14:textId="77777777" w:rsidTr="006B21F3">
        <w:trPr>
          <w:trHeight w:val="890"/>
        </w:trPr>
        <w:tc>
          <w:tcPr>
            <w:tcW w:w="10070" w:type="dxa"/>
          </w:tcPr>
          <w:p w14:paraId="743F8C2D" w14:textId="115FD262" w:rsidR="00E81133" w:rsidRPr="00A13F90" w:rsidRDefault="00E81133" w:rsidP="006B21F3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</w:rPr>
            </w:pPr>
            <w:r w:rsidRPr="00A13F90">
              <w:rPr>
                <w:rFonts w:cstheme="minorHAnsi"/>
                <w:b/>
                <w:bCs/>
                <w:color w:val="7F7F7F" w:themeColor="text1" w:themeTint="80"/>
              </w:rPr>
              <w:t>Situation</w:t>
            </w:r>
            <w:r>
              <w:rPr>
                <w:rFonts w:cstheme="minorHAnsi"/>
                <w:b/>
                <w:bCs/>
                <w:color w:val="7F7F7F" w:themeColor="text1" w:themeTint="80"/>
              </w:rPr>
              <w:t xml:space="preserve"> 2a</w:t>
            </w:r>
            <w:r w:rsidRPr="00A13F90">
              <w:rPr>
                <w:rFonts w:cstheme="minorHAnsi"/>
                <w:b/>
                <w:bCs/>
                <w:color w:val="7F7F7F" w:themeColor="text1" w:themeTint="80"/>
              </w:rPr>
              <w:t>:</w:t>
            </w:r>
          </w:p>
          <w:sdt>
            <w:sdtPr>
              <w:rPr>
                <w:rFonts w:ascii="Candara" w:hAnsi="Candara"/>
                <w:b/>
                <w:color w:val="C00000"/>
                <w:sz w:val="18"/>
                <w:szCs w:val="18"/>
              </w:rPr>
              <w:id w:val="224960373"/>
              <w:placeholder>
                <w:docPart w:val="EDC55AE8056A46D0B7E1EB9B074E849B"/>
              </w:placeholder>
              <w:showingPlcHdr/>
              <w15:appearance w15:val="tags"/>
              <w:text/>
            </w:sdtPr>
            <w:sdtContent>
              <w:p w14:paraId="44F19F32" w14:textId="77777777" w:rsidR="00E81133" w:rsidRPr="00024355" w:rsidRDefault="00E81133" w:rsidP="006B21F3">
                <w:pPr>
                  <w:widowControl w:val="0"/>
                  <w:spacing w:after="0" w:line="240" w:lineRule="auto"/>
                  <w:rPr>
                    <w:rFonts w:ascii="Candara" w:hAnsi="Candara"/>
                    <w:b/>
                    <w:color w:val="C00000"/>
                    <w:sz w:val="18"/>
                    <w:szCs w:val="18"/>
                  </w:rPr>
                </w:pPr>
                <w:r w:rsidRPr="00DA6107">
                  <w:rPr>
                    <w:rStyle w:val="PlaceholderText"/>
                    <w:sz w:val="18"/>
                    <w:szCs w:val="18"/>
                  </w:rPr>
                  <w:t>Click or tap here to enter situation.</w:t>
                </w:r>
              </w:p>
            </w:sdtContent>
          </w:sdt>
        </w:tc>
      </w:tr>
    </w:tbl>
    <w:p w14:paraId="1BE483AD" w14:textId="77777777" w:rsidR="00E81133" w:rsidRPr="001E7D1A" w:rsidRDefault="00E81133" w:rsidP="00E81133"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58257" behindDoc="0" locked="0" layoutInCell="1" allowOverlap="1" wp14:anchorId="38A961C0" wp14:editId="5517C9DB">
            <wp:simplePos x="0" y="0"/>
            <wp:positionH relativeFrom="margin">
              <wp:posOffset>3147229</wp:posOffset>
            </wp:positionH>
            <wp:positionV relativeFrom="paragraph">
              <wp:posOffset>70951</wp:posOffset>
            </wp:positionV>
            <wp:extent cx="173990" cy="173990"/>
            <wp:effectExtent l="0" t="0" r="0" b="0"/>
            <wp:wrapSquare wrapText="bothSides"/>
            <wp:docPr id="21" name="Graphic 21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73990" cy="173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0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0070"/>
      </w:tblGrid>
      <w:tr w:rsidR="00E81133" w:rsidRPr="00A13F90" w14:paraId="0D22AFE5" w14:textId="77777777" w:rsidTr="006B21F3">
        <w:tc>
          <w:tcPr>
            <w:tcW w:w="10070" w:type="dxa"/>
            <w:shd w:val="clear" w:color="auto" w:fill="auto"/>
          </w:tcPr>
          <w:p w14:paraId="289C3ED1" w14:textId="77777777" w:rsidR="00E81133" w:rsidRPr="00A13F90" w:rsidRDefault="00E81133" w:rsidP="006B21F3">
            <w:pPr>
              <w:spacing w:after="0" w:line="240" w:lineRule="auto"/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</w:pPr>
            <w:r w:rsidRPr="00A13F90">
              <w:rPr>
                <w:rFonts w:eastAsia="Helvetica Neue" w:cstheme="minorHAnsi"/>
                <w:b/>
                <w:color w:val="C00000"/>
                <w:sz w:val="20"/>
                <w:szCs w:val="20"/>
              </w:rPr>
              <w:t>Instructions:</w:t>
            </w:r>
            <w:r w:rsidRPr="00A13F90">
              <w:rPr>
                <w:rFonts w:eastAsia="Helvetica Neue" w:cstheme="minorHAnsi"/>
                <w:bCs/>
                <w:color w:val="C00000"/>
                <w:sz w:val="20"/>
                <w:szCs w:val="20"/>
              </w:rPr>
              <w:t xml:space="preserve">  </w:t>
            </w:r>
            <w:r w:rsidRPr="00592FC0">
              <w:rPr>
                <w:rFonts w:eastAsia="Helvetica Neue" w:cstheme="minorHAnsi"/>
                <w:b/>
                <w:color w:val="7F7F7F" w:themeColor="text1" w:themeTint="80"/>
                <w:sz w:val="24"/>
                <w:szCs w:val="24"/>
              </w:rPr>
              <w:t>A:</w:t>
            </w:r>
            <w:r w:rsidRPr="0084076D"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  <w:r w:rsidRPr="00A13F90"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 xml:space="preserve">Guess 5 scary assumptions you think you might have had during this situation.  </w:t>
            </w:r>
            <w:r w:rsidRPr="00592FC0">
              <w:rPr>
                <w:rFonts w:eastAsia="Helvetica Neue" w:cstheme="minorHAnsi"/>
                <w:b/>
                <w:color w:val="7F7F7F" w:themeColor="text1" w:themeTint="80"/>
                <w:sz w:val="24"/>
                <w:szCs w:val="24"/>
              </w:rPr>
              <w:t>B:</w:t>
            </w:r>
            <w:r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  <w:r w:rsidRPr="00A13F90"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>Next, rate how much you think you believed in each scary assumption during the anxious moment.</w:t>
            </w:r>
            <w:r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</w:p>
        </w:tc>
      </w:tr>
    </w:tbl>
    <w:p w14:paraId="06C2A11D" w14:textId="77777777" w:rsidR="00E81133" w:rsidRDefault="00E81133" w:rsidP="00E81133">
      <w:pPr>
        <w:jc w:val="center"/>
      </w:pPr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58258" behindDoc="0" locked="0" layoutInCell="1" allowOverlap="1" wp14:anchorId="0CA7BEDD" wp14:editId="1A51D1C5">
            <wp:simplePos x="0" y="0"/>
            <wp:positionH relativeFrom="margin">
              <wp:posOffset>3147005</wp:posOffset>
            </wp:positionH>
            <wp:positionV relativeFrom="paragraph">
              <wp:posOffset>63592</wp:posOffset>
            </wp:positionV>
            <wp:extent cx="173990" cy="173990"/>
            <wp:effectExtent l="0" t="0" r="0" b="0"/>
            <wp:wrapSquare wrapText="bothSides"/>
            <wp:docPr id="28" name="Graphic 28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73990" cy="173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00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68"/>
        <w:gridCol w:w="7637"/>
        <w:gridCol w:w="2043"/>
      </w:tblGrid>
      <w:tr w:rsidR="00E81133" w:rsidRPr="00476351" w14:paraId="14D3FF5D" w14:textId="77777777" w:rsidTr="006B21F3">
        <w:trPr>
          <w:trHeight w:val="415"/>
        </w:trPr>
        <w:tc>
          <w:tcPr>
            <w:tcW w:w="10048" w:type="dxa"/>
            <w:gridSpan w:val="3"/>
            <w:shd w:val="clear" w:color="auto" w:fill="FFFFFF" w:themeFill="background1"/>
          </w:tcPr>
          <w:p w14:paraId="73AB7C7F" w14:textId="77777777" w:rsidR="00E81133" w:rsidRPr="00A13F90" w:rsidRDefault="00E81133" w:rsidP="006B21F3">
            <w:pPr>
              <w:widowControl w:val="0"/>
              <w:spacing w:after="0" w:line="240" w:lineRule="auto"/>
              <w:jc w:val="center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A13F90">
              <w:rPr>
                <w:rFonts w:cstheme="minorHAnsi"/>
                <w:b/>
                <w:color w:val="7F7F7F" w:themeColor="text1" w:themeTint="80"/>
                <w:sz w:val="24"/>
                <w:szCs w:val="24"/>
              </w:rPr>
              <w:t>Scary Catastrophic Assumptions</w:t>
            </w:r>
          </w:p>
        </w:tc>
      </w:tr>
      <w:tr w:rsidR="00E81133" w:rsidRPr="00476351" w14:paraId="18B94A6B" w14:textId="77777777" w:rsidTr="006B21F3">
        <w:trPr>
          <w:trHeight w:val="1185"/>
        </w:trPr>
        <w:tc>
          <w:tcPr>
            <w:tcW w:w="10048" w:type="dxa"/>
            <w:gridSpan w:val="3"/>
            <w:tcBorders>
              <w:bottom w:val="single" w:sz="4" w:space="0" w:color="auto"/>
            </w:tcBorders>
          </w:tcPr>
          <w:p w14:paraId="23F84391" w14:textId="77777777" w:rsidR="00E81133" w:rsidRPr="00A13F90" w:rsidRDefault="00E81133" w:rsidP="006B21F3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</w:rPr>
            </w:pPr>
            <w:r>
              <w:rPr>
                <w:rFonts w:cstheme="minorHAnsi"/>
                <w:b/>
                <w:bCs/>
                <w:color w:val="7F7F7F" w:themeColor="text1" w:themeTint="80"/>
              </w:rPr>
              <w:t xml:space="preserve">Scary Assumption </w:t>
            </w:r>
            <w:r w:rsidRPr="00A13F90">
              <w:rPr>
                <w:rFonts w:cstheme="minorHAnsi"/>
                <w:b/>
                <w:bCs/>
                <w:color w:val="7F7F7F" w:themeColor="text1" w:themeTint="80"/>
              </w:rPr>
              <w:t>Question:</w:t>
            </w:r>
          </w:p>
          <w:p w14:paraId="0644CEAC" w14:textId="77777777" w:rsidR="00E81133" w:rsidRPr="00C64AB0" w:rsidRDefault="00E81133" w:rsidP="006B21F3">
            <w:pPr>
              <w:widowControl w:val="0"/>
              <w:spacing w:after="0" w:line="240" w:lineRule="auto"/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</w:pPr>
            <w:r w:rsidRPr="000F3C43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>Based on how you felt during this past anxious situation</w:t>
            </w:r>
            <w:r w:rsidRPr="000F3C43">
              <w:rPr>
                <w:rFonts w:cstheme="minorHAnsi"/>
                <w:b/>
                <w:color w:val="7F7F7F" w:themeColor="text1" w:themeTint="80"/>
                <w:sz w:val="20"/>
                <w:szCs w:val="20"/>
              </w:rPr>
              <w:t xml:space="preserve">, </w:t>
            </w:r>
            <w:r w:rsidRPr="000F3C43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what is it I thought I knew in this situation? (What Were </w:t>
            </w:r>
            <w:r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>your</w:t>
            </w:r>
            <w:r w:rsidRPr="000F3C43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  <w:r w:rsidRPr="000F3C43">
              <w:rPr>
                <w:rFonts w:cstheme="minorHAnsi"/>
                <w:b/>
                <w:i/>
                <w:iCs/>
                <w:color w:val="C00000"/>
                <w:sz w:val="20"/>
                <w:szCs w:val="20"/>
              </w:rPr>
              <w:t>Scary Catastrophic Assumptions</w:t>
            </w:r>
            <w:r w:rsidRPr="000F3C43">
              <w:rPr>
                <w:rFonts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0F3C43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about this situation)? </w:t>
            </w:r>
            <w:r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  </w:t>
            </w:r>
            <w:r w:rsidRPr="008B521E">
              <w:rPr>
                <w:rFonts w:cstheme="minorHAnsi"/>
                <w:b/>
                <w:color w:val="7F7F7F" w:themeColor="text1" w:themeTint="80"/>
                <w:sz w:val="20"/>
                <w:szCs w:val="20"/>
              </w:rPr>
              <w:t>Emotional Guess</w:t>
            </w:r>
            <w:r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 rather than analyzing what you thought you knew.</w:t>
            </w:r>
          </w:p>
        </w:tc>
      </w:tr>
      <w:tr w:rsidR="00E81133" w:rsidRPr="00476351" w14:paraId="13F6CC67" w14:textId="77777777" w:rsidTr="006B21F3">
        <w:trPr>
          <w:trHeight w:val="305"/>
        </w:trPr>
        <w:tc>
          <w:tcPr>
            <w:tcW w:w="800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8AB9D" w14:textId="77777777" w:rsidR="00E81133" w:rsidRPr="00A13F90" w:rsidRDefault="00E81133" w:rsidP="006B21F3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7F7F7F" w:themeColor="text1" w:themeTint="80"/>
              </w:rPr>
            </w:pPr>
            <w:r w:rsidRPr="001F51FE">
              <w:rPr>
                <w:rFonts w:cstheme="minorHAnsi"/>
                <w:b/>
                <w:color w:val="7F7F7F" w:themeColor="text1" w:themeTint="80"/>
                <w:sz w:val="28"/>
                <w:szCs w:val="28"/>
              </w:rPr>
              <w:t>A:</w:t>
            </w:r>
            <w:r>
              <w:rPr>
                <w:rFonts w:cstheme="minorHAnsi"/>
                <w:b/>
                <w:color w:val="7F7F7F" w:themeColor="text1" w:themeTint="80"/>
              </w:rPr>
              <w:t xml:space="preserve">  </w:t>
            </w:r>
            <w:r w:rsidRPr="006654A7">
              <w:rPr>
                <w:rFonts w:cstheme="minorHAnsi"/>
                <w:bCs/>
                <w:color w:val="7F7F7F" w:themeColor="text1" w:themeTint="80"/>
              </w:rPr>
              <w:t>Answer:</w:t>
            </w: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8C571D" w14:textId="77777777" w:rsidR="00E81133" w:rsidRPr="008C1454" w:rsidRDefault="00E81133" w:rsidP="006B21F3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7F7F7F" w:themeColor="text1" w:themeTint="80"/>
              </w:rPr>
            </w:pPr>
            <w:r>
              <w:rPr>
                <w:rFonts w:cstheme="minorHAnsi"/>
                <w:b/>
                <w:bCs/>
                <w:color w:val="7F7F7F" w:themeColor="text1" w:themeTint="80"/>
                <w:sz w:val="28"/>
                <w:szCs w:val="28"/>
              </w:rPr>
              <w:t xml:space="preserve"> </w:t>
            </w:r>
            <w:r w:rsidRPr="007C2992">
              <w:rPr>
                <w:rFonts w:cstheme="minorHAnsi"/>
                <w:b/>
                <w:bCs/>
                <w:color w:val="7F7F7F" w:themeColor="text1" w:themeTint="80"/>
                <w:sz w:val="28"/>
                <w:szCs w:val="28"/>
              </w:rPr>
              <w:t>B:</w:t>
            </w:r>
            <w:r>
              <w:rPr>
                <w:rFonts w:cstheme="minorHAnsi"/>
                <w:b/>
                <w:bCs/>
                <w:color w:val="7F7F7F" w:themeColor="text1" w:themeTint="80"/>
              </w:rPr>
              <w:t xml:space="preserve"> </w:t>
            </w:r>
            <w:r w:rsidRPr="006654A7">
              <w:rPr>
                <w:rFonts w:cstheme="minorHAnsi"/>
                <w:color w:val="7F7F7F" w:themeColor="text1" w:themeTint="80"/>
              </w:rPr>
              <w:t>Ratings</w:t>
            </w:r>
          </w:p>
        </w:tc>
      </w:tr>
      <w:tr w:rsidR="00E81133" w:rsidRPr="00476351" w14:paraId="61B93118" w14:textId="77777777" w:rsidTr="006B21F3">
        <w:trPr>
          <w:trHeight w:val="346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C4F3A" w14:textId="77777777" w:rsidR="00E81133" w:rsidRPr="00A13F90" w:rsidRDefault="00E81133" w:rsidP="00E8113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84CAC" w14:textId="77777777" w:rsidR="00E81133" w:rsidRDefault="00000000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-1401898943"/>
                <w:placeholder>
                  <w:docPart w:val="A5A42328562247EA8D12FFBA225A4AA4"/>
                </w:placeholder>
                <w:showingPlcHdr/>
                <w15:appearance w15:val="tags"/>
                <w:text/>
              </w:sdtPr>
              <w:sdtContent>
                <w:r w:rsidR="00E81133" w:rsidRPr="00275F4E">
                  <w:rPr>
                    <w:rStyle w:val="PlaceholderText"/>
                    <w:sz w:val="18"/>
                    <w:szCs w:val="18"/>
                  </w:rPr>
                  <w:t>Scary Assumption 1.</w:t>
                </w:r>
              </w:sdtContent>
            </w:sdt>
            <w:r w:rsidR="00E81133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25B22BD7" w14:textId="77777777" w:rsidR="00E81133" w:rsidRPr="00024355" w:rsidRDefault="00E81133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37717711"/>
              <w:placeholder>
                <w:docPart w:val="4F6CE31885A54629840CEFD7FAB801A1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3F48AA47" w14:textId="77777777" w:rsidR="00E81133" w:rsidRPr="007A3FBB" w:rsidRDefault="00E81133" w:rsidP="006B21F3">
                <w:pPr>
                  <w:spacing w:after="0" w:line="240" w:lineRule="auto"/>
                  <w:rPr>
                    <w:rFonts w:cstheme="minorHAnsi"/>
                    <w:b/>
                    <w:bCs/>
                    <w:color w:val="2F5496" w:themeColor="accent1" w:themeShade="BF"/>
                  </w:rPr>
                </w:pPr>
                <w:r w:rsidRPr="00275F4E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E81133" w:rsidRPr="00476351" w14:paraId="65342222" w14:textId="77777777" w:rsidTr="006B21F3">
        <w:trPr>
          <w:trHeight w:val="282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D549E" w14:textId="77777777" w:rsidR="00E81133" w:rsidRPr="00A13F90" w:rsidRDefault="00E81133" w:rsidP="00E8113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31"/>
              <w:rPr>
                <w:rFonts w:cstheme="minorHAnsi"/>
                <w:b/>
                <w:bCs/>
                <w:color w:val="7F7F7F" w:themeColor="text1" w:themeTint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3DE47" w14:textId="77777777" w:rsidR="00E81133" w:rsidRDefault="00000000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24369788"/>
                <w:placeholder>
                  <w:docPart w:val="53D8F1341BC548A98538ED9DD3A283E0"/>
                </w:placeholder>
                <w:showingPlcHdr/>
                <w15:appearance w15:val="tags"/>
                <w:text/>
              </w:sdtPr>
              <w:sdtContent>
                <w:r w:rsidR="00E81133" w:rsidRPr="00FB0AA7">
                  <w:rPr>
                    <w:rStyle w:val="PlaceholderText"/>
                    <w:sz w:val="18"/>
                    <w:szCs w:val="18"/>
                  </w:rPr>
                  <w:t>Scary Assumption 2.</w:t>
                </w:r>
              </w:sdtContent>
            </w:sdt>
            <w:r w:rsidR="00E81133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0333426E" w14:textId="77777777" w:rsidR="00E81133" w:rsidRPr="00024355" w:rsidRDefault="00E81133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718022295"/>
              <w:placeholder>
                <w:docPart w:val="CB9ADA167B174217AB90F3901B9C3049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60883A5E" w14:textId="77777777" w:rsidR="00E81133" w:rsidRPr="007505E7" w:rsidRDefault="00E81133" w:rsidP="006B21F3">
                <w:pPr>
                  <w:spacing w:after="0" w:line="240" w:lineRule="auto"/>
                  <w:rPr>
                    <w:rFonts w:ascii="Arial" w:hAnsi="Arial"/>
                  </w:rPr>
                </w:pPr>
                <w:r w:rsidRPr="00FB0AA7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E81133" w:rsidRPr="00476351" w14:paraId="1D2DFD60" w14:textId="77777777" w:rsidTr="006B21F3">
        <w:trPr>
          <w:trHeight w:val="359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E581B" w14:textId="77777777" w:rsidR="00E81133" w:rsidRPr="002F5F1F" w:rsidRDefault="00E81133" w:rsidP="00E8113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31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6D0E8" w14:textId="77777777" w:rsidR="00E81133" w:rsidRDefault="00000000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-1007595500"/>
                <w:placeholder>
                  <w:docPart w:val="8B1BC61918924601A6121599A6935DA6"/>
                </w:placeholder>
                <w:showingPlcHdr/>
                <w15:appearance w15:val="tags"/>
                <w:text/>
              </w:sdtPr>
              <w:sdtContent>
                <w:r w:rsidR="00E81133" w:rsidRPr="00FB0AA7">
                  <w:rPr>
                    <w:rStyle w:val="PlaceholderText"/>
                    <w:sz w:val="18"/>
                    <w:szCs w:val="18"/>
                  </w:rPr>
                  <w:t>Scary Assumption 3.</w:t>
                </w:r>
              </w:sdtContent>
            </w:sdt>
            <w:r w:rsidR="00E81133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369950F6" w14:textId="77777777" w:rsidR="00E81133" w:rsidRPr="00024355" w:rsidRDefault="00E81133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1612327922"/>
              <w:placeholder>
                <w:docPart w:val="3D624E046127440BBE44B093EFBC9D9F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32C3D0CC" w14:textId="77777777" w:rsidR="00E81133" w:rsidRPr="007505E7" w:rsidRDefault="00E81133" w:rsidP="006B21F3">
                <w:pPr>
                  <w:spacing w:after="0" w:line="240" w:lineRule="auto"/>
                  <w:rPr>
                    <w:rFonts w:ascii="Arial" w:hAnsi="Arial"/>
                  </w:rPr>
                </w:pPr>
                <w:r w:rsidRPr="00FB0AA7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E81133" w:rsidRPr="00476351" w14:paraId="77B5A030" w14:textId="77777777" w:rsidTr="006B21F3">
        <w:trPr>
          <w:trHeight w:val="486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E087F" w14:textId="77777777" w:rsidR="00E81133" w:rsidRPr="002F5F1F" w:rsidRDefault="00E81133" w:rsidP="00E8113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31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8A198" w14:textId="77777777" w:rsidR="00E81133" w:rsidRDefault="00000000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797029940"/>
                <w:placeholder>
                  <w:docPart w:val="E7B674A9EE214685A6F59E67356FBE12"/>
                </w:placeholder>
                <w:showingPlcHdr/>
                <w15:appearance w15:val="tags"/>
                <w:text/>
              </w:sdtPr>
              <w:sdtContent>
                <w:r w:rsidR="00E81133" w:rsidRPr="00FB0AA7">
                  <w:rPr>
                    <w:rStyle w:val="PlaceholderText"/>
                    <w:sz w:val="18"/>
                    <w:szCs w:val="18"/>
                  </w:rPr>
                  <w:t>Scary Assumption 4.</w:t>
                </w:r>
              </w:sdtContent>
            </w:sdt>
            <w:r w:rsidR="00E81133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20DBF333" w14:textId="77777777" w:rsidR="00E81133" w:rsidRPr="00024355" w:rsidRDefault="00E81133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1375968898"/>
              <w:placeholder>
                <w:docPart w:val="DDB8536DEBFC48DDACEDAC9632AA0376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310DC119" w14:textId="77777777" w:rsidR="00E81133" w:rsidRPr="007505E7" w:rsidRDefault="00E81133" w:rsidP="006B21F3">
                <w:pPr>
                  <w:spacing w:after="0" w:line="240" w:lineRule="auto"/>
                  <w:rPr>
                    <w:rFonts w:ascii="Arial" w:hAnsi="Arial"/>
                  </w:rPr>
                </w:pPr>
                <w:r w:rsidRPr="00FB0AA7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E81133" w:rsidRPr="00476351" w14:paraId="30BEE59F" w14:textId="77777777" w:rsidTr="006B21F3">
        <w:trPr>
          <w:trHeight w:val="440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F55EA" w14:textId="77777777" w:rsidR="00E81133" w:rsidRPr="002F5F1F" w:rsidRDefault="00E81133" w:rsidP="00E8113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31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FAAE0" w14:textId="77777777" w:rsidR="00E81133" w:rsidRDefault="00000000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1229272405"/>
                <w:placeholder>
                  <w:docPart w:val="DDB4D7AAE7164A5C9CA211F893659ACA"/>
                </w:placeholder>
                <w:showingPlcHdr/>
                <w15:appearance w15:val="tags"/>
                <w:text/>
              </w:sdtPr>
              <w:sdtContent>
                <w:r w:rsidR="00E81133" w:rsidRPr="00FB0AA7">
                  <w:rPr>
                    <w:rStyle w:val="PlaceholderText"/>
                    <w:sz w:val="18"/>
                    <w:szCs w:val="18"/>
                  </w:rPr>
                  <w:t>Scary Assumption 5.</w:t>
                </w:r>
              </w:sdtContent>
            </w:sdt>
            <w:r w:rsidR="00E81133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67EB4E68" w14:textId="77777777" w:rsidR="00E81133" w:rsidRPr="00024355" w:rsidRDefault="00E81133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1221870795"/>
              <w:placeholder>
                <w:docPart w:val="2451D465E7014E3CBF2BA54282605F11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492BCF5C" w14:textId="77777777" w:rsidR="00E81133" w:rsidRPr="007505E7" w:rsidRDefault="00E81133" w:rsidP="006B21F3">
                <w:pPr>
                  <w:spacing w:after="0" w:line="240" w:lineRule="auto"/>
                  <w:rPr>
                    <w:rFonts w:ascii="Arial" w:hAnsi="Arial"/>
                  </w:rPr>
                </w:pPr>
                <w:r w:rsidRPr="00FB0AA7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E81133" w:rsidRPr="00476351" w14:paraId="42A0FC7A" w14:textId="77777777" w:rsidTr="006B21F3">
        <w:trPr>
          <w:trHeight w:val="798"/>
        </w:trPr>
        <w:tc>
          <w:tcPr>
            <w:tcW w:w="1004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67BDF80" w14:textId="77777777" w:rsidR="00E81133" w:rsidRPr="00E95734" w:rsidRDefault="00E81133" w:rsidP="006B21F3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7F7F7F" w:themeColor="text1" w:themeTint="80"/>
              </w:rPr>
            </w:pPr>
            <w:r w:rsidRPr="003A6E6F">
              <w:rPr>
                <w:rFonts w:ascii="Candara" w:hAnsi="Candara" w:cstheme="majorHAnsi"/>
                <w:b/>
                <w:color w:val="7F7F7F" w:themeColor="text1" w:themeTint="80"/>
                <w:sz w:val="24"/>
                <w:szCs w:val="24"/>
              </w:rPr>
              <w:t>Ratings</w:t>
            </w:r>
            <w:r w:rsidRPr="00595566">
              <w:rPr>
                <w:rFonts w:ascii="Candara" w:hAnsi="Candara" w:cstheme="majorHAnsi"/>
                <w:b/>
                <w:color w:val="7F7F7F" w:themeColor="text1" w:themeTint="80"/>
              </w:rPr>
              <w:t>:</w:t>
            </w:r>
            <w:r>
              <w:rPr>
                <w:rFonts w:ascii="Candara" w:hAnsi="Candara" w:cstheme="majorHAnsi"/>
                <w:b/>
                <w:color w:val="7F7F7F" w:themeColor="text1" w:themeTint="80"/>
              </w:rPr>
              <w:t xml:space="preserve"> </w:t>
            </w:r>
            <w:r w:rsidRPr="00595566">
              <w:rPr>
                <w:rFonts w:cstheme="minorHAnsi"/>
                <w:bCs/>
                <w:color w:val="7F7F7F" w:themeColor="text1" w:themeTint="80"/>
                <w:u w:val="single"/>
              </w:rPr>
              <w:t>Believability:</w:t>
            </w:r>
            <w:r w:rsidRPr="00595566">
              <w:rPr>
                <w:rFonts w:cstheme="minorHAnsi"/>
                <w:color w:val="7F7F7F" w:themeColor="text1" w:themeTint="80"/>
              </w:rPr>
              <w:t xml:space="preserve"> How much did I think I believed each assumptio</w:t>
            </w:r>
            <w:r>
              <w:rPr>
                <w:rFonts w:cstheme="minorHAnsi"/>
                <w:color w:val="7F7F7F" w:themeColor="text1" w:themeTint="80"/>
              </w:rPr>
              <w:t>n</w:t>
            </w:r>
            <w:r w:rsidRPr="00595566">
              <w:rPr>
                <w:rFonts w:cstheme="minorHAnsi"/>
                <w:color w:val="7F7F7F" w:themeColor="text1" w:themeTint="80"/>
              </w:rPr>
              <w:t xml:space="preserve"> in the moment:</w:t>
            </w:r>
            <w:r w:rsidRPr="00595566">
              <w:rPr>
                <w:rFonts w:ascii="Candara" w:hAnsi="Candara" w:cstheme="majorHAnsi"/>
                <w:color w:val="7F7F7F" w:themeColor="text1" w:themeTint="80"/>
              </w:rPr>
              <w:t xml:space="preserve">   </w:t>
            </w:r>
            <w:r w:rsidRPr="005D2CBD">
              <w:rPr>
                <w:rFonts w:ascii="Candara" w:hAnsi="Candara" w:cstheme="majorHAnsi"/>
                <w:color w:val="C00000"/>
              </w:rPr>
              <w:t>0-10</w:t>
            </w:r>
          </w:p>
          <w:p w14:paraId="793A0A10" w14:textId="77777777" w:rsidR="00E81133" w:rsidRPr="00391CAC" w:rsidRDefault="00E81133" w:rsidP="006B21F3">
            <w:pPr>
              <w:widowControl w:val="0"/>
              <w:spacing w:after="0" w:line="240" w:lineRule="auto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  <w:r w:rsidRPr="005D2CBD">
              <w:rPr>
                <w:rFonts w:ascii="Candara" w:hAnsi="Candara" w:cstheme="majorHAnsi"/>
                <w:b/>
                <w:bCs/>
                <w:color w:val="C00000"/>
              </w:rPr>
              <w:t>0 =</w:t>
            </w:r>
            <w:r w:rsidRPr="005D2CBD">
              <w:rPr>
                <w:rFonts w:ascii="Candara" w:hAnsi="Candara" w:cstheme="majorHAnsi"/>
                <w:color w:val="C00000"/>
              </w:rPr>
              <w:t xml:space="preserve"> </w:t>
            </w:r>
            <w:r w:rsidRPr="00595566">
              <w:rPr>
                <w:rFonts w:cstheme="minorHAnsi"/>
                <w:color w:val="7F7F7F" w:themeColor="text1" w:themeTint="80"/>
              </w:rPr>
              <w:t>Not at all:</w:t>
            </w:r>
            <w:r w:rsidRPr="00595566">
              <w:rPr>
                <w:rFonts w:ascii="Candara" w:hAnsi="Candara" w:cstheme="majorHAnsi"/>
                <w:color w:val="7F7F7F" w:themeColor="text1" w:themeTint="80"/>
              </w:rPr>
              <w:t xml:space="preserve">     </w:t>
            </w:r>
            <w:r w:rsidRPr="005D2CBD">
              <w:rPr>
                <w:rFonts w:ascii="Candara" w:hAnsi="Candara" w:cstheme="majorHAnsi"/>
                <w:b/>
                <w:bCs/>
                <w:color w:val="C00000"/>
              </w:rPr>
              <w:t>10 =</w:t>
            </w:r>
            <w:r w:rsidRPr="005D2CBD">
              <w:rPr>
                <w:rFonts w:ascii="Candara" w:hAnsi="Candara" w:cstheme="majorHAnsi"/>
                <w:color w:val="C00000"/>
              </w:rPr>
              <w:t xml:space="preserve"> </w:t>
            </w:r>
            <w:r w:rsidRPr="00595566">
              <w:rPr>
                <w:rFonts w:cstheme="minorHAnsi"/>
                <w:color w:val="7F7F7F" w:themeColor="text1" w:themeTint="80"/>
              </w:rPr>
              <w:t>Absolutely:</w:t>
            </w:r>
            <w:r w:rsidRPr="00595566">
              <w:rPr>
                <w:rFonts w:ascii="Candara" w:hAnsi="Candara" w:cstheme="majorHAnsi"/>
                <w:color w:val="7F7F7F" w:themeColor="text1" w:themeTint="80"/>
              </w:rPr>
              <w:t xml:space="preserve">  </w:t>
            </w:r>
            <w:r w:rsidRPr="00595566">
              <w:rPr>
                <w:rFonts w:ascii="Candara" w:hAnsi="Candara" w:cstheme="majorHAnsi"/>
                <w:b/>
                <w:bCs/>
                <w:i/>
                <w:iCs/>
                <w:color w:val="7F7F7F" w:themeColor="text1" w:themeTint="80"/>
              </w:rPr>
              <w:t>No two assumptions can be rated the same,</w:t>
            </w:r>
            <w:r>
              <w:rPr>
                <w:rFonts w:ascii="Candara" w:hAnsi="Candara" w:cstheme="majorHAnsi"/>
                <w:b/>
                <w:bCs/>
                <w:i/>
                <w:iCs/>
                <w:color w:val="7F7F7F" w:themeColor="text1" w:themeTint="80"/>
              </w:rPr>
              <w:t xml:space="preserve"> however, you can use decimal points.</w:t>
            </w:r>
          </w:p>
        </w:tc>
      </w:tr>
    </w:tbl>
    <w:p w14:paraId="3502A71E" w14:textId="77777777" w:rsidR="00E81133" w:rsidRDefault="00E81133" w:rsidP="00E81133">
      <w:pPr>
        <w:widowControl w:val="0"/>
        <w:spacing w:after="0" w:line="240" w:lineRule="auto"/>
        <w:rPr>
          <w:b/>
          <w:bCs/>
          <w:sz w:val="18"/>
          <w:szCs w:val="18"/>
        </w:rPr>
      </w:pPr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58259" behindDoc="0" locked="0" layoutInCell="1" allowOverlap="1" wp14:anchorId="4FE92FDB" wp14:editId="3FDDD4BA">
            <wp:simplePos x="0" y="0"/>
            <wp:positionH relativeFrom="margin">
              <wp:posOffset>3134330</wp:posOffset>
            </wp:positionH>
            <wp:positionV relativeFrom="paragraph">
              <wp:posOffset>113030</wp:posOffset>
            </wp:positionV>
            <wp:extent cx="168910" cy="168910"/>
            <wp:effectExtent l="0" t="0" r="0" b="2540"/>
            <wp:wrapSquare wrapText="bothSides"/>
            <wp:docPr id="29" name="Graphic 29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68910" cy="168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D1F8B9" w14:textId="77777777" w:rsidR="00E81133" w:rsidRPr="00C61FB6" w:rsidRDefault="00E81133" w:rsidP="00E81133">
      <w:pPr>
        <w:widowControl w:val="0"/>
        <w:spacing w:after="0" w:line="240" w:lineRule="auto"/>
        <w:jc w:val="center"/>
        <w:rPr>
          <w:b/>
          <w:bCs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5"/>
      </w:tblGrid>
      <w:tr w:rsidR="00E81133" w14:paraId="1C0EBBC2" w14:textId="77777777" w:rsidTr="006B21F3">
        <w:trPr>
          <w:trHeight w:val="917"/>
        </w:trPr>
        <w:tc>
          <w:tcPr>
            <w:tcW w:w="10075" w:type="dxa"/>
          </w:tcPr>
          <w:p w14:paraId="2F3FAE58" w14:textId="77777777" w:rsidR="00E81133" w:rsidRDefault="00E81133" w:rsidP="006B21F3">
            <w:pPr>
              <w:widowControl w:val="0"/>
              <w:rPr>
                <w:rFonts w:ascii="Candara" w:hAnsi="Candara"/>
                <w:b/>
                <w:sz w:val="18"/>
                <w:szCs w:val="18"/>
              </w:rPr>
            </w:pPr>
            <w:r w:rsidRPr="00F739AD">
              <w:rPr>
                <w:rFonts w:ascii="Candara" w:hAnsi="Candara"/>
                <w:b/>
                <w:sz w:val="18"/>
                <w:szCs w:val="18"/>
              </w:rPr>
              <w:t>Therapist/Client Notes:</w:t>
            </w:r>
          </w:p>
          <w:sdt>
            <w:sdtPr>
              <w:rPr>
                <w:rFonts w:ascii="Candara" w:hAnsi="Candara"/>
                <w:b/>
                <w:color w:val="C00000"/>
                <w:sz w:val="18"/>
                <w:szCs w:val="18"/>
              </w:rPr>
              <w:id w:val="1648552015"/>
              <w:placeholder>
                <w:docPart w:val="72B7C8228D694A5A9B1CCECC3486A1CF"/>
              </w:placeholder>
              <w:showingPlcHdr/>
              <w15:appearance w15:val="tags"/>
              <w:text/>
            </w:sdtPr>
            <w:sdtContent>
              <w:p w14:paraId="39103757" w14:textId="77777777" w:rsidR="00E81133" w:rsidRDefault="00E81133" w:rsidP="006B21F3">
                <w:pPr>
                  <w:widowControl w:val="0"/>
                  <w:rPr>
                    <w:rFonts w:ascii="Candara" w:hAnsi="Candara"/>
                    <w:b/>
                    <w:color w:val="C00000"/>
                    <w:sz w:val="18"/>
                    <w:szCs w:val="18"/>
                  </w:rPr>
                </w:pPr>
                <w:r w:rsidRPr="00DA6107">
                  <w:rPr>
                    <w:rStyle w:val="PlaceholderText"/>
                    <w:sz w:val="18"/>
                    <w:szCs w:val="18"/>
                  </w:rPr>
                  <w:t>Click or tap here to enter notes.</w:t>
                </w:r>
              </w:p>
            </w:sdtContent>
          </w:sdt>
          <w:p w14:paraId="3E27E87C" w14:textId="77777777" w:rsidR="00E81133" w:rsidRDefault="00E81133" w:rsidP="006B21F3">
            <w:pPr>
              <w:widowControl w:val="0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</w:tr>
    </w:tbl>
    <w:p w14:paraId="7C45CBBA" w14:textId="77777777" w:rsidR="00E81133" w:rsidRDefault="00E81133" w:rsidP="00E81133">
      <w:pPr>
        <w:widowControl w:val="0"/>
        <w:spacing w:after="0" w:line="240" w:lineRule="auto"/>
        <w:rPr>
          <w:rFonts w:ascii="Candara" w:hAnsi="Candara"/>
          <w:b/>
          <w:color w:val="C00000"/>
          <w:sz w:val="18"/>
          <w:szCs w:val="18"/>
        </w:rPr>
      </w:pPr>
    </w:p>
    <w:p w14:paraId="1CA59F00" w14:textId="77777777" w:rsidR="00E81133" w:rsidRPr="006A0A05" w:rsidRDefault="00E81133" w:rsidP="00E81133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18"/>
          <w:szCs w:val="18"/>
        </w:rPr>
      </w:pPr>
      <w:r w:rsidRPr="006A0A05">
        <w:rPr>
          <w:rFonts w:ascii="Candara" w:hAnsi="Candara"/>
          <w:b/>
          <w:color w:val="C00000"/>
          <w:sz w:val="18"/>
          <w:szCs w:val="18"/>
        </w:rPr>
        <w:t>Stop!</w:t>
      </w:r>
    </w:p>
    <w:p w14:paraId="18D1835E" w14:textId="77777777" w:rsidR="00E81133" w:rsidRDefault="00E81133" w:rsidP="00E81133">
      <w:pPr>
        <w:widowControl w:val="0"/>
        <w:spacing w:after="0" w:line="240" w:lineRule="auto"/>
        <w:jc w:val="center"/>
        <w:rPr>
          <w:rFonts w:ascii="Candara" w:hAnsi="Candara"/>
          <w:b/>
          <w:sz w:val="18"/>
          <w:szCs w:val="18"/>
        </w:rPr>
      </w:pPr>
      <w:r w:rsidRPr="005410CE">
        <w:rPr>
          <w:rFonts w:ascii="Candara" w:hAnsi="Candara"/>
          <w:b/>
          <w:sz w:val="28"/>
          <w:szCs w:val="28"/>
        </w:rPr>
        <w:t>Q</w:t>
      </w:r>
      <w:r w:rsidRPr="006A0A05">
        <w:rPr>
          <w:rFonts w:ascii="Candara" w:hAnsi="Candara"/>
          <w:b/>
          <w:sz w:val="18"/>
          <w:szCs w:val="18"/>
        </w:rPr>
        <w:t xml:space="preserve">uality is better than quantity.  </w:t>
      </w:r>
      <w:r w:rsidRPr="005410CE">
        <w:rPr>
          <w:rFonts w:ascii="Candara" w:hAnsi="Candara"/>
          <w:b/>
          <w:sz w:val="28"/>
          <w:szCs w:val="28"/>
        </w:rPr>
        <w:t>W</w:t>
      </w:r>
      <w:r w:rsidRPr="006A0A05">
        <w:rPr>
          <w:rFonts w:ascii="Candara" w:hAnsi="Candara"/>
          <w:b/>
          <w:sz w:val="18"/>
          <w:szCs w:val="18"/>
        </w:rPr>
        <w:t xml:space="preserve">ait </w:t>
      </w:r>
      <w:r>
        <w:rPr>
          <w:rFonts w:ascii="Candara" w:hAnsi="Candara"/>
          <w:b/>
          <w:sz w:val="18"/>
          <w:szCs w:val="18"/>
        </w:rPr>
        <w:t>24 hours</w:t>
      </w:r>
      <w:r w:rsidRPr="006A0A05">
        <w:rPr>
          <w:rFonts w:ascii="Candara" w:hAnsi="Candara"/>
          <w:b/>
          <w:sz w:val="18"/>
          <w:szCs w:val="18"/>
        </w:rPr>
        <w:t xml:space="preserve"> before </w:t>
      </w:r>
      <w:r>
        <w:rPr>
          <w:rFonts w:ascii="Candara" w:hAnsi="Candara"/>
          <w:b/>
          <w:sz w:val="18"/>
          <w:szCs w:val="18"/>
        </w:rPr>
        <w:t>moving to next Activity Day</w:t>
      </w:r>
    </w:p>
    <w:p w14:paraId="395CF5C3" w14:textId="77777777" w:rsidR="0046097D" w:rsidRDefault="0046097D" w:rsidP="00C54F19">
      <w:pPr>
        <w:widowControl w:val="0"/>
        <w:spacing w:after="0" w:line="240" w:lineRule="auto"/>
        <w:rPr>
          <w:rFonts w:ascii="Candara" w:hAnsi="Candara"/>
          <w:b/>
          <w:sz w:val="44"/>
          <w:szCs w:val="44"/>
        </w:rPr>
      </w:pPr>
    </w:p>
    <w:p w14:paraId="2CD678F2" w14:textId="77777777" w:rsidR="0046097D" w:rsidRDefault="0046097D" w:rsidP="00C54F19">
      <w:pPr>
        <w:widowControl w:val="0"/>
        <w:spacing w:after="0" w:line="240" w:lineRule="auto"/>
        <w:rPr>
          <w:rFonts w:ascii="Candara" w:hAnsi="Candara"/>
          <w:b/>
          <w:sz w:val="44"/>
          <w:szCs w:val="44"/>
        </w:rPr>
      </w:pPr>
    </w:p>
    <w:p w14:paraId="16570657" w14:textId="210884AF" w:rsidR="00C54F19" w:rsidRPr="00A179DD" w:rsidRDefault="00C54F19" w:rsidP="00C54F19">
      <w:pPr>
        <w:widowControl w:val="0"/>
        <w:spacing w:after="0" w:line="240" w:lineRule="auto"/>
        <w:rPr>
          <w:rFonts w:ascii="Candara" w:hAnsi="Candara"/>
          <w:b/>
          <w:color w:val="C00000"/>
          <w:sz w:val="36"/>
          <w:szCs w:val="36"/>
        </w:rPr>
      </w:pPr>
      <w:r w:rsidRPr="001D5AED">
        <w:rPr>
          <w:rFonts w:ascii="Candara" w:hAnsi="Candara"/>
          <w:b/>
          <w:sz w:val="44"/>
          <w:szCs w:val="44"/>
        </w:rPr>
        <w:t>P</w:t>
      </w:r>
      <w:r w:rsidRPr="001D5AED">
        <w:rPr>
          <w:rFonts w:ascii="Candara" w:hAnsi="Candara"/>
          <w:b/>
          <w:sz w:val="26"/>
          <w:szCs w:val="26"/>
        </w:rPr>
        <w:t xml:space="preserve">ast Anxious Situation Tracking:  </w:t>
      </w:r>
      <w:r w:rsidRPr="00960290">
        <w:rPr>
          <w:rFonts w:ascii="Candara" w:hAnsi="Candara"/>
          <w:b/>
          <w:color w:val="C00000"/>
          <w:sz w:val="44"/>
          <w:szCs w:val="44"/>
        </w:rPr>
        <w:t>A</w:t>
      </w:r>
      <w:r w:rsidRPr="00960290">
        <w:rPr>
          <w:rFonts w:ascii="Candara" w:hAnsi="Candara"/>
          <w:b/>
          <w:color w:val="C00000"/>
          <w:sz w:val="28"/>
          <w:szCs w:val="28"/>
        </w:rPr>
        <w:t>ctivity</w:t>
      </w:r>
      <w:r>
        <w:rPr>
          <w:rFonts w:ascii="Candara" w:hAnsi="Candara"/>
          <w:b/>
          <w:color w:val="C00000"/>
          <w:sz w:val="36"/>
          <w:szCs w:val="36"/>
        </w:rPr>
        <w:t xml:space="preserve"> </w:t>
      </w:r>
      <w:r w:rsidRPr="00960290">
        <w:rPr>
          <w:rFonts w:ascii="Candara" w:hAnsi="Candara"/>
          <w:b/>
          <w:color w:val="C00000"/>
          <w:sz w:val="28"/>
          <w:szCs w:val="28"/>
        </w:rPr>
        <w:t xml:space="preserve">Day </w:t>
      </w:r>
      <w:r w:rsidR="008C2333">
        <w:rPr>
          <w:rFonts w:ascii="Candara" w:hAnsi="Candara"/>
          <w:b/>
          <w:color w:val="C00000"/>
          <w:sz w:val="44"/>
          <w:szCs w:val="44"/>
        </w:rPr>
        <w:t>3</w:t>
      </w:r>
      <w:r w:rsidRPr="00B83859">
        <w:rPr>
          <w:rFonts w:ascii="Candara" w:hAnsi="Candara"/>
          <w:b/>
          <w:color w:val="C00000"/>
          <w:sz w:val="44"/>
          <w:szCs w:val="44"/>
        </w:rPr>
        <w:t xml:space="preserve"> </w:t>
      </w:r>
    </w:p>
    <w:tbl>
      <w:tblPr>
        <w:tblW w:w="10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0070"/>
      </w:tblGrid>
      <w:tr w:rsidR="00C54F19" w:rsidRPr="002B7830" w14:paraId="0B897BAA" w14:textId="77777777" w:rsidTr="00426D67">
        <w:tc>
          <w:tcPr>
            <w:tcW w:w="10070" w:type="dxa"/>
            <w:shd w:val="clear" w:color="auto" w:fill="auto"/>
          </w:tcPr>
          <w:p w14:paraId="239AFA85" w14:textId="1EEF1EF6" w:rsidR="00C54F19" w:rsidRPr="00BC79DA" w:rsidRDefault="00C54F19" w:rsidP="00426D67">
            <w:pPr>
              <w:spacing w:after="0" w:line="240" w:lineRule="auto"/>
              <w:rPr>
                <w:rFonts w:ascii="Candara" w:eastAsia="Helvetica Neue" w:hAnsi="Candara" w:cstheme="minorHAnsi"/>
                <w:bCs/>
                <w:sz w:val="18"/>
                <w:szCs w:val="18"/>
              </w:rPr>
            </w:pPr>
            <w:r w:rsidRPr="00BC79DA">
              <w:rPr>
                <w:rFonts w:ascii="Candara" w:eastAsia="Helvetica Neue" w:hAnsi="Candara" w:cstheme="minorHAnsi"/>
                <w:b/>
                <w:color w:val="C00000"/>
                <w:sz w:val="18"/>
                <w:szCs w:val="18"/>
              </w:rPr>
              <w:t>Instructions:</w:t>
            </w:r>
            <w:r w:rsidRPr="00BC79DA">
              <w:rPr>
                <w:rFonts w:ascii="Candara" w:eastAsia="Helvetica Neue" w:hAnsi="Candara" w:cstheme="minorHAnsi"/>
                <w:bCs/>
                <w:color w:val="C00000"/>
                <w:sz w:val="18"/>
                <w:szCs w:val="18"/>
              </w:rPr>
              <w:t xml:space="preserve">  </w:t>
            </w:r>
            <w:r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Track below 1 memorable distressing past anxious situations related to reason </w:t>
            </w:r>
            <w:r w:rsidRPr="00BC79DA">
              <w:rPr>
                <w:rFonts w:asciiTheme="majorHAnsi" w:eastAsia="Helvetica Neue" w:hAnsiTheme="majorHAnsi" w:cstheme="majorHAnsi"/>
                <w:b/>
                <w:color w:val="7F7F7F" w:themeColor="text1" w:themeTint="80"/>
                <w:sz w:val="18"/>
                <w:szCs w:val="18"/>
              </w:rPr>
              <w:t>#</w:t>
            </w:r>
            <w:r w:rsidR="002D7B05" w:rsidRPr="00BC79DA">
              <w:rPr>
                <w:rFonts w:asciiTheme="majorHAnsi" w:eastAsia="Helvetica Neue" w:hAnsiTheme="majorHAnsi" w:cstheme="majorHAnsi"/>
                <w:b/>
                <w:color w:val="7F7F7F" w:themeColor="text1" w:themeTint="80"/>
                <w:sz w:val="18"/>
                <w:szCs w:val="18"/>
              </w:rPr>
              <w:t>2</w:t>
            </w:r>
            <w:r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 </w:t>
            </w:r>
            <w:proofErr w:type="gramStart"/>
            <w:r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>for seeking</w:t>
            </w:r>
            <w:proofErr w:type="gramEnd"/>
            <w:r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 anxiety help.  The past memorable anxious situations should be a memory that comes to mind easily when thinking back on distressing situations related to your reason </w:t>
            </w:r>
            <w:r w:rsidRPr="00BC79DA">
              <w:rPr>
                <w:rFonts w:asciiTheme="majorHAnsi" w:eastAsia="Helvetica Neue" w:hAnsiTheme="majorHAnsi" w:cstheme="majorHAnsi"/>
                <w:b/>
                <w:color w:val="7F7F7F" w:themeColor="text1" w:themeTint="80"/>
                <w:sz w:val="18"/>
                <w:szCs w:val="18"/>
              </w:rPr>
              <w:t>#</w:t>
            </w:r>
            <w:r w:rsidR="002D7B05" w:rsidRPr="00BC79DA">
              <w:rPr>
                <w:rFonts w:asciiTheme="majorHAnsi" w:eastAsia="Helvetica Neue" w:hAnsiTheme="majorHAnsi" w:cstheme="majorHAnsi"/>
                <w:b/>
                <w:color w:val="7F7F7F" w:themeColor="text1" w:themeTint="80"/>
                <w:sz w:val="18"/>
                <w:szCs w:val="18"/>
              </w:rPr>
              <w:t>2</w:t>
            </w:r>
            <w:r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 for seeking help. Once you have the situation briefly document it below. </w:t>
            </w:r>
          </w:p>
        </w:tc>
      </w:tr>
    </w:tbl>
    <w:p w14:paraId="3459D6D7" w14:textId="77777777" w:rsidR="00C54F19" w:rsidRPr="002B7830" w:rsidRDefault="00C54F19" w:rsidP="00C54F19">
      <w:pPr>
        <w:widowControl w:val="0"/>
        <w:spacing w:after="0" w:line="240" w:lineRule="auto"/>
        <w:jc w:val="center"/>
        <w:rPr>
          <w:sz w:val="26"/>
          <w:szCs w:val="26"/>
        </w:rPr>
      </w:pPr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58248" behindDoc="0" locked="0" layoutInCell="1" allowOverlap="1" wp14:anchorId="2582D226" wp14:editId="12874324">
            <wp:simplePos x="0" y="0"/>
            <wp:positionH relativeFrom="margin">
              <wp:posOffset>3141980</wp:posOffset>
            </wp:positionH>
            <wp:positionV relativeFrom="paragraph">
              <wp:posOffset>48260</wp:posOffset>
            </wp:positionV>
            <wp:extent cx="168910" cy="168910"/>
            <wp:effectExtent l="0" t="0" r="0" b="2540"/>
            <wp:wrapSquare wrapText="bothSides"/>
            <wp:docPr id="6" name="Graphic 6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68910" cy="168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0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070"/>
      </w:tblGrid>
      <w:tr w:rsidR="00E81133" w:rsidRPr="00476351" w14:paraId="2F05809D" w14:textId="77777777" w:rsidTr="006B21F3">
        <w:tc>
          <w:tcPr>
            <w:tcW w:w="10070" w:type="dxa"/>
            <w:shd w:val="clear" w:color="auto" w:fill="FFFFFF" w:themeFill="background1"/>
          </w:tcPr>
          <w:p w14:paraId="31052FBF" w14:textId="77777777" w:rsidR="00E81133" w:rsidRPr="00A13F90" w:rsidRDefault="00E81133" w:rsidP="006B21F3">
            <w:pPr>
              <w:spacing w:after="0" w:line="240" w:lineRule="auto"/>
              <w:jc w:val="center"/>
              <w:rPr>
                <w:rFonts w:eastAsia="Helvetica Neue" w:cstheme="minorHAnsi"/>
                <w:b/>
                <w:sz w:val="24"/>
                <w:szCs w:val="24"/>
              </w:rPr>
            </w:pPr>
            <w:r w:rsidRPr="00A13F90">
              <w:rPr>
                <w:rFonts w:eastAsia="Helvetica Neue" w:cstheme="minorHAnsi"/>
                <w:b/>
                <w:color w:val="7F7F7F" w:themeColor="text1" w:themeTint="80"/>
                <w:sz w:val="24"/>
                <w:szCs w:val="24"/>
              </w:rPr>
              <w:t>Past Anxious Situation</w:t>
            </w:r>
          </w:p>
        </w:tc>
      </w:tr>
      <w:tr w:rsidR="00E81133" w:rsidRPr="00476351" w14:paraId="636FB94E" w14:textId="77777777" w:rsidTr="006B21F3">
        <w:trPr>
          <w:trHeight w:val="890"/>
        </w:trPr>
        <w:tc>
          <w:tcPr>
            <w:tcW w:w="10070" w:type="dxa"/>
          </w:tcPr>
          <w:p w14:paraId="0123D2CB" w14:textId="7A305E9E" w:rsidR="00E81133" w:rsidRPr="00A13F90" w:rsidRDefault="00E81133" w:rsidP="006B21F3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</w:rPr>
            </w:pPr>
            <w:r w:rsidRPr="00A13F90">
              <w:rPr>
                <w:rFonts w:cstheme="minorHAnsi"/>
                <w:b/>
                <w:bCs/>
                <w:color w:val="7F7F7F" w:themeColor="text1" w:themeTint="80"/>
              </w:rPr>
              <w:t>Situation</w:t>
            </w:r>
            <w:r>
              <w:rPr>
                <w:rFonts w:cstheme="minorHAnsi"/>
                <w:b/>
                <w:bCs/>
                <w:color w:val="7F7F7F" w:themeColor="text1" w:themeTint="80"/>
              </w:rPr>
              <w:t xml:space="preserve"> 2b</w:t>
            </w:r>
            <w:r w:rsidRPr="00A13F90">
              <w:rPr>
                <w:rFonts w:cstheme="minorHAnsi"/>
                <w:b/>
                <w:bCs/>
                <w:color w:val="7F7F7F" w:themeColor="text1" w:themeTint="80"/>
              </w:rPr>
              <w:t>:</w:t>
            </w:r>
          </w:p>
          <w:sdt>
            <w:sdtPr>
              <w:rPr>
                <w:rFonts w:ascii="Candara" w:hAnsi="Candara"/>
                <w:b/>
                <w:color w:val="C00000"/>
                <w:sz w:val="18"/>
                <w:szCs w:val="18"/>
              </w:rPr>
              <w:id w:val="881216481"/>
              <w:placeholder>
                <w:docPart w:val="767070C1125C4F3E95E7780E22482AFE"/>
              </w:placeholder>
              <w:showingPlcHdr/>
              <w15:appearance w15:val="tags"/>
              <w:text/>
            </w:sdtPr>
            <w:sdtContent>
              <w:p w14:paraId="565A5B5C" w14:textId="77777777" w:rsidR="00E81133" w:rsidRPr="00024355" w:rsidRDefault="00E81133" w:rsidP="006B21F3">
                <w:pPr>
                  <w:widowControl w:val="0"/>
                  <w:spacing w:after="0" w:line="240" w:lineRule="auto"/>
                  <w:rPr>
                    <w:rFonts w:ascii="Candara" w:hAnsi="Candara"/>
                    <w:b/>
                    <w:color w:val="C00000"/>
                    <w:sz w:val="18"/>
                    <w:szCs w:val="18"/>
                  </w:rPr>
                </w:pPr>
                <w:r w:rsidRPr="00DA6107">
                  <w:rPr>
                    <w:rStyle w:val="PlaceholderText"/>
                    <w:sz w:val="18"/>
                    <w:szCs w:val="18"/>
                  </w:rPr>
                  <w:t>Click or tap here to enter situation.</w:t>
                </w:r>
              </w:p>
            </w:sdtContent>
          </w:sdt>
        </w:tc>
      </w:tr>
    </w:tbl>
    <w:p w14:paraId="5024C552" w14:textId="77777777" w:rsidR="00E81133" w:rsidRPr="001E7D1A" w:rsidRDefault="00E81133" w:rsidP="00E81133"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58260" behindDoc="0" locked="0" layoutInCell="1" allowOverlap="1" wp14:anchorId="1D36C6DE" wp14:editId="5977E4A0">
            <wp:simplePos x="0" y="0"/>
            <wp:positionH relativeFrom="margin">
              <wp:posOffset>3147229</wp:posOffset>
            </wp:positionH>
            <wp:positionV relativeFrom="paragraph">
              <wp:posOffset>70951</wp:posOffset>
            </wp:positionV>
            <wp:extent cx="173990" cy="173990"/>
            <wp:effectExtent l="0" t="0" r="0" b="0"/>
            <wp:wrapSquare wrapText="bothSides"/>
            <wp:docPr id="30" name="Graphic 30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73990" cy="173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0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0070"/>
      </w:tblGrid>
      <w:tr w:rsidR="00E81133" w:rsidRPr="00A13F90" w14:paraId="39F3CB3E" w14:textId="77777777" w:rsidTr="006B21F3">
        <w:tc>
          <w:tcPr>
            <w:tcW w:w="10070" w:type="dxa"/>
            <w:shd w:val="clear" w:color="auto" w:fill="auto"/>
          </w:tcPr>
          <w:p w14:paraId="2DB2A86B" w14:textId="77777777" w:rsidR="00E81133" w:rsidRPr="00A13F90" w:rsidRDefault="00E81133" w:rsidP="006B21F3">
            <w:pPr>
              <w:spacing w:after="0" w:line="240" w:lineRule="auto"/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</w:pPr>
            <w:r w:rsidRPr="00A13F90">
              <w:rPr>
                <w:rFonts w:eastAsia="Helvetica Neue" w:cstheme="minorHAnsi"/>
                <w:b/>
                <w:color w:val="C00000"/>
                <w:sz w:val="20"/>
                <w:szCs w:val="20"/>
              </w:rPr>
              <w:t>Instructions:</w:t>
            </w:r>
            <w:r w:rsidRPr="00A13F90">
              <w:rPr>
                <w:rFonts w:eastAsia="Helvetica Neue" w:cstheme="minorHAnsi"/>
                <w:bCs/>
                <w:color w:val="C00000"/>
                <w:sz w:val="20"/>
                <w:szCs w:val="20"/>
              </w:rPr>
              <w:t xml:space="preserve">  </w:t>
            </w:r>
            <w:r w:rsidRPr="00592FC0">
              <w:rPr>
                <w:rFonts w:eastAsia="Helvetica Neue" w:cstheme="minorHAnsi"/>
                <w:b/>
                <w:color w:val="7F7F7F" w:themeColor="text1" w:themeTint="80"/>
                <w:sz w:val="24"/>
                <w:szCs w:val="24"/>
              </w:rPr>
              <w:t>A:</w:t>
            </w:r>
            <w:r w:rsidRPr="0084076D"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  <w:r w:rsidRPr="00A13F90"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 xml:space="preserve">Guess 5 scary assumptions you think you might have had during this situation.  </w:t>
            </w:r>
            <w:r w:rsidRPr="00592FC0">
              <w:rPr>
                <w:rFonts w:eastAsia="Helvetica Neue" w:cstheme="minorHAnsi"/>
                <w:b/>
                <w:color w:val="7F7F7F" w:themeColor="text1" w:themeTint="80"/>
                <w:sz w:val="24"/>
                <w:szCs w:val="24"/>
              </w:rPr>
              <w:t>B:</w:t>
            </w:r>
            <w:r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  <w:r w:rsidRPr="00A13F90"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>Next, rate how much you think you believed in each scary assumption during the anxious moment.</w:t>
            </w:r>
            <w:r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</w:p>
        </w:tc>
      </w:tr>
    </w:tbl>
    <w:p w14:paraId="58C8D01B" w14:textId="77777777" w:rsidR="00E81133" w:rsidRDefault="00E81133" w:rsidP="00E81133">
      <w:pPr>
        <w:jc w:val="center"/>
      </w:pPr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58261" behindDoc="0" locked="0" layoutInCell="1" allowOverlap="1" wp14:anchorId="678AADE2" wp14:editId="4E3D962F">
            <wp:simplePos x="0" y="0"/>
            <wp:positionH relativeFrom="margin">
              <wp:posOffset>3147005</wp:posOffset>
            </wp:positionH>
            <wp:positionV relativeFrom="paragraph">
              <wp:posOffset>63592</wp:posOffset>
            </wp:positionV>
            <wp:extent cx="173990" cy="173990"/>
            <wp:effectExtent l="0" t="0" r="0" b="0"/>
            <wp:wrapSquare wrapText="bothSides"/>
            <wp:docPr id="32" name="Graphic 32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73990" cy="173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00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68"/>
        <w:gridCol w:w="7637"/>
        <w:gridCol w:w="2043"/>
      </w:tblGrid>
      <w:tr w:rsidR="00E81133" w:rsidRPr="00476351" w14:paraId="1A1D6BFF" w14:textId="77777777" w:rsidTr="006B21F3">
        <w:trPr>
          <w:trHeight w:val="415"/>
        </w:trPr>
        <w:tc>
          <w:tcPr>
            <w:tcW w:w="10048" w:type="dxa"/>
            <w:gridSpan w:val="3"/>
            <w:shd w:val="clear" w:color="auto" w:fill="FFFFFF" w:themeFill="background1"/>
          </w:tcPr>
          <w:p w14:paraId="2AE479B2" w14:textId="77777777" w:rsidR="00E81133" w:rsidRPr="00A13F90" w:rsidRDefault="00E81133" w:rsidP="006B21F3">
            <w:pPr>
              <w:widowControl w:val="0"/>
              <w:spacing w:after="0" w:line="240" w:lineRule="auto"/>
              <w:jc w:val="center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A13F90">
              <w:rPr>
                <w:rFonts w:cstheme="minorHAnsi"/>
                <w:b/>
                <w:color w:val="7F7F7F" w:themeColor="text1" w:themeTint="80"/>
                <w:sz w:val="24"/>
                <w:szCs w:val="24"/>
              </w:rPr>
              <w:t>Scary Catastrophic Assumptions</w:t>
            </w:r>
          </w:p>
        </w:tc>
      </w:tr>
      <w:tr w:rsidR="00E81133" w:rsidRPr="00476351" w14:paraId="0DDB934D" w14:textId="77777777" w:rsidTr="006B21F3">
        <w:trPr>
          <w:trHeight w:val="1185"/>
        </w:trPr>
        <w:tc>
          <w:tcPr>
            <w:tcW w:w="10048" w:type="dxa"/>
            <w:gridSpan w:val="3"/>
            <w:tcBorders>
              <w:bottom w:val="single" w:sz="4" w:space="0" w:color="auto"/>
            </w:tcBorders>
          </w:tcPr>
          <w:p w14:paraId="75C4D04D" w14:textId="77777777" w:rsidR="00E81133" w:rsidRPr="00A13F90" w:rsidRDefault="00E81133" w:rsidP="006B21F3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</w:rPr>
            </w:pPr>
            <w:r>
              <w:rPr>
                <w:rFonts w:cstheme="minorHAnsi"/>
                <w:b/>
                <w:bCs/>
                <w:color w:val="7F7F7F" w:themeColor="text1" w:themeTint="80"/>
              </w:rPr>
              <w:t xml:space="preserve">Scary Assumption </w:t>
            </w:r>
            <w:r w:rsidRPr="00A13F90">
              <w:rPr>
                <w:rFonts w:cstheme="minorHAnsi"/>
                <w:b/>
                <w:bCs/>
                <w:color w:val="7F7F7F" w:themeColor="text1" w:themeTint="80"/>
              </w:rPr>
              <w:t>Question:</w:t>
            </w:r>
          </w:p>
          <w:p w14:paraId="1A7822CB" w14:textId="77777777" w:rsidR="00E81133" w:rsidRPr="00C64AB0" w:rsidRDefault="00E81133" w:rsidP="006B21F3">
            <w:pPr>
              <w:widowControl w:val="0"/>
              <w:spacing w:after="0" w:line="240" w:lineRule="auto"/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</w:pPr>
            <w:r w:rsidRPr="000F3C43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>Based on how you felt during this past anxious situation</w:t>
            </w:r>
            <w:r w:rsidRPr="000F3C43">
              <w:rPr>
                <w:rFonts w:cstheme="minorHAnsi"/>
                <w:b/>
                <w:color w:val="7F7F7F" w:themeColor="text1" w:themeTint="80"/>
                <w:sz w:val="20"/>
                <w:szCs w:val="20"/>
              </w:rPr>
              <w:t xml:space="preserve">, </w:t>
            </w:r>
            <w:r w:rsidRPr="000F3C43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what is it I thought I knew in this situation? (What Were </w:t>
            </w:r>
            <w:r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>your</w:t>
            </w:r>
            <w:r w:rsidRPr="000F3C43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  <w:r w:rsidRPr="000F3C43">
              <w:rPr>
                <w:rFonts w:cstheme="minorHAnsi"/>
                <w:b/>
                <w:i/>
                <w:iCs/>
                <w:color w:val="C00000"/>
                <w:sz w:val="20"/>
                <w:szCs w:val="20"/>
              </w:rPr>
              <w:t>Scary Catastrophic Assumptions</w:t>
            </w:r>
            <w:r w:rsidRPr="000F3C43">
              <w:rPr>
                <w:rFonts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0F3C43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about this situation)? </w:t>
            </w:r>
            <w:r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  </w:t>
            </w:r>
            <w:r w:rsidRPr="008B521E">
              <w:rPr>
                <w:rFonts w:cstheme="minorHAnsi"/>
                <w:b/>
                <w:color w:val="7F7F7F" w:themeColor="text1" w:themeTint="80"/>
                <w:sz w:val="20"/>
                <w:szCs w:val="20"/>
              </w:rPr>
              <w:t>Emotional Guess</w:t>
            </w:r>
            <w:r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 rather than analyzing what you thought you knew.</w:t>
            </w:r>
          </w:p>
        </w:tc>
      </w:tr>
      <w:tr w:rsidR="00E81133" w:rsidRPr="00476351" w14:paraId="23E32847" w14:textId="77777777" w:rsidTr="006B21F3">
        <w:trPr>
          <w:trHeight w:val="305"/>
        </w:trPr>
        <w:tc>
          <w:tcPr>
            <w:tcW w:w="800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EA460" w14:textId="77777777" w:rsidR="00E81133" w:rsidRPr="00A13F90" w:rsidRDefault="00E81133" w:rsidP="006B21F3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7F7F7F" w:themeColor="text1" w:themeTint="80"/>
              </w:rPr>
            </w:pPr>
            <w:r w:rsidRPr="001F51FE">
              <w:rPr>
                <w:rFonts w:cstheme="minorHAnsi"/>
                <w:b/>
                <w:color w:val="7F7F7F" w:themeColor="text1" w:themeTint="80"/>
                <w:sz w:val="28"/>
                <w:szCs w:val="28"/>
              </w:rPr>
              <w:t>A:</w:t>
            </w:r>
            <w:r>
              <w:rPr>
                <w:rFonts w:cstheme="minorHAnsi"/>
                <w:b/>
                <w:color w:val="7F7F7F" w:themeColor="text1" w:themeTint="80"/>
              </w:rPr>
              <w:t xml:space="preserve">  </w:t>
            </w:r>
            <w:r w:rsidRPr="006654A7">
              <w:rPr>
                <w:rFonts w:cstheme="minorHAnsi"/>
                <w:bCs/>
                <w:color w:val="7F7F7F" w:themeColor="text1" w:themeTint="80"/>
              </w:rPr>
              <w:t>Answer:</w:t>
            </w: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E4C194" w14:textId="77777777" w:rsidR="00E81133" w:rsidRPr="008C1454" w:rsidRDefault="00E81133" w:rsidP="006B21F3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7F7F7F" w:themeColor="text1" w:themeTint="80"/>
              </w:rPr>
            </w:pPr>
            <w:r>
              <w:rPr>
                <w:rFonts w:cstheme="minorHAnsi"/>
                <w:b/>
                <w:bCs/>
                <w:color w:val="7F7F7F" w:themeColor="text1" w:themeTint="80"/>
                <w:sz w:val="28"/>
                <w:szCs w:val="28"/>
              </w:rPr>
              <w:t xml:space="preserve"> </w:t>
            </w:r>
            <w:r w:rsidRPr="007C2992">
              <w:rPr>
                <w:rFonts w:cstheme="minorHAnsi"/>
                <w:b/>
                <w:bCs/>
                <w:color w:val="7F7F7F" w:themeColor="text1" w:themeTint="80"/>
                <w:sz w:val="28"/>
                <w:szCs w:val="28"/>
              </w:rPr>
              <w:t>B:</w:t>
            </w:r>
            <w:r>
              <w:rPr>
                <w:rFonts w:cstheme="minorHAnsi"/>
                <w:b/>
                <w:bCs/>
                <w:color w:val="7F7F7F" w:themeColor="text1" w:themeTint="80"/>
              </w:rPr>
              <w:t xml:space="preserve"> </w:t>
            </w:r>
            <w:r w:rsidRPr="006654A7">
              <w:rPr>
                <w:rFonts w:cstheme="minorHAnsi"/>
                <w:color w:val="7F7F7F" w:themeColor="text1" w:themeTint="80"/>
              </w:rPr>
              <w:t>Ratings</w:t>
            </w:r>
          </w:p>
        </w:tc>
      </w:tr>
      <w:tr w:rsidR="00E81133" w:rsidRPr="00476351" w14:paraId="7D737AEA" w14:textId="77777777" w:rsidTr="006B21F3">
        <w:trPr>
          <w:trHeight w:val="346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CF9A4" w14:textId="77777777" w:rsidR="00E81133" w:rsidRPr="00A13F90" w:rsidRDefault="00E81133" w:rsidP="00BB03AE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1FE38" w14:textId="77777777" w:rsidR="00E81133" w:rsidRDefault="00000000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1390309174"/>
                <w:placeholder>
                  <w:docPart w:val="24CE436274BE49D3B48A08A19E7A5B72"/>
                </w:placeholder>
                <w:showingPlcHdr/>
                <w15:appearance w15:val="tags"/>
                <w:text/>
              </w:sdtPr>
              <w:sdtContent>
                <w:r w:rsidR="00E81133" w:rsidRPr="00275F4E">
                  <w:rPr>
                    <w:rStyle w:val="PlaceholderText"/>
                    <w:sz w:val="18"/>
                    <w:szCs w:val="18"/>
                  </w:rPr>
                  <w:t>Scary Assumption 1.</w:t>
                </w:r>
              </w:sdtContent>
            </w:sdt>
            <w:r w:rsidR="00E81133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0F926491" w14:textId="77777777" w:rsidR="00E81133" w:rsidRPr="00024355" w:rsidRDefault="00E81133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-873932404"/>
              <w:placeholder>
                <w:docPart w:val="FCB3CE98BEF948FC94BD801EB80EF53D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7E28C751" w14:textId="77777777" w:rsidR="00E81133" w:rsidRPr="007A3FBB" w:rsidRDefault="00E81133" w:rsidP="006B21F3">
                <w:pPr>
                  <w:spacing w:after="0" w:line="240" w:lineRule="auto"/>
                  <w:rPr>
                    <w:rFonts w:cstheme="minorHAnsi"/>
                    <w:b/>
                    <w:bCs/>
                    <w:color w:val="2F5496" w:themeColor="accent1" w:themeShade="BF"/>
                  </w:rPr>
                </w:pPr>
                <w:r w:rsidRPr="00275F4E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E81133" w:rsidRPr="00476351" w14:paraId="4455A049" w14:textId="77777777" w:rsidTr="006B21F3">
        <w:trPr>
          <w:trHeight w:val="282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F5306" w14:textId="77777777" w:rsidR="00E81133" w:rsidRPr="00A13F90" w:rsidRDefault="00E81133" w:rsidP="00BB03AE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31"/>
              <w:rPr>
                <w:rFonts w:cstheme="minorHAnsi"/>
                <w:b/>
                <w:bCs/>
                <w:color w:val="7F7F7F" w:themeColor="text1" w:themeTint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0FC4C" w14:textId="77777777" w:rsidR="00E81133" w:rsidRDefault="00000000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775209793"/>
                <w:placeholder>
                  <w:docPart w:val="E4A4941929C64CCC9032B4DCC1AB06D5"/>
                </w:placeholder>
                <w:showingPlcHdr/>
                <w15:appearance w15:val="tags"/>
                <w:text/>
              </w:sdtPr>
              <w:sdtContent>
                <w:r w:rsidR="00E81133" w:rsidRPr="00FB0AA7">
                  <w:rPr>
                    <w:rStyle w:val="PlaceholderText"/>
                    <w:sz w:val="18"/>
                    <w:szCs w:val="18"/>
                  </w:rPr>
                  <w:t>Scary Assumption 2.</w:t>
                </w:r>
              </w:sdtContent>
            </w:sdt>
            <w:r w:rsidR="00E81133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3DBBD7C3" w14:textId="77777777" w:rsidR="00E81133" w:rsidRPr="00024355" w:rsidRDefault="00E81133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52593583"/>
              <w:placeholder>
                <w:docPart w:val="424AD1214B02445BBA7E086BB79FA8E4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6A5119BF" w14:textId="77777777" w:rsidR="00E81133" w:rsidRPr="007505E7" w:rsidRDefault="00E81133" w:rsidP="006B21F3">
                <w:pPr>
                  <w:spacing w:after="0" w:line="240" w:lineRule="auto"/>
                  <w:rPr>
                    <w:rFonts w:ascii="Arial" w:hAnsi="Arial"/>
                  </w:rPr>
                </w:pPr>
                <w:r w:rsidRPr="00FB0AA7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E81133" w:rsidRPr="00476351" w14:paraId="02B43528" w14:textId="77777777" w:rsidTr="006B21F3">
        <w:trPr>
          <w:trHeight w:val="359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2D994" w14:textId="77777777" w:rsidR="00E81133" w:rsidRPr="002F5F1F" w:rsidRDefault="00E81133" w:rsidP="00BB03AE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31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1BA10" w14:textId="77777777" w:rsidR="00E81133" w:rsidRDefault="00000000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475805177"/>
                <w:placeholder>
                  <w:docPart w:val="6AFE9C99255343108C4485D51C75A8D6"/>
                </w:placeholder>
                <w:showingPlcHdr/>
                <w15:appearance w15:val="tags"/>
                <w:text/>
              </w:sdtPr>
              <w:sdtContent>
                <w:r w:rsidR="00E81133" w:rsidRPr="00FB0AA7">
                  <w:rPr>
                    <w:rStyle w:val="PlaceholderText"/>
                    <w:sz w:val="18"/>
                    <w:szCs w:val="18"/>
                  </w:rPr>
                  <w:t>Scary Assumption 3.</w:t>
                </w:r>
              </w:sdtContent>
            </w:sdt>
            <w:r w:rsidR="00E81133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0F9BD39A" w14:textId="77777777" w:rsidR="00E81133" w:rsidRPr="00024355" w:rsidRDefault="00E81133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-563882748"/>
              <w:placeholder>
                <w:docPart w:val="2BDAB5C3184242758240B12F89F7A619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681181FA" w14:textId="77777777" w:rsidR="00E81133" w:rsidRPr="007505E7" w:rsidRDefault="00E81133" w:rsidP="006B21F3">
                <w:pPr>
                  <w:spacing w:after="0" w:line="240" w:lineRule="auto"/>
                  <w:rPr>
                    <w:rFonts w:ascii="Arial" w:hAnsi="Arial"/>
                  </w:rPr>
                </w:pPr>
                <w:r w:rsidRPr="00FB0AA7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E81133" w:rsidRPr="00476351" w14:paraId="27F6557D" w14:textId="77777777" w:rsidTr="006B21F3">
        <w:trPr>
          <w:trHeight w:val="486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7F122" w14:textId="77777777" w:rsidR="00E81133" w:rsidRPr="002F5F1F" w:rsidRDefault="00E81133" w:rsidP="00BB03AE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31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A88A2" w14:textId="77777777" w:rsidR="00E81133" w:rsidRDefault="00000000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1417436604"/>
                <w:placeholder>
                  <w:docPart w:val="D5561E587D0A43A6AF8E0C1BF712AEFB"/>
                </w:placeholder>
                <w:showingPlcHdr/>
                <w15:appearance w15:val="tags"/>
                <w:text/>
              </w:sdtPr>
              <w:sdtContent>
                <w:r w:rsidR="00E81133" w:rsidRPr="00FB0AA7">
                  <w:rPr>
                    <w:rStyle w:val="PlaceholderText"/>
                    <w:sz w:val="18"/>
                    <w:szCs w:val="18"/>
                  </w:rPr>
                  <w:t>Scary Assumption 4.</w:t>
                </w:r>
              </w:sdtContent>
            </w:sdt>
            <w:r w:rsidR="00E81133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7F78932D" w14:textId="77777777" w:rsidR="00E81133" w:rsidRPr="00024355" w:rsidRDefault="00E81133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1284467432"/>
              <w:placeholder>
                <w:docPart w:val="E4DA51C2AC4242A5B810F1D00527E932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4FB32DF1" w14:textId="77777777" w:rsidR="00E81133" w:rsidRPr="007505E7" w:rsidRDefault="00E81133" w:rsidP="006B21F3">
                <w:pPr>
                  <w:spacing w:after="0" w:line="240" w:lineRule="auto"/>
                  <w:rPr>
                    <w:rFonts w:ascii="Arial" w:hAnsi="Arial"/>
                  </w:rPr>
                </w:pPr>
                <w:r w:rsidRPr="00FB0AA7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E81133" w:rsidRPr="00476351" w14:paraId="028F973A" w14:textId="77777777" w:rsidTr="006B21F3">
        <w:trPr>
          <w:trHeight w:val="440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A5535" w14:textId="77777777" w:rsidR="00E81133" w:rsidRPr="002F5F1F" w:rsidRDefault="00E81133" w:rsidP="00BB03AE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331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39FF4" w14:textId="77777777" w:rsidR="00E81133" w:rsidRDefault="00000000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-1678269913"/>
                <w:placeholder>
                  <w:docPart w:val="53513BA15D604C2F9A3DDAD6534A34C7"/>
                </w:placeholder>
                <w:showingPlcHdr/>
                <w15:appearance w15:val="tags"/>
                <w:text/>
              </w:sdtPr>
              <w:sdtContent>
                <w:r w:rsidR="00E81133" w:rsidRPr="00FB0AA7">
                  <w:rPr>
                    <w:rStyle w:val="PlaceholderText"/>
                    <w:sz w:val="18"/>
                    <w:szCs w:val="18"/>
                  </w:rPr>
                  <w:t>Scary Assumption 5.</w:t>
                </w:r>
              </w:sdtContent>
            </w:sdt>
            <w:r w:rsidR="00E81133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5F7C3B57" w14:textId="77777777" w:rsidR="00E81133" w:rsidRPr="00024355" w:rsidRDefault="00E81133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512112099"/>
              <w:placeholder>
                <w:docPart w:val="AE194985DC91414C897A866892E5DBB6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3BFD616E" w14:textId="77777777" w:rsidR="00E81133" w:rsidRPr="007505E7" w:rsidRDefault="00E81133" w:rsidP="006B21F3">
                <w:pPr>
                  <w:spacing w:after="0" w:line="240" w:lineRule="auto"/>
                  <w:rPr>
                    <w:rFonts w:ascii="Arial" w:hAnsi="Arial"/>
                  </w:rPr>
                </w:pPr>
                <w:r w:rsidRPr="00FB0AA7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E81133" w:rsidRPr="00476351" w14:paraId="6B38D491" w14:textId="77777777" w:rsidTr="006B21F3">
        <w:trPr>
          <w:trHeight w:val="798"/>
        </w:trPr>
        <w:tc>
          <w:tcPr>
            <w:tcW w:w="1004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9A92C83" w14:textId="77777777" w:rsidR="00E81133" w:rsidRPr="00E95734" w:rsidRDefault="00E81133" w:rsidP="006B21F3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7F7F7F" w:themeColor="text1" w:themeTint="80"/>
              </w:rPr>
            </w:pPr>
            <w:r w:rsidRPr="003A6E6F">
              <w:rPr>
                <w:rFonts w:ascii="Candara" w:hAnsi="Candara" w:cstheme="majorHAnsi"/>
                <w:b/>
                <w:color w:val="7F7F7F" w:themeColor="text1" w:themeTint="80"/>
                <w:sz w:val="24"/>
                <w:szCs w:val="24"/>
              </w:rPr>
              <w:t>Ratings</w:t>
            </w:r>
            <w:r w:rsidRPr="00595566">
              <w:rPr>
                <w:rFonts w:ascii="Candara" w:hAnsi="Candara" w:cstheme="majorHAnsi"/>
                <w:b/>
                <w:color w:val="7F7F7F" w:themeColor="text1" w:themeTint="80"/>
              </w:rPr>
              <w:t>:</w:t>
            </w:r>
            <w:r>
              <w:rPr>
                <w:rFonts w:ascii="Candara" w:hAnsi="Candara" w:cstheme="majorHAnsi"/>
                <w:b/>
                <w:color w:val="7F7F7F" w:themeColor="text1" w:themeTint="80"/>
              </w:rPr>
              <w:t xml:space="preserve"> </w:t>
            </w:r>
            <w:r w:rsidRPr="00595566">
              <w:rPr>
                <w:rFonts w:cstheme="minorHAnsi"/>
                <w:bCs/>
                <w:color w:val="7F7F7F" w:themeColor="text1" w:themeTint="80"/>
                <w:u w:val="single"/>
              </w:rPr>
              <w:t>Believability:</w:t>
            </w:r>
            <w:r w:rsidRPr="00595566">
              <w:rPr>
                <w:rFonts w:cstheme="minorHAnsi"/>
                <w:color w:val="7F7F7F" w:themeColor="text1" w:themeTint="80"/>
              </w:rPr>
              <w:t xml:space="preserve"> How much did I think I believed each assumptio</w:t>
            </w:r>
            <w:r>
              <w:rPr>
                <w:rFonts w:cstheme="minorHAnsi"/>
                <w:color w:val="7F7F7F" w:themeColor="text1" w:themeTint="80"/>
              </w:rPr>
              <w:t>n</w:t>
            </w:r>
            <w:r w:rsidRPr="00595566">
              <w:rPr>
                <w:rFonts w:cstheme="minorHAnsi"/>
                <w:color w:val="7F7F7F" w:themeColor="text1" w:themeTint="80"/>
              </w:rPr>
              <w:t xml:space="preserve"> in the moment:</w:t>
            </w:r>
            <w:r w:rsidRPr="00595566">
              <w:rPr>
                <w:rFonts w:ascii="Candara" w:hAnsi="Candara" w:cstheme="majorHAnsi"/>
                <w:color w:val="7F7F7F" w:themeColor="text1" w:themeTint="80"/>
              </w:rPr>
              <w:t xml:space="preserve">   </w:t>
            </w:r>
            <w:r w:rsidRPr="005D2CBD">
              <w:rPr>
                <w:rFonts w:ascii="Candara" w:hAnsi="Candara" w:cstheme="majorHAnsi"/>
                <w:color w:val="C00000"/>
              </w:rPr>
              <w:t>0-10</w:t>
            </w:r>
          </w:p>
          <w:p w14:paraId="4A1D9062" w14:textId="77777777" w:rsidR="00E81133" w:rsidRPr="00391CAC" w:rsidRDefault="00E81133" w:rsidP="006B21F3">
            <w:pPr>
              <w:widowControl w:val="0"/>
              <w:spacing w:after="0" w:line="240" w:lineRule="auto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  <w:r w:rsidRPr="005D2CBD">
              <w:rPr>
                <w:rFonts w:ascii="Candara" w:hAnsi="Candara" w:cstheme="majorHAnsi"/>
                <w:b/>
                <w:bCs/>
                <w:color w:val="C00000"/>
              </w:rPr>
              <w:t>0 =</w:t>
            </w:r>
            <w:r w:rsidRPr="005D2CBD">
              <w:rPr>
                <w:rFonts w:ascii="Candara" w:hAnsi="Candara" w:cstheme="majorHAnsi"/>
                <w:color w:val="C00000"/>
              </w:rPr>
              <w:t xml:space="preserve"> </w:t>
            </w:r>
            <w:r w:rsidRPr="00595566">
              <w:rPr>
                <w:rFonts w:cstheme="minorHAnsi"/>
                <w:color w:val="7F7F7F" w:themeColor="text1" w:themeTint="80"/>
              </w:rPr>
              <w:t>Not at all:</w:t>
            </w:r>
            <w:r w:rsidRPr="00595566">
              <w:rPr>
                <w:rFonts w:ascii="Candara" w:hAnsi="Candara" w:cstheme="majorHAnsi"/>
                <w:color w:val="7F7F7F" w:themeColor="text1" w:themeTint="80"/>
              </w:rPr>
              <w:t xml:space="preserve">     </w:t>
            </w:r>
            <w:r w:rsidRPr="005D2CBD">
              <w:rPr>
                <w:rFonts w:ascii="Candara" w:hAnsi="Candara" w:cstheme="majorHAnsi"/>
                <w:b/>
                <w:bCs/>
                <w:color w:val="C00000"/>
              </w:rPr>
              <w:t>10 =</w:t>
            </w:r>
            <w:r w:rsidRPr="005D2CBD">
              <w:rPr>
                <w:rFonts w:ascii="Candara" w:hAnsi="Candara" w:cstheme="majorHAnsi"/>
                <w:color w:val="C00000"/>
              </w:rPr>
              <w:t xml:space="preserve"> </w:t>
            </w:r>
            <w:r w:rsidRPr="00595566">
              <w:rPr>
                <w:rFonts w:cstheme="minorHAnsi"/>
                <w:color w:val="7F7F7F" w:themeColor="text1" w:themeTint="80"/>
              </w:rPr>
              <w:t>Absolutely:</w:t>
            </w:r>
            <w:r w:rsidRPr="00595566">
              <w:rPr>
                <w:rFonts w:ascii="Candara" w:hAnsi="Candara" w:cstheme="majorHAnsi"/>
                <w:color w:val="7F7F7F" w:themeColor="text1" w:themeTint="80"/>
              </w:rPr>
              <w:t xml:space="preserve">  </w:t>
            </w:r>
            <w:r w:rsidRPr="00595566">
              <w:rPr>
                <w:rFonts w:ascii="Candara" w:hAnsi="Candara" w:cstheme="majorHAnsi"/>
                <w:b/>
                <w:bCs/>
                <w:i/>
                <w:iCs/>
                <w:color w:val="7F7F7F" w:themeColor="text1" w:themeTint="80"/>
              </w:rPr>
              <w:t>No two assumptions can be rated the same,</w:t>
            </w:r>
            <w:r>
              <w:rPr>
                <w:rFonts w:ascii="Candara" w:hAnsi="Candara" w:cstheme="majorHAnsi"/>
                <w:b/>
                <w:bCs/>
                <w:i/>
                <w:iCs/>
                <w:color w:val="7F7F7F" w:themeColor="text1" w:themeTint="80"/>
              </w:rPr>
              <w:t xml:space="preserve"> however, you can use decimal points.</w:t>
            </w:r>
          </w:p>
        </w:tc>
      </w:tr>
    </w:tbl>
    <w:p w14:paraId="7E3FBE20" w14:textId="77777777" w:rsidR="00E81133" w:rsidRDefault="00E81133" w:rsidP="00E81133">
      <w:pPr>
        <w:widowControl w:val="0"/>
        <w:spacing w:after="0" w:line="240" w:lineRule="auto"/>
        <w:rPr>
          <w:b/>
          <w:bCs/>
          <w:sz w:val="18"/>
          <w:szCs w:val="18"/>
        </w:rPr>
      </w:pPr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58262" behindDoc="0" locked="0" layoutInCell="1" allowOverlap="1" wp14:anchorId="2BB7762C" wp14:editId="383D3B72">
            <wp:simplePos x="0" y="0"/>
            <wp:positionH relativeFrom="margin">
              <wp:posOffset>3134330</wp:posOffset>
            </wp:positionH>
            <wp:positionV relativeFrom="paragraph">
              <wp:posOffset>113030</wp:posOffset>
            </wp:positionV>
            <wp:extent cx="168910" cy="168910"/>
            <wp:effectExtent l="0" t="0" r="0" b="2540"/>
            <wp:wrapSquare wrapText="bothSides"/>
            <wp:docPr id="33" name="Graphic 33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68910" cy="168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6DD0C7" w14:textId="77777777" w:rsidR="00E81133" w:rsidRPr="00C61FB6" w:rsidRDefault="00E81133" w:rsidP="00E81133">
      <w:pPr>
        <w:widowControl w:val="0"/>
        <w:spacing w:after="0" w:line="240" w:lineRule="auto"/>
        <w:jc w:val="center"/>
        <w:rPr>
          <w:b/>
          <w:bCs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5"/>
      </w:tblGrid>
      <w:tr w:rsidR="00E81133" w14:paraId="10AFDBB5" w14:textId="77777777" w:rsidTr="006B21F3">
        <w:trPr>
          <w:trHeight w:val="917"/>
        </w:trPr>
        <w:tc>
          <w:tcPr>
            <w:tcW w:w="10075" w:type="dxa"/>
          </w:tcPr>
          <w:p w14:paraId="05EF4594" w14:textId="77777777" w:rsidR="00E81133" w:rsidRDefault="00E81133" w:rsidP="006B21F3">
            <w:pPr>
              <w:widowControl w:val="0"/>
              <w:rPr>
                <w:rFonts w:ascii="Candara" w:hAnsi="Candara"/>
                <w:b/>
                <w:sz w:val="18"/>
                <w:szCs w:val="18"/>
              </w:rPr>
            </w:pPr>
            <w:r w:rsidRPr="00F739AD">
              <w:rPr>
                <w:rFonts w:ascii="Candara" w:hAnsi="Candara"/>
                <w:b/>
                <w:sz w:val="18"/>
                <w:szCs w:val="18"/>
              </w:rPr>
              <w:t>Therapist/Client Notes:</w:t>
            </w:r>
          </w:p>
          <w:sdt>
            <w:sdtPr>
              <w:rPr>
                <w:rFonts w:ascii="Candara" w:hAnsi="Candara"/>
                <w:b/>
                <w:color w:val="C00000"/>
                <w:sz w:val="18"/>
                <w:szCs w:val="18"/>
              </w:rPr>
              <w:id w:val="-1483693981"/>
              <w:placeholder>
                <w:docPart w:val="EBEFC0EB8EC74C86B6C34D0B5274D3DA"/>
              </w:placeholder>
              <w:showingPlcHdr/>
              <w15:appearance w15:val="tags"/>
              <w:text/>
            </w:sdtPr>
            <w:sdtContent>
              <w:p w14:paraId="474CE5CE" w14:textId="77777777" w:rsidR="00E81133" w:rsidRDefault="00E81133" w:rsidP="006B21F3">
                <w:pPr>
                  <w:widowControl w:val="0"/>
                  <w:rPr>
                    <w:rFonts w:ascii="Candara" w:hAnsi="Candara"/>
                    <w:b/>
                    <w:color w:val="C00000"/>
                    <w:sz w:val="18"/>
                    <w:szCs w:val="18"/>
                  </w:rPr>
                </w:pPr>
                <w:r w:rsidRPr="00DA6107">
                  <w:rPr>
                    <w:rStyle w:val="PlaceholderText"/>
                    <w:sz w:val="18"/>
                    <w:szCs w:val="18"/>
                  </w:rPr>
                  <w:t>Click or tap here to enter notes.</w:t>
                </w:r>
              </w:p>
            </w:sdtContent>
          </w:sdt>
          <w:p w14:paraId="6C18DBA9" w14:textId="77777777" w:rsidR="00E81133" w:rsidRDefault="00E81133" w:rsidP="006B21F3">
            <w:pPr>
              <w:widowControl w:val="0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</w:tr>
    </w:tbl>
    <w:p w14:paraId="458C653A" w14:textId="77777777" w:rsidR="00E81133" w:rsidRDefault="00E81133" w:rsidP="00E81133">
      <w:pPr>
        <w:widowControl w:val="0"/>
        <w:spacing w:after="0" w:line="240" w:lineRule="auto"/>
        <w:rPr>
          <w:rFonts w:ascii="Candara" w:hAnsi="Candara"/>
          <w:b/>
          <w:color w:val="C00000"/>
          <w:sz w:val="18"/>
          <w:szCs w:val="18"/>
        </w:rPr>
      </w:pPr>
    </w:p>
    <w:p w14:paraId="36143DEF" w14:textId="77777777" w:rsidR="00E81133" w:rsidRPr="006A0A05" w:rsidRDefault="00E81133" w:rsidP="00E81133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18"/>
          <w:szCs w:val="18"/>
        </w:rPr>
      </w:pPr>
      <w:r w:rsidRPr="006A0A05">
        <w:rPr>
          <w:rFonts w:ascii="Candara" w:hAnsi="Candara"/>
          <w:b/>
          <w:color w:val="C00000"/>
          <w:sz w:val="18"/>
          <w:szCs w:val="18"/>
        </w:rPr>
        <w:t>Stop!</w:t>
      </w:r>
    </w:p>
    <w:p w14:paraId="4198C7D3" w14:textId="77777777" w:rsidR="00E81133" w:rsidRDefault="00E81133" w:rsidP="00E81133">
      <w:pPr>
        <w:widowControl w:val="0"/>
        <w:spacing w:after="0" w:line="240" w:lineRule="auto"/>
        <w:jc w:val="center"/>
        <w:rPr>
          <w:rFonts w:ascii="Candara" w:hAnsi="Candara"/>
          <w:b/>
          <w:sz w:val="18"/>
          <w:szCs w:val="18"/>
        </w:rPr>
      </w:pPr>
      <w:r w:rsidRPr="005410CE">
        <w:rPr>
          <w:rFonts w:ascii="Candara" w:hAnsi="Candara"/>
          <w:b/>
          <w:sz w:val="28"/>
          <w:szCs w:val="28"/>
        </w:rPr>
        <w:t>Q</w:t>
      </w:r>
      <w:r w:rsidRPr="006A0A05">
        <w:rPr>
          <w:rFonts w:ascii="Candara" w:hAnsi="Candara"/>
          <w:b/>
          <w:sz w:val="18"/>
          <w:szCs w:val="18"/>
        </w:rPr>
        <w:t xml:space="preserve">uality is better than quantity.  </w:t>
      </w:r>
      <w:r w:rsidRPr="005410CE">
        <w:rPr>
          <w:rFonts w:ascii="Candara" w:hAnsi="Candara"/>
          <w:b/>
          <w:sz w:val="28"/>
          <w:szCs w:val="28"/>
        </w:rPr>
        <w:t>W</w:t>
      </w:r>
      <w:r w:rsidRPr="006A0A05">
        <w:rPr>
          <w:rFonts w:ascii="Candara" w:hAnsi="Candara"/>
          <w:b/>
          <w:sz w:val="18"/>
          <w:szCs w:val="18"/>
        </w:rPr>
        <w:t xml:space="preserve">ait </w:t>
      </w:r>
      <w:r>
        <w:rPr>
          <w:rFonts w:ascii="Candara" w:hAnsi="Candara"/>
          <w:b/>
          <w:sz w:val="18"/>
          <w:szCs w:val="18"/>
        </w:rPr>
        <w:t>24 hours</w:t>
      </w:r>
      <w:r w:rsidRPr="006A0A05">
        <w:rPr>
          <w:rFonts w:ascii="Candara" w:hAnsi="Candara"/>
          <w:b/>
          <w:sz w:val="18"/>
          <w:szCs w:val="18"/>
        </w:rPr>
        <w:t xml:space="preserve"> before </w:t>
      </w:r>
      <w:r>
        <w:rPr>
          <w:rFonts w:ascii="Candara" w:hAnsi="Candara"/>
          <w:b/>
          <w:sz w:val="18"/>
          <w:szCs w:val="18"/>
        </w:rPr>
        <w:t>moving to next Activity Day</w:t>
      </w:r>
    </w:p>
    <w:p w14:paraId="077C0722" w14:textId="18EC6FF6" w:rsidR="00C54F19" w:rsidRPr="00A179DD" w:rsidRDefault="00C54F19" w:rsidP="00C54F19">
      <w:pPr>
        <w:widowControl w:val="0"/>
        <w:spacing w:after="0" w:line="240" w:lineRule="auto"/>
        <w:rPr>
          <w:rFonts w:ascii="Candara" w:hAnsi="Candara"/>
          <w:b/>
          <w:color w:val="C00000"/>
          <w:sz w:val="36"/>
          <w:szCs w:val="36"/>
        </w:rPr>
      </w:pPr>
      <w:r w:rsidRPr="001D5AED">
        <w:rPr>
          <w:rFonts w:ascii="Candara" w:hAnsi="Candara"/>
          <w:b/>
          <w:sz w:val="44"/>
          <w:szCs w:val="44"/>
        </w:rPr>
        <w:lastRenderedPageBreak/>
        <w:t>P</w:t>
      </w:r>
      <w:r w:rsidRPr="001D5AED">
        <w:rPr>
          <w:rFonts w:ascii="Candara" w:hAnsi="Candara"/>
          <w:b/>
          <w:sz w:val="26"/>
          <w:szCs w:val="26"/>
        </w:rPr>
        <w:t xml:space="preserve">ast Anxious Situation Tracking:  </w:t>
      </w:r>
      <w:r w:rsidRPr="004F07E6">
        <w:rPr>
          <w:rFonts w:ascii="Candara" w:hAnsi="Candara"/>
          <w:b/>
          <w:color w:val="C00000"/>
          <w:sz w:val="44"/>
          <w:szCs w:val="44"/>
        </w:rPr>
        <w:t>A</w:t>
      </w:r>
      <w:r w:rsidRPr="004F07E6">
        <w:rPr>
          <w:rFonts w:ascii="Candara" w:hAnsi="Candara"/>
          <w:b/>
          <w:color w:val="C00000"/>
          <w:sz w:val="28"/>
          <w:szCs w:val="28"/>
        </w:rPr>
        <w:t>ctivity</w:t>
      </w:r>
      <w:r>
        <w:rPr>
          <w:rFonts w:ascii="Candara" w:hAnsi="Candara"/>
          <w:b/>
          <w:color w:val="C00000"/>
          <w:sz w:val="36"/>
          <w:szCs w:val="36"/>
        </w:rPr>
        <w:t xml:space="preserve"> </w:t>
      </w:r>
      <w:r w:rsidRPr="004F07E6">
        <w:rPr>
          <w:rFonts w:ascii="Candara" w:hAnsi="Candara"/>
          <w:b/>
          <w:color w:val="C00000"/>
          <w:sz w:val="28"/>
          <w:szCs w:val="28"/>
        </w:rPr>
        <w:t>Day</w:t>
      </w:r>
      <w:r>
        <w:rPr>
          <w:rFonts w:ascii="Candara" w:hAnsi="Candara"/>
          <w:b/>
          <w:color w:val="C00000"/>
          <w:sz w:val="36"/>
          <w:szCs w:val="36"/>
        </w:rPr>
        <w:t xml:space="preserve"> </w:t>
      </w:r>
      <w:r w:rsidR="008C2333">
        <w:rPr>
          <w:rFonts w:ascii="Candara" w:hAnsi="Candara"/>
          <w:b/>
          <w:color w:val="C00000"/>
          <w:sz w:val="44"/>
          <w:szCs w:val="44"/>
        </w:rPr>
        <w:t>4</w:t>
      </w:r>
      <w:r w:rsidRPr="00521D5D">
        <w:rPr>
          <w:rFonts w:ascii="Candara" w:hAnsi="Candara"/>
          <w:b/>
          <w:color w:val="C00000"/>
          <w:sz w:val="28"/>
          <w:szCs w:val="28"/>
        </w:rPr>
        <w:t xml:space="preserve"> </w:t>
      </w:r>
    </w:p>
    <w:tbl>
      <w:tblPr>
        <w:tblW w:w="10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0070"/>
      </w:tblGrid>
      <w:tr w:rsidR="00C54F19" w:rsidRPr="002B7830" w14:paraId="419F1A2D" w14:textId="77777777" w:rsidTr="00426D67">
        <w:tc>
          <w:tcPr>
            <w:tcW w:w="10070" w:type="dxa"/>
            <w:shd w:val="clear" w:color="auto" w:fill="auto"/>
          </w:tcPr>
          <w:p w14:paraId="3C2A6630" w14:textId="2325825D" w:rsidR="00C54F19" w:rsidRPr="00BC79DA" w:rsidRDefault="00C54F19" w:rsidP="00426D67">
            <w:pPr>
              <w:spacing w:after="0" w:line="240" w:lineRule="auto"/>
              <w:rPr>
                <w:rFonts w:ascii="Candara" w:eastAsia="Helvetica Neue" w:hAnsi="Candara" w:cstheme="minorHAnsi"/>
                <w:bCs/>
                <w:sz w:val="18"/>
                <w:szCs w:val="18"/>
              </w:rPr>
            </w:pPr>
            <w:r w:rsidRPr="00BC79DA">
              <w:rPr>
                <w:rFonts w:ascii="Candara" w:eastAsia="Helvetica Neue" w:hAnsi="Candara" w:cstheme="minorHAnsi"/>
                <w:b/>
                <w:color w:val="C00000"/>
                <w:sz w:val="18"/>
                <w:szCs w:val="18"/>
              </w:rPr>
              <w:t>Instructions:</w:t>
            </w:r>
            <w:r w:rsidRPr="00BC79DA">
              <w:rPr>
                <w:rFonts w:ascii="Candara" w:eastAsia="Helvetica Neue" w:hAnsi="Candara" w:cstheme="minorHAnsi"/>
                <w:bCs/>
                <w:color w:val="C00000"/>
                <w:sz w:val="18"/>
                <w:szCs w:val="18"/>
              </w:rPr>
              <w:t xml:space="preserve">  </w:t>
            </w:r>
            <w:r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Track below 1 memorable distressing past anxious situations related to reason </w:t>
            </w:r>
            <w:r w:rsidRPr="00BC79DA">
              <w:rPr>
                <w:rFonts w:asciiTheme="majorHAnsi" w:eastAsia="Helvetica Neue" w:hAnsiTheme="majorHAnsi" w:cstheme="majorHAnsi"/>
                <w:b/>
                <w:color w:val="7F7F7F" w:themeColor="text1" w:themeTint="80"/>
                <w:sz w:val="18"/>
                <w:szCs w:val="18"/>
              </w:rPr>
              <w:t>#</w:t>
            </w:r>
            <w:r w:rsidR="00995863" w:rsidRPr="00BC79DA">
              <w:rPr>
                <w:rFonts w:asciiTheme="majorHAnsi" w:eastAsia="Helvetica Neue" w:hAnsiTheme="majorHAnsi" w:cstheme="majorHAnsi"/>
                <w:b/>
                <w:color w:val="7F7F7F" w:themeColor="text1" w:themeTint="80"/>
                <w:sz w:val="18"/>
                <w:szCs w:val="18"/>
              </w:rPr>
              <w:t>3</w:t>
            </w:r>
            <w:r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 for seeking anxiety help.  The past memorable anxious situations should be a memory that comes to mind easily when thinking back on distressing situations related to your reason </w:t>
            </w:r>
            <w:r w:rsidRPr="00BC79DA">
              <w:rPr>
                <w:rFonts w:asciiTheme="majorHAnsi" w:eastAsia="Helvetica Neue" w:hAnsiTheme="majorHAnsi" w:cstheme="majorHAnsi"/>
                <w:b/>
                <w:color w:val="7F7F7F" w:themeColor="text1" w:themeTint="80"/>
                <w:sz w:val="18"/>
                <w:szCs w:val="18"/>
              </w:rPr>
              <w:t>#</w:t>
            </w:r>
            <w:r w:rsidR="00995863" w:rsidRPr="00BC79DA">
              <w:rPr>
                <w:rFonts w:asciiTheme="majorHAnsi" w:eastAsia="Helvetica Neue" w:hAnsiTheme="majorHAnsi" w:cstheme="majorHAnsi"/>
                <w:b/>
                <w:color w:val="7F7F7F" w:themeColor="text1" w:themeTint="80"/>
                <w:sz w:val="18"/>
                <w:szCs w:val="18"/>
              </w:rPr>
              <w:t>3</w:t>
            </w:r>
            <w:r w:rsidRPr="00BC79DA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 for seeking help. Once you have the situation briefly document it below. </w:t>
            </w:r>
          </w:p>
        </w:tc>
      </w:tr>
    </w:tbl>
    <w:p w14:paraId="0FBC08EB" w14:textId="77777777" w:rsidR="00C54F19" w:rsidRPr="002B7830" w:rsidRDefault="00C54F19" w:rsidP="00C54F19">
      <w:pPr>
        <w:widowControl w:val="0"/>
        <w:spacing w:after="0" w:line="240" w:lineRule="auto"/>
        <w:jc w:val="center"/>
        <w:rPr>
          <w:sz w:val="26"/>
          <w:szCs w:val="26"/>
        </w:rPr>
      </w:pPr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58249" behindDoc="0" locked="0" layoutInCell="1" allowOverlap="1" wp14:anchorId="208838C8" wp14:editId="55C1CFB5">
            <wp:simplePos x="0" y="0"/>
            <wp:positionH relativeFrom="margin">
              <wp:posOffset>3136900</wp:posOffset>
            </wp:positionH>
            <wp:positionV relativeFrom="paragraph">
              <wp:posOffset>55880</wp:posOffset>
            </wp:positionV>
            <wp:extent cx="173990" cy="173990"/>
            <wp:effectExtent l="0" t="0" r="0" b="0"/>
            <wp:wrapSquare wrapText="bothSides"/>
            <wp:docPr id="10" name="Graphic 10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73990" cy="173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0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070"/>
      </w:tblGrid>
      <w:tr w:rsidR="00BB03AE" w:rsidRPr="00476351" w14:paraId="2CC727DE" w14:textId="77777777" w:rsidTr="006B21F3">
        <w:tc>
          <w:tcPr>
            <w:tcW w:w="10070" w:type="dxa"/>
            <w:shd w:val="clear" w:color="auto" w:fill="FFFFFF" w:themeFill="background1"/>
          </w:tcPr>
          <w:p w14:paraId="5161B770" w14:textId="77777777" w:rsidR="00BB03AE" w:rsidRPr="00A13F90" w:rsidRDefault="00BB03AE" w:rsidP="006B21F3">
            <w:pPr>
              <w:spacing w:after="0" w:line="240" w:lineRule="auto"/>
              <w:jc w:val="center"/>
              <w:rPr>
                <w:rFonts w:eastAsia="Helvetica Neue" w:cstheme="minorHAnsi"/>
                <w:b/>
                <w:sz w:val="24"/>
                <w:szCs w:val="24"/>
              </w:rPr>
            </w:pPr>
            <w:r w:rsidRPr="00A13F90">
              <w:rPr>
                <w:rFonts w:eastAsia="Helvetica Neue" w:cstheme="minorHAnsi"/>
                <w:b/>
                <w:color w:val="7F7F7F" w:themeColor="text1" w:themeTint="80"/>
                <w:sz w:val="24"/>
                <w:szCs w:val="24"/>
              </w:rPr>
              <w:t>Past Anxious Situation</w:t>
            </w:r>
          </w:p>
        </w:tc>
      </w:tr>
      <w:tr w:rsidR="00BB03AE" w:rsidRPr="00476351" w14:paraId="368A834B" w14:textId="77777777" w:rsidTr="006B21F3">
        <w:trPr>
          <w:trHeight w:val="890"/>
        </w:trPr>
        <w:tc>
          <w:tcPr>
            <w:tcW w:w="10070" w:type="dxa"/>
          </w:tcPr>
          <w:p w14:paraId="6F5143DE" w14:textId="6E765B52" w:rsidR="00BB03AE" w:rsidRPr="00A13F90" w:rsidRDefault="00BB03AE" w:rsidP="006B21F3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</w:rPr>
            </w:pPr>
            <w:r w:rsidRPr="00A13F90">
              <w:rPr>
                <w:rFonts w:cstheme="minorHAnsi"/>
                <w:b/>
                <w:bCs/>
                <w:color w:val="7F7F7F" w:themeColor="text1" w:themeTint="80"/>
              </w:rPr>
              <w:t>Situation</w:t>
            </w:r>
            <w:r>
              <w:rPr>
                <w:rFonts w:cstheme="minorHAnsi"/>
                <w:b/>
                <w:bCs/>
                <w:color w:val="7F7F7F" w:themeColor="text1" w:themeTint="80"/>
              </w:rPr>
              <w:t xml:space="preserve"> </w:t>
            </w:r>
            <w:r w:rsidR="00DC70C1">
              <w:rPr>
                <w:rFonts w:cstheme="minorHAnsi"/>
                <w:b/>
                <w:bCs/>
                <w:color w:val="7F7F7F" w:themeColor="text1" w:themeTint="80"/>
              </w:rPr>
              <w:t>3</w:t>
            </w:r>
            <w:r>
              <w:rPr>
                <w:rFonts w:cstheme="minorHAnsi"/>
                <w:b/>
                <w:bCs/>
                <w:color w:val="7F7F7F" w:themeColor="text1" w:themeTint="80"/>
              </w:rPr>
              <w:t>a</w:t>
            </w:r>
            <w:r w:rsidRPr="00A13F90">
              <w:rPr>
                <w:rFonts w:cstheme="minorHAnsi"/>
                <w:b/>
                <w:bCs/>
                <w:color w:val="7F7F7F" w:themeColor="text1" w:themeTint="80"/>
              </w:rPr>
              <w:t>:</w:t>
            </w:r>
          </w:p>
          <w:sdt>
            <w:sdtPr>
              <w:rPr>
                <w:rFonts w:ascii="Candara" w:hAnsi="Candara"/>
                <w:b/>
                <w:color w:val="C00000"/>
                <w:sz w:val="18"/>
                <w:szCs w:val="18"/>
              </w:rPr>
              <w:id w:val="-605338927"/>
              <w:placeholder>
                <w:docPart w:val="0889BDE276AF4B3795A7FEED24AB0DFE"/>
              </w:placeholder>
              <w:showingPlcHdr/>
              <w15:appearance w15:val="tags"/>
              <w:text/>
            </w:sdtPr>
            <w:sdtContent>
              <w:p w14:paraId="1BA57BC9" w14:textId="77777777" w:rsidR="00BB03AE" w:rsidRPr="00024355" w:rsidRDefault="00BB03AE" w:rsidP="006B21F3">
                <w:pPr>
                  <w:widowControl w:val="0"/>
                  <w:spacing w:after="0" w:line="240" w:lineRule="auto"/>
                  <w:rPr>
                    <w:rFonts w:ascii="Candara" w:hAnsi="Candara"/>
                    <w:b/>
                    <w:color w:val="C00000"/>
                    <w:sz w:val="18"/>
                    <w:szCs w:val="18"/>
                  </w:rPr>
                </w:pPr>
                <w:r w:rsidRPr="00DA6107">
                  <w:rPr>
                    <w:rStyle w:val="PlaceholderText"/>
                    <w:sz w:val="18"/>
                    <w:szCs w:val="18"/>
                  </w:rPr>
                  <w:t>Click or tap here to enter situation.</w:t>
                </w:r>
              </w:p>
            </w:sdtContent>
          </w:sdt>
        </w:tc>
      </w:tr>
    </w:tbl>
    <w:p w14:paraId="7ADBB3B4" w14:textId="77777777" w:rsidR="00BB03AE" w:rsidRPr="001E7D1A" w:rsidRDefault="00BB03AE" w:rsidP="00BB03AE"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58263" behindDoc="0" locked="0" layoutInCell="1" allowOverlap="1" wp14:anchorId="20EDEA1F" wp14:editId="623B79D5">
            <wp:simplePos x="0" y="0"/>
            <wp:positionH relativeFrom="margin">
              <wp:posOffset>3147229</wp:posOffset>
            </wp:positionH>
            <wp:positionV relativeFrom="paragraph">
              <wp:posOffset>70951</wp:posOffset>
            </wp:positionV>
            <wp:extent cx="173990" cy="173990"/>
            <wp:effectExtent l="0" t="0" r="0" b="0"/>
            <wp:wrapSquare wrapText="bothSides"/>
            <wp:docPr id="34" name="Graphic 34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73990" cy="173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0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0070"/>
      </w:tblGrid>
      <w:tr w:rsidR="00BB03AE" w:rsidRPr="00A13F90" w14:paraId="1AE18006" w14:textId="77777777" w:rsidTr="006B21F3">
        <w:tc>
          <w:tcPr>
            <w:tcW w:w="10070" w:type="dxa"/>
            <w:shd w:val="clear" w:color="auto" w:fill="auto"/>
          </w:tcPr>
          <w:p w14:paraId="5989E9F7" w14:textId="77777777" w:rsidR="00BB03AE" w:rsidRPr="00A13F90" w:rsidRDefault="00BB03AE" w:rsidP="006B21F3">
            <w:pPr>
              <w:spacing w:after="0" w:line="240" w:lineRule="auto"/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</w:pPr>
            <w:r w:rsidRPr="00A13F90">
              <w:rPr>
                <w:rFonts w:eastAsia="Helvetica Neue" w:cstheme="minorHAnsi"/>
                <w:b/>
                <w:color w:val="C00000"/>
                <w:sz w:val="20"/>
                <w:szCs w:val="20"/>
              </w:rPr>
              <w:t>Instructions:</w:t>
            </w:r>
            <w:r w:rsidRPr="00A13F90">
              <w:rPr>
                <w:rFonts w:eastAsia="Helvetica Neue" w:cstheme="minorHAnsi"/>
                <w:bCs/>
                <w:color w:val="C00000"/>
                <w:sz w:val="20"/>
                <w:szCs w:val="20"/>
              </w:rPr>
              <w:t xml:space="preserve">  </w:t>
            </w:r>
            <w:r w:rsidRPr="00592FC0">
              <w:rPr>
                <w:rFonts w:eastAsia="Helvetica Neue" w:cstheme="minorHAnsi"/>
                <w:b/>
                <w:color w:val="7F7F7F" w:themeColor="text1" w:themeTint="80"/>
                <w:sz w:val="24"/>
                <w:szCs w:val="24"/>
              </w:rPr>
              <w:t>A:</w:t>
            </w:r>
            <w:r w:rsidRPr="0084076D"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  <w:r w:rsidRPr="00A13F90"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 xml:space="preserve">Guess 5 scary assumptions you think you might have had during this situation.  </w:t>
            </w:r>
            <w:r w:rsidRPr="00592FC0">
              <w:rPr>
                <w:rFonts w:eastAsia="Helvetica Neue" w:cstheme="minorHAnsi"/>
                <w:b/>
                <w:color w:val="7F7F7F" w:themeColor="text1" w:themeTint="80"/>
                <w:sz w:val="24"/>
                <w:szCs w:val="24"/>
              </w:rPr>
              <w:t>B:</w:t>
            </w:r>
            <w:r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  <w:r w:rsidRPr="00A13F90"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>Next, rate how much you think you believed in each scary assumption during the anxious moment.</w:t>
            </w:r>
            <w:r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</w:p>
        </w:tc>
      </w:tr>
    </w:tbl>
    <w:p w14:paraId="57F9311B" w14:textId="77777777" w:rsidR="00BB03AE" w:rsidRDefault="00BB03AE" w:rsidP="00BB03AE">
      <w:pPr>
        <w:jc w:val="center"/>
      </w:pPr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58264" behindDoc="0" locked="0" layoutInCell="1" allowOverlap="1" wp14:anchorId="1EBDC0AA" wp14:editId="7094FCE4">
            <wp:simplePos x="0" y="0"/>
            <wp:positionH relativeFrom="margin">
              <wp:posOffset>3147005</wp:posOffset>
            </wp:positionH>
            <wp:positionV relativeFrom="paragraph">
              <wp:posOffset>63592</wp:posOffset>
            </wp:positionV>
            <wp:extent cx="173990" cy="173990"/>
            <wp:effectExtent l="0" t="0" r="0" b="0"/>
            <wp:wrapSquare wrapText="bothSides"/>
            <wp:docPr id="35" name="Graphic 35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73990" cy="173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00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68"/>
        <w:gridCol w:w="7637"/>
        <w:gridCol w:w="2043"/>
      </w:tblGrid>
      <w:tr w:rsidR="00BB03AE" w:rsidRPr="00476351" w14:paraId="10CA3190" w14:textId="77777777" w:rsidTr="006B21F3">
        <w:trPr>
          <w:trHeight w:val="415"/>
        </w:trPr>
        <w:tc>
          <w:tcPr>
            <w:tcW w:w="10048" w:type="dxa"/>
            <w:gridSpan w:val="3"/>
            <w:shd w:val="clear" w:color="auto" w:fill="FFFFFF" w:themeFill="background1"/>
          </w:tcPr>
          <w:p w14:paraId="0DDDCB3A" w14:textId="77777777" w:rsidR="00BB03AE" w:rsidRPr="00A13F90" w:rsidRDefault="00BB03AE" w:rsidP="006B21F3">
            <w:pPr>
              <w:widowControl w:val="0"/>
              <w:spacing w:after="0" w:line="240" w:lineRule="auto"/>
              <w:jc w:val="center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A13F90">
              <w:rPr>
                <w:rFonts w:cstheme="minorHAnsi"/>
                <w:b/>
                <w:color w:val="7F7F7F" w:themeColor="text1" w:themeTint="80"/>
                <w:sz w:val="24"/>
                <w:szCs w:val="24"/>
              </w:rPr>
              <w:t>Scary Catastrophic Assumptions</w:t>
            </w:r>
          </w:p>
        </w:tc>
      </w:tr>
      <w:tr w:rsidR="00BB03AE" w:rsidRPr="00476351" w14:paraId="5B07E340" w14:textId="77777777" w:rsidTr="006B21F3">
        <w:trPr>
          <w:trHeight w:val="1185"/>
        </w:trPr>
        <w:tc>
          <w:tcPr>
            <w:tcW w:w="10048" w:type="dxa"/>
            <w:gridSpan w:val="3"/>
            <w:tcBorders>
              <w:bottom w:val="single" w:sz="4" w:space="0" w:color="auto"/>
            </w:tcBorders>
          </w:tcPr>
          <w:p w14:paraId="37DC0B59" w14:textId="77777777" w:rsidR="00BB03AE" w:rsidRPr="00A13F90" w:rsidRDefault="00BB03AE" w:rsidP="006B21F3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</w:rPr>
            </w:pPr>
            <w:r>
              <w:rPr>
                <w:rFonts w:cstheme="minorHAnsi"/>
                <w:b/>
                <w:bCs/>
                <w:color w:val="7F7F7F" w:themeColor="text1" w:themeTint="80"/>
              </w:rPr>
              <w:t xml:space="preserve">Scary Assumption </w:t>
            </w:r>
            <w:r w:rsidRPr="00A13F90">
              <w:rPr>
                <w:rFonts w:cstheme="minorHAnsi"/>
                <w:b/>
                <w:bCs/>
                <w:color w:val="7F7F7F" w:themeColor="text1" w:themeTint="80"/>
              </w:rPr>
              <w:t>Question:</w:t>
            </w:r>
          </w:p>
          <w:p w14:paraId="0FAC2B5A" w14:textId="77777777" w:rsidR="00BB03AE" w:rsidRPr="00C64AB0" w:rsidRDefault="00BB03AE" w:rsidP="006B21F3">
            <w:pPr>
              <w:widowControl w:val="0"/>
              <w:spacing w:after="0" w:line="240" w:lineRule="auto"/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</w:pPr>
            <w:r w:rsidRPr="000F3C43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>Based on how you felt during this past anxious situation</w:t>
            </w:r>
            <w:r w:rsidRPr="000F3C43">
              <w:rPr>
                <w:rFonts w:cstheme="minorHAnsi"/>
                <w:b/>
                <w:color w:val="7F7F7F" w:themeColor="text1" w:themeTint="80"/>
                <w:sz w:val="20"/>
                <w:szCs w:val="20"/>
              </w:rPr>
              <w:t xml:space="preserve">, </w:t>
            </w:r>
            <w:r w:rsidRPr="000F3C43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what is it I thought I knew in this situation? (What Were </w:t>
            </w:r>
            <w:r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>your</w:t>
            </w:r>
            <w:r w:rsidRPr="000F3C43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  <w:r w:rsidRPr="000F3C43">
              <w:rPr>
                <w:rFonts w:cstheme="minorHAnsi"/>
                <w:b/>
                <w:i/>
                <w:iCs/>
                <w:color w:val="C00000"/>
                <w:sz w:val="20"/>
                <w:szCs w:val="20"/>
              </w:rPr>
              <w:t>Scary Catastrophic Assumptions</w:t>
            </w:r>
            <w:r w:rsidRPr="000F3C43">
              <w:rPr>
                <w:rFonts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0F3C43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about this situation)? </w:t>
            </w:r>
            <w:r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  </w:t>
            </w:r>
            <w:r w:rsidRPr="008B521E">
              <w:rPr>
                <w:rFonts w:cstheme="minorHAnsi"/>
                <w:b/>
                <w:color w:val="7F7F7F" w:themeColor="text1" w:themeTint="80"/>
                <w:sz w:val="20"/>
                <w:szCs w:val="20"/>
              </w:rPr>
              <w:t>Emotional Guess</w:t>
            </w:r>
            <w:r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 rather than analyzing what you thought you knew.</w:t>
            </w:r>
          </w:p>
        </w:tc>
      </w:tr>
      <w:tr w:rsidR="00BB03AE" w:rsidRPr="00476351" w14:paraId="7C569DCC" w14:textId="77777777" w:rsidTr="006B21F3">
        <w:trPr>
          <w:trHeight w:val="305"/>
        </w:trPr>
        <w:tc>
          <w:tcPr>
            <w:tcW w:w="800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5F9FF" w14:textId="77777777" w:rsidR="00BB03AE" w:rsidRPr="00A13F90" w:rsidRDefault="00BB03AE" w:rsidP="006B21F3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7F7F7F" w:themeColor="text1" w:themeTint="80"/>
              </w:rPr>
            </w:pPr>
            <w:r w:rsidRPr="001F51FE">
              <w:rPr>
                <w:rFonts w:cstheme="minorHAnsi"/>
                <w:b/>
                <w:color w:val="7F7F7F" w:themeColor="text1" w:themeTint="80"/>
                <w:sz w:val="28"/>
                <w:szCs w:val="28"/>
              </w:rPr>
              <w:t>A:</w:t>
            </w:r>
            <w:r>
              <w:rPr>
                <w:rFonts w:cstheme="minorHAnsi"/>
                <w:b/>
                <w:color w:val="7F7F7F" w:themeColor="text1" w:themeTint="80"/>
              </w:rPr>
              <w:t xml:space="preserve">  </w:t>
            </w:r>
            <w:r w:rsidRPr="006654A7">
              <w:rPr>
                <w:rFonts w:cstheme="minorHAnsi"/>
                <w:bCs/>
                <w:color w:val="7F7F7F" w:themeColor="text1" w:themeTint="80"/>
              </w:rPr>
              <w:t>Answer:</w:t>
            </w: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748D1E" w14:textId="77777777" w:rsidR="00BB03AE" w:rsidRPr="008C1454" w:rsidRDefault="00BB03AE" w:rsidP="006B21F3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7F7F7F" w:themeColor="text1" w:themeTint="80"/>
              </w:rPr>
            </w:pPr>
            <w:r>
              <w:rPr>
                <w:rFonts w:cstheme="minorHAnsi"/>
                <w:b/>
                <w:bCs/>
                <w:color w:val="7F7F7F" w:themeColor="text1" w:themeTint="80"/>
                <w:sz w:val="28"/>
                <w:szCs w:val="28"/>
              </w:rPr>
              <w:t xml:space="preserve"> </w:t>
            </w:r>
            <w:r w:rsidRPr="007C2992">
              <w:rPr>
                <w:rFonts w:cstheme="minorHAnsi"/>
                <w:b/>
                <w:bCs/>
                <w:color w:val="7F7F7F" w:themeColor="text1" w:themeTint="80"/>
                <w:sz w:val="28"/>
                <w:szCs w:val="28"/>
              </w:rPr>
              <w:t>B:</w:t>
            </w:r>
            <w:r>
              <w:rPr>
                <w:rFonts w:cstheme="minorHAnsi"/>
                <w:b/>
                <w:bCs/>
                <w:color w:val="7F7F7F" w:themeColor="text1" w:themeTint="80"/>
              </w:rPr>
              <w:t xml:space="preserve"> </w:t>
            </w:r>
            <w:r w:rsidRPr="006654A7">
              <w:rPr>
                <w:rFonts w:cstheme="minorHAnsi"/>
                <w:color w:val="7F7F7F" w:themeColor="text1" w:themeTint="80"/>
              </w:rPr>
              <w:t>Ratings</w:t>
            </w:r>
          </w:p>
        </w:tc>
      </w:tr>
      <w:tr w:rsidR="00BB03AE" w:rsidRPr="00476351" w14:paraId="239A1132" w14:textId="77777777" w:rsidTr="006B21F3">
        <w:trPr>
          <w:trHeight w:val="346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09C83" w14:textId="77777777" w:rsidR="00BB03AE" w:rsidRPr="00A13F90" w:rsidRDefault="00BB03AE" w:rsidP="00DC70C1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11BBE" w14:textId="77777777" w:rsidR="00BB03AE" w:rsidRDefault="00000000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-1446224960"/>
                <w:placeholder>
                  <w:docPart w:val="9D5B8F80D0CA4008A2E051B0485F4C20"/>
                </w:placeholder>
                <w:showingPlcHdr/>
                <w15:appearance w15:val="tags"/>
                <w:text/>
              </w:sdtPr>
              <w:sdtContent>
                <w:r w:rsidR="00BB03AE" w:rsidRPr="00275F4E">
                  <w:rPr>
                    <w:rStyle w:val="PlaceholderText"/>
                    <w:sz w:val="18"/>
                    <w:szCs w:val="18"/>
                  </w:rPr>
                  <w:t>Scary Assumption 1.</w:t>
                </w:r>
              </w:sdtContent>
            </w:sdt>
            <w:r w:rsidR="00BB03AE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73820CCE" w14:textId="77777777" w:rsidR="00BB03AE" w:rsidRPr="00024355" w:rsidRDefault="00BB03AE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1001695445"/>
              <w:placeholder>
                <w:docPart w:val="EB7142244BE2467F99B785614A938E48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5F32314C" w14:textId="77777777" w:rsidR="00BB03AE" w:rsidRPr="007A3FBB" w:rsidRDefault="00BB03AE" w:rsidP="006B21F3">
                <w:pPr>
                  <w:spacing w:after="0" w:line="240" w:lineRule="auto"/>
                  <w:rPr>
                    <w:rFonts w:cstheme="minorHAnsi"/>
                    <w:b/>
                    <w:bCs/>
                    <w:color w:val="2F5496" w:themeColor="accent1" w:themeShade="BF"/>
                  </w:rPr>
                </w:pPr>
                <w:r w:rsidRPr="00275F4E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BB03AE" w:rsidRPr="00476351" w14:paraId="33C19B0D" w14:textId="77777777" w:rsidTr="006B21F3">
        <w:trPr>
          <w:trHeight w:val="282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263CF" w14:textId="77777777" w:rsidR="00BB03AE" w:rsidRPr="00A13F90" w:rsidRDefault="00BB03AE" w:rsidP="00DC70C1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1"/>
              <w:rPr>
                <w:rFonts w:cstheme="minorHAnsi"/>
                <w:b/>
                <w:bCs/>
                <w:color w:val="7F7F7F" w:themeColor="text1" w:themeTint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BE253" w14:textId="77777777" w:rsidR="00BB03AE" w:rsidRDefault="00000000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1637453900"/>
                <w:placeholder>
                  <w:docPart w:val="1D0B4EE2258C4D708048DA76DB7E93BB"/>
                </w:placeholder>
                <w:showingPlcHdr/>
                <w15:appearance w15:val="tags"/>
                <w:text/>
              </w:sdtPr>
              <w:sdtContent>
                <w:r w:rsidR="00BB03AE" w:rsidRPr="00FB0AA7">
                  <w:rPr>
                    <w:rStyle w:val="PlaceholderText"/>
                    <w:sz w:val="18"/>
                    <w:szCs w:val="18"/>
                  </w:rPr>
                  <w:t>Scary Assumption 2.</w:t>
                </w:r>
              </w:sdtContent>
            </w:sdt>
            <w:r w:rsidR="00BB03AE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09F67A19" w14:textId="77777777" w:rsidR="00BB03AE" w:rsidRPr="00024355" w:rsidRDefault="00BB03AE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227727365"/>
              <w:placeholder>
                <w:docPart w:val="93072F8226A0441C88B883231F6D9A18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4FB6D2CB" w14:textId="77777777" w:rsidR="00BB03AE" w:rsidRPr="007505E7" w:rsidRDefault="00BB03AE" w:rsidP="006B21F3">
                <w:pPr>
                  <w:spacing w:after="0" w:line="240" w:lineRule="auto"/>
                  <w:rPr>
                    <w:rFonts w:ascii="Arial" w:hAnsi="Arial"/>
                  </w:rPr>
                </w:pPr>
                <w:r w:rsidRPr="00FB0AA7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BB03AE" w:rsidRPr="00476351" w14:paraId="6012078E" w14:textId="77777777" w:rsidTr="006B21F3">
        <w:trPr>
          <w:trHeight w:val="359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60B61" w14:textId="77777777" w:rsidR="00BB03AE" w:rsidRPr="002F5F1F" w:rsidRDefault="00BB03AE" w:rsidP="00DC70C1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1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F50EB" w14:textId="77777777" w:rsidR="00BB03AE" w:rsidRDefault="00000000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-1656600078"/>
                <w:placeholder>
                  <w:docPart w:val="7219661D330E4AF4876EBA8A82E6D488"/>
                </w:placeholder>
                <w:showingPlcHdr/>
                <w15:appearance w15:val="tags"/>
                <w:text/>
              </w:sdtPr>
              <w:sdtContent>
                <w:r w:rsidR="00BB03AE" w:rsidRPr="00FB0AA7">
                  <w:rPr>
                    <w:rStyle w:val="PlaceholderText"/>
                    <w:sz w:val="18"/>
                    <w:szCs w:val="18"/>
                  </w:rPr>
                  <w:t>Scary Assumption 3.</w:t>
                </w:r>
              </w:sdtContent>
            </w:sdt>
            <w:r w:rsidR="00BB03AE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6A60288D" w14:textId="77777777" w:rsidR="00BB03AE" w:rsidRPr="00024355" w:rsidRDefault="00BB03AE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395633655"/>
              <w:placeholder>
                <w:docPart w:val="6E128B33D33E4FC3ABD4F9C210963649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0600999E" w14:textId="77777777" w:rsidR="00BB03AE" w:rsidRPr="007505E7" w:rsidRDefault="00BB03AE" w:rsidP="006B21F3">
                <w:pPr>
                  <w:spacing w:after="0" w:line="240" w:lineRule="auto"/>
                  <w:rPr>
                    <w:rFonts w:ascii="Arial" w:hAnsi="Arial"/>
                  </w:rPr>
                </w:pPr>
                <w:r w:rsidRPr="00FB0AA7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BB03AE" w:rsidRPr="00476351" w14:paraId="3B12CEEA" w14:textId="77777777" w:rsidTr="006B21F3">
        <w:trPr>
          <w:trHeight w:val="486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8C587" w14:textId="77777777" w:rsidR="00BB03AE" w:rsidRPr="002F5F1F" w:rsidRDefault="00BB03AE" w:rsidP="00DC70C1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1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E97F3" w14:textId="77777777" w:rsidR="00BB03AE" w:rsidRDefault="00000000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-525024988"/>
                <w:placeholder>
                  <w:docPart w:val="0D92411CE18D43B99B83151EF58B2C7E"/>
                </w:placeholder>
                <w:showingPlcHdr/>
                <w15:appearance w15:val="tags"/>
                <w:text/>
              </w:sdtPr>
              <w:sdtContent>
                <w:r w:rsidR="00BB03AE" w:rsidRPr="00FB0AA7">
                  <w:rPr>
                    <w:rStyle w:val="PlaceholderText"/>
                    <w:sz w:val="18"/>
                    <w:szCs w:val="18"/>
                  </w:rPr>
                  <w:t>Scary Assumption 4.</w:t>
                </w:r>
              </w:sdtContent>
            </w:sdt>
            <w:r w:rsidR="00BB03AE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7097F8D3" w14:textId="77777777" w:rsidR="00BB03AE" w:rsidRPr="00024355" w:rsidRDefault="00BB03AE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-451705530"/>
              <w:placeholder>
                <w:docPart w:val="342FE22F5C4147B4A75DD1C7B123F24F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1131B5A9" w14:textId="77777777" w:rsidR="00BB03AE" w:rsidRPr="007505E7" w:rsidRDefault="00BB03AE" w:rsidP="006B21F3">
                <w:pPr>
                  <w:spacing w:after="0" w:line="240" w:lineRule="auto"/>
                  <w:rPr>
                    <w:rFonts w:ascii="Arial" w:hAnsi="Arial"/>
                  </w:rPr>
                </w:pPr>
                <w:r w:rsidRPr="00FB0AA7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BB03AE" w:rsidRPr="00476351" w14:paraId="66A553A8" w14:textId="77777777" w:rsidTr="006B21F3">
        <w:trPr>
          <w:trHeight w:val="440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8BB87" w14:textId="77777777" w:rsidR="00BB03AE" w:rsidRPr="002F5F1F" w:rsidRDefault="00BB03AE" w:rsidP="00DC70C1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331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EFFB0" w14:textId="77777777" w:rsidR="00BB03AE" w:rsidRDefault="00000000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877279923"/>
                <w:placeholder>
                  <w:docPart w:val="7E4C0796DD3B4C46A0A1388064C98E58"/>
                </w:placeholder>
                <w:showingPlcHdr/>
                <w15:appearance w15:val="tags"/>
                <w:text/>
              </w:sdtPr>
              <w:sdtContent>
                <w:r w:rsidR="00BB03AE" w:rsidRPr="00FB0AA7">
                  <w:rPr>
                    <w:rStyle w:val="PlaceholderText"/>
                    <w:sz w:val="18"/>
                    <w:szCs w:val="18"/>
                  </w:rPr>
                  <w:t>Scary Assumption 5.</w:t>
                </w:r>
              </w:sdtContent>
            </w:sdt>
            <w:r w:rsidR="00BB03AE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1083CE05" w14:textId="77777777" w:rsidR="00BB03AE" w:rsidRPr="00024355" w:rsidRDefault="00BB03AE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950663266"/>
              <w:placeholder>
                <w:docPart w:val="ED3B5C469BC542CB8C726694E778C224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2B834972" w14:textId="77777777" w:rsidR="00BB03AE" w:rsidRPr="007505E7" w:rsidRDefault="00BB03AE" w:rsidP="006B21F3">
                <w:pPr>
                  <w:spacing w:after="0" w:line="240" w:lineRule="auto"/>
                  <w:rPr>
                    <w:rFonts w:ascii="Arial" w:hAnsi="Arial"/>
                  </w:rPr>
                </w:pPr>
                <w:r w:rsidRPr="00FB0AA7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BB03AE" w:rsidRPr="00476351" w14:paraId="5D2200D1" w14:textId="77777777" w:rsidTr="006B21F3">
        <w:trPr>
          <w:trHeight w:val="798"/>
        </w:trPr>
        <w:tc>
          <w:tcPr>
            <w:tcW w:w="1004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F874B8A" w14:textId="77777777" w:rsidR="00BB03AE" w:rsidRPr="00E95734" w:rsidRDefault="00BB03AE" w:rsidP="006B21F3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7F7F7F" w:themeColor="text1" w:themeTint="80"/>
              </w:rPr>
            </w:pPr>
            <w:r w:rsidRPr="003A6E6F">
              <w:rPr>
                <w:rFonts w:ascii="Candara" w:hAnsi="Candara" w:cstheme="majorHAnsi"/>
                <w:b/>
                <w:color w:val="7F7F7F" w:themeColor="text1" w:themeTint="80"/>
                <w:sz w:val="24"/>
                <w:szCs w:val="24"/>
              </w:rPr>
              <w:t>Ratings</w:t>
            </w:r>
            <w:r w:rsidRPr="00595566">
              <w:rPr>
                <w:rFonts w:ascii="Candara" w:hAnsi="Candara" w:cstheme="majorHAnsi"/>
                <w:b/>
                <w:color w:val="7F7F7F" w:themeColor="text1" w:themeTint="80"/>
              </w:rPr>
              <w:t>:</w:t>
            </w:r>
            <w:r>
              <w:rPr>
                <w:rFonts w:ascii="Candara" w:hAnsi="Candara" w:cstheme="majorHAnsi"/>
                <w:b/>
                <w:color w:val="7F7F7F" w:themeColor="text1" w:themeTint="80"/>
              </w:rPr>
              <w:t xml:space="preserve"> </w:t>
            </w:r>
            <w:r w:rsidRPr="00595566">
              <w:rPr>
                <w:rFonts w:cstheme="minorHAnsi"/>
                <w:bCs/>
                <w:color w:val="7F7F7F" w:themeColor="text1" w:themeTint="80"/>
                <w:u w:val="single"/>
              </w:rPr>
              <w:t>Believability:</w:t>
            </w:r>
            <w:r w:rsidRPr="00595566">
              <w:rPr>
                <w:rFonts w:cstheme="minorHAnsi"/>
                <w:color w:val="7F7F7F" w:themeColor="text1" w:themeTint="80"/>
              </w:rPr>
              <w:t xml:space="preserve"> How much did I think I believed each assumptio</w:t>
            </w:r>
            <w:r>
              <w:rPr>
                <w:rFonts w:cstheme="minorHAnsi"/>
                <w:color w:val="7F7F7F" w:themeColor="text1" w:themeTint="80"/>
              </w:rPr>
              <w:t>n</w:t>
            </w:r>
            <w:r w:rsidRPr="00595566">
              <w:rPr>
                <w:rFonts w:cstheme="minorHAnsi"/>
                <w:color w:val="7F7F7F" w:themeColor="text1" w:themeTint="80"/>
              </w:rPr>
              <w:t xml:space="preserve"> in the moment:</w:t>
            </w:r>
            <w:r w:rsidRPr="00595566">
              <w:rPr>
                <w:rFonts w:ascii="Candara" w:hAnsi="Candara" w:cstheme="majorHAnsi"/>
                <w:color w:val="7F7F7F" w:themeColor="text1" w:themeTint="80"/>
              </w:rPr>
              <w:t xml:space="preserve">   </w:t>
            </w:r>
            <w:r w:rsidRPr="005D2CBD">
              <w:rPr>
                <w:rFonts w:ascii="Candara" w:hAnsi="Candara" w:cstheme="majorHAnsi"/>
                <w:color w:val="C00000"/>
              </w:rPr>
              <w:t>0-10</w:t>
            </w:r>
          </w:p>
          <w:p w14:paraId="3469E279" w14:textId="77777777" w:rsidR="00BB03AE" w:rsidRPr="00391CAC" w:rsidRDefault="00BB03AE" w:rsidP="006B21F3">
            <w:pPr>
              <w:widowControl w:val="0"/>
              <w:spacing w:after="0" w:line="240" w:lineRule="auto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  <w:r w:rsidRPr="005D2CBD">
              <w:rPr>
                <w:rFonts w:ascii="Candara" w:hAnsi="Candara" w:cstheme="majorHAnsi"/>
                <w:b/>
                <w:bCs/>
                <w:color w:val="C00000"/>
              </w:rPr>
              <w:t>0 =</w:t>
            </w:r>
            <w:r w:rsidRPr="005D2CBD">
              <w:rPr>
                <w:rFonts w:ascii="Candara" w:hAnsi="Candara" w:cstheme="majorHAnsi"/>
                <w:color w:val="C00000"/>
              </w:rPr>
              <w:t xml:space="preserve"> </w:t>
            </w:r>
            <w:r w:rsidRPr="00595566">
              <w:rPr>
                <w:rFonts w:cstheme="minorHAnsi"/>
                <w:color w:val="7F7F7F" w:themeColor="text1" w:themeTint="80"/>
              </w:rPr>
              <w:t>Not at all:</w:t>
            </w:r>
            <w:r w:rsidRPr="00595566">
              <w:rPr>
                <w:rFonts w:ascii="Candara" w:hAnsi="Candara" w:cstheme="majorHAnsi"/>
                <w:color w:val="7F7F7F" w:themeColor="text1" w:themeTint="80"/>
              </w:rPr>
              <w:t xml:space="preserve">     </w:t>
            </w:r>
            <w:r w:rsidRPr="005D2CBD">
              <w:rPr>
                <w:rFonts w:ascii="Candara" w:hAnsi="Candara" w:cstheme="majorHAnsi"/>
                <w:b/>
                <w:bCs/>
                <w:color w:val="C00000"/>
              </w:rPr>
              <w:t>10 =</w:t>
            </w:r>
            <w:r w:rsidRPr="005D2CBD">
              <w:rPr>
                <w:rFonts w:ascii="Candara" w:hAnsi="Candara" w:cstheme="majorHAnsi"/>
                <w:color w:val="C00000"/>
              </w:rPr>
              <w:t xml:space="preserve"> </w:t>
            </w:r>
            <w:r w:rsidRPr="00595566">
              <w:rPr>
                <w:rFonts w:cstheme="minorHAnsi"/>
                <w:color w:val="7F7F7F" w:themeColor="text1" w:themeTint="80"/>
              </w:rPr>
              <w:t>Absolutely:</w:t>
            </w:r>
            <w:r w:rsidRPr="00595566">
              <w:rPr>
                <w:rFonts w:ascii="Candara" w:hAnsi="Candara" w:cstheme="majorHAnsi"/>
                <w:color w:val="7F7F7F" w:themeColor="text1" w:themeTint="80"/>
              </w:rPr>
              <w:t xml:space="preserve">  </w:t>
            </w:r>
            <w:r w:rsidRPr="00595566">
              <w:rPr>
                <w:rFonts w:ascii="Candara" w:hAnsi="Candara" w:cstheme="majorHAnsi"/>
                <w:b/>
                <w:bCs/>
                <w:i/>
                <w:iCs/>
                <w:color w:val="7F7F7F" w:themeColor="text1" w:themeTint="80"/>
              </w:rPr>
              <w:t>No two assumptions can be rated the same,</w:t>
            </w:r>
            <w:r>
              <w:rPr>
                <w:rFonts w:ascii="Candara" w:hAnsi="Candara" w:cstheme="majorHAnsi"/>
                <w:b/>
                <w:bCs/>
                <w:i/>
                <w:iCs/>
                <w:color w:val="7F7F7F" w:themeColor="text1" w:themeTint="80"/>
              </w:rPr>
              <w:t xml:space="preserve"> however, you can use decimal points.</w:t>
            </w:r>
          </w:p>
        </w:tc>
      </w:tr>
    </w:tbl>
    <w:p w14:paraId="7C8628FD" w14:textId="77777777" w:rsidR="00BB03AE" w:rsidRDefault="00BB03AE" w:rsidP="00BB03AE">
      <w:pPr>
        <w:widowControl w:val="0"/>
        <w:spacing w:after="0" w:line="240" w:lineRule="auto"/>
        <w:rPr>
          <w:b/>
          <w:bCs/>
          <w:sz w:val="18"/>
          <w:szCs w:val="18"/>
        </w:rPr>
      </w:pPr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58265" behindDoc="0" locked="0" layoutInCell="1" allowOverlap="1" wp14:anchorId="1EB6AD71" wp14:editId="61289034">
            <wp:simplePos x="0" y="0"/>
            <wp:positionH relativeFrom="margin">
              <wp:posOffset>3134330</wp:posOffset>
            </wp:positionH>
            <wp:positionV relativeFrom="paragraph">
              <wp:posOffset>113030</wp:posOffset>
            </wp:positionV>
            <wp:extent cx="168910" cy="168910"/>
            <wp:effectExtent l="0" t="0" r="0" b="2540"/>
            <wp:wrapSquare wrapText="bothSides"/>
            <wp:docPr id="36" name="Graphic 36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68910" cy="168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DF74A9" w14:textId="77777777" w:rsidR="00BB03AE" w:rsidRPr="00C61FB6" w:rsidRDefault="00BB03AE" w:rsidP="00BB03AE">
      <w:pPr>
        <w:widowControl w:val="0"/>
        <w:spacing w:after="0" w:line="240" w:lineRule="auto"/>
        <w:jc w:val="center"/>
        <w:rPr>
          <w:b/>
          <w:bCs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5"/>
      </w:tblGrid>
      <w:tr w:rsidR="00BB03AE" w14:paraId="3D730E1F" w14:textId="77777777" w:rsidTr="006B21F3">
        <w:trPr>
          <w:trHeight w:val="917"/>
        </w:trPr>
        <w:tc>
          <w:tcPr>
            <w:tcW w:w="10075" w:type="dxa"/>
          </w:tcPr>
          <w:p w14:paraId="348B4FE3" w14:textId="77777777" w:rsidR="00BB03AE" w:rsidRDefault="00BB03AE" w:rsidP="006B21F3">
            <w:pPr>
              <w:widowControl w:val="0"/>
              <w:rPr>
                <w:rFonts w:ascii="Candara" w:hAnsi="Candara"/>
                <w:b/>
                <w:sz w:val="18"/>
                <w:szCs w:val="18"/>
              </w:rPr>
            </w:pPr>
            <w:r w:rsidRPr="00F739AD">
              <w:rPr>
                <w:rFonts w:ascii="Candara" w:hAnsi="Candara"/>
                <w:b/>
                <w:sz w:val="18"/>
                <w:szCs w:val="18"/>
              </w:rPr>
              <w:t>Therapist/Client Notes:</w:t>
            </w:r>
          </w:p>
          <w:sdt>
            <w:sdtPr>
              <w:rPr>
                <w:rFonts w:ascii="Candara" w:hAnsi="Candara"/>
                <w:b/>
                <w:color w:val="C00000"/>
                <w:sz w:val="18"/>
                <w:szCs w:val="18"/>
              </w:rPr>
              <w:id w:val="977720982"/>
              <w:placeholder>
                <w:docPart w:val="6A396B32B97F4909B4DCCE4CC5A93122"/>
              </w:placeholder>
              <w:showingPlcHdr/>
              <w15:appearance w15:val="tags"/>
              <w:text/>
            </w:sdtPr>
            <w:sdtContent>
              <w:p w14:paraId="5F847ECC" w14:textId="77777777" w:rsidR="00BB03AE" w:rsidRDefault="00BB03AE" w:rsidP="006B21F3">
                <w:pPr>
                  <w:widowControl w:val="0"/>
                  <w:rPr>
                    <w:rFonts w:ascii="Candara" w:hAnsi="Candara"/>
                    <w:b/>
                    <w:color w:val="C00000"/>
                    <w:sz w:val="18"/>
                    <w:szCs w:val="18"/>
                  </w:rPr>
                </w:pPr>
                <w:r w:rsidRPr="00DA6107">
                  <w:rPr>
                    <w:rStyle w:val="PlaceholderText"/>
                    <w:sz w:val="18"/>
                    <w:szCs w:val="18"/>
                  </w:rPr>
                  <w:t>Click or tap here to enter notes.</w:t>
                </w:r>
              </w:p>
            </w:sdtContent>
          </w:sdt>
          <w:p w14:paraId="79012EF3" w14:textId="77777777" w:rsidR="00BB03AE" w:rsidRDefault="00BB03AE" w:rsidP="006B21F3">
            <w:pPr>
              <w:widowControl w:val="0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</w:tr>
    </w:tbl>
    <w:p w14:paraId="01F1A032" w14:textId="77777777" w:rsidR="00BB03AE" w:rsidRDefault="00BB03AE" w:rsidP="00BB03AE">
      <w:pPr>
        <w:widowControl w:val="0"/>
        <w:spacing w:after="0" w:line="240" w:lineRule="auto"/>
        <w:rPr>
          <w:rFonts w:ascii="Candara" w:hAnsi="Candara"/>
          <w:b/>
          <w:color w:val="C00000"/>
          <w:sz w:val="18"/>
          <w:szCs w:val="18"/>
        </w:rPr>
      </w:pPr>
    </w:p>
    <w:p w14:paraId="2D9B44FA" w14:textId="77777777" w:rsidR="00BB03AE" w:rsidRPr="006A0A05" w:rsidRDefault="00BB03AE" w:rsidP="00BB03AE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18"/>
          <w:szCs w:val="18"/>
        </w:rPr>
      </w:pPr>
      <w:r w:rsidRPr="006A0A05">
        <w:rPr>
          <w:rFonts w:ascii="Candara" w:hAnsi="Candara"/>
          <w:b/>
          <w:color w:val="C00000"/>
          <w:sz w:val="18"/>
          <w:szCs w:val="18"/>
        </w:rPr>
        <w:t>Stop!</w:t>
      </w:r>
    </w:p>
    <w:p w14:paraId="38B2081C" w14:textId="77777777" w:rsidR="00BB03AE" w:rsidRDefault="00BB03AE" w:rsidP="00BB03AE">
      <w:pPr>
        <w:widowControl w:val="0"/>
        <w:spacing w:after="0" w:line="240" w:lineRule="auto"/>
        <w:jc w:val="center"/>
        <w:rPr>
          <w:rFonts w:ascii="Candara" w:hAnsi="Candara"/>
          <w:b/>
          <w:sz w:val="18"/>
          <w:szCs w:val="18"/>
        </w:rPr>
      </w:pPr>
      <w:r w:rsidRPr="005410CE">
        <w:rPr>
          <w:rFonts w:ascii="Candara" w:hAnsi="Candara"/>
          <w:b/>
          <w:sz w:val="28"/>
          <w:szCs w:val="28"/>
        </w:rPr>
        <w:t>Q</w:t>
      </w:r>
      <w:r w:rsidRPr="006A0A05">
        <w:rPr>
          <w:rFonts w:ascii="Candara" w:hAnsi="Candara"/>
          <w:b/>
          <w:sz w:val="18"/>
          <w:szCs w:val="18"/>
        </w:rPr>
        <w:t xml:space="preserve">uality is better than quantity.  </w:t>
      </w:r>
      <w:r w:rsidRPr="005410CE">
        <w:rPr>
          <w:rFonts w:ascii="Candara" w:hAnsi="Candara"/>
          <w:b/>
          <w:sz w:val="28"/>
          <w:szCs w:val="28"/>
        </w:rPr>
        <w:t>W</w:t>
      </w:r>
      <w:r w:rsidRPr="006A0A05">
        <w:rPr>
          <w:rFonts w:ascii="Candara" w:hAnsi="Candara"/>
          <w:b/>
          <w:sz w:val="18"/>
          <w:szCs w:val="18"/>
        </w:rPr>
        <w:t xml:space="preserve">ait </w:t>
      </w:r>
      <w:r>
        <w:rPr>
          <w:rFonts w:ascii="Candara" w:hAnsi="Candara"/>
          <w:b/>
          <w:sz w:val="18"/>
          <w:szCs w:val="18"/>
        </w:rPr>
        <w:t>24 hours</w:t>
      </w:r>
      <w:r w:rsidRPr="006A0A05">
        <w:rPr>
          <w:rFonts w:ascii="Candara" w:hAnsi="Candara"/>
          <w:b/>
          <w:sz w:val="18"/>
          <w:szCs w:val="18"/>
        </w:rPr>
        <w:t xml:space="preserve"> before </w:t>
      </w:r>
      <w:r>
        <w:rPr>
          <w:rFonts w:ascii="Candara" w:hAnsi="Candara"/>
          <w:b/>
          <w:sz w:val="18"/>
          <w:szCs w:val="18"/>
        </w:rPr>
        <w:t>moving to next Activity Day</w:t>
      </w:r>
    </w:p>
    <w:p w14:paraId="19F36296" w14:textId="77777777" w:rsidR="0046097D" w:rsidRDefault="0046097D" w:rsidP="00E75118">
      <w:pPr>
        <w:widowControl w:val="0"/>
        <w:spacing w:after="0" w:line="240" w:lineRule="auto"/>
        <w:rPr>
          <w:rFonts w:ascii="Candara" w:hAnsi="Candara"/>
          <w:b/>
          <w:sz w:val="44"/>
          <w:szCs w:val="44"/>
        </w:rPr>
      </w:pPr>
    </w:p>
    <w:p w14:paraId="76EDE624" w14:textId="41FF19FD" w:rsidR="00E75118" w:rsidRPr="00A179DD" w:rsidRDefault="00E75118" w:rsidP="00E75118">
      <w:pPr>
        <w:widowControl w:val="0"/>
        <w:spacing w:after="0" w:line="240" w:lineRule="auto"/>
        <w:rPr>
          <w:rFonts w:ascii="Candara" w:hAnsi="Candara"/>
          <w:b/>
          <w:color w:val="C00000"/>
          <w:sz w:val="36"/>
          <w:szCs w:val="36"/>
        </w:rPr>
      </w:pPr>
      <w:r w:rsidRPr="001D5AED">
        <w:rPr>
          <w:rFonts w:ascii="Candara" w:hAnsi="Candara"/>
          <w:b/>
          <w:sz w:val="44"/>
          <w:szCs w:val="44"/>
        </w:rPr>
        <w:lastRenderedPageBreak/>
        <w:t>P</w:t>
      </w:r>
      <w:r w:rsidRPr="001D5AED">
        <w:rPr>
          <w:rFonts w:ascii="Candara" w:hAnsi="Candara"/>
          <w:b/>
          <w:sz w:val="26"/>
          <w:szCs w:val="26"/>
        </w:rPr>
        <w:t xml:space="preserve">ast Anxious Situation Tracking:  </w:t>
      </w:r>
      <w:r w:rsidRPr="004F07E6">
        <w:rPr>
          <w:rFonts w:ascii="Candara" w:hAnsi="Candara"/>
          <w:b/>
          <w:color w:val="C00000"/>
          <w:sz w:val="44"/>
          <w:szCs w:val="44"/>
        </w:rPr>
        <w:t>A</w:t>
      </w:r>
      <w:r w:rsidRPr="004F07E6">
        <w:rPr>
          <w:rFonts w:ascii="Candara" w:hAnsi="Candara"/>
          <w:b/>
          <w:color w:val="C00000"/>
          <w:sz w:val="28"/>
          <w:szCs w:val="28"/>
        </w:rPr>
        <w:t>ctivity</w:t>
      </w:r>
      <w:r>
        <w:rPr>
          <w:rFonts w:ascii="Candara" w:hAnsi="Candara"/>
          <w:b/>
          <w:color w:val="C00000"/>
          <w:sz w:val="36"/>
          <w:szCs w:val="36"/>
        </w:rPr>
        <w:t xml:space="preserve"> </w:t>
      </w:r>
      <w:r w:rsidRPr="004F07E6">
        <w:rPr>
          <w:rFonts w:ascii="Candara" w:hAnsi="Candara"/>
          <w:b/>
          <w:color w:val="C00000"/>
          <w:sz w:val="28"/>
          <w:szCs w:val="28"/>
        </w:rPr>
        <w:t>Day</w:t>
      </w:r>
      <w:r>
        <w:rPr>
          <w:rFonts w:ascii="Candara" w:hAnsi="Candara"/>
          <w:b/>
          <w:color w:val="C00000"/>
          <w:sz w:val="36"/>
          <w:szCs w:val="36"/>
        </w:rPr>
        <w:t xml:space="preserve"> </w:t>
      </w:r>
      <w:r w:rsidR="008C2333">
        <w:rPr>
          <w:rFonts w:ascii="Candara" w:hAnsi="Candara"/>
          <w:b/>
          <w:color w:val="C00000"/>
          <w:sz w:val="44"/>
          <w:szCs w:val="44"/>
        </w:rPr>
        <w:t>5</w:t>
      </w:r>
      <w:r w:rsidR="00847FE9">
        <w:rPr>
          <w:rFonts w:ascii="Candara" w:hAnsi="Candara"/>
          <w:b/>
          <w:color w:val="C00000"/>
          <w:sz w:val="28"/>
          <w:szCs w:val="28"/>
        </w:rPr>
        <w:t xml:space="preserve"> </w:t>
      </w:r>
    </w:p>
    <w:tbl>
      <w:tblPr>
        <w:tblW w:w="10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0070"/>
      </w:tblGrid>
      <w:tr w:rsidR="00E75118" w:rsidRPr="002B7830" w14:paraId="45BE4C8C" w14:textId="77777777" w:rsidTr="00426D67">
        <w:tc>
          <w:tcPr>
            <w:tcW w:w="10070" w:type="dxa"/>
            <w:shd w:val="clear" w:color="auto" w:fill="auto"/>
          </w:tcPr>
          <w:p w14:paraId="1FA2DB28" w14:textId="77777777" w:rsidR="00E75118" w:rsidRPr="007B4CA0" w:rsidRDefault="00E75118" w:rsidP="00426D67">
            <w:pPr>
              <w:spacing w:after="0" w:line="240" w:lineRule="auto"/>
              <w:rPr>
                <w:rFonts w:ascii="Candara" w:eastAsia="Helvetica Neue" w:hAnsi="Candara" w:cstheme="minorHAnsi"/>
                <w:bCs/>
                <w:sz w:val="18"/>
                <w:szCs w:val="18"/>
              </w:rPr>
            </w:pPr>
            <w:r w:rsidRPr="007B4CA0">
              <w:rPr>
                <w:rFonts w:ascii="Candara" w:eastAsia="Helvetica Neue" w:hAnsi="Candara" w:cstheme="minorHAnsi"/>
                <w:b/>
                <w:color w:val="C00000"/>
                <w:sz w:val="18"/>
                <w:szCs w:val="18"/>
              </w:rPr>
              <w:t>Instructions:</w:t>
            </w:r>
            <w:r w:rsidRPr="007B4CA0">
              <w:rPr>
                <w:rFonts w:ascii="Candara" w:eastAsia="Helvetica Neue" w:hAnsi="Candara" w:cstheme="minorHAnsi"/>
                <w:bCs/>
                <w:color w:val="C00000"/>
                <w:sz w:val="18"/>
                <w:szCs w:val="18"/>
              </w:rPr>
              <w:t xml:space="preserve">  </w:t>
            </w:r>
            <w:r w:rsidRPr="007B4CA0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Track below 1 memorable distressing past anxious situations related to reason </w:t>
            </w:r>
            <w:r w:rsidRPr="007B4CA0">
              <w:rPr>
                <w:rFonts w:asciiTheme="majorHAnsi" w:eastAsia="Helvetica Neue" w:hAnsiTheme="majorHAnsi" w:cstheme="majorHAnsi"/>
                <w:b/>
                <w:color w:val="7F7F7F" w:themeColor="text1" w:themeTint="80"/>
                <w:sz w:val="18"/>
                <w:szCs w:val="18"/>
              </w:rPr>
              <w:t>#3</w:t>
            </w:r>
            <w:r w:rsidRPr="007B4CA0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 for seeking anxiety help.  The past memorable anxious situations should be a memory that comes to mind easily when thinking back on distressing situations related to your reason </w:t>
            </w:r>
            <w:r w:rsidRPr="007B4CA0">
              <w:rPr>
                <w:rFonts w:asciiTheme="majorHAnsi" w:eastAsia="Helvetica Neue" w:hAnsiTheme="majorHAnsi" w:cstheme="majorHAnsi"/>
                <w:b/>
                <w:color w:val="7F7F7F" w:themeColor="text1" w:themeTint="80"/>
                <w:sz w:val="18"/>
                <w:szCs w:val="18"/>
              </w:rPr>
              <w:t>#3</w:t>
            </w:r>
            <w:r w:rsidRPr="007B4CA0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 for seeking help. Once you have the situation briefly document it below. </w:t>
            </w:r>
          </w:p>
        </w:tc>
      </w:tr>
    </w:tbl>
    <w:p w14:paraId="308B677C" w14:textId="77777777" w:rsidR="00E75118" w:rsidRPr="002B7830" w:rsidRDefault="00E75118" w:rsidP="00E75118">
      <w:pPr>
        <w:widowControl w:val="0"/>
        <w:spacing w:after="0" w:line="240" w:lineRule="auto"/>
        <w:jc w:val="center"/>
        <w:rPr>
          <w:sz w:val="26"/>
          <w:szCs w:val="26"/>
        </w:rPr>
      </w:pPr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58250" behindDoc="0" locked="0" layoutInCell="1" allowOverlap="1" wp14:anchorId="24DBE687" wp14:editId="38AB0744">
            <wp:simplePos x="0" y="0"/>
            <wp:positionH relativeFrom="margin">
              <wp:posOffset>3126105</wp:posOffset>
            </wp:positionH>
            <wp:positionV relativeFrom="paragraph">
              <wp:posOffset>69215</wp:posOffset>
            </wp:positionV>
            <wp:extent cx="198120" cy="198120"/>
            <wp:effectExtent l="0" t="0" r="0" b="0"/>
            <wp:wrapSquare wrapText="bothSides"/>
            <wp:docPr id="13" name="Graphic 13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98120" cy="198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0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070"/>
      </w:tblGrid>
      <w:tr w:rsidR="00AE091C" w:rsidRPr="00476351" w14:paraId="6F165B33" w14:textId="77777777" w:rsidTr="006B21F3">
        <w:tc>
          <w:tcPr>
            <w:tcW w:w="10070" w:type="dxa"/>
            <w:shd w:val="clear" w:color="auto" w:fill="FFFFFF" w:themeFill="background1"/>
          </w:tcPr>
          <w:p w14:paraId="4BB16256" w14:textId="77777777" w:rsidR="00AE091C" w:rsidRPr="00A13F90" w:rsidRDefault="00AE091C" w:rsidP="006B21F3">
            <w:pPr>
              <w:spacing w:after="0" w:line="240" w:lineRule="auto"/>
              <w:jc w:val="center"/>
              <w:rPr>
                <w:rFonts w:eastAsia="Helvetica Neue" w:cstheme="minorHAnsi"/>
                <w:b/>
                <w:sz w:val="24"/>
                <w:szCs w:val="24"/>
              </w:rPr>
            </w:pPr>
            <w:r w:rsidRPr="00A13F90">
              <w:rPr>
                <w:rFonts w:eastAsia="Helvetica Neue" w:cstheme="minorHAnsi"/>
                <w:b/>
                <w:color w:val="7F7F7F" w:themeColor="text1" w:themeTint="80"/>
                <w:sz w:val="24"/>
                <w:szCs w:val="24"/>
              </w:rPr>
              <w:t>Past Anxious Situation</w:t>
            </w:r>
          </w:p>
        </w:tc>
      </w:tr>
      <w:tr w:rsidR="00AE091C" w:rsidRPr="00476351" w14:paraId="6D5C7208" w14:textId="77777777" w:rsidTr="006B21F3">
        <w:trPr>
          <w:trHeight w:val="890"/>
        </w:trPr>
        <w:tc>
          <w:tcPr>
            <w:tcW w:w="10070" w:type="dxa"/>
          </w:tcPr>
          <w:p w14:paraId="47B5AB30" w14:textId="3DA9BD09" w:rsidR="00AE091C" w:rsidRPr="00A13F90" w:rsidRDefault="00AE091C" w:rsidP="006B21F3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</w:rPr>
            </w:pPr>
            <w:r w:rsidRPr="00A13F90">
              <w:rPr>
                <w:rFonts w:cstheme="minorHAnsi"/>
                <w:b/>
                <w:bCs/>
                <w:color w:val="7F7F7F" w:themeColor="text1" w:themeTint="80"/>
              </w:rPr>
              <w:t>Situation</w:t>
            </w:r>
            <w:r>
              <w:rPr>
                <w:rFonts w:cstheme="minorHAnsi"/>
                <w:b/>
                <w:bCs/>
                <w:color w:val="7F7F7F" w:themeColor="text1" w:themeTint="80"/>
              </w:rPr>
              <w:t xml:space="preserve"> </w:t>
            </w:r>
            <w:r w:rsidR="00CE74A9">
              <w:rPr>
                <w:rFonts w:cstheme="minorHAnsi"/>
                <w:b/>
                <w:bCs/>
                <w:color w:val="7F7F7F" w:themeColor="text1" w:themeTint="80"/>
              </w:rPr>
              <w:t>3</w:t>
            </w:r>
            <w:r>
              <w:rPr>
                <w:rFonts w:cstheme="minorHAnsi"/>
                <w:b/>
                <w:bCs/>
                <w:color w:val="7F7F7F" w:themeColor="text1" w:themeTint="80"/>
              </w:rPr>
              <w:t>b</w:t>
            </w:r>
            <w:r w:rsidRPr="00A13F90">
              <w:rPr>
                <w:rFonts w:cstheme="minorHAnsi"/>
                <w:b/>
                <w:bCs/>
                <w:color w:val="7F7F7F" w:themeColor="text1" w:themeTint="80"/>
              </w:rPr>
              <w:t>:</w:t>
            </w:r>
          </w:p>
          <w:sdt>
            <w:sdtPr>
              <w:rPr>
                <w:rFonts w:ascii="Candara" w:hAnsi="Candara"/>
                <w:b/>
                <w:color w:val="C00000"/>
                <w:sz w:val="18"/>
                <w:szCs w:val="18"/>
              </w:rPr>
              <w:id w:val="313075462"/>
              <w:placeholder>
                <w:docPart w:val="E97172E3224547A1AA465461C5BFFE50"/>
              </w:placeholder>
              <w:showingPlcHdr/>
              <w15:appearance w15:val="tags"/>
              <w:text/>
            </w:sdtPr>
            <w:sdtContent>
              <w:p w14:paraId="1F752D6D" w14:textId="77777777" w:rsidR="00AE091C" w:rsidRPr="00024355" w:rsidRDefault="00AE091C" w:rsidP="006B21F3">
                <w:pPr>
                  <w:widowControl w:val="0"/>
                  <w:spacing w:after="0" w:line="240" w:lineRule="auto"/>
                  <w:rPr>
                    <w:rFonts w:ascii="Candara" w:hAnsi="Candara"/>
                    <w:b/>
                    <w:color w:val="C00000"/>
                    <w:sz w:val="18"/>
                    <w:szCs w:val="18"/>
                  </w:rPr>
                </w:pPr>
                <w:r w:rsidRPr="00DA6107">
                  <w:rPr>
                    <w:rStyle w:val="PlaceholderText"/>
                    <w:sz w:val="18"/>
                    <w:szCs w:val="18"/>
                  </w:rPr>
                  <w:t>Click or tap here to enter situation.</w:t>
                </w:r>
              </w:p>
            </w:sdtContent>
          </w:sdt>
        </w:tc>
      </w:tr>
    </w:tbl>
    <w:p w14:paraId="37EB10E5" w14:textId="4C92E347" w:rsidR="00AE091C" w:rsidRPr="001E7D1A" w:rsidRDefault="00AE091C" w:rsidP="00AE091C"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58266" behindDoc="0" locked="0" layoutInCell="1" allowOverlap="1" wp14:anchorId="369B53FA" wp14:editId="7FF16838">
            <wp:simplePos x="0" y="0"/>
            <wp:positionH relativeFrom="margin">
              <wp:posOffset>3147229</wp:posOffset>
            </wp:positionH>
            <wp:positionV relativeFrom="paragraph">
              <wp:posOffset>70951</wp:posOffset>
            </wp:positionV>
            <wp:extent cx="173990" cy="173990"/>
            <wp:effectExtent l="0" t="0" r="0" b="0"/>
            <wp:wrapSquare wrapText="bothSides"/>
            <wp:docPr id="37" name="Graphic 37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73990" cy="173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0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0070"/>
      </w:tblGrid>
      <w:tr w:rsidR="00AE091C" w:rsidRPr="00A13F90" w14:paraId="44FB1081" w14:textId="77777777" w:rsidTr="006B21F3">
        <w:tc>
          <w:tcPr>
            <w:tcW w:w="10070" w:type="dxa"/>
            <w:shd w:val="clear" w:color="auto" w:fill="auto"/>
          </w:tcPr>
          <w:p w14:paraId="46B9122D" w14:textId="77777777" w:rsidR="00AE091C" w:rsidRPr="00A13F90" w:rsidRDefault="00AE091C" w:rsidP="006B21F3">
            <w:pPr>
              <w:spacing w:after="0" w:line="240" w:lineRule="auto"/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</w:pPr>
            <w:r w:rsidRPr="00A13F90">
              <w:rPr>
                <w:rFonts w:eastAsia="Helvetica Neue" w:cstheme="minorHAnsi"/>
                <w:b/>
                <w:color w:val="C00000"/>
                <w:sz w:val="20"/>
                <w:szCs w:val="20"/>
              </w:rPr>
              <w:t>Instructions:</w:t>
            </w:r>
            <w:r w:rsidRPr="00A13F90">
              <w:rPr>
                <w:rFonts w:eastAsia="Helvetica Neue" w:cstheme="minorHAnsi"/>
                <w:bCs/>
                <w:color w:val="C00000"/>
                <w:sz w:val="20"/>
                <w:szCs w:val="20"/>
              </w:rPr>
              <w:t xml:space="preserve">  </w:t>
            </w:r>
            <w:r w:rsidRPr="00592FC0">
              <w:rPr>
                <w:rFonts w:eastAsia="Helvetica Neue" w:cstheme="minorHAnsi"/>
                <w:b/>
                <w:color w:val="7F7F7F" w:themeColor="text1" w:themeTint="80"/>
                <w:sz w:val="24"/>
                <w:szCs w:val="24"/>
              </w:rPr>
              <w:t>A:</w:t>
            </w:r>
            <w:r w:rsidRPr="0084076D"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  <w:r w:rsidRPr="00A13F90"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 xml:space="preserve">Guess 5 scary assumptions you think you might have had during this situation.  </w:t>
            </w:r>
            <w:r w:rsidRPr="00592FC0">
              <w:rPr>
                <w:rFonts w:eastAsia="Helvetica Neue" w:cstheme="minorHAnsi"/>
                <w:b/>
                <w:color w:val="7F7F7F" w:themeColor="text1" w:themeTint="80"/>
                <w:sz w:val="24"/>
                <w:szCs w:val="24"/>
              </w:rPr>
              <w:t>B:</w:t>
            </w:r>
            <w:r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  <w:r w:rsidRPr="00A13F90"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>Next, rate how much you think you believed in each scary assumption during the anxious moment.</w:t>
            </w:r>
            <w:r>
              <w:rPr>
                <w:rFonts w:eastAsia="Helvetica Neue" w:cstheme="minorHAnsi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</w:p>
        </w:tc>
      </w:tr>
    </w:tbl>
    <w:p w14:paraId="1A2FA0B3" w14:textId="77777777" w:rsidR="00AE091C" w:rsidRDefault="00AE091C" w:rsidP="00AE091C">
      <w:pPr>
        <w:jc w:val="center"/>
      </w:pPr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58267" behindDoc="0" locked="0" layoutInCell="1" allowOverlap="1" wp14:anchorId="6B383AB5" wp14:editId="67311016">
            <wp:simplePos x="0" y="0"/>
            <wp:positionH relativeFrom="margin">
              <wp:posOffset>3147005</wp:posOffset>
            </wp:positionH>
            <wp:positionV relativeFrom="paragraph">
              <wp:posOffset>63592</wp:posOffset>
            </wp:positionV>
            <wp:extent cx="173990" cy="173990"/>
            <wp:effectExtent l="0" t="0" r="0" b="0"/>
            <wp:wrapSquare wrapText="bothSides"/>
            <wp:docPr id="38" name="Graphic 38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73990" cy="173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00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68"/>
        <w:gridCol w:w="7637"/>
        <w:gridCol w:w="2043"/>
      </w:tblGrid>
      <w:tr w:rsidR="00AE091C" w:rsidRPr="00476351" w14:paraId="704BC45E" w14:textId="77777777" w:rsidTr="006B21F3">
        <w:trPr>
          <w:trHeight w:val="415"/>
        </w:trPr>
        <w:tc>
          <w:tcPr>
            <w:tcW w:w="10048" w:type="dxa"/>
            <w:gridSpan w:val="3"/>
            <w:shd w:val="clear" w:color="auto" w:fill="FFFFFF" w:themeFill="background1"/>
          </w:tcPr>
          <w:p w14:paraId="3034AFDF" w14:textId="77777777" w:rsidR="00AE091C" w:rsidRPr="00A13F90" w:rsidRDefault="00AE091C" w:rsidP="006B21F3">
            <w:pPr>
              <w:widowControl w:val="0"/>
              <w:spacing w:after="0" w:line="240" w:lineRule="auto"/>
              <w:jc w:val="center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A13F90">
              <w:rPr>
                <w:rFonts w:cstheme="minorHAnsi"/>
                <w:b/>
                <w:color w:val="7F7F7F" w:themeColor="text1" w:themeTint="80"/>
                <w:sz w:val="24"/>
                <w:szCs w:val="24"/>
              </w:rPr>
              <w:t>Scary Catastrophic Assumptions</w:t>
            </w:r>
          </w:p>
        </w:tc>
      </w:tr>
      <w:tr w:rsidR="00AE091C" w:rsidRPr="00476351" w14:paraId="0F7D0DE2" w14:textId="77777777" w:rsidTr="006B21F3">
        <w:trPr>
          <w:trHeight w:val="1185"/>
        </w:trPr>
        <w:tc>
          <w:tcPr>
            <w:tcW w:w="10048" w:type="dxa"/>
            <w:gridSpan w:val="3"/>
            <w:tcBorders>
              <w:bottom w:val="single" w:sz="4" w:space="0" w:color="auto"/>
            </w:tcBorders>
          </w:tcPr>
          <w:p w14:paraId="25B9397E" w14:textId="77777777" w:rsidR="00AE091C" w:rsidRPr="00A13F90" w:rsidRDefault="00AE091C" w:rsidP="006B21F3">
            <w:pPr>
              <w:widowControl w:val="0"/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</w:rPr>
            </w:pPr>
            <w:r>
              <w:rPr>
                <w:rFonts w:cstheme="minorHAnsi"/>
                <w:b/>
                <w:bCs/>
                <w:color w:val="7F7F7F" w:themeColor="text1" w:themeTint="80"/>
              </w:rPr>
              <w:t xml:space="preserve">Scary Assumption </w:t>
            </w:r>
            <w:r w:rsidRPr="00A13F90">
              <w:rPr>
                <w:rFonts w:cstheme="minorHAnsi"/>
                <w:b/>
                <w:bCs/>
                <w:color w:val="7F7F7F" w:themeColor="text1" w:themeTint="80"/>
              </w:rPr>
              <w:t>Question:</w:t>
            </w:r>
          </w:p>
          <w:p w14:paraId="4DDF6D9D" w14:textId="77777777" w:rsidR="00AE091C" w:rsidRPr="00C64AB0" w:rsidRDefault="00AE091C" w:rsidP="006B21F3">
            <w:pPr>
              <w:widowControl w:val="0"/>
              <w:spacing w:after="0" w:line="240" w:lineRule="auto"/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</w:pPr>
            <w:r w:rsidRPr="000F3C43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>Based on how you felt during this past anxious situation</w:t>
            </w:r>
            <w:r w:rsidRPr="000F3C43">
              <w:rPr>
                <w:rFonts w:cstheme="minorHAnsi"/>
                <w:b/>
                <w:color w:val="7F7F7F" w:themeColor="text1" w:themeTint="80"/>
                <w:sz w:val="20"/>
                <w:szCs w:val="20"/>
              </w:rPr>
              <w:t xml:space="preserve">, </w:t>
            </w:r>
            <w:r w:rsidRPr="000F3C43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what is it I thought I knew in this situation? (What Were </w:t>
            </w:r>
            <w:r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>your</w:t>
            </w:r>
            <w:r w:rsidRPr="000F3C43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  <w:r w:rsidRPr="000F3C43">
              <w:rPr>
                <w:rFonts w:cstheme="minorHAnsi"/>
                <w:b/>
                <w:i/>
                <w:iCs/>
                <w:color w:val="C00000"/>
                <w:sz w:val="20"/>
                <w:szCs w:val="20"/>
              </w:rPr>
              <w:t>Scary Catastrophic Assumptions</w:t>
            </w:r>
            <w:r w:rsidRPr="000F3C43">
              <w:rPr>
                <w:rFonts w:cstheme="minorHAnsi"/>
                <w:bCs/>
                <w:color w:val="C00000"/>
                <w:sz w:val="20"/>
                <w:szCs w:val="20"/>
              </w:rPr>
              <w:t xml:space="preserve"> </w:t>
            </w:r>
            <w:r w:rsidRPr="000F3C43"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about this situation)? </w:t>
            </w:r>
            <w:r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  </w:t>
            </w:r>
            <w:r w:rsidRPr="008B521E">
              <w:rPr>
                <w:rFonts w:cstheme="minorHAnsi"/>
                <w:b/>
                <w:color w:val="7F7F7F" w:themeColor="text1" w:themeTint="80"/>
                <w:sz w:val="20"/>
                <w:szCs w:val="20"/>
              </w:rPr>
              <w:t>Emotional Guess</w:t>
            </w:r>
            <w:r>
              <w:rPr>
                <w:rFonts w:cstheme="minorHAnsi"/>
                <w:bCs/>
                <w:color w:val="7F7F7F" w:themeColor="text1" w:themeTint="80"/>
                <w:sz w:val="20"/>
                <w:szCs w:val="20"/>
              </w:rPr>
              <w:t xml:space="preserve"> rather than analyzing what you thought you knew.</w:t>
            </w:r>
          </w:p>
        </w:tc>
      </w:tr>
      <w:tr w:rsidR="00AE091C" w:rsidRPr="00476351" w14:paraId="2B0CC31E" w14:textId="77777777" w:rsidTr="006B21F3">
        <w:trPr>
          <w:trHeight w:val="305"/>
        </w:trPr>
        <w:tc>
          <w:tcPr>
            <w:tcW w:w="800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A5584" w14:textId="77777777" w:rsidR="00AE091C" w:rsidRPr="00A13F90" w:rsidRDefault="00AE091C" w:rsidP="006B21F3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7F7F7F" w:themeColor="text1" w:themeTint="80"/>
              </w:rPr>
            </w:pPr>
            <w:r w:rsidRPr="001F51FE">
              <w:rPr>
                <w:rFonts w:cstheme="minorHAnsi"/>
                <w:b/>
                <w:color w:val="7F7F7F" w:themeColor="text1" w:themeTint="80"/>
                <w:sz w:val="28"/>
                <w:szCs w:val="28"/>
              </w:rPr>
              <w:t>A:</w:t>
            </w:r>
            <w:r>
              <w:rPr>
                <w:rFonts w:cstheme="minorHAnsi"/>
                <w:b/>
                <w:color w:val="7F7F7F" w:themeColor="text1" w:themeTint="80"/>
              </w:rPr>
              <w:t xml:space="preserve">  </w:t>
            </w:r>
            <w:r w:rsidRPr="006654A7">
              <w:rPr>
                <w:rFonts w:cstheme="minorHAnsi"/>
                <w:bCs/>
                <w:color w:val="7F7F7F" w:themeColor="text1" w:themeTint="80"/>
              </w:rPr>
              <w:t>Answer:</w:t>
            </w: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FF8E8F" w14:textId="77777777" w:rsidR="00AE091C" w:rsidRPr="008C1454" w:rsidRDefault="00AE091C" w:rsidP="006B21F3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7F7F7F" w:themeColor="text1" w:themeTint="80"/>
              </w:rPr>
            </w:pPr>
            <w:r>
              <w:rPr>
                <w:rFonts w:cstheme="minorHAnsi"/>
                <w:b/>
                <w:bCs/>
                <w:color w:val="7F7F7F" w:themeColor="text1" w:themeTint="80"/>
                <w:sz w:val="28"/>
                <w:szCs w:val="28"/>
              </w:rPr>
              <w:t xml:space="preserve"> </w:t>
            </w:r>
            <w:r w:rsidRPr="007C2992">
              <w:rPr>
                <w:rFonts w:cstheme="minorHAnsi"/>
                <w:b/>
                <w:bCs/>
                <w:color w:val="7F7F7F" w:themeColor="text1" w:themeTint="80"/>
                <w:sz w:val="28"/>
                <w:szCs w:val="28"/>
              </w:rPr>
              <w:t>B:</w:t>
            </w:r>
            <w:r>
              <w:rPr>
                <w:rFonts w:cstheme="minorHAnsi"/>
                <w:b/>
                <w:bCs/>
                <w:color w:val="7F7F7F" w:themeColor="text1" w:themeTint="80"/>
              </w:rPr>
              <w:t xml:space="preserve"> </w:t>
            </w:r>
            <w:r w:rsidRPr="006654A7">
              <w:rPr>
                <w:rFonts w:cstheme="minorHAnsi"/>
                <w:color w:val="7F7F7F" w:themeColor="text1" w:themeTint="80"/>
              </w:rPr>
              <w:t>Ratings</w:t>
            </w:r>
          </w:p>
        </w:tc>
      </w:tr>
      <w:tr w:rsidR="00AE091C" w:rsidRPr="00476351" w14:paraId="063C9653" w14:textId="77777777" w:rsidTr="006B21F3">
        <w:trPr>
          <w:trHeight w:val="346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60E19" w14:textId="77777777" w:rsidR="00AE091C" w:rsidRPr="00A13F90" w:rsidRDefault="00AE091C" w:rsidP="00CE74A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79166" w14:textId="77777777" w:rsidR="00AE091C" w:rsidRDefault="00000000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1476956124"/>
                <w:placeholder>
                  <w:docPart w:val="2903C1219A5245E6865C0F933798C60F"/>
                </w:placeholder>
                <w:showingPlcHdr/>
                <w15:appearance w15:val="tags"/>
                <w:text/>
              </w:sdtPr>
              <w:sdtContent>
                <w:r w:rsidR="00AE091C" w:rsidRPr="00275F4E">
                  <w:rPr>
                    <w:rStyle w:val="PlaceholderText"/>
                    <w:sz w:val="18"/>
                    <w:szCs w:val="18"/>
                  </w:rPr>
                  <w:t>Scary Assumption 1.</w:t>
                </w:r>
              </w:sdtContent>
            </w:sdt>
            <w:r w:rsidR="00AE091C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6A11D85C" w14:textId="77777777" w:rsidR="00AE091C" w:rsidRPr="00024355" w:rsidRDefault="00AE091C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1390542981"/>
              <w:placeholder>
                <w:docPart w:val="476CE57137184ED999F114AFE039B6FB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49A62740" w14:textId="77777777" w:rsidR="00AE091C" w:rsidRPr="007A3FBB" w:rsidRDefault="00AE091C" w:rsidP="006B21F3">
                <w:pPr>
                  <w:spacing w:after="0" w:line="240" w:lineRule="auto"/>
                  <w:rPr>
                    <w:rFonts w:cstheme="minorHAnsi"/>
                    <w:b/>
                    <w:bCs/>
                    <w:color w:val="2F5496" w:themeColor="accent1" w:themeShade="BF"/>
                  </w:rPr>
                </w:pPr>
                <w:r w:rsidRPr="00275F4E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AE091C" w:rsidRPr="00476351" w14:paraId="4DF93A80" w14:textId="77777777" w:rsidTr="006B21F3">
        <w:trPr>
          <w:trHeight w:val="282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F99FC" w14:textId="77777777" w:rsidR="00AE091C" w:rsidRPr="00A13F90" w:rsidRDefault="00AE091C" w:rsidP="00CE74A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31"/>
              <w:rPr>
                <w:rFonts w:cstheme="minorHAnsi"/>
                <w:b/>
                <w:bCs/>
                <w:color w:val="7F7F7F" w:themeColor="text1" w:themeTint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3C5A" w14:textId="77777777" w:rsidR="00AE091C" w:rsidRDefault="00000000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1143550623"/>
                <w:placeholder>
                  <w:docPart w:val="0D91355D254B42EDBCDB779C9A0C9301"/>
                </w:placeholder>
                <w:showingPlcHdr/>
                <w15:appearance w15:val="tags"/>
                <w:text/>
              </w:sdtPr>
              <w:sdtContent>
                <w:r w:rsidR="00AE091C" w:rsidRPr="00FB0AA7">
                  <w:rPr>
                    <w:rStyle w:val="PlaceholderText"/>
                    <w:sz w:val="18"/>
                    <w:szCs w:val="18"/>
                  </w:rPr>
                  <w:t>Scary Assumption 2.</w:t>
                </w:r>
              </w:sdtContent>
            </w:sdt>
            <w:r w:rsidR="00AE091C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0C4F2071" w14:textId="77777777" w:rsidR="00AE091C" w:rsidRPr="00024355" w:rsidRDefault="00AE091C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1150028726"/>
              <w:placeholder>
                <w:docPart w:val="57116468A5304F70A6FD0CB3D0FBF9A8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529C3710" w14:textId="77777777" w:rsidR="00AE091C" w:rsidRPr="007505E7" w:rsidRDefault="00AE091C" w:rsidP="006B21F3">
                <w:pPr>
                  <w:spacing w:after="0" w:line="240" w:lineRule="auto"/>
                  <w:rPr>
                    <w:rFonts w:ascii="Arial" w:hAnsi="Arial"/>
                  </w:rPr>
                </w:pPr>
                <w:r w:rsidRPr="00FB0AA7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AE091C" w:rsidRPr="00476351" w14:paraId="3625C9B0" w14:textId="77777777" w:rsidTr="006B21F3">
        <w:trPr>
          <w:trHeight w:val="359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62A99" w14:textId="77777777" w:rsidR="00AE091C" w:rsidRPr="002F5F1F" w:rsidRDefault="00AE091C" w:rsidP="00CE74A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31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D1137" w14:textId="77777777" w:rsidR="00AE091C" w:rsidRDefault="00000000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-1901891065"/>
                <w:placeholder>
                  <w:docPart w:val="9C9DDC2018AD41E8BCF936CBBA9E2867"/>
                </w:placeholder>
                <w:showingPlcHdr/>
                <w15:appearance w15:val="tags"/>
                <w:text/>
              </w:sdtPr>
              <w:sdtContent>
                <w:r w:rsidR="00AE091C" w:rsidRPr="00FB0AA7">
                  <w:rPr>
                    <w:rStyle w:val="PlaceholderText"/>
                    <w:sz w:val="18"/>
                    <w:szCs w:val="18"/>
                  </w:rPr>
                  <w:t>Scary Assumption 3.</w:t>
                </w:r>
              </w:sdtContent>
            </w:sdt>
            <w:r w:rsidR="00AE091C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36EA3888" w14:textId="77777777" w:rsidR="00AE091C" w:rsidRPr="00024355" w:rsidRDefault="00AE091C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-753974577"/>
              <w:placeholder>
                <w:docPart w:val="6734F07FFC2F481290DC179BB86B495D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5287932B" w14:textId="77777777" w:rsidR="00AE091C" w:rsidRPr="007505E7" w:rsidRDefault="00AE091C" w:rsidP="006B21F3">
                <w:pPr>
                  <w:spacing w:after="0" w:line="240" w:lineRule="auto"/>
                  <w:rPr>
                    <w:rFonts w:ascii="Arial" w:hAnsi="Arial"/>
                  </w:rPr>
                </w:pPr>
                <w:r w:rsidRPr="00FB0AA7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AE091C" w:rsidRPr="00476351" w14:paraId="1B59D952" w14:textId="77777777" w:rsidTr="006B21F3">
        <w:trPr>
          <w:trHeight w:val="486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74272" w14:textId="77777777" w:rsidR="00AE091C" w:rsidRPr="002F5F1F" w:rsidRDefault="00AE091C" w:rsidP="00CE74A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31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D03A1" w14:textId="77777777" w:rsidR="00AE091C" w:rsidRDefault="00000000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1419746794"/>
                <w:placeholder>
                  <w:docPart w:val="90D326B4FFDC4B179F7120B7B4544B8B"/>
                </w:placeholder>
                <w:showingPlcHdr/>
                <w15:appearance w15:val="tags"/>
                <w:text/>
              </w:sdtPr>
              <w:sdtContent>
                <w:r w:rsidR="00AE091C" w:rsidRPr="00FB0AA7">
                  <w:rPr>
                    <w:rStyle w:val="PlaceholderText"/>
                    <w:sz w:val="18"/>
                    <w:szCs w:val="18"/>
                  </w:rPr>
                  <w:t>Scary Assumption 4.</w:t>
                </w:r>
              </w:sdtContent>
            </w:sdt>
            <w:r w:rsidR="00AE091C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760106C2" w14:textId="77777777" w:rsidR="00AE091C" w:rsidRPr="00024355" w:rsidRDefault="00AE091C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1809360859"/>
              <w:placeholder>
                <w:docPart w:val="CBA8D1ACD4824262AF7C681B667DF94B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206D476D" w14:textId="77777777" w:rsidR="00AE091C" w:rsidRPr="007505E7" w:rsidRDefault="00AE091C" w:rsidP="006B21F3">
                <w:pPr>
                  <w:spacing w:after="0" w:line="240" w:lineRule="auto"/>
                  <w:rPr>
                    <w:rFonts w:ascii="Arial" w:hAnsi="Arial"/>
                  </w:rPr>
                </w:pPr>
                <w:r w:rsidRPr="00FB0AA7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AE091C" w:rsidRPr="00476351" w14:paraId="6B238A0B" w14:textId="77777777" w:rsidTr="006B21F3">
        <w:trPr>
          <w:trHeight w:val="440"/>
        </w:trPr>
        <w:tc>
          <w:tcPr>
            <w:tcW w:w="3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2E585" w14:textId="77777777" w:rsidR="00AE091C" w:rsidRPr="002F5F1F" w:rsidRDefault="00AE091C" w:rsidP="00CE74A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31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</w:p>
        </w:tc>
        <w:tc>
          <w:tcPr>
            <w:tcW w:w="7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C0B23" w14:textId="77777777" w:rsidR="00AE091C" w:rsidRDefault="00000000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-617604308"/>
                <w:placeholder>
                  <w:docPart w:val="178EADA1C4DA4D78B93A493CCD264A03"/>
                </w:placeholder>
                <w:showingPlcHdr/>
                <w15:appearance w15:val="tags"/>
                <w:text/>
              </w:sdtPr>
              <w:sdtContent>
                <w:r w:rsidR="00AE091C" w:rsidRPr="00FB0AA7">
                  <w:rPr>
                    <w:rStyle w:val="PlaceholderText"/>
                    <w:sz w:val="18"/>
                    <w:szCs w:val="18"/>
                  </w:rPr>
                  <w:t>Scary Assumption 5.</w:t>
                </w:r>
              </w:sdtContent>
            </w:sdt>
            <w:r w:rsidR="00AE091C">
              <w:rPr>
                <w:rFonts w:ascii="Candara" w:hAnsi="Candara"/>
                <w:b/>
                <w:color w:val="C00000"/>
                <w:sz w:val="18"/>
                <w:szCs w:val="18"/>
              </w:rPr>
              <w:tab/>
            </w:r>
          </w:p>
          <w:p w14:paraId="2324262B" w14:textId="77777777" w:rsidR="00AE091C" w:rsidRPr="00024355" w:rsidRDefault="00AE091C" w:rsidP="006B21F3">
            <w:pPr>
              <w:widowControl w:val="0"/>
              <w:tabs>
                <w:tab w:val="right" w:pos="7421"/>
              </w:tabs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  <w:tc>
          <w:tcPr>
            <w:tcW w:w="2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</w:rPr>
              <w:id w:val="-1256583950"/>
              <w:placeholder>
                <w:docPart w:val="EAB141F3160642C7AFDE9C71E68A0EF7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3CD8FB0A" w14:textId="77777777" w:rsidR="00AE091C" w:rsidRPr="007505E7" w:rsidRDefault="00AE091C" w:rsidP="006B21F3">
                <w:pPr>
                  <w:spacing w:after="0" w:line="240" w:lineRule="auto"/>
                  <w:rPr>
                    <w:rFonts w:ascii="Arial" w:hAnsi="Arial"/>
                  </w:rPr>
                </w:pPr>
                <w:r w:rsidRPr="00FB0AA7">
                  <w:rPr>
                    <w:rStyle w:val="PlaceholderText"/>
                    <w:sz w:val="18"/>
                    <w:szCs w:val="18"/>
                  </w:rPr>
                  <w:t>Enter #</w:t>
                </w:r>
              </w:p>
            </w:sdtContent>
          </w:sdt>
        </w:tc>
      </w:tr>
      <w:tr w:rsidR="00AE091C" w:rsidRPr="00476351" w14:paraId="1D7DE218" w14:textId="77777777" w:rsidTr="006B21F3">
        <w:trPr>
          <w:trHeight w:val="798"/>
        </w:trPr>
        <w:tc>
          <w:tcPr>
            <w:tcW w:w="1004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D73B8EA" w14:textId="77777777" w:rsidR="00AE091C" w:rsidRPr="00E95734" w:rsidRDefault="00AE091C" w:rsidP="006B21F3">
            <w:pPr>
              <w:widowControl w:val="0"/>
              <w:spacing w:after="0" w:line="240" w:lineRule="auto"/>
              <w:rPr>
                <w:rFonts w:ascii="Candara" w:hAnsi="Candara" w:cstheme="majorHAnsi"/>
                <w:b/>
                <w:color w:val="7F7F7F" w:themeColor="text1" w:themeTint="80"/>
              </w:rPr>
            </w:pPr>
            <w:r w:rsidRPr="003A6E6F">
              <w:rPr>
                <w:rFonts w:ascii="Candara" w:hAnsi="Candara" w:cstheme="majorHAnsi"/>
                <w:b/>
                <w:color w:val="7F7F7F" w:themeColor="text1" w:themeTint="80"/>
                <w:sz w:val="24"/>
                <w:szCs w:val="24"/>
              </w:rPr>
              <w:t>Ratings</w:t>
            </w:r>
            <w:r w:rsidRPr="00595566">
              <w:rPr>
                <w:rFonts w:ascii="Candara" w:hAnsi="Candara" w:cstheme="majorHAnsi"/>
                <w:b/>
                <w:color w:val="7F7F7F" w:themeColor="text1" w:themeTint="80"/>
              </w:rPr>
              <w:t>:</w:t>
            </w:r>
            <w:r>
              <w:rPr>
                <w:rFonts w:ascii="Candara" w:hAnsi="Candara" w:cstheme="majorHAnsi"/>
                <w:b/>
                <w:color w:val="7F7F7F" w:themeColor="text1" w:themeTint="80"/>
              </w:rPr>
              <w:t xml:space="preserve"> </w:t>
            </w:r>
            <w:r w:rsidRPr="00595566">
              <w:rPr>
                <w:rFonts w:cstheme="minorHAnsi"/>
                <w:bCs/>
                <w:color w:val="7F7F7F" w:themeColor="text1" w:themeTint="80"/>
                <w:u w:val="single"/>
              </w:rPr>
              <w:t>Believability:</w:t>
            </w:r>
            <w:r w:rsidRPr="00595566">
              <w:rPr>
                <w:rFonts w:cstheme="minorHAnsi"/>
                <w:color w:val="7F7F7F" w:themeColor="text1" w:themeTint="80"/>
              </w:rPr>
              <w:t xml:space="preserve"> How much did I think I believed each assumptio</w:t>
            </w:r>
            <w:r>
              <w:rPr>
                <w:rFonts w:cstheme="minorHAnsi"/>
                <w:color w:val="7F7F7F" w:themeColor="text1" w:themeTint="80"/>
              </w:rPr>
              <w:t>n</w:t>
            </w:r>
            <w:r w:rsidRPr="00595566">
              <w:rPr>
                <w:rFonts w:cstheme="minorHAnsi"/>
                <w:color w:val="7F7F7F" w:themeColor="text1" w:themeTint="80"/>
              </w:rPr>
              <w:t xml:space="preserve"> in the moment:</w:t>
            </w:r>
            <w:r w:rsidRPr="00595566">
              <w:rPr>
                <w:rFonts w:ascii="Candara" w:hAnsi="Candara" w:cstheme="majorHAnsi"/>
                <w:color w:val="7F7F7F" w:themeColor="text1" w:themeTint="80"/>
              </w:rPr>
              <w:t xml:space="preserve">   </w:t>
            </w:r>
            <w:r w:rsidRPr="005D2CBD">
              <w:rPr>
                <w:rFonts w:ascii="Candara" w:hAnsi="Candara" w:cstheme="majorHAnsi"/>
                <w:color w:val="C00000"/>
              </w:rPr>
              <w:t>0-10</w:t>
            </w:r>
          </w:p>
          <w:p w14:paraId="6B89B8A7" w14:textId="77777777" w:rsidR="00AE091C" w:rsidRPr="00391CAC" w:rsidRDefault="00AE091C" w:rsidP="006B21F3">
            <w:pPr>
              <w:widowControl w:val="0"/>
              <w:spacing w:after="0" w:line="240" w:lineRule="auto"/>
              <w:rPr>
                <w:rFonts w:ascii="Ink Free" w:eastAsia="Architects Daughter" w:hAnsi="Ink Free" w:cs="Architects Daughter"/>
                <w:color w:val="767171" w:themeColor="background2" w:themeShade="80"/>
              </w:rPr>
            </w:pPr>
            <w:r w:rsidRPr="005D2CBD">
              <w:rPr>
                <w:rFonts w:ascii="Candara" w:hAnsi="Candara" w:cstheme="majorHAnsi"/>
                <w:b/>
                <w:bCs/>
                <w:color w:val="C00000"/>
              </w:rPr>
              <w:t>0 =</w:t>
            </w:r>
            <w:r w:rsidRPr="005D2CBD">
              <w:rPr>
                <w:rFonts w:ascii="Candara" w:hAnsi="Candara" w:cstheme="majorHAnsi"/>
                <w:color w:val="C00000"/>
              </w:rPr>
              <w:t xml:space="preserve"> </w:t>
            </w:r>
            <w:r w:rsidRPr="00595566">
              <w:rPr>
                <w:rFonts w:cstheme="minorHAnsi"/>
                <w:color w:val="7F7F7F" w:themeColor="text1" w:themeTint="80"/>
              </w:rPr>
              <w:t>Not at all:</w:t>
            </w:r>
            <w:r w:rsidRPr="00595566">
              <w:rPr>
                <w:rFonts w:ascii="Candara" w:hAnsi="Candara" w:cstheme="majorHAnsi"/>
                <w:color w:val="7F7F7F" w:themeColor="text1" w:themeTint="80"/>
              </w:rPr>
              <w:t xml:space="preserve">     </w:t>
            </w:r>
            <w:r w:rsidRPr="005D2CBD">
              <w:rPr>
                <w:rFonts w:ascii="Candara" w:hAnsi="Candara" w:cstheme="majorHAnsi"/>
                <w:b/>
                <w:bCs/>
                <w:color w:val="C00000"/>
              </w:rPr>
              <w:t>10 =</w:t>
            </w:r>
            <w:r w:rsidRPr="005D2CBD">
              <w:rPr>
                <w:rFonts w:ascii="Candara" w:hAnsi="Candara" w:cstheme="majorHAnsi"/>
                <w:color w:val="C00000"/>
              </w:rPr>
              <w:t xml:space="preserve"> </w:t>
            </w:r>
            <w:r w:rsidRPr="00595566">
              <w:rPr>
                <w:rFonts w:cstheme="minorHAnsi"/>
                <w:color w:val="7F7F7F" w:themeColor="text1" w:themeTint="80"/>
              </w:rPr>
              <w:t>Absolutely:</w:t>
            </w:r>
            <w:r w:rsidRPr="00595566">
              <w:rPr>
                <w:rFonts w:ascii="Candara" w:hAnsi="Candara" w:cstheme="majorHAnsi"/>
                <w:color w:val="7F7F7F" w:themeColor="text1" w:themeTint="80"/>
              </w:rPr>
              <w:t xml:space="preserve">  </w:t>
            </w:r>
            <w:r w:rsidRPr="00595566">
              <w:rPr>
                <w:rFonts w:ascii="Candara" w:hAnsi="Candara" w:cstheme="majorHAnsi"/>
                <w:b/>
                <w:bCs/>
                <w:i/>
                <w:iCs/>
                <w:color w:val="7F7F7F" w:themeColor="text1" w:themeTint="80"/>
              </w:rPr>
              <w:t>No two assumptions can be rated the same,</w:t>
            </w:r>
            <w:r>
              <w:rPr>
                <w:rFonts w:ascii="Candara" w:hAnsi="Candara" w:cstheme="majorHAnsi"/>
                <w:b/>
                <w:bCs/>
                <w:i/>
                <w:iCs/>
                <w:color w:val="7F7F7F" w:themeColor="text1" w:themeTint="80"/>
              </w:rPr>
              <w:t xml:space="preserve"> however, you can use decimal points.</w:t>
            </w:r>
          </w:p>
        </w:tc>
      </w:tr>
    </w:tbl>
    <w:p w14:paraId="01577D47" w14:textId="77777777" w:rsidR="00AE091C" w:rsidRDefault="00AE091C" w:rsidP="00AE091C">
      <w:pPr>
        <w:widowControl w:val="0"/>
        <w:spacing w:after="0" w:line="240" w:lineRule="auto"/>
        <w:rPr>
          <w:b/>
          <w:bCs/>
          <w:sz w:val="18"/>
          <w:szCs w:val="18"/>
        </w:rPr>
      </w:pPr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58268" behindDoc="0" locked="0" layoutInCell="1" allowOverlap="1" wp14:anchorId="60431034" wp14:editId="07D19088">
            <wp:simplePos x="0" y="0"/>
            <wp:positionH relativeFrom="margin">
              <wp:posOffset>3134330</wp:posOffset>
            </wp:positionH>
            <wp:positionV relativeFrom="paragraph">
              <wp:posOffset>113030</wp:posOffset>
            </wp:positionV>
            <wp:extent cx="168910" cy="168910"/>
            <wp:effectExtent l="0" t="0" r="0" b="2540"/>
            <wp:wrapSquare wrapText="bothSides"/>
            <wp:docPr id="39" name="Graphic 39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68910" cy="168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6DB602" w14:textId="77777777" w:rsidR="00AE091C" w:rsidRPr="00C61FB6" w:rsidRDefault="00AE091C" w:rsidP="00AE091C">
      <w:pPr>
        <w:widowControl w:val="0"/>
        <w:spacing w:after="0" w:line="240" w:lineRule="auto"/>
        <w:jc w:val="center"/>
        <w:rPr>
          <w:b/>
          <w:bCs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5"/>
      </w:tblGrid>
      <w:tr w:rsidR="00AE091C" w14:paraId="2C8DD6C3" w14:textId="77777777" w:rsidTr="006B21F3">
        <w:trPr>
          <w:trHeight w:val="917"/>
        </w:trPr>
        <w:tc>
          <w:tcPr>
            <w:tcW w:w="10075" w:type="dxa"/>
          </w:tcPr>
          <w:p w14:paraId="4FEC1A75" w14:textId="77777777" w:rsidR="00AE091C" w:rsidRDefault="00AE091C" w:rsidP="006B21F3">
            <w:pPr>
              <w:widowControl w:val="0"/>
              <w:rPr>
                <w:rFonts w:ascii="Candara" w:hAnsi="Candara"/>
                <w:b/>
                <w:sz w:val="18"/>
                <w:szCs w:val="18"/>
              </w:rPr>
            </w:pPr>
            <w:r w:rsidRPr="00F739AD">
              <w:rPr>
                <w:rFonts w:ascii="Candara" w:hAnsi="Candara"/>
                <w:b/>
                <w:sz w:val="18"/>
                <w:szCs w:val="18"/>
              </w:rPr>
              <w:t>Therapist/Client Notes:</w:t>
            </w:r>
          </w:p>
          <w:sdt>
            <w:sdtPr>
              <w:rPr>
                <w:rFonts w:ascii="Candara" w:hAnsi="Candara"/>
                <w:b/>
                <w:color w:val="C00000"/>
                <w:sz w:val="18"/>
                <w:szCs w:val="18"/>
              </w:rPr>
              <w:id w:val="-621378158"/>
              <w:placeholder>
                <w:docPart w:val="9BFCF841772C4A61A37BAD22F8DCA2B7"/>
              </w:placeholder>
              <w:showingPlcHdr/>
              <w15:appearance w15:val="tags"/>
              <w:text/>
            </w:sdtPr>
            <w:sdtContent>
              <w:p w14:paraId="2FBFD488" w14:textId="77777777" w:rsidR="00AE091C" w:rsidRDefault="00AE091C" w:rsidP="006B21F3">
                <w:pPr>
                  <w:widowControl w:val="0"/>
                  <w:rPr>
                    <w:rFonts w:ascii="Candara" w:hAnsi="Candara"/>
                    <w:b/>
                    <w:color w:val="C00000"/>
                    <w:sz w:val="18"/>
                    <w:szCs w:val="18"/>
                  </w:rPr>
                </w:pPr>
                <w:r w:rsidRPr="00DA6107">
                  <w:rPr>
                    <w:rStyle w:val="PlaceholderText"/>
                    <w:sz w:val="18"/>
                    <w:szCs w:val="18"/>
                  </w:rPr>
                  <w:t>Click or tap here to enter notes.</w:t>
                </w:r>
              </w:p>
            </w:sdtContent>
          </w:sdt>
          <w:p w14:paraId="6D493547" w14:textId="77777777" w:rsidR="00AE091C" w:rsidRDefault="00AE091C" w:rsidP="006B21F3">
            <w:pPr>
              <w:widowControl w:val="0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</w:tr>
    </w:tbl>
    <w:p w14:paraId="5874B4F4" w14:textId="77777777" w:rsidR="00AE091C" w:rsidRDefault="00AE091C" w:rsidP="00AE091C">
      <w:pPr>
        <w:widowControl w:val="0"/>
        <w:spacing w:after="0" w:line="240" w:lineRule="auto"/>
        <w:rPr>
          <w:rFonts w:ascii="Candara" w:hAnsi="Candara"/>
          <w:b/>
          <w:color w:val="C00000"/>
          <w:sz w:val="18"/>
          <w:szCs w:val="18"/>
        </w:rPr>
      </w:pPr>
    </w:p>
    <w:p w14:paraId="104EE4BD" w14:textId="77777777" w:rsidR="00AE091C" w:rsidRPr="006A0A05" w:rsidRDefault="00AE091C" w:rsidP="00AE091C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18"/>
          <w:szCs w:val="18"/>
        </w:rPr>
      </w:pPr>
      <w:r w:rsidRPr="006A0A05">
        <w:rPr>
          <w:rFonts w:ascii="Candara" w:hAnsi="Candara"/>
          <w:b/>
          <w:color w:val="C00000"/>
          <w:sz w:val="18"/>
          <w:szCs w:val="18"/>
        </w:rPr>
        <w:t>Stop!</w:t>
      </w:r>
    </w:p>
    <w:p w14:paraId="3DA9CFF2" w14:textId="77777777" w:rsidR="00AE091C" w:rsidRDefault="00AE091C" w:rsidP="00AE091C">
      <w:pPr>
        <w:widowControl w:val="0"/>
        <w:spacing w:after="0" w:line="240" w:lineRule="auto"/>
        <w:jc w:val="center"/>
        <w:rPr>
          <w:rFonts w:ascii="Candara" w:hAnsi="Candara"/>
          <w:b/>
          <w:sz w:val="18"/>
          <w:szCs w:val="18"/>
        </w:rPr>
      </w:pPr>
      <w:r w:rsidRPr="005410CE">
        <w:rPr>
          <w:rFonts w:ascii="Candara" w:hAnsi="Candara"/>
          <w:b/>
          <w:sz w:val="28"/>
          <w:szCs w:val="28"/>
        </w:rPr>
        <w:t>Q</w:t>
      </w:r>
      <w:r w:rsidRPr="006A0A05">
        <w:rPr>
          <w:rFonts w:ascii="Candara" w:hAnsi="Candara"/>
          <w:b/>
          <w:sz w:val="18"/>
          <w:szCs w:val="18"/>
        </w:rPr>
        <w:t xml:space="preserve">uality is better than quantity.  </w:t>
      </w:r>
      <w:r w:rsidRPr="005410CE">
        <w:rPr>
          <w:rFonts w:ascii="Candara" w:hAnsi="Candara"/>
          <w:b/>
          <w:sz w:val="28"/>
          <w:szCs w:val="28"/>
        </w:rPr>
        <w:t>W</w:t>
      </w:r>
      <w:r w:rsidRPr="006A0A05">
        <w:rPr>
          <w:rFonts w:ascii="Candara" w:hAnsi="Candara"/>
          <w:b/>
          <w:sz w:val="18"/>
          <w:szCs w:val="18"/>
        </w:rPr>
        <w:t xml:space="preserve">ait </w:t>
      </w:r>
      <w:r>
        <w:rPr>
          <w:rFonts w:ascii="Candara" w:hAnsi="Candara"/>
          <w:b/>
          <w:sz w:val="18"/>
          <w:szCs w:val="18"/>
        </w:rPr>
        <w:t>24 hours</w:t>
      </w:r>
      <w:r w:rsidRPr="006A0A05">
        <w:rPr>
          <w:rFonts w:ascii="Candara" w:hAnsi="Candara"/>
          <w:b/>
          <w:sz w:val="18"/>
          <w:szCs w:val="18"/>
        </w:rPr>
        <w:t xml:space="preserve"> before </w:t>
      </w:r>
      <w:r>
        <w:rPr>
          <w:rFonts w:ascii="Candara" w:hAnsi="Candara"/>
          <w:b/>
          <w:sz w:val="18"/>
          <w:szCs w:val="18"/>
        </w:rPr>
        <w:t>moving to next Activity Day</w:t>
      </w:r>
    </w:p>
    <w:p w14:paraId="2DCEB3B8" w14:textId="3A611010" w:rsidR="00174E1A" w:rsidRDefault="00174E1A" w:rsidP="00174E1A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18"/>
          <w:szCs w:val="18"/>
        </w:rPr>
      </w:pPr>
    </w:p>
    <w:p w14:paraId="3E5A4E72" w14:textId="77777777" w:rsidR="009472C4" w:rsidRDefault="009472C4" w:rsidP="00847FE9">
      <w:pPr>
        <w:widowControl w:val="0"/>
        <w:spacing w:after="0" w:line="240" w:lineRule="auto"/>
        <w:rPr>
          <w:rFonts w:ascii="Candara" w:hAnsi="Candara"/>
          <w:b/>
          <w:sz w:val="44"/>
          <w:szCs w:val="44"/>
        </w:rPr>
      </w:pPr>
    </w:p>
    <w:p w14:paraId="43C2E14C" w14:textId="495AE043" w:rsidR="00847FE9" w:rsidRPr="00A179DD" w:rsidRDefault="00451379" w:rsidP="00847FE9">
      <w:pPr>
        <w:widowControl w:val="0"/>
        <w:spacing w:after="0" w:line="240" w:lineRule="auto"/>
        <w:rPr>
          <w:rFonts w:ascii="Candara" w:hAnsi="Candara"/>
          <w:b/>
          <w:color w:val="C00000"/>
          <w:sz w:val="36"/>
          <w:szCs w:val="36"/>
        </w:rPr>
      </w:pPr>
      <w:r>
        <w:rPr>
          <w:rFonts w:ascii="Candara" w:hAnsi="Candara"/>
          <w:b/>
          <w:sz w:val="44"/>
          <w:szCs w:val="44"/>
        </w:rPr>
        <w:lastRenderedPageBreak/>
        <w:t>C</w:t>
      </w:r>
      <w:r>
        <w:rPr>
          <w:rFonts w:ascii="Candara" w:hAnsi="Candara"/>
          <w:b/>
          <w:sz w:val="26"/>
          <w:szCs w:val="26"/>
        </w:rPr>
        <w:t>ollecting Top Scary Assumptions</w:t>
      </w:r>
      <w:r w:rsidR="00847FE9" w:rsidRPr="001D5AED">
        <w:rPr>
          <w:rFonts w:ascii="Candara" w:hAnsi="Candara"/>
          <w:b/>
          <w:sz w:val="26"/>
          <w:szCs w:val="26"/>
        </w:rPr>
        <w:t xml:space="preserve">:  </w:t>
      </w:r>
      <w:r w:rsidR="00847FE9" w:rsidRPr="004F07E6">
        <w:rPr>
          <w:rFonts w:ascii="Candara" w:hAnsi="Candara"/>
          <w:b/>
          <w:color w:val="C00000"/>
          <w:sz w:val="44"/>
          <w:szCs w:val="44"/>
        </w:rPr>
        <w:t>A</w:t>
      </w:r>
      <w:r w:rsidR="00847FE9" w:rsidRPr="004F07E6">
        <w:rPr>
          <w:rFonts w:ascii="Candara" w:hAnsi="Candara"/>
          <w:b/>
          <w:color w:val="C00000"/>
          <w:sz w:val="28"/>
          <w:szCs w:val="28"/>
        </w:rPr>
        <w:t>ctivity</w:t>
      </w:r>
      <w:r w:rsidR="00847FE9">
        <w:rPr>
          <w:rFonts w:ascii="Candara" w:hAnsi="Candara"/>
          <w:b/>
          <w:color w:val="C00000"/>
          <w:sz w:val="36"/>
          <w:szCs w:val="36"/>
        </w:rPr>
        <w:t xml:space="preserve"> </w:t>
      </w:r>
      <w:r w:rsidR="00847FE9" w:rsidRPr="004F07E6">
        <w:rPr>
          <w:rFonts w:ascii="Candara" w:hAnsi="Candara"/>
          <w:b/>
          <w:color w:val="C00000"/>
          <w:sz w:val="28"/>
          <w:szCs w:val="28"/>
        </w:rPr>
        <w:t>Day</w:t>
      </w:r>
      <w:r w:rsidR="00847FE9">
        <w:rPr>
          <w:rFonts w:ascii="Candara" w:hAnsi="Candara"/>
          <w:b/>
          <w:color w:val="C00000"/>
          <w:sz w:val="36"/>
          <w:szCs w:val="36"/>
        </w:rPr>
        <w:t xml:space="preserve"> </w:t>
      </w:r>
      <w:r w:rsidR="00CE74A9">
        <w:rPr>
          <w:rFonts w:ascii="Candara" w:hAnsi="Candara"/>
          <w:b/>
          <w:color w:val="C00000"/>
          <w:sz w:val="36"/>
          <w:szCs w:val="36"/>
        </w:rPr>
        <w:t>6</w:t>
      </w:r>
      <w:r w:rsidR="00847FE9" w:rsidRPr="00521D5D">
        <w:rPr>
          <w:rFonts w:ascii="Candara" w:hAnsi="Candara"/>
          <w:b/>
          <w:color w:val="C00000"/>
          <w:sz w:val="28"/>
          <w:szCs w:val="28"/>
        </w:rPr>
        <w:t xml:space="preserve"> </w:t>
      </w:r>
    </w:p>
    <w:tbl>
      <w:tblPr>
        <w:tblW w:w="10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0070"/>
      </w:tblGrid>
      <w:tr w:rsidR="00847FE9" w:rsidRPr="002B7830" w14:paraId="7FCC176D" w14:textId="77777777" w:rsidTr="00782B38">
        <w:tc>
          <w:tcPr>
            <w:tcW w:w="10070" w:type="dxa"/>
            <w:shd w:val="clear" w:color="auto" w:fill="auto"/>
          </w:tcPr>
          <w:p w14:paraId="2649FF19" w14:textId="61317D86" w:rsidR="00847FE9" w:rsidRPr="007B4CA0" w:rsidRDefault="00847FE9" w:rsidP="00782B38">
            <w:pPr>
              <w:spacing w:after="0" w:line="240" w:lineRule="auto"/>
              <w:rPr>
                <w:rFonts w:ascii="Candara" w:eastAsia="Helvetica Neue" w:hAnsi="Candara" w:cstheme="minorHAnsi"/>
                <w:bCs/>
                <w:sz w:val="18"/>
                <w:szCs w:val="18"/>
              </w:rPr>
            </w:pPr>
            <w:r w:rsidRPr="007B4CA0">
              <w:rPr>
                <w:rFonts w:ascii="Candara" w:eastAsia="Helvetica Neue" w:hAnsi="Candara" w:cstheme="minorHAnsi"/>
                <w:b/>
                <w:color w:val="C00000"/>
                <w:sz w:val="18"/>
                <w:szCs w:val="18"/>
              </w:rPr>
              <w:t>Instructions:</w:t>
            </w:r>
            <w:r w:rsidRPr="007B4CA0">
              <w:rPr>
                <w:rFonts w:ascii="Candara" w:eastAsia="Helvetica Neue" w:hAnsi="Candara" w:cstheme="minorHAnsi"/>
                <w:bCs/>
                <w:color w:val="C00000"/>
                <w:sz w:val="18"/>
                <w:szCs w:val="18"/>
              </w:rPr>
              <w:t xml:space="preserve">  </w:t>
            </w:r>
            <w:r w:rsidR="00986EE3" w:rsidRPr="007B4CA0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>Next</w:t>
            </w:r>
            <w:r w:rsidR="00026B75" w:rsidRPr="007B4CA0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, go back through each activity day of tracking </w:t>
            </w:r>
            <w:r w:rsidR="005D44FE" w:rsidRPr="007B4CA0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>and</w:t>
            </w:r>
            <w:r w:rsidR="00AF3B44" w:rsidRPr="007B4CA0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 pick</w:t>
            </w:r>
            <w:r w:rsidR="005D44FE" w:rsidRPr="007B4CA0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 </w:t>
            </w:r>
            <w:r w:rsidR="005D44FE" w:rsidRPr="007B4CA0">
              <w:rPr>
                <w:rFonts w:asciiTheme="majorHAnsi" w:eastAsia="Helvetica Neue" w:hAnsiTheme="majorHAnsi" w:cstheme="majorHAnsi"/>
                <w:b/>
                <w:color w:val="7F7F7F" w:themeColor="text1" w:themeTint="80"/>
                <w:sz w:val="18"/>
                <w:szCs w:val="18"/>
              </w:rPr>
              <w:t>two</w:t>
            </w:r>
            <w:r w:rsidR="005D44FE" w:rsidRPr="007B4CA0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 scary assumptions from each situation you </w:t>
            </w:r>
            <w:r w:rsidR="00713F4C" w:rsidRPr="007B4CA0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>feel impacted you the most. The two scary assumption you pick do not have to be the highest rated assumptions but rather</w:t>
            </w:r>
            <w:r w:rsidR="003923BE" w:rsidRPr="007B4CA0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18"/>
                <w:szCs w:val="18"/>
              </w:rPr>
              <w:t xml:space="preserve"> scary assumptions you felt triggered you the most.</w:t>
            </w:r>
          </w:p>
        </w:tc>
      </w:tr>
    </w:tbl>
    <w:p w14:paraId="5C62E18B" w14:textId="2CB6EF9C" w:rsidR="00CE3029" w:rsidRPr="00CE3029" w:rsidRDefault="00847FE9" w:rsidP="00CE3029">
      <w:pPr>
        <w:widowControl w:val="0"/>
        <w:spacing w:after="0" w:line="240" w:lineRule="auto"/>
        <w:jc w:val="center"/>
        <w:rPr>
          <w:sz w:val="26"/>
          <w:szCs w:val="26"/>
        </w:rPr>
      </w:pPr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58251" behindDoc="0" locked="0" layoutInCell="1" allowOverlap="1" wp14:anchorId="7E8D647D" wp14:editId="05919C33">
            <wp:simplePos x="0" y="0"/>
            <wp:positionH relativeFrom="margin">
              <wp:posOffset>3147695</wp:posOffset>
            </wp:positionH>
            <wp:positionV relativeFrom="paragraph">
              <wp:posOffset>18415</wp:posOffset>
            </wp:positionV>
            <wp:extent cx="173355" cy="194945"/>
            <wp:effectExtent l="0" t="0" r="0" b="6350"/>
            <wp:wrapSquare wrapText="bothSides"/>
            <wp:docPr id="16" name="Graphic 16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73355" cy="194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1C0610" w14:textId="77777777" w:rsidR="00CE3029" w:rsidRPr="00CE3029" w:rsidRDefault="00CE3029" w:rsidP="00847FE9">
      <w:pPr>
        <w:widowControl w:val="0"/>
        <w:spacing w:after="0" w:line="240" w:lineRule="auto"/>
        <w:rPr>
          <w:rFonts w:ascii="Candara" w:hAnsi="Candara"/>
          <w:b/>
          <w:sz w:val="16"/>
          <w:szCs w:val="16"/>
        </w:rPr>
      </w:pPr>
    </w:p>
    <w:p w14:paraId="2175457F" w14:textId="54774EEF" w:rsidR="00CE3029" w:rsidRPr="00CE3029" w:rsidRDefault="00CE3029" w:rsidP="00847FE9">
      <w:pPr>
        <w:widowControl w:val="0"/>
        <w:spacing w:after="0" w:line="240" w:lineRule="auto"/>
        <w:rPr>
          <w:rFonts w:ascii="Candara" w:hAnsi="Candara"/>
          <w:b/>
          <w:bCs/>
          <w:color w:val="C00000"/>
          <w:sz w:val="18"/>
          <w:szCs w:val="18"/>
        </w:rPr>
      </w:pPr>
      <w:r w:rsidRPr="00CE3029">
        <w:rPr>
          <w:rFonts w:ascii="Candara" w:hAnsi="Candara"/>
          <w:b/>
          <w:sz w:val="18"/>
          <w:szCs w:val="18"/>
        </w:rPr>
        <w:t xml:space="preserve">Past Anxious Situation Tracking: </w:t>
      </w:r>
      <w:r w:rsidRPr="00CE3029">
        <w:rPr>
          <w:rFonts w:ascii="Candara" w:hAnsi="Candara"/>
          <w:b/>
          <w:i/>
          <w:iCs/>
          <w:sz w:val="18"/>
          <w:szCs w:val="18"/>
        </w:rPr>
        <w:t>Week 1</w:t>
      </w:r>
      <w:r w:rsidRPr="00CE3029">
        <w:rPr>
          <w:rFonts w:ascii="Candara" w:hAnsi="Candara"/>
          <w:b/>
          <w:sz w:val="18"/>
          <w:szCs w:val="18"/>
        </w:rPr>
        <w:t xml:space="preserve">: </w:t>
      </w:r>
      <w:r w:rsidRPr="00CE3029">
        <w:rPr>
          <w:rFonts w:ascii="Candara" w:hAnsi="Candara"/>
          <w:b/>
          <w:color w:val="C00000"/>
          <w:sz w:val="18"/>
          <w:szCs w:val="18"/>
        </w:rPr>
        <w:t xml:space="preserve">Therapy Session </w:t>
      </w:r>
      <w:r w:rsidRPr="00CE3029">
        <w:rPr>
          <w:rFonts w:ascii="Candara" w:hAnsi="Candara"/>
          <w:b/>
          <w:sz w:val="18"/>
          <w:szCs w:val="18"/>
        </w:rPr>
        <w:t xml:space="preserve">               </w:t>
      </w:r>
    </w:p>
    <w:tbl>
      <w:tblPr>
        <w:tblW w:w="10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70"/>
        <w:gridCol w:w="7635"/>
        <w:gridCol w:w="2065"/>
      </w:tblGrid>
      <w:tr w:rsidR="00003277" w:rsidRPr="0015306E" w14:paraId="63E2393F" w14:textId="77777777" w:rsidTr="00CC281A">
        <w:trPr>
          <w:trHeight w:val="269"/>
        </w:trPr>
        <w:tc>
          <w:tcPr>
            <w:tcW w:w="800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A1619" w14:textId="77777777" w:rsidR="00003277" w:rsidRPr="0015306E" w:rsidRDefault="00003277" w:rsidP="00782B38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  <w:r w:rsidRPr="0015306E">
              <w:rPr>
                <w:rFonts w:cstheme="minorHAnsi"/>
                <w:b/>
                <w:color w:val="7F7F7F" w:themeColor="text1" w:themeTint="80"/>
                <w:sz w:val="16"/>
                <w:szCs w:val="16"/>
              </w:rPr>
              <w:t xml:space="preserve">A:  </w:t>
            </w:r>
            <w:r w:rsidRPr="0015306E">
              <w:rPr>
                <w:rFonts w:cstheme="minorHAnsi"/>
                <w:bCs/>
                <w:color w:val="7F7F7F" w:themeColor="text1" w:themeTint="80"/>
                <w:sz w:val="16"/>
                <w:szCs w:val="16"/>
              </w:rPr>
              <w:t>Answer:</w:t>
            </w: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BE7D85" w14:textId="77777777" w:rsidR="00003277" w:rsidRPr="0015306E" w:rsidRDefault="00003277" w:rsidP="00782B38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  <w:r w:rsidRPr="0015306E"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  <w:t xml:space="preserve"> B: </w:t>
            </w:r>
            <w:r w:rsidRPr="0015306E">
              <w:rPr>
                <w:rFonts w:cstheme="minorHAnsi"/>
                <w:color w:val="7F7F7F" w:themeColor="text1" w:themeTint="80"/>
                <w:sz w:val="16"/>
                <w:szCs w:val="16"/>
              </w:rPr>
              <w:t>Ratings</w:t>
            </w:r>
          </w:p>
        </w:tc>
      </w:tr>
      <w:tr w:rsidR="00003277" w:rsidRPr="0015306E" w14:paraId="7C777AD2" w14:textId="77777777" w:rsidTr="00CC281A">
        <w:trPr>
          <w:trHeight w:val="530"/>
        </w:trPr>
        <w:tc>
          <w:tcPr>
            <w:tcW w:w="3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B0F3C" w14:textId="77777777" w:rsidR="00003277" w:rsidRPr="0015306E" w:rsidRDefault="0000327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7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45979" w14:textId="2A99844E" w:rsidR="00003277" w:rsidRPr="0015306E" w:rsidRDefault="00000000" w:rsidP="00782B38">
            <w:pPr>
              <w:spacing w:after="0" w:line="240" w:lineRule="auto"/>
              <w:rPr>
                <w:rFonts w:ascii="Ink Free" w:eastAsia="Architects Daughter" w:hAnsi="Ink Free" w:cs="Architects Daughter"/>
                <w:color w:val="2F5496" w:themeColor="accent1" w:themeShade="BF"/>
                <w:sz w:val="16"/>
                <w:szCs w:val="16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-247652077"/>
                <w:placeholder>
                  <w:docPart w:val="012628F5068C4C30B14427EE9275D130"/>
                </w:placeholder>
                <w:showingPlcHdr/>
                <w15:appearance w15:val="tags"/>
                <w:text/>
              </w:sdtPr>
              <w:sdtContent>
                <w:r w:rsidR="00CE74A9" w:rsidRPr="00275F4E">
                  <w:rPr>
                    <w:rStyle w:val="PlaceholderText"/>
                    <w:sz w:val="18"/>
                    <w:szCs w:val="18"/>
                  </w:rPr>
                  <w:t>Scary Assumption.</w:t>
                </w:r>
              </w:sdtContent>
            </w:sdt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sz w:val="16"/>
                <w:szCs w:val="16"/>
              </w:rPr>
              <w:id w:val="2095665910"/>
              <w:placeholder>
                <w:docPart w:val="31198B5ACC3946E5A53FB683140CFA80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78083D0E" w14:textId="77777777" w:rsidR="00CE74A9" w:rsidRPr="00CC281A" w:rsidRDefault="00CE74A9" w:rsidP="00CC281A">
                <w:pPr>
                  <w:spacing w:after="0" w:line="240" w:lineRule="auto"/>
                  <w:jc w:val="center"/>
                  <w:rPr>
                    <w:rStyle w:val="Style1"/>
                    <w:sz w:val="16"/>
                    <w:szCs w:val="16"/>
                  </w:rPr>
                </w:pPr>
                <w:r w:rsidRPr="00CC281A">
                  <w:rPr>
                    <w:rStyle w:val="PlaceholderText"/>
                    <w:sz w:val="16"/>
                    <w:szCs w:val="16"/>
                  </w:rPr>
                  <w:t>Enter #</w:t>
                </w:r>
              </w:p>
            </w:sdtContent>
          </w:sdt>
          <w:p w14:paraId="72A34413" w14:textId="77777777" w:rsidR="00003277" w:rsidRPr="0015306E" w:rsidRDefault="00003277" w:rsidP="00CC281A">
            <w:pPr>
              <w:spacing w:after="0" w:line="240" w:lineRule="auto"/>
              <w:rPr>
                <w:rFonts w:cstheme="minorHAnsi"/>
                <w:b/>
                <w:bCs/>
                <w:color w:val="2F5496" w:themeColor="accent1" w:themeShade="BF"/>
                <w:sz w:val="16"/>
                <w:szCs w:val="16"/>
              </w:rPr>
            </w:pPr>
          </w:p>
        </w:tc>
      </w:tr>
      <w:tr w:rsidR="00003277" w:rsidRPr="0015306E" w14:paraId="2F78CD67" w14:textId="77777777" w:rsidTr="00CC281A">
        <w:trPr>
          <w:trHeight w:val="197"/>
        </w:trPr>
        <w:tc>
          <w:tcPr>
            <w:tcW w:w="3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FB61D" w14:textId="77777777" w:rsidR="00003277" w:rsidRPr="0015306E" w:rsidRDefault="0000327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31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7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E0741" w14:textId="77777777" w:rsidR="00003277" w:rsidRDefault="00000000" w:rsidP="00782B38">
            <w:pPr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185572387"/>
                <w:placeholder>
                  <w:docPart w:val="2008594902544BE9A0AE3ADC6E204597"/>
                </w:placeholder>
                <w:showingPlcHdr/>
                <w15:appearance w15:val="tags"/>
                <w:text/>
              </w:sdtPr>
              <w:sdtContent>
                <w:r w:rsidR="00957C5C" w:rsidRPr="00275F4E">
                  <w:rPr>
                    <w:rStyle w:val="PlaceholderText"/>
                    <w:sz w:val="18"/>
                    <w:szCs w:val="18"/>
                  </w:rPr>
                  <w:t>Scary Assumption.</w:t>
                </w:r>
              </w:sdtContent>
            </w:sdt>
          </w:p>
          <w:p w14:paraId="05EA38B3" w14:textId="77777777" w:rsidR="00957C5C" w:rsidRPr="0015306E" w:rsidRDefault="00957C5C" w:rsidP="00782B38">
            <w:p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sz w:val="16"/>
                <w:szCs w:val="16"/>
              </w:rPr>
              <w:id w:val="1496614860"/>
              <w:placeholder>
                <w:docPart w:val="D7CE8D1EBD6F464FAD0EF5101D750BB5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30D9D2CD" w14:textId="1669336A" w:rsidR="00003277" w:rsidRPr="00957C5C" w:rsidRDefault="00CC281A" w:rsidP="00957C5C">
                <w:pPr>
                  <w:spacing w:after="0" w:line="240" w:lineRule="auto"/>
                  <w:jc w:val="center"/>
                  <w:rPr>
                    <w:rFonts w:ascii="Arial" w:hAnsi="Arial"/>
                    <w:sz w:val="16"/>
                    <w:szCs w:val="16"/>
                  </w:rPr>
                </w:pPr>
                <w:r w:rsidRPr="00CC281A">
                  <w:rPr>
                    <w:rStyle w:val="PlaceholderText"/>
                    <w:sz w:val="16"/>
                    <w:szCs w:val="16"/>
                  </w:rPr>
                  <w:t>Enter #</w:t>
                </w:r>
              </w:p>
            </w:sdtContent>
          </w:sdt>
        </w:tc>
      </w:tr>
    </w:tbl>
    <w:p w14:paraId="1519CE1F" w14:textId="0DCBE64E" w:rsidR="00003277" w:rsidRPr="0015306E" w:rsidRDefault="00003277" w:rsidP="00847FE9">
      <w:pPr>
        <w:widowControl w:val="0"/>
        <w:spacing w:after="0" w:line="240" w:lineRule="auto"/>
        <w:rPr>
          <w:b/>
          <w:bCs/>
          <w:sz w:val="16"/>
          <w:szCs w:val="16"/>
        </w:rPr>
      </w:pPr>
    </w:p>
    <w:p w14:paraId="0BA4F2F6" w14:textId="48043319" w:rsidR="00CE3029" w:rsidRPr="0015306E" w:rsidRDefault="00CE3029" w:rsidP="00CE3029">
      <w:pPr>
        <w:widowControl w:val="0"/>
        <w:spacing w:after="0" w:line="240" w:lineRule="auto"/>
        <w:rPr>
          <w:rFonts w:ascii="Candara" w:hAnsi="Candara"/>
          <w:b/>
          <w:bCs/>
          <w:color w:val="C00000"/>
          <w:sz w:val="16"/>
          <w:szCs w:val="16"/>
        </w:rPr>
      </w:pPr>
      <w:r w:rsidRPr="0015306E">
        <w:rPr>
          <w:rFonts w:ascii="Candara" w:hAnsi="Candara"/>
          <w:b/>
          <w:sz w:val="16"/>
          <w:szCs w:val="16"/>
        </w:rPr>
        <w:t xml:space="preserve">Past Anxious Situation Tracking: </w:t>
      </w:r>
      <w:r w:rsidRPr="0015306E">
        <w:rPr>
          <w:rFonts w:ascii="Candara" w:hAnsi="Candara"/>
          <w:b/>
          <w:i/>
          <w:iCs/>
          <w:sz w:val="16"/>
          <w:szCs w:val="16"/>
        </w:rPr>
        <w:t>Week 1</w:t>
      </w:r>
      <w:r w:rsidRPr="0015306E">
        <w:rPr>
          <w:rFonts w:ascii="Candara" w:hAnsi="Candara"/>
          <w:b/>
          <w:sz w:val="16"/>
          <w:szCs w:val="16"/>
        </w:rPr>
        <w:t xml:space="preserve">: </w:t>
      </w:r>
      <w:r w:rsidRPr="0015306E">
        <w:rPr>
          <w:rFonts w:ascii="Candara" w:hAnsi="Candara"/>
          <w:b/>
          <w:color w:val="C00000"/>
          <w:sz w:val="16"/>
          <w:szCs w:val="16"/>
        </w:rPr>
        <w:t xml:space="preserve">Activity Day </w:t>
      </w:r>
      <w:r w:rsidR="00B212D2" w:rsidRPr="0015306E">
        <w:rPr>
          <w:rFonts w:ascii="Candara" w:hAnsi="Candara"/>
          <w:b/>
          <w:color w:val="C00000"/>
          <w:sz w:val="16"/>
          <w:szCs w:val="16"/>
        </w:rPr>
        <w:t>1</w:t>
      </w:r>
      <w:r w:rsidRPr="0015306E">
        <w:rPr>
          <w:rFonts w:ascii="Candara" w:hAnsi="Candara"/>
          <w:b/>
          <w:color w:val="C00000"/>
          <w:sz w:val="16"/>
          <w:szCs w:val="16"/>
        </w:rPr>
        <w:t xml:space="preserve"> </w:t>
      </w:r>
      <w:r w:rsidRPr="0015306E">
        <w:rPr>
          <w:rFonts w:ascii="Candara" w:hAnsi="Candara"/>
          <w:b/>
          <w:sz w:val="16"/>
          <w:szCs w:val="16"/>
        </w:rPr>
        <w:t xml:space="preserve">               </w:t>
      </w:r>
    </w:p>
    <w:tbl>
      <w:tblPr>
        <w:tblW w:w="10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70"/>
        <w:gridCol w:w="7635"/>
        <w:gridCol w:w="2065"/>
      </w:tblGrid>
      <w:tr w:rsidR="00CE3029" w:rsidRPr="0015306E" w14:paraId="7129D7ED" w14:textId="77777777" w:rsidTr="00CC281A">
        <w:trPr>
          <w:trHeight w:val="269"/>
        </w:trPr>
        <w:tc>
          <w:tcPr>
            <w:tcW w:w="800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96D81" w14:textId="77777777" w:rsidR="00CE3029" w:rsidRPr="0015306E" w:rsidRDefault="00CE3029" w:rsidP="00782B38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  <w:r w:rsidRPr="0015306E">
              <w:rPr>
                <w:rFonts w:cstheme="minorHAnsi"/>
                <w:b/>
                <w:color w:val="7F7F7F" w:themeColor="text1" w:themeTint="80"/>
                <w:sz w:val="16"/>
                <w:szCs w:val="16"/>
              </w:rPr>
              <w:t xml:space="preserve">A:  </w:t>
            </w:r>
            <w:r w:rsidRPr="0015306E">
              <w:rPr>
                <w:rFonts w:cstheme="minorHAnsi"/>
                <w:bCs/>
                <w:color w:val="7F7F7F" w:themeColor="text1" w:themeTint="80"/>
                <w:sz w:val="16"/>
                <w:szCs w:val="16"/>
              </w:rPr>
              <w:t>Answer:</w:t>
            </w: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BAD929" w14:textId="77777777" w:rsidR="00CE3029" w:rsidRPr="0015306E" w:rsidRDefault="00CE3029" w:rsidP="00782B38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  <w:r w:rsidRPr="0015306E"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  <w:t xml:space="preserve"> B: </w:t>
            </w:r>
            <w:r w:rsidRPr="0015306E">
              <w:rPr>
                <w:rFonts w:cstheme="minorHAnsi"/>
                <w:color w:val="7F7F7F" w:themeColor="text1" w:themeTint="80"/>
                <w:sz w:val="16"/>
                <w:szCs w:val="16"/>
              </w:rPr>
              <w:t>Ratings</w:t>
            </w:r>
          </w:p>
        </w:tc>
      </w:tr>
      <w:tr w:rsidR="00CE3029" w:rsidRPr="0015306E" w14:paraId="4998B71C" w14:textId="77777777" w:rsidTr="00CC281A">
        <w:trPr>
          <w:trHeight w:val="242"/>
        </w:trPr>
        <w:tc>
          <w:tcPr>
            <w:tcW w:w="3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D9DB9" w14:textId="77777777" w:rsidR="00CE3029" w:rsidRPr="0015306E" w:rsidRDefault="00CE302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7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8C182" w14:textId="22835661" w:rsidR="00CE3029" w:rsidRPr="0015306E" w:rsidRDefault="00000000" w:rsidP="00782B38">
            <w:pPr>
              <w:spacing w:after="0" w:line="240" w:lineRule="auto"/>
              <w:rPr>
                <w:rFonts w:ascii="Ink Free" w:eastAsia="Architects Daughter" w:hAnsi="Ink Free" w:cs="Architects Daughter"/>
                <w:color w:val="2F5496" w:themeColor="accent1" w:themeShade="BF"/>
                <w:sz w:val="16"/>
                <w:szCs w:val="16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1158808860"/>
                <w:placeholder>
                  <w:docPart w:val="AB6DF7AAEE9548E89E5CE2303AAC4F96"/>
                </w:placeholder>
                <w:showingPlcHdr/>
                <w15:appearance w15:val="tags"/>
                <w:text/>
              </w:sdtPr>
              <w:sdtContent>
                <w:r w:rsidR="00957C5C" w:rsidRPr="00275F4E">
                  <w:rPr>
                    <w:rStyle w:val="PlaceholderText"/>
                    <w:sz w:val="18"/>
                    <w:szCs w:val="18"/>
                  </w:rPr>
                  <w:t>Scary Assumption.</w:t>
                </w:r>
              </w:sdtContent>
            </w:sdt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sz w:val="16"/>
                <w:szCs w:val="16"/>
              </w:rPr>
              <w:id w:val="-1375620234"/>
              <w:placeholder>
                <w:docPart w:val="A68F29CE44BA48EDAA25024327C1DB0A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15BA718A" w14:textId="77777777" w:rsidR="00E411E9" w:rsidRDefault="00E411E9" w:rsidP="00E411E9">
                <w:pPr>
                  <w:spacing w:after="0" w:line="240" w:lineRule="auto"/>
                  <w:jc w:val="center"/>
                  <w:rPr>
                    <w:rStyle w:val="Style1"/>
                    <w:sz w:val="16"/>
                    <w:szCs w:val="16"/>
                  </w:rPr>
                </w:pPr>
                <w:r w:rsidRPr="00CC281A">
                  <w:rPr>
                    <w:rStyle w:val="PlaceholderText"/>
                    <w:sz w:val="16"/>
                    <w:szCs w:val="16"/>
                  </w:rPr>
                  <w:t>Enter #</w:t>
                </w:r>
              </w:p>
            </w:sdtContent>
          </w:sdt>
          <w:p w14:paraId="1CE99F80" w14:textId="77777777" w:rsidR="00CE3029" w:rsidRPr="0015306E" w:rsidRDefault="00CE3029" w:rsidP="00E411E9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2F5496" w:themeColor="accent1" w:themeShade="BF"/>
                <w:sz w:val="16"/>
                <w:szCs w:val="16"/>
              </w:rPr>
            </w:pPr>
          </w:p>
        </w:tc>
      </w:tr>
      <w:tr w:rsidR="00CE3029" w:rsidRPr="0015306E" w14:paraId="28DDA418" w14:textId="77777777" w:rsidTr="00CC281A">
        <w:trPr>
          <w:trHeight w:val="197"/>
        </w:trPr>
        <w:tc>
          <w:tcPr>
            <w:tcW w:w="3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57D33" w14:textId="77777777" w:rsidR="00CE3029" w:rsidRPr="0015306E" w:rsidRDefault="00CE302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7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ED0AD" w14:textId="77777777" w:rsidR="00CE3029" w:rsidRDefault="00000000" w:rsidP="00782B38">
            <w:pPr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1579559393"/>
                <w:placeholder>
                  <w:docPart w:val="7E7A44424EE5465BB672D0D81825B187"/>
                </w:placeholder>
                <w:showingPlcHdr/>
                <w15:appearance w15:val="tags"/>
                <w:text/>
              </w:sdtPr>
              <w:sdtContent>
                <w:r w:rsidR="00957C5C" w:rsidRPr="00275F4E">
                  <w:rPr>
                    <w:rStyle w:val="PlaceholderText"/>
                    <w:sz w:val="18"/>
                    <w:szCs w:val="18"/>
                  </w:rPr>
                  <w:t>Scary Assumption.</w:t>
                </w:r>
              </w:sdtContent>
            </w:sdt>
          </w:p>
          <w:p w14:paraId="0790C0B5" w14:textId="77777777" w:rsidR="00E411E9" w:rsidRPr="0015306E" w:rsidRDefault="00E411E9" w:rsidP="00782B38">
            <w:p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sz w:val="16"/>
                <w:szCs w:val="16"/>
              </w:rPr>
              <w:id w:val="652868179"/>
              <w:placeholder>
                <w:docPart w:val="B78EC2D8971F474F93AD80B8B162C395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709F4316" w14:textId="41DD3A2B" w:rsidR="00CE3029" w:rsidRPr="0015306E" w:rsidRDefault="00E411E9" w:rsidP="00E411E9">
                <w:pPr>
                  <w:spacing w:after="0" w:line="240" w:lineRule="auto"/>
                  <w:jc w:val="center"/>
                  <w:rPr>
                    <w:rFonts w:ascii="Arial" w:hAnsi="Arial"/>
                    <w:sz w:val="16"/>
                    <w:szCs w:val="16"/>
                  </w:rPr>
                </w:pPr>
                <w:r w:rsidRPr="00CC281A">
                  <w:rPr>
                    <w:rStyle w:val="PlaceholderText"/>
                    <w:sz w:val="16"/>
                    <w:szCs w:val="16"/>
                  </w:rPr>
                  <w:t>Enter #</w:t>
                </w:r>
              </w:p>
            </w:sdtContent>
          </w:sdt>
        </w:tc>
      </w:tr>
    </w:tbl>
    <w:p w14:paraId="624EFF4C" w14:textId="17695579" w:rsidR="00CE3029" w:rsidRPr="0015306E" w:rsidRDefault="00CE3029" w:rsidP="00847FE9">
      <w:pPr>
        <w:widowControl w:val="0"/>
        <w:spacing w:after="0" w:line="240" w:lineRule="auto"/>
        <w:rPr>
          <w:b/>
          <w:bCs/>
          <w:sz w:val="16"/>
          <w:szCs w:val="16"/>
        </w:rPr>
      </w:pPr>
    </w:p>
    <w:p w14:paraId="19164BBC" w14:textId="091C281F" w:rsidR="009349D4" w:rsidRPr="0015306E" w:rsidRDefault="009349D4" w:rsidP="009349D4">
      <w:pPr>
        <w:widowControl w:val="0"/>
        <w:spacing w:after="0" w:line="240" w:lineRule="auto"/>
        <w:rPr>
          <w:rFonts w:ascii="Candara" w:hAnsi="Candara"/>
          <w:b/>
          <w:bCs/>
          <w:color w:val="C00000"/>
          <w:sz w:val="16"/>
          <w:szCs w:val="16"/>
        </w:rPr>
      </w:pPr>
      <w:r w:rsidRPr="0015306E">
        <w:rPr>
          <w:rFonts w:ascii="Candara" w:hAnsi="Candara"/>
          <w:b/>
          <w:sz w:val="16"/>
          <w:szCs w:val="16"/>
        </w:rPr>
        <w:t xml:space="preserve">Past Anxious Situation Tracking: </w:t>
      </w:r>
      <w:r w:rsidRPr="0015306E">
        <w:rPr>
          <w:rFonts w:ascii="Candara" w:hAnsi="Candara"/>
          <w:b/>
          <w:i/>
          <w:iCs/>
          <w:sz w:val="16"/>
          <w:szCs w:val="16"/>
        </w:rPr>
        <w:t>Week 1</w:t>
      </w:r>
      <w:r w:rsidRPr="0015306E">
        <w:rPr>
          <w:rFonts w:ascii="Candara" w:hAnsi="Candara"/>
          <w:b/>
          <w:sz w:val="16"/>
          <w:szCs w:val="16"/>
        </w:rPr>
        <w:t xml:space="preserve">: </w:t>
      </w:r>
      <w:r w:rsidRPr="0015306E">
        <w:rPr>
          <w:rFonts w:ascii="Candara" w:hAnsi="Candara"/>
          <w:b/>
          <w:color w:val="C00000"/>
          <w:sz w:val="16"/>
          <w:szCs w:val="16"/>
        </w:rPr>
        <w:t xml:space="preserve">Activity Day </w:t>
      </w:r>
      <w:r w:rsidR="008C2333">
        <w:rPr>
          <w:rFonts w:ascii="Candara" w:hAnsi="Candara"/>
          <w:b/>
          <w:color w:val="C00000"/>
          <w:sz w:val="16"/>
          <w:szCs w:val="16"/>
        </w:rPr>
        <w:t>2</w:t>
      </w:r>
      <w:r w:rsidRPr="0015306E">
        <w:rPr>
          <w:rFonts w:ascii="Candara" w:hAnsi="Candara"/>
          <w:b/>
          <w:sz w:val="16"/>
          <w:szCs w:val="16"/>
        </w:rPr>
        <w:t xml:space="preserve">       </w:t>
      </w:r>
    </w:p>
    <w:tbl>
      <w:tblPr>
        <w:tblW w:w="10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70"/>
        <w:gridCol w:w="7635"/>
        <w:gridCol w:w="2065"/>
      </w:tblGrid>
      <w:tr w:rsidR="009349D4" w:rsidRPr="0015306E" w14:paraId="6DA99409" w14:textId="77777777" w:rsidTr="00CC281A">
        <w:trPr>
          <w:trHeight w:val="269"/>
        </w:trPr>
        <w:tc>
          <w:tcPr>
            <w:tcW w:w="800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4205A" w14:textId="77777777" w:rsidR="009349D4" w:rsidRPr="0015306E" w:rsidRDefault="009349D4" w:rsidP="00782B38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  <w:r w:rsidRPr="0015306E">
              <w:rPr>
                <w:rFonts w:cstheme="minorHAnsi"/>
                <w:b/>
                <w:color w:val="7F7F7F" w:themeColor="text1" w:themeTint="80"/>
                <w:sz w:val="16"/>
                <w:szCs w:val="16"/>
              </w:rPr>
              <w:t xml:space="preserve">A:  </w:t>
            </w:r>
            <w:r w:rsidRPr="0015306E">
              <w:rPr>
                <w:rFonts w:cstheme="minorHAnsi"/>
                <w:bCs/>
                <w:color w:val="7F7F7F" w:themeColor="text1" w:themeTint="80"/>
                <w:sz w:val="16"/>
                <w:szCs w:val="16"/>
              </w:rPr>
              <w:t>Answer:</w:t>
            </w: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739C0E3" w14:textId="77777777" w:rsidR="009349D4" w:rsidRPr="0015306E" w:rsidRDefault="009349D4" w:rsidP="00782B38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  <w:r w:rsidRPr="0015306E"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  <w:t xml:space="preserve"> B: </w:t>
            </w:r>
            <w:r w:rsidRPr="0015306E">
              <w:rPr>
                <w:rFonts w:cstheme="minorHAnsi"/>
                <w:color w:val="7F7F7F" w:themeColor="text1" w:themeTint="80"/>
                <w:sz w:val="16"/>
                <w:szCs w:val="16"/>
              </w:rPr>
              <w:t>Ratings</w:t>
            </w:r>
          </w:p>
        </w:tc>
      </w:tr>
      <w:tr w:rsidR="009349D4" w:rsidRPr="0015306E" w14:paraId="1F3B4D3D" w14:textId="77777777" w:rsidTr="00CC281A">
        <w:trPr>
          <w:trHeight w:val="242"/>
        </w:trPr>
        <w:tc>
          <w:tcPr>
            <w:tcW w:w="3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119BA" w14:textId="77777777" w:rsidR="009349D4" w:rsidRPr="0015306E" w:rsidRDefault="009349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7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4C32B" w14:textId="4B31B5C8" w:rsidR="009349D4" w:rsidRPr="0015306E" w:rsidRDefault="00000000" w:rsidP="00782B38">
            <w:pPr>
              <w:spacing w:after="0" w:line="240" w:lineRule="auto"/>
              <w:rPr>
                <w:rFonts w:ascii="Ink Free" w:eastAsia="Architects Daughter" w:hAnsi="Ink Free" w:cs="Architects Daughter"/>
                <w:color w:val="2F5496" w:themeColor="accent1" w:themeShade="BF"/>
                <w:sz w:val="16"/>
                <w:szCs w:val="16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1822151281"/>
                <w:placeholder>
                  <w:docPart w:val="1A993B1B2DC44AFD8E501895618FDDF7"/>
                </w:placeholder>
                <w:showingPlcHdr/>
                <w15:appearance w15:val="tags"/>
                <w:text/>
              </w:sdtPr>
              <w:sdtContent>
                <w:r w:rsidR="00957C5C" w:rsidRPr="00275F4E">
                  <w:rPr>
                    <w:rStyle w:val="PlaceholderText"/>
                    <w:sz w:val="18"/>
                    <w:szCs w:val="18"/>
                  </w:rPr>
                  <w:t>Scary Assumption.</w:t>
                </w:r>
              </w:sdtContent>
            </w:sdt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sz w:val="16"/>
                <w:szCs w:val="16"/>
              </w:rPr>
              <w:id w:val="1285162767"/>
              <w:placeholder>
                <w:docPart w:val="A6A0BABCD65C473B9E2C838EBBE21A5A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0BFC4493" w14:textId="77777777" w:rsidR="00E411E9" w:rsidRDefault="00E411E9" w:rsidP="00E411E9">
                <w:pPr>
                  <w:spacing w:after="0" w:line="240" w:lineRule="auto"/>
                  <w:jc w:val="center"/>
                  <w:rPr>
                    <w:rStyle w:val="Style1"/>
                    <w:sz w:val="16"/>
                    <w:szCs w:val="16"/>
                  </w:rPr>
                </w:pPr>
                <w:r w:rsidRPr="00CC281A">
                  <w:rPr>
                    <w:rStyle w:val="PlaceholderText"/>
                    <w:sz w:val="16"/>
                    <w:szCs w:val="16"/>
                  </w:rPr>
                  <w:t>Enter #</w:t>
                </w:r>
              </w:p>
            </w:sdtContent>
          </w:sdt>
          <w:p w14:paraId="097316B8" w14:textId="77777777" w:rsidR="009349D4" w:rsidRPr="0015306E" w:rsidRDefault="009349D4" w:rsidP="00E411E9">
            <w:pPr>
              <w:spacing w:after="0" w:line="240" w:lineRule="auto"/>
              <w:rPr>
                <w:rFonts w:cstheme="minorHAnsi"/>
                <w:b/>
                <w:bCs/>
                <w:color w:val="2F5496" w:themeColor="accent1" w:themeShade="BF"/>
                <w:sz w:val="16"/>
                <w:szCs w:val="16"/>
              </w:rPr>
            </w:pPr>
          </w:p>
        </w:tc>
      </w:tr>
      <w:tr w:rsidR="009349D4" w:rsidRPr="0015306E" w14:paraId="36AE66BB" w14:textId="77777777" w:rsidTr="00CC281A">
        <w:trPr>
          <w:trHeight w:val="197"/>
        </w:trPr>
        <w:tc>
          <w:tcPr>
            <w:tcW w:w="3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EE012" w14:textId="77777777" w:rsidR="009349D4" w:rsidRPr="0015306E" w:rsidRDefault="009349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7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80F3F" w14:textId="77777777" w:rsidR="009349D4" w:rsidRDefault="00000000" w:rsidP="00782B38">
            <w:pPr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626430064"/>
                <w:placeholder>
                  <w:docPart w:val="C69DC9CF9A294F418B3E020C77485CF5"/>
                </w:placeholder>
                <w:showingPlcHdr/>
                <w15:appearance w15:val="tags"/>
                <w:text/>
              </w:sdtPr>
              <w:sdtContent>
                <w:r w:rsidR="00957C5C" w:rsidRPr="00275F4E">
                  <w:rPr>
                    <w:rStyle w:val="PlaceholderText"/>
                    <w:sz w:val="18"/>
                    <w:szCs w:val="18"/>
                  </w:rPr>
                  <w:t>Scary Assumption.</w:t>
                </w:r>
              </w:sdtContent>
            </w:sdt>
          </w:p>
          <w:p w14:paraId="72B6F43E" w14:textId="77777777" w:rsidR="00E411E9" w:rsidRPr="0015306E" w:rsidRDefault="00E411E9" w:rsidP="00782B38">
            <w:p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sz w:val="16"/>
                <w:szCs w:val="16"/>
              </w:rPr>
              <w:id w:val="607011732"/>
              <w:placeholder>
                <w:docPart w:val="EFC7168A395141669985FE7F40593CFA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703830A0" w14:textId="366CCF66" w:rsidR="009349D4" w:rsidRPr="00E411E9" w:rsidRDefault="00E411E9" w:rsidP="00E411E9">
                <w:pPr>
                  <w:spacing w:after="0" w:line="240" w:lineRule="auto"/>
                  <w:jc w:val="center"/>
                  <w:rPr>
                    <w:rFonts w:ascii="Arial" w:hAnsi="Arial"/>
                    <w:sz w:val="16"/>
                    <w:szCs w:val="16"/>
                  </w:rPr>
                </w:pPr>
                <w:r w:rsidRPr="00CC281A">
                  <w:rPr>
                    <w:rStyle w:val="PlaceholderText"/>
                    <w:sz w:val="16"/>
                    <w:szCs w:val="16"/>
                  </w:rPr>
                  <w:t>Enter #</w:t>
                </w:r>
              </w:p>
            </w:sdtContent>
          </w:sdt>
        </w:tc>
      </w:tr>
    </w:tbl>
    <w:p w14:paraId="48C50742" w14:textId="49B45ACC" w:rsidR="009349D4" w:rsidRPr="0015306E" w:rsidRDefault="009349D4" w:rsidP="00B212D2">
      <w:pPr>
        <w:widowControl w:val="0"/>
        <w:spacing w:after="0" w:line="240" w:lineRule="auto"/>
        <w:rPr>
          <w:rFonts w:ascii="Candara" w:hAnsi="Candara"/>
          <w:b/>
          <w:sz w:val="16"/>
          <w:szCs w:val="16"/>
        </w:rPr>
      </w:pPr>
    </w:p>
    <w:p w14:paraId="1C72DEC2" w14:textId="1B70D848" w:rsidR="00B212D2" w:rsidRPr="0015306E" w:rsidRDefault="00B212D2" w:rsidP="00B212D2">
      <w:pPr>
        <w:widowControl w:val="0"/>
        <w:spacing w:after="0" w:line="240" w:lineRule="auto"/>
        <w:rPr>
          <w:rFonts w:ascii="Candara" w:hAnsi="Candara"/>
          <w:b/>
          <w:bCs/>
          <w:color w:val="C00000"/>
          <w:sz w:val="16"/>
          <w:szCs w:val="16"/>
        </w:rPr>
      </w:pPr>
      <w:r w:rsidRPr="0015306E">
        <w:rPr>
          <w:rFonts w:ascii="Candara" w:hAnsi="Candara"/>
          <w:b/>
          <w:sz w:val="16"/>
          <w:szCs w:val="16"/>
        </w:rPr>
        <w:t xml:space="preserve">Past Anxious Situation Tracking: </w:t>
      </w:r>
      <w:r w:rsidRPr="0015306E">
        <w:rPr>
          <w:rFonts w:ascii="Candara" w:hAnsi="Candara"/>
          <w:b/>
          <w:i/>
          <w:iCs/>
          <w:sz w:val="16"/>
          <w:szCs w:val="16"/>
        </w:rPr>
        <w:t>Week 1</w:t>
      </w:r>
      <w:r w:rsidRPr="0015306E">
        <w:rPr>
          <w:rFonts w:ascii="Candara" w:hAnsi="Candara"/>
          <w:b/>
          <w:sz w:val="16"/>
          <w:szCs w:val="16"/>
        </w:rPr>
        <w:t xml:space="preserve">: </w:t>
      </w:r>
      <w:r w:rsidRPr="0015306E">
        <w:rPr>
          <w:rFonts w:ascii="Candara" w:hAnsi="Candara"/>
          <w:b/>
          <w:color w:val="C00000"/>
          <w:sz w:val="16"/>
          <w:szCs w:val="16"/>
        </w:rPr>
        <w:t>Activity Day</w:t>
      </w:r>
      <w:r w:rsidR="008C2333">
        <w:rPr>
          <w:rFonts w:ascii="Candara" w:hAnsi="Candara"/>
          <w:b/>
          <w:color w:val="C00000"/>
          <w:sz w:val="16"/>
          <w:szCs w:val="16"/>
        </w:rPr>
        <w:t>3</w:t>
      </w:r>
      <w:r w:rsidRPr="0015306E">
        <w:rPr>
          <w:rFonts w:ascii="Candara" w:hAnsi="Candara"/>
          <w:b/>
          <w:color w:val="C00000"/>
          <w:sz w:val="16"/>
          <w:szCs w:val="16"/>
        </w:rPr>
        <w:t xml:space="preserve"> </w:t>
      </w:r>
      <w:r w:rsidRPr="0015306E">
        <w:rPr>
          <w:rFonts w:ascii="Candara" w:hAnsi="Candara"/>
          <w:b/>
          <w:sz w:val="16"/>
          <w:szCs w:val="16"/>
        </w:rPr>
        <w:t xml:space="preserve">               </w:t>
      </w:r>
    </w:p>
    <w:tbl>
      <w:tblPr>
        <w:tblW w:w="10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70"/>
        <w:gridCol w:w="7635"/>
        <w:gridCol w:w="2065"/>
      </w:tblGrid>
      <w:tr w:rsidR="00B212D2" w:rsidRPr="0015306E" w14:paraId="0C085D65" w14:textId="77777777" w:rsidTr="00CC281A">
        <w:trPr>
          <w:trHeight w:val="269"/>
        </w:trPr>
        <w:tc>
          <w:tcPr>
            <w:tcW w:w="800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87444" w14:textId="77777777" w:rsidR="00B212D2" w:rsidRPr="0015306E" w:rsidRDefault="00B212D2" w:rsidP="00782B38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  <w:r w:rsidRPr="0015306E">
              <w:rPr>
                <w:rFonts w:cstheme="minorHAnsi"/>
                <w:b/>
                <w:color w:val="7F7F7F" w:themeColor="text1" w:themeTint="80"/>
                <w:sz w:val="16"/>
                <w:szCs w:val="16"/>
              </w:rPr>
              <w:t xml:space="preserve">A:  </w:t>
            </w:r>
            <w:r w:rsidRPr="0015306E">
              <w:rPr>
                <w:rFonts w:cstheme="minorHAnsi"/>
                <w:bCs/>
                <w:color w:val="7F7F7F" w:themeColor="text1" w:themeTint="80"/>
                <w:sz w:val="16"/>
                <w:szCs w:val="16"/>
              </w:rPr>
              <w:t>Answer:</w:t>
            </w: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F152F4" w14:textId="77777777" w:rsidR="00B212D2" w:rsidRPr="0015306E" w:rsidRDefault="00B212D2" w:rsidP="00782B38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  <w:r w:rsidRPr="0015306E"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  <w:t xml:space="preserve"> B: </w:t>
            </w:r>
            <w:r w:rsidRPr="0015306E">
              <w:rPr>
                <w:rFonts w:cstheme="minorHAnsi"/>
                <w:color w:val="7F7F7F" w:themeColor="text1" w:themeTint="80"/>
                <w:sz w:val="16"/>
                <w:szCs w:val="16"/>
              </w:rPr>
              <w:t>Ratings</w:t>
            </w:r>
          </w:p>
        </w:tc>
      </w:tr>
      <w:tr w:rsidR="00B212D2" w:rsidRPr="0015306E" w14:paraId="5ED4694F" w14:textId="77777777" w:rsidTr="00CC281A">
        <w:trPr>
          <w:trHeight w:val="242"/>
        </w:trPr>
        <w:tc>
          <w:tcPr>
            <w:tcW w:w="3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39DD2" w14:textId="77777777" w:rsidR="00B212D2" w:rsidRPr="0015306E" w:rsidRDefault="00B212D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7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A48A0" w14:textId="36F76273" w:rsidR="00B212D2" w:rsidRPr="0015306E" w:rsidRDefault="00000000" w:rsidP="00782B38">
            <w:pPr>
              <w:spacing w:after="0" w:line="240" w:lineRule="auto"/>
              <w:rPr>
                <w:rFonts w:ascii="Ink Free" w:eastAsia="Architects Daughter" w:hAnsi="Ink Free" w:cs="Architects Daughter"/>
                <w:color w:val="2F5496" w:themeColor="accent1" w:themeShade="BF"/>
                <w:sz w:val="16"/>
                <w:szCs w:val="16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654567956"/>
                <w:placeholder>
                  <w:docPart w:val="63B1108EBCBE47B0811FE97C820A3FEC"/>
                </w:placeholder>
                <w:showingPlcHdr/>
                <w15:appearance w15:val="tags"/>
                <w:text/>
              </w:sdtPr>
              <w:sdtContent>
                <w:r w:rsidR="00957C5C" w:rsidRPr="00275F4E">
                  <w:rPr>
                    <w:rStyle w:val="PlaceholderText"/>
                    <w:sz w:val="18"/>
                    <w:szCs w:val="18"/>
                  </w:rPr>
                  <w:t>Scary Assumption.</w:t>
                </w:r>
              </w:sdtContent>
            </w:sdt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sz w:val="16"/>
                <w:szCs w:val="16"/>
              </w:rPr>
              <w:id w:val="1515886395"/>
              <w:placeholder>
                <w:docPart w:val="2A15A85F51D34133B139827FD767BD90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10EC8930" w14:textId="77777777" w:rsidR="00E411E9" w:rsidRDefault="00E411E9" w:rsidP="00E411E9">
                <w:pPr>
                  <w:spacing w:after="0" w:line="240" w:lineRule="auto"/>
                  <w:jc w:val="center"/>
                  <w:rPr>
                    <w:rStyle w:val="Style1"/>
                    <w:sz w:val="16"/>
                    <w:szCs w:val="16"/>
                  </w:rPr>
                </w:pPr>
                <w:r w:rsidRPr="00CC281A">
                  <w:rPr>
                    <w:rStyle w:val="PlaceholderText"/>
                    <w:sz w:val="16"/>
                    <w:szCs w:val="16"/>
                  </w:rPr>
                  <w:t>Enter #</w:t>
                </w:r>
              </w:p>
            </w:sdtContent>
          </w:sdt>
          <w:p w14:paraId="3B5C4BCA" w14:textId="77777777" w:rsidR="00B212D2" w:rsidRPr="0015306E" w:rsidRDefault="00B212D2" w:rsidP="00E411E9">
            <w:pPr>
              <w:spacing w:after="0" w:line="240" w:lineRule="auto"/>
              <w:rPr>
                <w:rFonts w:cstheme="minorHAnsi"/>
                <w:b/>
                <w:bCs/>
                <w:color w:val="2F5496" w:themeColor="accent1" w:themeShade="BF"/>
                <w:sz w:val="16"/>
                <w:szCs w:val="16"/>
              </w:rPr>
            </w:pPr>
          </w:p>
        </w:tc>
      </w:tr>
      <w:tr w:rsidR="00B212D2" w:rsidRPr="0015306E" w14:paraId="7C05B9ED" w14:textId="77777777" w:rsidTr="00CC281A">
        <w:trPr>
          <w:trHeight w:val="197"/>
        </w:trPr>
        <w:tc>
          <w:tcPr>
            <w:tcW w:w="3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8EF3E" w14:textId="77777777" w:rsidR="00B212D2" w:rsidRPr="0015306E" w:rsidRDefault="00B212D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7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7C002" w14:textId="77777777" w:rsidR="00B212D2" w:rsidRDefault="00000000" w:rsidP="00782B38">
            <w:pPr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-1630075070"/>
                <w:placeholder>
                  <w:docPart w:val="C8EF8314E9704358B2A3943F9EA5CE6F"/>
                </w:placeholder>
                <w:showingPlcHdr/>
                <w15:appearance w15:val="tags"/>
                <w:text/>
              </w:sdtPr>
              <w:sdtContent>
                <w:r w:rsidR="00957C5C" w:rsidRPr="00275F4E">
                  <w:rPr>
                    <w:rStyle w:val="PlaceholderText"/>
                    <w:sz w:val="18"/>
                    <w:szCs w:val="18"/>
                  </w:rPr>
                  <w:t>Scary Assumption.</w:t>
                </w:r>
              </w:sdtContent>
            </w:sdt>
          </w:p>
          <w:p w14:paraId="3E5ED472" w14:textId="77777777" w:rsidR="00E411E9" w:rsidRPr="0015306E" w:rsidRDefault="00E411E9" w:rsidP="00782B38">
            <w:p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sz w:val="16"/>
                <w:szCs w:val="16"/>
              </w:rPr>
              <w:id w:val="1737123347"/>
              <w:placeholder>
                <w:docPart w:val="19EFE823492F47098B3FE19189367F2B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0E3AACD9" w14:textId="33885FF5" w:rsidR="00B212D2" w:rsidRPr="00E411E9" w:rsidRDefault="00E411E9" w:rsidP="00E411E9">
                <w:pPr>
                  <w:spacing w:after="0" w:line="240" w:lineRule="auto"/>
                  <w:jc w:val="center"/>
                  <w:rPr>
                    <w:rFonts w:ascii="Arial" w:hAnsi="Arial"/>
                    <w:sz w:val="16"/>
                    <w:szCs w:val="16"/>
                  </w:rPr>
                </w:pPr>
                <w:r w:rsidRPr="00CC281A">
                  <w:rPr>
                    <w:rStyle w:val="PlaceholderText"/>
                    <w:sz w:val="16"/>
                    <w:szCs w:val="16"/>
                  </w:rPr>
                  <w:t>Enter #</w:t>
                </w:r>
              </w:p>
            </w:sdtContent>
          </w:sdt>
        </w:tc>
      </w:tr>
    </w:tbl>
    <w:p w14:paraId="3F00CADA" w14:textId="480AC10C" w:rsidR="00B212D2" w:rsidRPr="0015306E" w:rsidRDefault="00B212D2" w:rsidP="00847FE9">
      <w:pPr>
        <w:widowControl w:val="0"/>
        <w:spacing w:after="0" w:line="240" w:lineRule="auto"/>
        <w:rPr>
          <w:b/>
          <w:bCs/>
          <w:sz w:val="16"/>
          <w:szCs w:val="16"/>
        </w:rPr>
      </w:pPr>
    </w:p>
    <w:p w14:paraId="788DDCFB" w14:textId="26F046B9" w:rsidR="0033408A" w:rsidRPr="0015306E" w:rsidRDefault="0033408A" w:rsidP="0033408A">
      <w:pPr>
        <w:widowControl w:val="0"/>
        <w:spacing w:after="0" w:line="240" w:lineRule="auto"/>
        <w:rPr>
          <w:rFonts w:ascii="Candara" w:hAnsi="Candara"/>
          <w:b/>
          <w:bCs/>
          <w:color w:val="C00000"/>
          <w:sz w:val="16"/>
          <w:szCs w:val="16"/>
        </w:rPr>
      </w:pPr>
      <w:r w:rsidRPr="0015306E">
        <w:rPr>
          <w:rFonts w:ascii="Candara" w:hAnsi="Candara"/>
          <w:b/>
          <w:sz w:val="16"/>
          <w:szCs w:val="16"/>
        </w:rPr>
        <w:t xml:space="preserve">Past Anxious Situation Tracking: </w:t>
      </w:r>
      <w:r w:rsidRPr="0015306E">
        <w:rPr>
          <w:rFonts w:ascii="Candara" w:hAnsi="Candara"/>
          <w:b/>
          <w:i/>
          <w:iCs/>
          <w:sz w:val="16"/>
          <w:szCs w:val="16"/>
        </w:rPr>
        <w:t>Week 1</w:t>
      </w:r>
      <w:r w:rsidRPr="0015306E">
        <w:rPr>
          <w:rFonts w:ascii="Candara" w:hAnsi="Candara"/>
          <w:b/>
          <w:sz w:val="16"/>
          <w:szCs w:val="16"/>
        </w:rPr>
        <w:t xml:space="preserve">: </w:t>
      </w:r>
      <w:r w:rsidRPr="0015306E">
        <w:rPr>
          <w:rFonts w:ascii="Candara" w:hAnsi="Candara"/>
          <w:b/>
          <w:color w:val="C00000"/>
          <w:sz w:val="16"/>
          <w:szCs w:val="16"/>
        </w:rPr>
        <w:t xml:space="preserve">Activity Day </w:t>
      </w:r>
      <w:r w:rsidR="008C2333">
        <w:rPr>
          <w:rFonts w:ascii="Candara" w:hAnsi="Candara"/>
          <w:b/>
          <w:color w:val="C00000"/>
          <w:sz w:val="16"/>
          <w:szCs w:val="16"/>
        </w:rPr>
        <w:t>4</w:t>
      </w:r>
      <w:r w:rsidRPr="0015306E">
        <w:rPr>
          <w:rFonts w:ascii="Candara" w:hAnsi="Candara"/>
          <w:b/>
          <w:sz w:val="16"/>
          <w:szCs w:val="16"/>
        </w:rPr>
        <w:t xml:space="preserve">        </w:t>
      </w:r>
    </w:p>
    <w:tbl>
      <w:tblPr>
        <w:tblW w:w="10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70"/>
        <w:gridCol w:w="7635"/>
        <w:gridCol w:w="2065"/>
      </w:tblGrid>
      <w:tr w:rsidR="0033408A" w:rsidRPr="0015306E" w14:paraId="792F2F5C" w14:textId="77777777" w:rsidTr="00CC281A">
        <w:trPr>
          <w:trHeight w:val="269"/>
        </w:trPr>
        <w:tc>
          <w:tcPr>
            <w:tcW w:w="800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38616" w14:textId="77777777" w:rsidR="0033408A" w:rsidRPr="0015306E" w:rsidRDefault="0033408A" w:rsidP="00782B38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  <w:r w:rsidRPr="0015306E">
              <w:rPr>
                <w:rFonts w:cstheme="minorHAnsi"/>
                <w:b/>
                <w:color w:val="7F7F7F" w:themeColor="text1" w:themeTint="80"/>
                <w:sz w:val="16"/>
                <w:szCs w:val="16"/>
              </w:rPr>
              <w:t xml:space="preserve">A:  </w:t>
            </w:r>
            <w:r w:rsidRPr="0015306E">
              <w:rPr>
                <w:rFonts w:cstheme="minorHAnsi"/>
                <w:bCs/>
                <w:color w:val="7F7F7F" w:themeColor="text1" w:themeTint="80"/>
                <w:sz w:val="16"/>
                <w:szCs w:val="16"/>
              </w:rPr>
              <w:t>Answer:</w:t>
            </w: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1BF268" w14:textId="77777777" w:rsidR="0033408A" w:rsidRPr="0015306E" w:rsidRDefault="0033408A" w:rsidP="00782B38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  <w:r w:rsidRPr="0015306E"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  <w:t xml:space="preserve"> B: </w:t>
            </w:r>
            <w:r w:rsidRPr="0015306E">
              <w:rPr>
                <w:rFonts w:cstheme="minorHAnsi"/>
                <w:color w:val="7F7F7F" w:themeColor="text1" w:themeTint="80"/>
                <w:sz w:val="16"/>
                <w:szCs w:val="16"/>
              </w:rPr>
              <w:t>Ratings</w:t>
            </w:r>
          </w:p>
        </w:tc>
      </w:tr>
      <w:tr w:rsidR="0033408A" w:rsidRPr="0015306E" w14:paraId="2267AA1F" w14:textId="77777777" w:rsidTr="00CC281A">
        <w:trPr>
          <w:trHeight w:val="242"/>
        </w:trPr>
        <w:tc>
          <w:tcPr>
            <w:tcW w:w="3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8C360" w14:textId="77777777" w:rsidR="0033408A" w:rsidRPr="0015306E" w:rsidRDefault="0033408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7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C0387" w14:textId="4E491B03" w:rsidR="0033408A" w:rsidRPr="0015306E" w:rsidRDefault="00000000" w:rsidP="00782B38">
            <w:pPr>
              <w:spacing w:after="0" w:line="240" w:lineRule="auto"/>
              <w:rPr>
                <w:rFonts w:ascii="Ink Free" w:eastAsia="Architects Daughter" w:hAnsi="Ink Free" w:cs="Architects Daughter"/>
                <w:color w:val="2F5496" w:themeColor="accent1" w:themeShade="BF"/>
                <w:sz w:val="16"/>
                <w:szCs w:val="16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-1548837971"/>
                <w:placeholder>
                  <w:docPart w:val="D5EF1E45974444428641DA3A8954785E"/>
                </w:placeholder>
                <w:showingPlcHdr/>
                <w15:appearance w15:val="tags"/>
                <w:text/>
              </w:sdtPr>
              <w:sdtContent>
                <w:r w:rsidR="00957C5C" w:rsidRPr="00275F4E">
                  <w:rPr>
                    <w:rStyle w:val="PlaceholderText"/>
                    <w:sz w:val="18"/>
                    <w:szCs w:val="18"/>
                  </w:rPr>
                  <w:t>Scary Assumption.</w:t>
                </w:r>
              </w:sdtContent>
            </w:sdt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sz w:val="16"/>
                <w:szCs w:val="16"/>
              </w:rPr>
              <w:id w:val="-1784959134"/>
              <w:placeholder>
                <w:docPart w:val="9C904A3565744F6D9941ABF0B2F276DF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4A8C9170" w14:textId="77777777" w:rsidR="00E411E9" w:rsidRDefault="00E411E9" w:rsidP="00E411E9">
                <w:pPr>
                  <w:spacing w:after="0" w:line="240" w:lineRule="auto"/>
                  <w:jc w:val="center"/>
                  <w:rPr>
                    <w:rStyle w:val="Style1"/>
                    <w:sz w:val="16"/>
                    <w:szCs w:val="16"/>
                  </w:rPr>
                </w:pPr>
                <w:r w:rsidRPr="00CC281A">
                  <w:rPr>
                    <w:rStyle w:val="PlaceholderText"/>
                    <w:sz w:val="16"/>
                    <w:szCs w:val="16"/>
                  </w:rPr>
                  <w:t>Enter #</w:t>
                </w:r>
              </w:p>
            </w:sdtContent>
          </w:sdt>
          <w:p w14:paraId="4A9DCA53" w14:textId="77777777" w:rsidR="0033408A" w:rsidRPr="0015306E" w:rsidRDefault="0033408A" w:rsidP="00E411E9">
            <w:pPr>
              <w:spacing w:after="0" w:line="240" w:lineRule="auto"/>
              <w:rPr>
                <w:rFonts w:cstheme="minorHAnsi"/>
                <w:b/>
                <w:bCs/>
                <w:color w:val="2F5496" w:themeColor="accent1" w:themeShade="BF"/>
                <w:sz w:val="16"/>
                <w:szCs w:val="16"/>
              </w:rPr>
            </w:pPr>
          </w:p>
        </w:tc>
      </w:tr>
      <w:tr w:rsidR="0033408A" w:rsidRPr="0015306E" w14:paraId="2C4C2E7E" w14:textId="77777777" w:rsidTr="00CC281A">
        <w:trPr>
          <w:trHeight w:val="197"/>
        </w:trPr>
        <w:tc>
          <w:tcPr>
            <w:tcW w:w="3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6242D" w14:textId="77777777" w:rsidR="0033408A" w:rsidRPr="0015306E" w:rsidRDefault="0033408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7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CEB0C" w14:textId="77777777" w:rsidR="0033408A" w:rsidRDefault="00000000" w:rsidP="00782B38">
            <w:pPr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1517658628"/>
                <w:placeholder>
                  <w:docPart w:val="9BD84C476B744EC781498BDF3E672299"/>
                </w:placeholder>
                <w:showingPlcHdr/>
                <w15:appearance w15:val="tags"/>
                <w:text/>
              </w:sdtPr>
              <w:sdtContent>
                <w:r w:rsidR="00957C5C" w:rsidRPr="00275F4E">
                  <w:rPr>
                    <w:rStyle w:val="PlaceholderText"/>
                    <w:sz w:val="18"/>
                    <w:szCs w:val="18"/>
                  </w:rPr>
                  <w:t>Scary Assumption.</w:t>
                </w:r>
              </w:sdtContent>
            </w:sdt>
          </w:p>
          <w:p w14:paraId="66D6C609" w14:textId="77777777" w:rsidR="00E411E9" w:rsidRPr="0015306E" w:rsidRDefault="00E411E9" w:rsidP="00782B38">
            <w:p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sz w:val="16"/>
                <w:szCs w:val="16"/>
              </w:rPr>
              <w:id w:val="1581949103"/>
              <w:placeholder>
                <w:docPart w:val="835E1022907044C9B28BCE789328B34C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1635E2D8" w14:textId="01025CBA" w:rsidR="0033408A" w:rsidRPr="00E411E9" w:rsidRDefault="00E411E9" w:rsidP="00E411E9">
                <w:pPr>
                  <w:spacing w:after="0" w:line="240" w:lineRule="auto"/>
                  <w:jc w:val="center"/>
                  <w:rPr>
                    <w:rFonts w:ascii="Arial" w:hAnsi="Arial"/>
                    <w:sz w:val="16"/>
                    <w:szCs w:val="16"/>
                  </w:rPr>
                </w:pPr>
                <w:r w:rsidRPr="00CC281A">
                  <w:rPr>
                    <w:rStyle w:val="PlaceholderText"/>
                    <w:sz w:val="16"/>
                    <w:szCs w:val="16"/>
                  </w:rPr>
                  <w:t>Enter #</w:t>
                </w:r>
              </w:p>
            </w:sdtContent>
          </w:sdt>
        </w:tc>
      </w:tr>
    </w:tbl>
    <w:p w14:paraId="258BB493" w14:textId="77777777" w:rsidR="0020035E" w:rsidRPr="0015306E" w:rsidRDefault="0020035E" w:rsidP="006643DA">
      <w:pPr>
        <w:widowControl w:val="0"/>
        <w:spacing w:after="0" w:line="240" w:lineRule="auto"/>
        <w:rPr>
          <w:rFonts w:ascii="Candara" w:hAnsi="Candara"/>
          <w:b/>
          <w:sz w:val="16"/>
          <w:szCs w:val="16"/>
        </w:rPr>
      </w:pPr>
    </w:p>
    <w:p w14:paraId="1A080393" w14:textId="2DE1E752" w:rsidR="006643DA" w:rsidRPr="0015306E" w:rsidRDefault="006643DA" w:rsidP="006643DA">
      <w:pPr>
        <w:widowControl w:val="0"/>
        <w:spacing w:after="0" w:line="240" w:lineRule="auto"/>
        <w:rPr>
          <w:rFonts w:ascii="Candara" w:hAnsi="Candara"/>
          <w:b/>
          <w:bCs/>
          <w:color w:val="C00000"/>
          <w:sz w:val="16"/>
          <w:szCs w:val="16"/>
        </w:rPr>
      </w:pPr>
      <w:r w:rsidRPr="0015306E">
        <w:rPr>
          <w:rFonts w:ascii="Candara" w:hAnsi="Candara"/>
          <w:b/>
          <w:sz w:val="16"/>
          <w:szCs w:val="16"/>
        </w:rPr>
        <w:t xml:space="preserve">Past Anxious Situation Tracking: </w:t>
      </w:r>
      <w:r w:rsidRPr="0015306E">
        <w:rPr>
          <w:rFonts w:ascii="Candara" w:hAnsi="Candara"/>
          <w:b/>
          <w:i/>
          <w:iCs/>
          <w:sz w:val="16"/>
          <w:szCs w:val="16"/>
        </w:rPr>
        <w:t>Week 1</w:t>
      </w:r>
      <w:r w:rsidRPr="0015306E">
        <w:rPr>
          <w:rFonts w:ascii="Candara" w:hAnsi="Candara"/>
          <w:b/>
          <w:sz w:val="16"/>
          <w:szCs w:val="16"/>
        </w:rPr>
        <w:t xml:space="preserve">: </w:t>
      </w:r>
      <w:r w:rsidRPr="0015306E">
        <w:rPr>
          <w:rFonts w:ascii="Candara" w:hAnsi="Candara"/>
          <w:b/>
          <w:color w:val="C00000"/>
          <w:sz w:val="16"/>
          <w:szCs w:val="16"/>
        </w:rPr>
        <w:t xml:space="preserve">Activity Day </w:t>
      </w:r>
      <w:r w:rsidR="008C2333">
        <w:rPr>
          <w:rFonts w:ascii="Candara" w:hAnsi="Candara"/>
          <w:b/>
          <w:color w:val="C00000"/>
          <w:sz w:val="16"/>
          <w:szCs w:val="16"/>
        </w:rPr>
        <w:t>5</w:t>
      </w:r>
      <w:r w:rsidRPr="0015306E">
        <w:rPr>
          <w:rFonts w:ascii="Candara" w:hAnsi="Candara"/>
          <w:b/>
          <w:color w:val="C00000"/>
          <w:sz w:val="16"/>
          <w:szCs w:val="16"/>
        </w:rPr>
        <w:t xml:space="preserve"> </w:t>
      </w:r>
      <w:r w:rsidRPr="0015306E">
        <w:rPr>
          <w:rFonts w:ascii="Candara" w:hAnsi="Candara"/>
          <w:b/>
          <w:sz w:val="16"/>
          <w:szCs w:val="16"/>
        </w:rPr>
        <w:t xml:space="preserve">               </w:t>
      </w:r>
    </w:p>
    <w:tbl>
      <w:tblPr>
        <w:tblW w:w="10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70"/>
        <w:gridCol w:w="7635"/>
        <w:gridCol w:w="2065"/>
      </w:tblGrid>
      <w:tr w:rsidR="006643DA" w:rsidRPr="0015306E" w14:paraId="0F07A580" w14:textId="77777777" w:rsidTr="00E411E9">
        <w:trPr>
          <w:trHeight w:val="269"/>
        </w:trPr>
        <w:tc>
          <w:tcPr>
            <w:tcW w:w="800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DE7D5" w14:textId="77777777" w:rsidR="006643DA" w:rsidRPr="0015306E" w:rsidRDefault="006643DA" w:rsidP="00782B38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  <w:r w:rsidRPr="0015306E">
              <w:rPr>
                <w:rFonts w:cstheme="minorHAnsi"/>
                <w:b/>
                <w:color w:val="7F7F7F" w:themeColor="text1" w:themeTint="80"/>
                <w:sz w:val="16"/>
                <w:szCs w:val="16"/>
              </w:rPr>
              <w:t xml:space="preserve">A:  </w:t>
            </w:r>
            <w:r w:rsidRPr="0015306E">
              <w:rPr>
                <w:rFonts w:cstheme="minorHAnsi"/>
                <w:bCs/>
                <w:color w:val="7F7F7F" w:themeColor="text1" w:themeTint="80"/>
                <w:sz w:val="16"/>
                <w:szCs w:val="16"/>
              </w:rPr>
              <w:t>Answer:</w:t>
            </w: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33B085" w14:textId="77777777" w:rsidR="006643DA" w:rsidRPr="0015306E" w:rsidRDefault="006643DA" w:rsidP="00782B38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  <w:r w:rsidRPr="0015306E"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  <w:t xml:space="preserve"> B: </w:t>
            </w:r>
            <w:r w:rsidRPr="0015306E">
              <w:rPr>
                <w:rFonts w:cstheme="minorHAnsi"/>
                <w:color w:val="7F7F7F" w:themeColor="text1" w:themeTint="80"/>
                <w:sz w:val="16"/>
                <w:szCs w:val="16"/>
              </w:rPr>
              <w:t>Ratings</w:t>
            </w:r>
          </w:p>
        </w:tc>
      </w:tr>
      <w:tr w:rsidR="006643DA" w:rsidRPr="0015306E" w14:paraId="5A77BE55" w14:textId="77777777" w:rsidTr="00E411E9">
        <w:trPr>
          <w:trHeight w:val="413"/>
        </w:trPr>
        <w:tc>
          <w:tcPr>
            <w:tcW w:w="3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4E868" w14:textId="77777777" w:rsidR="006643DA" w:rsidRPr="0015306E" w:rsidRDefault="006643D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7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4AD81" w14:textId="51449146" w:rsidR="006643DA" w:rsidRPr="0015306E" w:rsidRDefault="00000000" w:rsidP="00782B38">
            <w:pPr>
              <w:spacing w:after="0" w:line="240" w:lineRule="auto"/>
              <w:rPr>
                <w:rFonts w:ascii="Ink Free" w:eastAsia="Architects Daughter" w:hAnsi="Ink Free" w:cs="Architects Daughter"/>
                <w:color w:val="2F5496" w:themeColor="accent1" w:themeShade="BF"/>
                <w:sz w:val="16"/>
                <w:szCs w:val="16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1016661759"/>
                <w:placeholder>
                  <w:docPart w:val="BB2CFC8E1FE34DAFBF01C0BF5E3CE7EE"/>
                </w:placeholder>
                <w:showingPlcHdr/>
                <w15:appearance w15:val="tags"/>
                <w:text/>
              </w:sdtPr>
              <w:sdtContent>
                <w:r w:rsidR="00957C5C" w:rsidRPr="00275F4E">
                  <w:rPr>
                    <w:rStyle w:val="PlaceholderText"/>
                    <w:sz w:val="18"/>
                    <w:szCs w:val="18"/>
                  </w:rPr>
                  <w:t>Scary Assumption.</w:t>
                </w:r>
              </w:sdtContent>
            </w:sdt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sz w:val="16"/>
                <w:szCs w:val="16"/>
              </w:rPr>
              <w:id w:val="-171730906"/>
              <w:placeholder>
                <w:docPart w:val="84650384452C4756A0524078464D6897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67484479" w14:textId="4C14146A" w:rsidR="006643DA" w:rsidRPr="00E411E9" w:rsidRDefault="00E411E9" w:rsidP="00E411E9">
                <w:pPr>
                  <w:spacing w:after="0" w:line="240" w:lineRule="auto"/>
                  <w:jc w:val="center"/>
                  <w:rPr>
                    <w:rFonts w:ascii="Arial" w:hAnsi="Arial"/>
                    <w:sz w:val="16"/>
                    <w:szCs w:val="16"/>
                  </w:rPr>
                </w:pPr>
                <w:r w:rsidRPr="00CC281A">
                  <w:rPr>
                    <w:rStyle w:val="PlaceholderText"/>
                    <w:sz w:val="16"/>
                    <w:szCs w:val="16"/>
                  </w:rPr>
                  <w:t>Enter #</w:t>
                </w:r>
              </w:p>
            </w:sdtContent>
          </w:sdt>
        </w:tc>
      </w:tr>
      <w:tr w:rsidR="006643DA" w:rsidRPr="0015306E" w14:paraId="296FF875" w14:textId="77777777" w:rsidTr="00E411E9">
        <w:trPr>
          <w:trHeight w:val="485"/>
        </w:trPr>
        <w:tc>
          <w:tcPr>
            <w:tcW w:w="3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D9DB1" w14:textId="77777777" w:rsidR="006643DA" w:rsidRPr="0015306E" w:rsidRDefault="006643D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7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76ED5" w14:textId="6F344C52" w:rsidR="006643DA" w:rsidRPr="0015306E" w:rsidRDefault="00000000" w:rsidP="00782B38">
            <w:p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-1799519335"/>
                <w:placeholder>
                  <w:docPart w:val="4FD5767E768F4C168CC09B3B9A3FC874"/>
                </w:placeholder>
                <w:showingPlcHdr/>
                <w15:appearance w15:val="tags"/>
                <w:text/>
              </w:sdtPr>
              <w:sdtContent>
                <w:r w:rsidR="00957C5C" w:rsidRPr="00275F4E">
                  <w:rPr>
                    <w:rStyle w:val="PlaceholderText"/>
                    <w:sz w:val="18"/>
                    <w:szCs w:val="18"/>
                  </w:rPr>
                  <w:t>Scary Assumption.</w:t>
                </w:r>
              </w:sdtContent>
            </w:sdt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sz w:val="16"/>
                <w:szCs w:val="16"/>
              </w:rPr>
              <w:id w:val="1925145674"/>
              <w:placeholder>
                <w:docPart w:val="09F282AB612C427DA40606BA7BD8EF2D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29291DFB" w14:textId="77F8B7F4" w:rsidR="006643DA" w:rsidRPr="00E411E9" w:rsidRDefault="00E411E9" w:rsidP="00E411E9">
                <w:pPr>
                  <w:spacing w:after="0" w:line="240" w:lineRule="auto"/>
                  <w:jc w:val="center"/>
                  <w:rPr>
                    <w:rFonts w:ascii="Arial" w:hAnsi="Arial"/>
                    <w:sz w:val="16"/>
                    <w:szCs w:val="16"/>
                  </w:rPr>
                </w:pPr>
                <w:r w:rsidRPr="00CC281A">
                  <w:rPr>
                    <w:rStyle w:val="PlaceholderText"/>
                    <w:sz w:val="16"/>
                    <w:szCs w:val="16"/>
                  </w:rPr>
                  <w:t>Enter #</w:t>
                </w:r>
              </w:p>
            </w:sdtContent>
          </w:sdt>
        </w:tc>
      </w:tr>
    </w:tbl>
    <w:p w14:paraId="5F9CB63C" w14:textId="77777777" w:rsidR="006643DA" w:rsidRDefault="006643DA" w:rsidP="00847FE9">
      <w:pPr>
        <w:widowControl w:val="0"/>
        <w:spacing w:after="0" w:line="240" w:lineRule="auto"/>
        <w:rPr>
          <w:b/>
          <w:bCs/>
          <w:sz w:val="18"/>
          <w:szCs w:val="18"/>
        </w:rPr>
      </w:pPr>
    </w:p>
    <w:p w14:paraId="7CB21626" w14:textId="77777777" w:rsidR="00D24452" w:rsidRPr="006A0A05" w:rsidRDefault="00D24452" w:rsidP="00D24452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18"/>
          <w:szCs w:val="18"/>
        </w:rPr>
      </w:pPr>
      <w:r w:rsidRPr="006A0A05">
        <w:rPr>
          <w:rFonts w:ascii="Candara" w:hAnsi="Candara"/>
          <w:b/>
          <w:color w:val="C00000"/>
          <w:sz w:val="18"/>
          <w:szCs w:val="18"/>
        </w:rPr>
        <w:t>Stop!</w:t>
      </w:r>
    </w:p>
    <w:p w14:paraId="5708B6C0" w14:textId="77777777" w:rsidR="00D24452" w:rsidRDefault="00D24452" w:rsidP="00D24452">
      <w:pPr>
        <w:widowControl w:val="0"/>
        <w:spacing w:after="0" w:line="240" w:lineRule="auto"/>
        <w:jc w:val="center"/>
        <w:rPr>
          <w:rFonts w:ascii="Candara" w:hAnsi="Candara"/>
          <w:b/>
          <w:sz w:val="18"/>
          <w:szCs w:val="18"/>
        </w:rPr>
      </w:pPr>
      <w:r w:rsidRPr="005410CE">
        <w:rPr>
          <w:rFonts w:ascii="Candara" w:hAnsi="Candara"/>
          <w:b/>
          <w:sz w:val="28"/>
          <w:szCs w:val="28"/>
        </w:rPr>
        <w:t>Q</w:t>
      </w:r>
      <w:r w:rsidRPr="006A0A05">
        <w:rPr>
          <w:rFonts w:ascii="Candara" w:hAnsi="Candara"/>
          <w:b/>
          <w:sz w:val="18"/>
          <w:szCs w:val="18"/>
        </w:rPr>
        <w:t xml:space="preserve">uality is better than quantity.  </w:t>
      </w:r>
      <w:r w:rsidRPr="005410CE">
        <w:rPr>
          <w:rFonts w:ascii="Candara" w:hAnsi="Candara"/>
          <w:b/>
          <w:sz w:val="28"/>
          <w:szCs w:val="28"/>
        </w:rPr>
        <w:t>W</w:t>
      </w:r>
      <w:r w:rsidRPr="006A0A05">
        <w:rPr>
          <w:rFonts w:ascii="Candara" w:hAnsi="Candara"/>
          <w:b/>
          <w:sz w:val="18"/>
          <w:szCs w:val="18"/>
        </w:rPr>
        <w:t xml:space="preserve">ait </w:t>
      </w:r>
      <w:r>
        <w:rPr>
          <w:rFonts w:ascii="Candara" w:hAnsi="Candara"/>
          <w:b/>
          <w:sz w:val="18"/>
          <w:szCs w:val="18"/>
        </w:rPr>
        <w:t>24 hours</w:t>
      </w:r>
      <w:r w:rsidRPr="006A0A05">
        <w:rPr>
          <w:rFonts w:ascii="Candara" w:hAnsi="Candara"/>
          <w:b/>
          <w:sz w:val="18"/>
          <w:szCs w:val="18"/>
        </w:rPr>
        <w:t xml:space="preserve"> before </w:t>
      </w:r>
      <w:r>
        <w:rPr>
          <w:rFonts w:ascii="Candara" w:hAnsi="Candara"/>
          <w:b/>
          <w:sz w:val="18"/>
          <w:szCs w:val="18"/>
        </w:rPr>
        <w:t>moving to next Activity Day</w:t>
      </w:r>
    </w:p>
    <w:p w14:paraId="48358D59" w14:textId="20DF5FB7" w:rsidR="00A905D1" w:rsidRPr="00A179DD" w:rsidRDefault="007550D0" w:rsidP="00A905D1">
      <w:pPr>
        <w:widowControl w:val="0"/>
        <w:spacing w:after="0" w:line="240" w:lineRule="auto"/>
        <w:rPr>
          <w:rFonts w:ascii="Candara" w:hAnsi="Candara"/>
          <w:b/>
          <w:color w:val="C00000"/>
          <w:sz w:val="36"/>
          <w:szCs w:val="36"/>
        </w:rPr>
      </w:pPr>
      <w:r>
        <w:rPr>
          <w:rFonts w:ascii="Candara" w:hAnsi="Candara"/>
          <w:b/>
          <w:sz w:val="44"/>
          <w:szCs w:val="44"/>
        </w:rPr>
        <w:lastRenderedPageBreak/>
        <w:t>D</w:t>
      </w:r>
      <w:r w:rsidR="00A905D1">
        <w:rPr>
          <w:rFonts w:ascii="Candara" w:hAnsi="Candara"/>
          <w:b/>
          <w:sz w:val="26"/>
          <w:szCs w:val="26"/>
        </w:rPr>
        <w:t>o</w:t>
      </w:r>
      <w:r>
        <w:rPr>
          <w:rFonts w:ascii="Candara" w:hAnsi="Candara"/>
          <w:b/>
          <w:sz w:val="26"/>
          <w:szCs w:val="26"/>
        </w:rPr>
        <w:t>cumenting</w:t>
      </w:r>
      <w:r w:rsidR="00A905D1">
        <w:rPr>
          <w:rFonts w:ascii="Candara" w:hAnsi="Candara"/>
          <w:b/>
          <w:sz w:val="26"/>
          <w:szCs w:val="26"/>
        </w:rPr>
        <w:t xml:space="preserve"> </w:t>
      </w:r>
      <w:r>
        <w:rPr>
          <w:rFonts w:ascii="Candara" w:hAnsi="Candara"/>
          <w:b/>
          <w:sz w:val="26"/>
          <w:szCs w:val="26"/>
        </w:rPr>
        <w:t>Anxious Situations</w:t>
      </w:r>
      <w:r w:rsidR="00A905D1" w:rsidRPr="001D5AED">
        <w:rPr>
          <w:rFonts w:ascii="Candara" w:hAnsi="Candara"/>
          <w:b/>
          <w:sz w:val="26"/>
          <w:szCs w:val="26"/>
        </w:rPr>
        <w:t xml:space="preserve">:  </w:t>
      </w:r>
      <w:r w:rsidR="00A905D1" w:rsidRPr="004F07E6">
        <w:rPr>
          <w:rFonts w:ascii="Candara" w:hAnsi="Candara"/>
          <w:b/>
          <w:color w:val="C00000"/>
          <w:sz w:val="44"/>
          <w:szCs w:val="44"/>
        </w:rPr>
        <w:t>A</w:t>
      </w:r>
      <w:r w:rsidR="00A905D1" w:rsidRPr="004F07E6">
        <w:rPr>
          <w:rFonts w:ascii="Candara" w:hAnsi="Candara"/>
          <w:b/>
          <w:color w:val="C00000"/>
          <w:sz w:val="28"/>
          <w:szCs w:val="28"/>
        </w:rPr>
        <w:t>ctivity</w:t>
      </w:r>
      <w:r w:rsidR="00A905D1">
        <w:rPr>
          <w:rFonts w:ascii="Candara" w:hAnsi="Candara"/>
          <w:b/>
          <w:color w:val="C00000"/>
          <w:sz w:val="36"/>
          <w:szCs w:val="36"/>
        </w:rPr>
        <w:t xml:space="preserve"> </w:t>
      </w:r>
      <w:r w:rsidR="00A905D1" w:rsidRPr="004F07E6">
        <w:rPr>
          <w:rFonts w:ascii="Candara" w:hAnsi="Candara"/>
          <w:b/>
          <w:color w:val="C00000"/>
          <w:sz w:val="28"/>
          <w:szCs w:val="28"/>
        </w:rPr>
        <w:t>Day</w:t>
      </w:r>
      <w:r w:rsidR="00A905D1">
        <w:rPr>
          <w:rFonts w:ascii="Candara" w:hAnsi="Candara"/>
          <w:b/>
          <w:color w:val="C00000"/>
          <w:sz w:val="36"/>
          <w:szCs w:val="36"/>
        </w:rPr>
        <w:t xml:space="preserve"> </w:t>
      </w:r>
      <w:r w:rsidR="00D24452">
        <w:rPr>
          <w:rFonts w:ascii="Candara" w:hAnsi="Candara"/>
          <w:b/>
          <w:color w:val="C00000"/>
          <w:sz w:val="36"/>
          <w:szCs w:val="36"/>
        </w:rPr>
        <w:t>7</w:t>
      </w:r>
      <w:r w:rsidR="00A905D1" w:rsidRPr="00521D5D">
        <w:rPr>
          <w:rFonts w:ascii="Candara" w:hAnsi="Candara"/>
          <w:b/>
          <w:color w:val="C00000"/>
          <w:sz w:val="28"/>
          <w:szCs w:val="28"/>
        </w:rPr>
        <w:t xml:space="preserve"> </w:t>
      </w:r>
    </w:p>
    <w:tbl>
      <w:tblPr>
        <w:tblW w:w="10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0070"/>
      </w:tblGrid>
      <w:tr w:rsidR="00A905D1" w:rsidRPr="002B7830" w14:paraId="45966640" w14:textId="77777777" w:rsidTr="0012158A">
        <w:tc>
          <w:tcPr>
            <w:tcW w:w="10070" w:type="dxa"/>
            <w:shd w:val="clear" w:color="auto" w:fill="auto"/>
          </w:tcPr>
          <w:p w14:paraId="497C6E0B" w14:textId="0BE848DF" w:rsidR="00A905D1" w:rsidRPr="00731F7D" w:rsidRDefault="00A905D1" w:rsidP="0012158A">
            <w:pPr>
              <w:spacing w:after="0" w:line="240" w:lineRule="auto"/>
              <w:rPr>
                <w:rFonts w:ascii="Candara" w:eastAsia="Helvetica Neue" w:hAnsi="Candara" w:cstheme="minorHAnsi"/>
                <w:bCs/>
                <w:sz w:val="20"/>
                <w:szCs w:val="20"/>
              </w:rPr>
            </w:pPr>
            <w:r w:rsidRPr="00A93815">
              <w:rPr>
                <w:rFonts w:ascii="Candara" w:eastAsia="Helvetica Neue" w:hAnsi="Candara" w:cstheme="minorHAnsi"/>
                <w:b/>
                <w:color w:val="C00000"/>
                <w:sz w:val="20"/>
                <w:szCs w:val="20"/>
              </w:rPr>
              <w:t>Instructions:</w:t>
            </w:r>
            <w:r w:rsidRPr="00A93815">
              <w:rPr>
                <w:rFonts w:ascii="Candara" w:eastAsia="Helvetica Neue" w:hAnsi="Candara" w:cstheme="minorHAnsi"/>
                <w:bCs/>
                <w:color w:val="C00000"/>
                <w:sz w:val="20"/>
                <w:szCs w:val="20"/>
              </w:rPr>
              <w:t xml:space="preserve">  </w:t>
            </w:r>
            <w:r w:rsidR="00F87576" w:rsidRPr="00F87576">
              <w:rPr>
                <w:rFonts w:asciiTheme="majorHAnsi" w:eastAsia="Helvetica Neue" w:hAnsiTheme="majorHAnsi" w:cstheme="majorHAnsi"/>
                <w:b/>
                <w:color w:val="7F7F7F" w:themeColor="text1" w:themeTint="80"/>
                <w:sz w:val="20"/>
                <w:szCs w:val="20"/>
              </w:rPr>
              <w:t>A</w:t>
            </w:r>
            <w:r w:rsidR="00F87576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20"/>
                <w:szCs w:val="20"/>
              </w:rPr>
              <w:t>: F</w:t>
            </w:r>
            <w:r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20"/>
                <w:szCs w:val="20"/>
              </w:rPr>
              <w:t>inally,</w:t>
            </w:r>
            <w:r w:rsidR="00402A3D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20"/>
                <w:szCs w:val="20"/>
              </w:rPr>
              <w:t xml:space="preserve"> you will document </w:t>
            </w:r>
            <w:r w:rsidR="001535B2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20"/>
                <w:szCs w:val="20"/>
              </w:rPr>
              <w:t xml:space="preserve">below </w:t>
            </w:r>
            <w:r w:rsidR="007550D0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20"/>
                <w:szCs w:val="20"/>
              </w:rPr>
              <w:t>all</w:t>
            </w:r>
            <w:r w:rsidR="001535B2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20"/>
                <w:szCs w:val="20"/>
              </w:rPr>
              <w:t xml:space="preserve"> your identified situations </w:t>
            </w:r>
            <w:r w:rsidR="003920E8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20"/>
                <w:szCs w:val="20"/>
              </w:rPr>
              <w:t>used</w:t>
            </w:r>
            <w:r w:rsidR="007236E5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20"/>
                <w:szCs w:val="20"/>
              </w:rPr>
              <w:t xml:space="preserve"> for your homework tracking.</w:t>
            </w:r>
            <w:r w:rsidR="00F87576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20"/>
                <w:szCs w:val="20"/>
              </w:rPr>
              <w:t xml:space="preserve"> B: you will then rate/guess how distressing each situation was to you on a distress scale of 0-10, 0=</w:t>
            </w:r>
            <w:r w:rsidR="00404FC0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20"/>
                <w:szCs w:val="20"/>
              </w:rPr>
              <w:t xml:space="preserve">not distressing at all, 10=absolutely distressing. Documenting these </w:t>
            </w:r>
            <w:r w:rsidR="007550D0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20"/>
                <w:szCs w:val="20"/>
              </w:rPr>
              <w:t>situations will help you and Dr. Nabors create exposures later in the treatment program.</w:t>
            </w:r>
            <w:r w:rsidR="007236E5">
              <w:rPr>
                <w:rFonts w:asciiTheme="majorHAnsi" w:eastAsia="Helvetica Neue" w:hAnsiTheme="majorHAnsi" w:cstheme="majorHAnsi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</w:p>
        </w:tc>
      </w:tr>
    </w:tbl>
    <w:p w14:paraId="35DD7F51" w14:textId="77777777" w:rsidR="00A905D1" w:rsidRPr="00CE3029" w:rsidRDefault="00A905D1" w:rsidP="00A905D1">
      <w:pPr>
        <w:widowControl w:val="0"/>
        <w:spacing w:after="0" w:line="240" w:lineRule="auto"/>
        <w:jc w:val="center"/>
        <w:rPr>
          <w:sz w:val="26"/>
          <w:szCs w:val="26"/>
        </w:rPr>
      </w:pPr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60316" behindDoc="0" locked="0" layoutInCell="1" allowOverlap="1" wp14:anchorId="7EB349FD" wp14:editId="3F2A7B1A">
            <wp:simplePos x="0" y="0"/>
            <wp:positionH relativeFrom="margin">
              <wp:posOffset>3150870</wp:posOffset>
            </wp:positionH>
            <wp:positionV relativeFrom="paragraph">
              <wp:posOffset>16510</wp:posOffset>
            </wp:positionV>
            <wp:extent cx="226060" cy="254000"/>
            <wp:effectExtent l="0" t="0" r="0" b="7620"/>
            <wp:wrapSquare wrapText="bothSides"/>
            <wp:docPr id="5" name="Graphic 5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2606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78D8E9B" w14:textId="2F782E37" w:rsidR="00A905D1" w:rsidRPr="00CE3029" w:rsidRDefault="00A905D1" w:rsidP="00A905D1">
      <w:pPr>
        <w:widowControl w:val="0"/>
        <w:spacing w:after="0" w:line="240" w:lineRule="auto"/>
        <w:rPr>
          <w:rFonts w:ascii="Candara" w:hAnsi="Candara"/>
          <w:b/>
          <w:bCs/>
          <w:color w:val="C00000"/>
          <w:sz w:val="18"/>
          <w:szCs w:val="18"/>
        </w:rPr>
      </w:pPr>
      <w:r w:rsidRPr="00CE3029">
        <w:rPr>
          <w:rFonts w:ascii="Candara" w:hAnsi="Candara"/>
          <w:b/>
          <w:sz w:val="18"/>
          <w:szCs w:val="18"/>
        </w:rPr>
        <w:t xml:space="preserve">             </w:t>
      </w:r>
    </w:p>
    <w:tbl>
      <w:tblPr>
        <w:tblW w:w="10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70"/>
        <w:gridCol w:w="6105"/>
        <w:gridCol w:w="3595"/>
      </w:tblGrid>
      <w:tr w:rsidR="00A905D1" w:rsidRPr="0015306E" w14:paraId="76944A04" w14:textId="77777777" w:rsidTr="00D95778">
        <w:trPr>
          <w:trHeight w:val="269"/>
        </w:trPr>
        <w:tc>
          <w:tcPr>
            <w:tcW w:w="647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49FA8" w14:textId="47FEC0F2" w:rsidR="00A905D1" w:rsidRPr="0015306E" w:rsidRDefault="00A905D1" w:rsidP="0012158A">
            <w:pPr>
              <w:widowControl w:val="0"/>
              <w:spacing w:before="120" w:after="0" w:line="166" w:lineRule="auto"/>
              <w:jc w:val="center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  <w:r w:rsidRPr="0015306E">
              <w:rPr>
                <w:rFonts w:cstheme="minorHAnsi"/>
                <w:b/>
                <w:color w:val="7F7F7F" w:themeColor="text1" w:themeTint="80"/>
                <w:sz w:val="16"/>
                <w:szCs w:val="16"/>
              </w:rPr>
              <w:t xml:space="preserve">A:  </w:t>
            </w:r>
            <w:r w:rsidR="0094455F">
              <w:rPr>
                <w:rFonts w:cstheme="minorHAnsi"/>
                <w:bCs/>
                <w:color w:val="7F7F7F" w:themeColor="text1" w:themeTint="80"/>
                <w:sz w:val="16"/>
                <w:szCs w:val="16"/>
              </w:rPr>
              <w:t>Situation</w:t>
            </w:r>
            <w:r w:rsidRPr="0015306E">
              <w:rPr>
                <w:rFonts w:cstheme="minorHAnsi"/>
                <w:bCs/>
                <w:color w:val="7F7F7F" w:themeColor="text1" w:themeTint="80"/>
                <w:sz w:val="16"/>
                <w:szCs w:val="16"/>
              </w:rPr>
              <w:t>:</w:t>
            </w:r>
          </w:p>
        </w:tc>
        <w:tc>
          <w:tcPr>
            <w:tcW w:w="3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F416396" w14:textId="77777777" w:rsidR="00A905D1" w:rsidRDefault="00A905D1" w:rsidP="0012158A">
            <w:pPr>
              <w:widowControl w:val="0"/>
              <w:spacing w:before="120" w:after="0" w:line="166" w:lineRule="auto"/>
              <w:jc w:val="center"/>
              <w:rPr>
                <w:rFonts w:cstheme="minorHAnsi"/>
                <w:color w:val="7F7F7F" w:themeColor="text1" w:themeTint="80"/>
                <w:sz w:val="16"/>
                <w:szCs w:val="16"/>
              </w:rPr>
            </w:pPr>
            <w:r w:rsidRPr="0015306E"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  <w:t xml:space="preserve"> B: </w:t>
            </w:r>
            <w:r w:rsidR="00CC7082">
              <w:rPr>
                <w:rFonts w:cstheme="minorHAnsi"/>
                <w:color w:val="7F7F7F" w:themeColor="text1" w:themeTint="80"/>
                <w:sz w:val="16"/>
                <w:szCs w:val="16"/>
              </w:rPr>
              <w:t>Distress Level</w:t>
            </w:r>
          </w:p>
          <w:p w14:paraId="628DD795" w14:textId="2D0E5AA1" w:rsidR="00CC7082" w:rsidRPr="003C28DD" w:rsidRDefault="00CC7082" w:rsidP="0012158A">
            <w:pPr>
              <w:widowControl w:val="0"/>
              <w:spacing w:before="120" w:after="0" w:line="166" w:lineRule="auto"/>
              <w:jc w:val="center"/>
              <w:rPr>
                <w:rFonts w:cstheme="minorHAnsi"/>
                <w:color w:val="7F7F7F" w:themeColor="text1" w:themeTint="80"/>
                <w:sz w:val="16"/>
                <w:szCs w:val="16"/>
              </w:rPr>
            </w:pPr>
            <w:r w:rsidRPr="003C28DD">
              <w:rPr>
                <w:rFonts w:cstheme="minorHAnsi"/>
                <w:color w:val="C00000"/>
                <w:sz w:val="16"/>
                <w:szCs w:val="16"/>
              </w:rPr>
              <w:t xml:space="preserve">0 = </w:t>
            </w:r>
            <w:r w:rsidRPr="003C28DD">
              <w:rPr>
                <w:rFonts w:cstheme="minorHAnsi"/>
                <w:color w:val="7F7F7F" w:themeColor="text1" w:themeTint="80"/>
                <w:sz w:val="16"/>
                <w:szCs w:val="16"/>
              </w:rPr>
              <w:t xml:space="preserve">Not </w:t>
            </w:r>
            <w:r w:rsidR="00D95778">
              <w:rPr>
                <w:rFonts w:cstheme="minorHAnsi"/>
                <w:color w:val="7F7F7F" w:themeColor="text1" w:themeTint="80"/>
                <w:sz w:val="16"/>
                <w:szCs w:val="16"/>
              </w:rPr>
              <w:t>Distressing</w:t>
            </w:r>
            <w:r w:rsidRPr="003C28DD">
              <w:rPr>
                <w:rFonts w:cstheme="minorHAnsi"/>
                <w:color w:val="7F7F7F" w:themeColor="text1" w:themeTint="80"/>
                <w:sz w:val="16"/>
                <w:szCs w:val="16"/>
              </w:rPr>
              <w:t xml:space="preserve">:     </w:t>
            </w:r>
            <w:r w:rsidRPr="003C28DD">
              <w:rPr>
                <w:rFonts w:cstheme="minorHAnsi"/>
                <w:color w:val="C00000"/>
                <w:sz w:val="16"/>
                <w:szCs w:val="16"/>
              </w:rPr>
              <w:t xml:space="preserve">10 = </w:t>
            </w:r>
            <w:r w:rsidRPr="003C28DD">
              <w:rPr>
                <w:rFonts w:cstheme="minorHAnsi"/>
                <w:color w:val="7F7F7F" w:themeColor="text1" w:themeTint="80"/>
                <w:sz w:val="16"/>
                <w:szCs w:val="16"/>
              </w:rPr>
              <w:t>Absolutely</w:t>
            </w:r>
            <w:r w:rsidR="00D95778">
              <w:rPr>
                <w:rFonts w:cstheme="minorHAnsi"/>
                <w:color w:val="7F7F7F" w:themeColor="text1" w:themeTint="80"/>
                <w:sz w:val="16"/>
                <w:szCs w:val="16"/>
              </w:rPr>
              <w:t xml:space="preserve"> Distressing</w:t>
            </w:r>
          </w:p>
        </w:tc>
      </w:tr>
      <w:tr w:rsidR="00A905D1" w:rsidRPr="0015306E" w14:paraId="10614B5E" w14:textId="77777777" w:rsidTr="00D95778">
        <w:trPr>
          <w:trHeight w:val="530"/>
        </w:trPr>
        <w:tc>
          <w:tcPr>
            <w:tcW w:w="3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861F5" w14:textId="77777777" w:rsidR="00A905D1" w:rsidRPr="0015306E" w:rsidRDefault="00A905D1" w:rsidP="00A905D1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6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6AC21" w14:textId="51AA0B83" w:rsidR="00A905D1" w:rsidRDefault="00000000" w:rsidP="0012158A">
            <w:pPr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-1659148650"/>
                <w:placeholder>
                  <w:docPart w:val="924033FC7134445FA3C4779602644BD9"/>
                </w:placeholder>
                <w:showingPlcHdr/>
                <w15:appearance w15:val="tags"/>
                <w:text/>
              </w:sdtPr>
              <w:sdtContent>
                <w:r w:rsidR="00A905D1" w:rsidRPr="00275F4E">
                  <w:rPr>
                    <w:rStyle w:val="PlaceholderText"/>
                    <w:sz w:val="18"/>
                    <w:szCs w:val="18"/>
                  </w:rPr>
                  <w:t>S</w:t>
                </w:r>
                <w:r w:rsidR="00E6604D">
                  <w:rPr>
                    <w:rStyle w:val="PlaceholderText"/>
                    <w:sz w:val="18"/>
                    <w:szCs w:val="18"/>
                  </w:rPr>
                  <w:t>ituation</w:t>
                </w:r>
                <w:r w:rsidR="00A905D1" w:rsidRPr="00275F4E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  <w:p w14:paraId="1A5DF5DD" w14:textId="77777777" w:rsidR="00C658D6" w:rsidRDefault="00C658D6" w:rsidP="0012158A">
            <w:pPr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  <w:p w14:paraId="3B02BA10" w14:textId="0EA63C24" w:rsidR="00C658D6" w:rsidRPr="0015306E" w:rsidRDefault="00C658D6" w:rsidP="0012158A">
            <w:pPr>
              <w:spacing w:after="0" w:line="240" w:lineRule="auto"/>
              <w:rPr>
                <w:rFonts w:ascii="Ink Free" w:eastAsia="Architects Daughter" w:hAnsi="Ink Free" w:cs="Architects Daughter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3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sz w:val="16"/>
                <w:szCs w:val="16"/>
              </w:rPr>
              <w:id w:val="-372538260"/>
              <w:placeholder>
                <w:docPart w:val="C48D2E17178447D4B8E62CE31F1FBE5C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72A8CB48" w14:textId="77777777" w:rsidR="00A905D1" w:rsidRPr="00CC281A" w:rsidRDefault="00A905D1" w:rsidP="0012158A">
                <w:pPr>
                  <w:spacing w:after="0" w:line="240" w:lineRule="auto"/>
                  <w:jc w:val="center"/>
                  <w:rPr>
                    <w:rStyle w:val="Style1"/>
                    <w:sz w:val="16"/>
                    <w:szCs w:val="16"/>
                  </w:rPr>
                </w:pPr>
                <w:r w:rsidRPr="00CC281A">
                  <w:rPr>
                    <w:rStyle w:val="PlaceholderText"/>
                    <w:sz w:val="16"/>
                    <w:szCs w:val="16"/>
                  </w:rPr>
                  <w:t>Enter #</w:t>
                </w:r>
              </w:p>
            </w:sdtContent>
          </w:sdt>
          <w:p w14:paraId="508B7055" w14:textId="77777777" w:rsidR="00A905D1" w:rsidRPr="0015306E" w:rsidRDefault="00A905D1" w:rsidP="0012158A">
            <w:pPr>
              <w:spacing w:after="0" w:line="240" w:lineRule="auto"/>
              <w:rPr>
                <w:rFonts w:cstheme="minorHAnsi"/>
                <w:b/>
                <w:bCs/>
                <w:color w:val="2F5496" w:themeColor="accent1" w:themeShade="BF"/>
                <w:sz w:val="16"/>
                <w:szCs w:val="16"/>
              </w:rPr>
            </w:pPr>
          </w:p>
        </w:tc>
      </w:tr>
      <w:tr w:rsidR="00A905D1" w:rsidRPr="0015306E" w14:paraId="37742B70" w14:textId="77777777" w:rsidTr="00D95778">
        <w:trPr>
          <w:trHeight w:val="197"/>
        </w:trPr>
        <w:tc>
          <w:tcPr>
            <w:tcW w:w="3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50A7E" w14:textId="77777777" w:rsidR="00A905D1" w:rsidRPr="0015306E" w:rsidRDefault="00A905D1" w:rsidP="00A905D1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31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6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09091" w14:textId="7D790EC1" w:rsidR="00A905D1" w:rsidRDefault="00000000" w:rsidP="0012158A">
            <w:pPr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2092896810"/>
                <w:placeholder>
                  <w:docPart w:val="FFC9A945B8064B1E83B96952A4BE85EC"/>
                </w:placeholder>
                <w:showingPlcHdr/>
                <w15:appearance w15:val="tags"/>
                <w:text/>
              </w:sdtPr>
              <w:sdtContent>
                <w:r w:rsidR="00A905D1" w:rsidRPr="00275F4E">
                  <w:rPr>
                    <w:rStyle w:val="PlaceholderText"/>
                    <w:sz w:val="18"/>
                    <w:szCs w:val="18"/>
                  </w:rPr>
                  <w:t>S</w:t>
                </w:r>
                <w:r w:rsidR="00E6604D">
                  <w:rPr>
                    <w:rStyle w:val="PlaceholderText"/>
                    <w:sz w:val="18"/>
                    <w:szCs w:val="18"/>
                  </w:rPr>
                  <w:t>ituation</w:t>
                </w:r>
                <w:r w:rsidR="00A905D1" w:rsidRPr="00275F4E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  <w:p w14:paraId="28C5631C" w14:textId="77777777" w:rsidR="00C658D6" w:rsidRDefault="00C658D6" w:rsidP="0012158A">
            <w:pPr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  <w:p w14:paraId="5D76C9D7" w14:textId="77777777" w:rsidR="00A905D1" w:rsidRPr="0015306E" w:rsidRDefault="00A905D1" w:rsidP="0012158A">
            <w:p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3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sz w:val="16"/>
                <w:szCs w:val="16"/>
              </w:rPr>
              <w:id w:val="440424797"/>
              <w:placeholder>
                <w:docPart w:val="76BE61BFA38742A5B556FFD11469B7EB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312A1BAB" w14:textId="77777777" w:rsidR="00A905D1" w:rsidRPr="00957C5C" w:rsidRDefault="00A905D1" w:rsidP="0012158A">
                <w:pPr>
                  <w:spacing w:after="0" w:line="240" w:lineRule="auto"/>
                  <w:jc w:val="center"/>
                  <w:rPr>
                    <w:rFonts w:ascii="Arial" w:hAnsi="Arial"/>
                    <w:sz w:val="16"/>
                    <w:szCs w:val="16"/>
                  </w:rPr>
                </w:pPr>
                <w:r w:rsidRPr="00CC281A">
                  <w:rPr>
                    <w:rStyle w:val="PlaceholderText"/>
                    <w:sz w:val="16"/>
                    <w:szCs w:val="16"/>
                  </w:rPr>
                  <w:t>Enter #</w:t>
                </w:r>
              </w:p>
            </w:sdtContent>
          </w:sdt>
        </w:tc>
      </w:tr>
      <w:tr w:rsidR="0094455F" w:rsidRPr="0015306E" w14:paraId="0FA5B92D" w14:textId="77777777" w:rsidTr="00D95778">
        <w:trPr>
          <w:trHeight w:val="530"/>
        </w:trPr>
        <w:tc>
          <w:tcPr>
            <w:tcW w:w="3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45F71" w14:textId="77777777" w:rsidR="0094455F" w:rsidRPr="0015306E" w:rsidRDefault="0094455F" w:rsidP="0012158A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6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35EDE" w14:textId="28745CE2" w:rsidR="0094455F" w:rsidRDefault="00000000" w:rsidP="0012158A">
            <w:pPr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958760766"/>
                <w:placeholder>
                  <w:docPart w:val="76DD0D28726A473DBCD83A0A8B52FB94"/>
                </w:placeholder>
                <w:showingPlcHdr/>
                <w15:appearance w15:val="tags"/>
                <w:text/>
              </w:sdtPr>
              <w:sdtContent>
                <w:r w:rsidR="0094455F" w:rsidRPr="00275F4E">
                  <w:rPr>
                    <w:rStyle w:val="PlaceholderText"/>
                    <w:sz w:val="18"/>
                    <w:szCs w:val="18"/>
                  </w:rPr>
                  <w:t>S</w:t>
                </w:r>
                <w:r w:rsidR="00E6604D">
                  <w:rPr>
                    <w:rStyle w:val="PlaceholderText"/>
                    <w:sz w:val="18"/>
                    <w:szCs w:val="18"/>
                  </w:rPr>
                  <w:t>ituation</w:t>
                </w:r>
                <w:r w:rsidR="0094455F" w:rsidRPr="00275F4E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  <w:p w14:paraId="7E311DCA" w14:textId="77777777" w:rsidR="00C658D6" w:rsidRDefault="00C658D6" w:rsidP="0012158A">
            <w:pPr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  <w:p w14:paraId="384E6A3D" w14:textId="74EB33DA" w:rsidR="00C658D6" w:rsidRPr="0015306E" w:rsidRDefault="00C658D6" w:rsidP="0012158A">
            <w:pPr>
              <w:spacing w:after="0" w:line="240" w:lineRule="auto"/>
              <w:rPr>
                <w:rFonts w:ascii="Ink Free" w:eastAsia="Architects Daughter" w:hAnsi="Ink Free" w:cs="Architects Daughter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3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sz w:val="16"/>
                <w:szCs w:val="16"/>
              </w:rPr>
              <w:id w:val="-1342702779"/>
              <w:placeholder>
                <w:docPart w:val="16C878374AE343CE932286CF0DDE35FC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334E6720" w14:textId="77777777" w:rsidR="0094455F" w:rsidRPr="00CC281A" w:rsidRDefault="0094455F" w:rsidP="0012158A">
                <w:pPr>
                  <w:spacing w:after="0" w:line="240" w:lineRule="auto"/>
                  <w:jc w:val="center"/>
                  <w:rPr>
                    <w:rStyle w:val="Style1"/>
                    <w:sz w:val="16"/>
                    <w:szCs w:val="16"/>
                  </w:rPr>
                </w:pPr>
                <w:r w:rsidRPr="00CC281A">
                  <w:rPr>
                    <w:rStyle w:val="PlaceholderText"/>
                    <w:sz w:val="16"/>
                    <w:szCs w:val="16"/>
                  </w:rPr>
                  <w:t>Enter #</w:t>
                </w:r>
              </w:p>
            </w:sdtContent>
          </w:sdt>
          <w:p w14:paraId="61D6FC9B" w14:textId="77777777" w:rsidR="0094455F" w:rsidRPr="0015306E" w:rsidRDefault="0094455F" w:rsidP="0012158A">
            <w:pPr>
              <w:spacing w:after="0" w:line="240" w:lineRule="auto"/>
              <w:rPr>
                <w:rFonts w:cstheme="minorHAnsi"/>
                <w:b/>
                <w:bCs/>
                <w:color w:val="2F5496" w:themeColor="accent1" w:themeShade="BF"/>
                <w:sz w:val="16"/>
                <w:szCs w:val="16"/>
              </w:rPr>
            </w:pPr>
          </w:p>
        </w:tc>
      </w:tr>
      <w:tr w:rsidR="0094455F" w:rsidRPr="00957C5C" w14:paraId="708C7952" w14:textId="77777777" w:rsidTr="00D95778">
        <w:trPr>
          <w:trHeight w:val="197"/>
        </w:trPr>
        <w:tc>
          <w:tcPr>
            <w:tcW w:w="3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DB848" w14:textId="77777777" w:rsidR="0094455F" w:rsidRPr="0015306E" w:rsidRDefault="0094455F" w:rsidP="0012158A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31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6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38032" w14:textId="1FE2AAF1" w:rsidR="0094455F" w:rsidRDefault="00000000" w:rsidP="0012158A">
            <w:pPr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-42757934"/>
                <w:placeholder>
                  <w:docPart w:val="B94684052E124126AEC97DD74B959A20"/>
                </w:placeholder>
                <w:showingPlcHdr/>
                <w15:appearance w15:val="tags"/>
                <w:text/>
              </w:sdtPr>
              <w:sdtContent>
                <w:r w:rsidR="0094455F" w:rsidRPr="00275F4E">
                  <w:rPr>
                    <w:rStyle w:val="PlaceholderText"/>
                    <w:sz w:val="18"/>
                    <w:szCs w:val="18"/>
                  </w:rPr>
                  <w:t>S</w:t>
                </w:r>
                <w:r w:rsidR="00B20DB2">
                  <w:rPr>
                    <w:rStyle w:val="PlaceholderText"/>
                    <w:sz w:val="18"/>
                    <w:szCs w:val="18"/>
                  </w:rPr>
                  <w:t>ituation</w:t>
                </w:r>
                <w:r w:rsidR="0094455F" w:rsidRPr="00275F4E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  <w:p w14:paraId="5F20AD1A" w14:textId="77777777" w:rsidR="00C658D6" w:rsidRDefault="00C658D6" w:rsidP="0012158A">
            <w:pPr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  <w:p w14:paraId="1E69B012" w14:textId="77777777" w:rsidR="0094455F" w:rsidRPr="0015306E" w:rsidRDefault="0094455F" w:rsidP="0012158A">
            <w:p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3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sz w:val="16"/>
                <w:szCs w:val="16"/>
              </w:rPr>
              <w:id w:val="594516624"/>
              <w:placeholder>
                <w:docPart w:val="4D228704098C47DC921D2460D48E3CA4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579454F7" w14:textId="77777777" w:rsidR="0094455F" w:rsidRPr="00957C5C" w:rsidRDefault="0094455F" w:rsidP="0012158A">
                <w:pPr>
                  <w:spacing w:after="0" w:line="240" w:lineRule="auto"/>
                  <w:jc w:val="center"/>
                  <w:rPr>
                    <w:rFonts w:ascii="Arial" w:hAnsi="Arial"/>
                    <w:sz w:val="16"/>
                    <w:szCs w:val="16"/>
                  </w:rPr>
                </w:pPr>
                <w:r w:rsidRPr="00CC281A">
                  <w:rPr>
                    <w:rStyle w:val="PlaceholderText"/>
                    <w:sz w:val="16"/>
                    <w:szCs w:val="16"/>
                  </w:rPr>
                  <w:t>Enter #</w:t>
                </w:r>
              </w:p>
            </w:sdtContent>
          </w:sdt>
        </w:tc>
      </w:tr>
      <w:tr w:rsidR="0094455F" w:rsidRPr="0015306E" w14:paraId="484843D4" w14:textId="77777777" w:rsidTr="00D95778">
        <w:trPr>
          <w:trHeight w:val="530"/>
        </w:trPr>
        <w:tc>
          <w:tcPr>
            <w:tcW w:w="3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5BAAE" w14:textId="77777777" w:rsidR="0094455F" w:rsidRPr="0015306E" w:rsidRDefault="0094455F" w:rsidP="0012158A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6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48D63" w14:textId="3B92E62A" w:rsidR="0094455F" w:rsidRDefault="00000000" w:rsidP="0012158A">
            <w:pPr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295503482"/>
                <w:placeholder>
                  <w:docPart w:val="856CBE5FD4C644978503DCD456C40546"/>
                </w:placeholder>
                <w:showingPlcHdr/>
                <w15:appearance w15:val="tags"/>
                <w:text/>
              </w:sdtPr>
              <w:sdtContent>
                <w:r w:rsidR="0094455F" w:rsidRPr="00275F4E">
                  <w:rPr>
                    <w:rStyle w:val="PlaceholderText"/>
                    <w:sz w:val="18"/>
                    <w:szCs w:val="18"/>
                  </w:rPr>
                  <w:t>S</w:t>
                </w:r>
                <w:r w:rsidR="00B20DB2">
                  <w:rPr>
                    <w:rStyle w:val="PlaceholderText"/>
                    <w:sz w:val="18"/>
                    <w:szCs w:val="18"/>
                  </w:rPr>
                  <w:t>ituation</w:t>
                </w:r>
                <w:r w:rsidR="0094455F" w:rsidRPr="00275F4E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  <w:p w14:paraId="3DE8411A" w14:textId="77777777" w:rsidR="00C658D6" w:rsidRDefault="00C658D6" w:rsidP="0012158A">
            <w:pPr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  <w:p w14:paraId="7E177528" w14:textId="36B0F65E" w:rsidR="00C658D6" w:rsidRPr="0015306E" w:rsidRDefault="00C658D6" w:rsidP="0012158A">
            <w:pPr>
              <w:spacing w:after="0" w:line="240" w:lineRule="auto"/>
              <w:rPr>
                <w:rFonts w:ascii="Ink Free" w:eastAsia="Architects Daughter" w:hAnsi="Ink Free" w:cs="Architects Daughter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3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sz w:val="16"/>
                <w:szCs w:val="16"/>
              </w:rPr>
              <w:id w:val="-976597206"/>
              <w:placeholder>
                <w:docPart w:val="DD09F13E6C0F4B9A89D8474A1CDF6041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64F67877" w14:textId="77777777" w:rsidR="0094455F" w:rsidRPr="00CC281A" w:rsidRDefault="0094455F" w:rsidP="0012158A">
                <w:pPr>
                  <w:spacing w:after="0" w:line="240" w:lineRule="auto"/>
                  <w:jc w:val="center"/>
                  <w:rPr>
                    <w:rStyle w:val="Style1"/>
                    <w:sz w:val="16"/>
                    <w:szCs w:val="16"/>
                  </w:rPr>
                </w:pPr>
                <w:r w:rsidRPr="00CC281A">
                  <w:rPr>
                    <w:rStyle w:val="PlaceholderText"/>
                    <w:sz w:val="16"/>
                    <w:szCs w:val="16"/>
                  </w:rPr>
                  <w:t>Enter #</w:t>
                </w:r>
              </w:p>
            </w:sdtContent>
          </w:sdt>
          <w:p w14:paraId="5E784DA9" w14:textId="77777777" w:rsidR="0094455F" w:rsidRPr="0015306E" w:rsidRDefault="0094455F" w:rsidP="0012158A">
            <w:pPr>
              <w:spacing w:after="0" w:line="240" w:lineRule="auto"/>
              <w:rPr>
                <w:rFonts w:cstheme="minorHAnsi"/>
                <w:b/>
                <w:bCs/>
                <w:color w:val="2F5496" w:themeColor="accent1" w:themeShade="BF"/>
                <w:sz w:val="16"/>
                <w:szCs w:val="16"/>
              </w:rPr>
            </w:pPr>
          </w:p>
        </w:tc>
      </w:tr>
      <w:tr w:rsidR="0094455F" w:rsidRPr="00957C5C" w14:paraId="32CCA699" w14:textId="77777777" w:rsidTr="00D95778">
        <w:trPr>
          <w:trHeight w:val="197"/>
        </w:trPr>
        <w:tc>
          <w:tcPr>
            <w:tcW w:w="3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F0A63" w14:textId="77777777" w:rsidR="0094455F" w:rsidRPr="0015306E" w:rsidRDefault="0094455F" w:rsidP="0012158A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31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6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E40CC" w14:textId="19DE4033" w:rsidR="0094455F" w:rsidRDefault="00000000" w:rsidP="0012158A">
            <w:pPr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  <w:sdt>
              <w:sdtPr>
                <w:rPr>
                  <w:rFonts w:ascii="Candara" w:hAnsi="Candara"/>
                  <w:b/>
                  <w:color w:val="C00000"/>
                  <w:sz w:val="18"/>
                  <w:szCs w:val="18"/>
                </w:rPr>
                <w:id w:val="1272434215"/>
                <w:placeholder>
                  <w:docPart w:val="EBCA3CCF7778475AB7461B86AB268A70"/>
                </w:placeholder>
                <w:showingPlcHdr/>
                <w15:appearance w15:val="tags"/>
                <w:text/>
              </w:sdtPr>
              <w:sdtContent>
                <w:r w:rsidR="0094455F" w:rsidRPr="00275F4E">
                  <w:rPr>
                    <w:rStyle w:val="PlaceholderText"/>
                    <w:sz w:val="18"/>
                    <w:szCs w:val="18"/>
                  </w:rPr>
                  <w:t>S</w:t>
                </w:r>
                <w:r w:rsidR="00953DE9">
                  <w:rPr>
                    <w:rStyle w:val="PlaceholderText"/>
                    <w:sz w:val="18"/>
                    <w:szCs w:val="18"/>
                  </w:rPr>
                  <w:t>ituation</w:t>
                </w:r>
                <w:r w:rsidR="0094455F" w:rsidRPr="00275F4E">
                  <w:rPr>
                    <w:rStyle w:val="PlaceholderText"/>
                    <w:sz w:val="18"/>
                    <w:szCs w:val="18"/>
                  </w:rPr>
                  <w:t>.</w:t>
                </w:r>
              </w:sdtContent>
            </w:sdt>
          </w:p>
          <w:p w14:paraId="7C416C52" w14:textId="77777777" w:rsidR="00C658D6" w:rsidRDefault="00C658D6" w:rsidP="0012158A">
            <w:pPr>
              <w:spacing w:after="0" w:line="240" w:lineRule="auto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  <w:p w14:paraId="07A89ADE" w14:textId="77777777" w:rsidR="0094455F" w:rsidRPr="0015306E" w:rsidRDefault="0094455F" w:rsidP="0012158A">
            <w:pPr>
              <w:spacing w:after="0" w:line="240" w:lineRule="auto"/>
              <w:rPr>
                <w:rFonts w:cstheme="minorHAnsi"/>
                <w:b/>
                <w:bCs/>
                <w:color w:val="7F7F7F" w:themeColor="text1" w:themeTint="80"/>
                <w:sz w:val="16"/>
                <w:szCs w:val="16"/>
              </w:rPr>
            </w:pPr>
          </w:p>
        </w:tc>
        <w:tc>
          <w:tcPr>
            <w:tcW w:w="3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sdt>
            <w:sdtPr>
              <w:rPr>
                <w:rStyle w:val="Style1"/>
                <w:sz w:val="16"/>
                <w:szCs w:val="16"/>
              </w:rPr>
              <w:id w:val="522986870"/>
              <w:placeholder>
                <w:docPart w:val="5E58A63E733D43639D5D7B3807BC3AF9"/>
              </w:placeholder>
              <w:showingPlcHdr/>
              <w15:appearance w15:val="tags"/>
              <w:text/>
            </w:sdtPr>
            <w:sdtEndPr>
              <w:rPr>
                <w:rStyle w:val="DefaultParagraphFont"/>
                <w:rFonts w:asciiTheme="minorHAnsi" w:hAnsiTheme="minorHAnsi" w:cstheme="minorHAnsi"/>
                <w:b/>
                <w:bCs/>
                <w:color w:val="2F5496" w:themeColor="accent1" w:themeShade="BF"/>
              </w:rPr>
            </w:sdtEndPr>
            <w:sdtContent>
              <w:p w14:paraId="6A49F86F" w14:textId="77777777" w:rsidR="0094455F" w:rsidRPr="00957C5C" w:rsidRDefault="0094455F" w:rsidP="0012158A">
                <w:pPr>
                  <w:spacing w:after="0" w:line="240" w:lineRule="auto"/>
                  <w:jc w:val="center"/>
                  <w:rPr>
                    <w:rFonts w:ascii="Arial" w:hAnsi="Arial"/>
                    <w:sz w:val="16"/>
                    <w:szCs w:val="16"/>
                  </w:rPr>
                </w:pPr>
                <w:r w:rsidRPr="00CC281A">
                  <w:rPr>
                    <w:rStyle w:val="PlaceholderText"/>
                    <w:sz w:val="16"/>
                    <w:szCs w:val="16"/>
                  </w:rPr>
                  <w:t>Enter #</w:t>
                </w:r>
              </w:p>
            </w:sdtContent>
          </w:sdt>
        </w:tc>
      </w:tr>
    </w:tbl>
    <w:p w14:paraId="55CB928A" w14:textId="2C55AC6F" w:rsidR="00A905D1" w:rsidRDefault="004A49B4" w:rsidP="00847FE9">
      <w:pPr>
        <w:widowControl w:val="0"/>
        <w:spacing w:after="0" w:line="240" w:lineRule="auto"/>
        <w:rPr>
          <w:b/>
          <w:bCs/>
          <w:sz w:val="18"/>
          <w:szCs w:val="18"/>
        </w:rPr>
      </w:pPr>
      <w:r w:rsidRPr="005D2CBD">
        <w:rPr>
          <w:bCs/>
          <w:noProof/>
          <w:sz w:val="26"/>
          <w:szCs w:val="26"/>
        </w:rPr>
        <w:drawing>
          <wp:anchor distT="0" distB="0" distL="114300" distR="114300" simplePos="0" relativeHeight="251662364" behindDoc="0" locked="0" layoutInCell="1" allowOverlap="1" wp14:anchorId="09ED892E" wp14:editId="6DC4F1DE">
            <wp:simplePos x="0" y="0"/>
            <wp:positionH relativeFrom="margin">
              <wp:align>center</wp:align>
            </wp:positionH>
            <wp:positionV relativeFrom="paragraph">
              <wp:posOffset>96520</wp:posOffset>
            </wp:positionV>
            <wp:extent cx="226060" cy="254000"/>
            <wp:effectExtent l="0" t="0" r="0" b="7620"/>
            <wp:wrapSquare wrapText="bothSides"/>
            <wp:docPr id="7" name="Graphic 7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Arrow Right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2606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14DCE6C" w14:textId="372F4ACF" w:rsidR="004A49B4" w:rsidRDefault="004A49B4" w:rsidP="00E5107D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18"/>
          <w:szCs w:val="18"/>
        </w:rPr>
      </w:pPr>
    </w:p>
    <w:p w14:paraId="77CF0ABE" w14:textId="77777777" w:rsidR="004A49B4" w:rsidRDefault="004A49B4" w:rsidP="00E5107D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5"/>
      </w:tblGrid>
      <w:tr w:rsidR="004A49B4" w14:paraId="52BF5769" w14:textId="77777777" w:rsidTr="0012158A">
        <w:trPr>
          <w:trHeight w:val="917"/>
        </w:trPr>
        <w:tc>
          <w:tcPr>
            <w:tcW w:w="10075" w:type="dxa"/>
          </w:tcPr>
          <w:p w14:paraId="5271769E" w14:textId="77777777" w:rsidR="004A49B4" w:rsidRDefault="004A49B4" w:rsidP="0012158A">
            <w:pPr>
              <w:widowControl w:val="0"/>
              <w:rPr>
                <w:rFonts w:ascii="Candara" w:hAnsi="Candara"/>
                <w:b/>
                <w:sz w:val="18"/>
                <w:szCs w:val="18"/>
              </w:rPr>
            </w:pPr>
            <w:r w:rsidRPr="00F739AD">
              <w:rPr>
                <w:rFonts w:ascii="Candara" w:hAnsi="Candara"/>
                <w:b/>
                <w:sz w:val="18"/>
                <w:szCs w:val="18"/>
              </w:rPr>
              <w:t>Therapist/Client Notes:</w:t>
            </w:r>
          </w:p>
          <w:sdt>
            <w:sdtPr>
              <w:rPr>
                <w:rFonts w:ascii="Candara" w:hAnsi="Candara"/>
                <w:b/>
                <w:color w:val="C00000"/>
                <w:sz w:val="18"/>
                <w:szCs w:val="18"/>
              </w:rPr>
              <w:id w:val="-2114665258"/>
              <w:placeholder>
                <w:docPart w:val="D05A53E1CE5C46368E3DE855F24F6821"/>
              </w:placeholder>
              <w:showingPlcHdr/>
              <w15:appearance w15:val="tags"/>
              <w:text/>
            </w:sdtPr>
            <w:sdtContent>
              <w:p w14:paraId="65E068E8" w14:textId="77777777" w:rsidR="004A49B4" w:rsidRDefault="004A49B4" w:rsidP="0012158A">
                <w:pPr>
                  <w:widowControl w:val="0"/>
                  <w:rPr>
                    <w:rFonts w:ascii="Candara" w:hAnsi="Candara"/>
                    <w:b/>
                    <w:color w:val="C00000"/>
                    <w:sz w:val="18"/>
                    <w:szCs w:val="18"/>
                  </w:rPr>
                </w:pPr>
                <w:r w:rsidRPr="00DA6107">
                  <w:rPr>
                    <w:rStyle w:val="PlaceholderText"/>
                    <w:sz w:val="18"/>
                    <w:szCs w:val="18"/>
                  </w:rPr>
                  <w:t>Click or tap here to enter notes.</w:t>
                </w:r>
              </w:p>
            </w:sdtContent>
          </w:sdt>
          <w:p w14:paraId="6D25807E" w14:textId="77777777" w:rsidR="004A49B4" w:rsidRDefault="004A49B4" w:rsidP="0012158A">
            <w:pPr>
              <w:widowControl w:val="0"/>
              <w:rPr>
                <w:rFonts w:ascii="Candara" w:hAnsi="Candara"/>
                <w:b/>
                <w:color w:val="C00000"/>
                <w:sz w:val="18"/>
                <w:szCs w:val="18"/>
              </w:rPr>
            </w:pPr>
          </w:p>
        </w:tc>
      </w:tr>
    </w:tbl>
    <w:p w14:paraId="01E81F03" w14:textId="77777777" w:rsidR="004A49B4" w:rsidRDefault="004A49B4" w:rsidP="004A49B4">
      <w:pPr>
        <w:widowControl w:val="0"/>
        <w:spacing w:after="0" w:line="240" w:lineRule="auto"/>
        <w:rPr>
          <w:rFonts w:ascii="Candara" w:hAnsi="Candara"/>
          <w:b/>
          <w:color w:val="C00000"/>
          <w:sz w:val="18"/>
          <w:szCs w:val="18"/>
        </w:rPr>
      </w:pPr>
    </w:p>
    <w:p w14:paraId="3AEDA92F" w14:textId="77777777" w:rsidR="004A49B4" w:rsidRDefault="004A49B4" w:rsidP="00E5107D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18"/>
          <w:szCs w:val="18"/>
        </w:rPr>
      </w:pPr>
    </w:p>
    <w:p w14:paraId="627704E3" w14:textId="377FBFCB" w:rsidR="00E5107D" w:rsidRPr="006A0A05" w:rsidRDefault="00E5107D" w:rsidP="00E5107D">
      <w:pPr>
        <w:widowControl w:val="0"/>
        <w:spacing w:after="0" w:line="240" w:lineRule="auto"/>
        <w:jc w:val="center"/>
        <w:rPr>
          <w:rFonts w:ascii="Candara" w:hAnsi="Candara"/>
          <w:b/>
          <w:color w:val="C00000"/>
          <w:sz w:val="18"/>
          <w:szCs w:val="18"/>
        </w:rPr>
      </w:pPr>
      <w:r w:rsidRPr="006A0A05">
        <w:rPr>
          <w:rFonts w:ascii="Candara" w:hAnsi="Candara"/>
          <w:b/>
          <w:color w:val="C00000"/>
          <w:sz w:val="18"/>
          <w:szCs w:val="18"/>
        </w:rPr>
        <w:t>Stop!</w:t>
      </w:r>
    </w:p>
    <w:p w14:paraId="6D9443C1" w14:textId="61886562" w:rsidR="00E45F4C" w:rsidRDefault="00161AC5" w:rsidP="00E5107D">
      <w:pPr>
        <w:widowControl w:val="0"/>
        <w:spacing w:after="0" w:line="240" w:lineRule="auto"/>
        <w:jc w:val="center"/>
        <w:rPr>
          <w:rFonts w:ascii="Candara" w:hAnsi="Candara"/>
          <w:b/>
          <w:sz w:val="18"/>
          <w:szCs w:val="18"/>
        </w:rPr>
      </w:pPr>
      <w:r>
        <w:rPr>
          <w:rFonts w:ascii="Candara" w:hAnsi="Candara"/>
          <w:b/>
          <w:sz w:val="28"/>
          <w:szCs w:val="28"/>
        </w:rPr>
        <w:t>E</w:t>
      </w:r>
      <w:r>
        <w:rPr>
          <w:rFonts w:ascii="Candara" w:hAnsi="Candara"/>
          <w:b/>
          <w:sz w:val="18"/>
          <w:szCs w:val="18"/>
        </w:rPr>
        <w:t>xcellent job!</w:t>
      </w:r>
      <w:r w:rsidR="00E5107D" w:rsidRPr="006A0A05">
        <w:rPr>
          <w:rFonts w:ascii="Candara" w:hAnsi="Candara"/>
          <w:b/>
          <w:sz w:val="18"/>
          <w:szCs w:val="18"/>
        </w:rPr>
        <w:t xml:space="preserve">  </w:t>
      </w:r>
      <w:r w:rsidR="005B57F1">
        <w:rPr>
          <w:rFonts w:ascii="Candara" w:hAnsi="Candara"/>
          <w:b/>
          <w:sz w:val="28"/>
          <w:szCs w:val="28"/>
        </w:rPr>
        <w:t>Y</w:t>
      </w:r>
      <w:r w:rsidR="005B57F1">
        <w:rPr>
          <w:rFonts w:ascii="Candara" w:hAnsi="Candara"/>
          <w:b/>
          <w:sz w:val="18"/>
          <w:szCs w:val="18"/>
        </w:rPr>
        <w:t>ou have completed this module</w:t>
      </w:r>
      <w:r w:rsidR="00E45F4C">
        <w:rPr>
          <w:rFonts w:ascii="Candara" w:hAnsi="Candara"/>
          <w:b/>
          <w:sz w:val="18"/>
          <w:szCs w:val="18"/>
        </w:rPr>
        <w:t xml:space="preserve">.  </w:t>
      </w:r>
      <w:r w:rsidR="00E45F4C">
        <w:rPr>
          <w:rFonts w:ascii="Candara" w:hAnsi="Candara"/>
          <w:b/>
          <w:sz w:val="28"/>
          <w:szCs w:val="28"/>
        </w:rPr>
        <w:t>B</w:t>
      </w:r>
      <w:r w:rsidR="00E45F4C">
        <w:rPr>
          <w:rFonts w:ascii="Candara" w:hAnsi="Candara"/>
          <w:b/>
          <w:sz w:val="18"/>
          <w:szCs w:val="18"/>
        </w:rPr>
        <w:t xml:space="preserve">e prepared to discuss this </w:t>
      </w:r>
      <w:proofErr w:type="gramStart"/>
      <w:r w:rsidR="00113AED">
        <w:rPr>
          <w:rFonts w:ascii="Candara" w:hAnsi="Candara"/>
          <w:b/>
          <w:sz w:val="18"/>
          <w:szCs w:val="18"/>
        </w:rPr>
        <w:t>module</w:t>
      </w:r>
      <w:proofErr w:type="gramEnd"/>
      <w:r w:rsidR="00E45F4C">
        <w:rPr>
          <w:rFonts w:ascii="Candara" w:hAnsi="Candara"/>
          <w:b/>
          <w:sz w:val="18"/>
          <w:szCs w:val="18"/>
        </w:rPr>
        <w:t xml:space="preserve"> </w:t>
      </w:r>
    </w:p>
    <w:p w14:paraId="0B03754D" w14:textId="60170128" w:rsidR="00E5107D" w:rsidRDefault="00E45F4C" w:rsidP="00E5107D">
      <w:pPr>
        <w:widowControl w:val="0"/>
        <w:spacing w:after="0" w:line="240" w:lineRule="auto"/>
        <w:jc w:val="center"/>
        <w:rPr>
          <w:rFonts w:ascii="Candara" w:hAnsi="Candara"/>
          <w:b/>
          <w:sz w:val="18"/>
          <w:szCs w:val="18"/>
        </w:rPr>
      </w:pPr>
      <w:r>
        <w:rPr>
          <w:rFonts w:ascii="Candara" w:hAnsi="Candara"/>
          <w:b/>
          <w:sz w:val="18"/>
          <w:szCs w:val="18"/>
        </w:rPr>
        <w:t>in depth with Dr. Nabors during your next therapy appointment.</w:t>
      </w:r>
    </w:p>
    <w:p w14:paraId="57AEA82F" w14:textId="77777777" w:rsidR="00E5107D" w:rsidRPr="00C61FB6" w:rsidRDefault="00E5107D" w:rsidP="00E5107D">
      <w:pPr>
        <w:widowControl w:val="0"/>
        <w:spacing w:after="0" w:line="240" w:lineRule="auto"/>
        <w:jc w:val="center"/>
        <w:rPr>
          <w:b/>
          <w:bCs/>
          <w:sz w:val="18"/>
          <w:szCs w:val="18"/>
        </w:rPr>
      </w:pPr>
    </w:p>
    <w:sectPr w:rsidR="00E5107D" w:rsidRPr="00C61FB6" w:rsidSect="0020035E">
      <w:headerReference w:type="default" r:id="rId12"/>
      <w:footerReference w:type="default" r:id="rId13"/>
      <w:headerReference w:type="first" r:id="rId14"/>
      <w:pgSz w:w="12240" w:h="15840"/>
      <w:pgMar w:top="540" w:right="720" w:bottom="450" w:left="72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D945B1" w14:textId="77777777" w:rsidR="00EC7955" w:rsidRDefault="00EC7955" w:rsidP="002B7830">
      <w:pPr>
        <w:spacing w:after="0" w:line="240" w:lineRule="auto"/>
      </w:pPr>
      <w:r>
        <w:separator/>
      </w:r>
    </w:p>
  </w:endnote>
  <w:endnote w:type="continuationSeparator" w:id="0">
    <w:p w14:paraId="4667D7ED" w14:textId="77777777" w:rsidR="00EC7955" w:rsidRDefault="00EC7955" w:rsidP="002B7830">
      <w:pPr>
        <w:spacing w:after="0" w:line="240" w:lineRule="auto"/>
      </w:pPr>
      <w:r>
        <w:continuationSeparator/>
      </w:r>
    </w:p>
  </w:endnote>
  <w:endnote w:type="continuationNotice" w:id="1">
    <w:p w14:paraId="025DB1AD" w14:textId="77777777" w:rsidR="00EC7955" w:rsidRDefault="00EC795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Arial"/>
    <w:charset w:val="00"/>
    <w:family w:val="auto"/>
    <w:pitch w:val="default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Architects Daughter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926190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156867" w14:textId="58900E4A" w:rsidR="00A41046" w:rsidRDefault="00A4104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5EB979" w14:textId="77777777" w:rsidR="00A41046" w:rsidRDefault="00A410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BFDFE" w14:textId="77777777" w:rsidR="00EC7955" w:rsidRDefault="00EC7955" w:rsidP="002B7830">
      <w:pPr>
        <w:spacing w:after="0" w:line="240" w:lineRule="auto"/>
      </w:pPr>
      <w:r>
        <w:separator/>
      </w:r>
    </w:p>
  </w:footnote>
  <w:footnote w:type="continuationSeparator" w:id="0">
    <w:p w14:paraId="332254B7" w14:textId="77777777" w:rsidR="00EC7955" w:rsidRDefault="00EC7955" w:rsidP="002B7830">
      <w:pPr>
        <w:spacing w:after="0" w:line="240" w:lineRule="auto"/>
      </w:pPr>
      <w:r>
        <w:continuationSeparator/>
      </w:r>
    </w:p>
  </w:footnote>
  <w:footnote w:type="continuationNotice" w:id="1">
    <w:p w14:paraId="1D727953" w14:textId="77777777" w:rsidR="00EC7955" w:rsidRDefault="00EC795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459CC" w14:textId="2A7637FC" w:rsidR="002B7830" w:rsidRDefault="002B7830" w:rsidP="002B7830">
    <w:pPr>
      <w:pStyle w:val="Header"/>
      <w:jc w:val="center"/>
    </w:pPr>
    <w:r>
      <w:rPr>
        <w:noProof/>
      </w:rPr>
      <w:drawing>
        <wp:inline distT="0" distB="0" distL="0" distR="0" wp14:anchorId="369BEED6" wp14:editId="1B8E30B9">
          <wp:extent cx="1479954" cy="422915"/>
          <wp:effectExtent l="0" t="0" r="6350" b="0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7431" cy="433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7274E38" w14:textId="7E6E3E96" w:rsidR="008E2675" w:rsidRDefault="00763005" w:rsidP="002B7830">
    <w:pPr>
      <w:pStyle w:val="Header"/>
      <w:jc w:val="center"/>
      <w:rPr>
        <w:i/>
        <w:iCs/>
        <w:sz w:val="16"/>
        <w:szCs w:val="16"/>
      </w:rPr>
    </w:pPr>
    <w:r w:rsidRPr="005050E0">
      <w:rPr>
        <w:b/>
        <w:bCs/>
        <w:i/>
        <w:iCs/>
        <w:sz w:val="16"/>
        <w:szCs w:val="16"/>
      </w:rPr>
      <w:t>Warning:</w:t>
    </w:r>
    <w:r w:rsidRPr="008E2675">
      <w:rPr>
        <w:i/>
        <w:iCs/>
        <w:sz w:val="16"/>
        <w:szCs w:val="16"/>
      </w:rPr>
      <w:t xml:space="preserve"> Please do not copy or redistribute this from. Th</w:t>
    </w:r>
    <w:r w:rsidR="00B71A69">
      <w:rPr>
        <w:i/>
        <w:iCs/>
        <w:sz w:val="16"/>
        <w:szCs w:val="16"/>
      </w:rPr>
      <w:t>is</w:t>
    </w:r>
    <w:r w:rsidRPr="008E2675">
      <w:rPr>
        <w:i/>
        <w:iCs/>
        <w:sz w:val="16"/>
        <w:szCs w:val="16"/>
      </w:rPr>
      <w:t xml:space="preserve"> </w:t>
    </w:r>
    <w:r w:rsidR="008E2675" w:rsidRPr="008E2675">
      <w:rPr>
        <w:i/>
        <w:iCs/>
        <w:sz w:val="16"/>
        <w:szCs w:val="16"/>
      </w:rPr>
      <w:t xml:space="preserve">from is the intellectual property of </w:t>
    </w:r>
  </w:p>
  <w:p w14:paraId="0AD05AF8" w14:textId="646CA5F3" w:rsidR="00763005" w:rsidRPr="008E2675" w:rsidRDefault="008E2675" w:rsidP="002B7830">
    <w:pPr>
      <w:pStyle w:val="Header"/>
      <w:jc w:val="center"/>
      <w:rPr>
        <w:i/>
        <w:iCs/>
        <w:sz w:val="16"/>
        <w:szCs w:val="16"/>
      </w:rPr>
    </w:pPr>
    <w:r w:rsidRPr="008E2675">
      <w:rPr>
        <w:i/>
        <w:iCs/>
        <w:sz w:val="16"/>
        <w:szCs w:val="16"/>
      </w:rPr>
      <w:t>Dr. Shawn Nabors and The Anxiety Treatment Center or West Michiga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32385" w14:textId="6F995115" w:rsidR="00802A81" w:rsidRDefault="00802A81" w:rsidP="00802A81">
    <w:pPr>
      <w:pStyle w:val="Header"/>
      <w:jc w:val="center"/>
    </w:pPr>
    <w:r>
      <w:rPr>
        <w:noProof/>
      </w:rPr>
      <w:drawing>
        <wp:inline distT="0" distB="0" distL="0" distR="0" wp14:anchorId="617EDD9C" wp14:editId="650972E1">
          <wp:extent cx="1559237" cy="442727"/>
          <wp:effectExtent l="0" t="0" r="3175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9656" cy="448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5E1ACF2" w14:textId="77777777" w:rsidR="00FF2214" w:rsidRDefault="00FF2214" w:rsidP="00FF2214">
    <w:pPr>
      <w:pStyle w:val="Header"/>
      <w:jc w:val="center"/>
      <w:rPr>
        <w:i/>
        <w:iCs/>
        <w:sz w:val="16"/>
        <w:szCs w:val="16"/>
      </w:rPr>
    </w:pPr>
    <w:r w:rsidRPr="005050E0">
      <w:rPr>
        <w:b/>
        <w:bCs/>
        <w:i/>
        <w:iCs/>
        <w:sz w:val="16"/>
        <w:szCs w:val="16"/>
      </w:rPr>
      <w:t>Warning:</w:t>
    </w:r>
    <w:r w:rsidRPr="008E2675">
      <w:rPr>
        <w:i/>
        <w:iCs/>
        <w:sz w:val="16"/>
        <w:szCs w:val="16"/>
      </w:rPr>
      <w:t xml:space="preserve"> Please do not copy or redistribute this from. Th</w:t>
    </w:r>
    <w:r>
      <w:rPr>
        <w:i/>
        <w:iCs/>
        <w:sz w:val="16"/>
        <w:szCs w:val="16"/>
      </w:rPr>
      <w:t>is</w:t>
    </w:r>
    <w:r w:rsidRPr="008E2675">
      <w:rPr>
        <w:i/>
        <w:iCs/>
        <w:sz w:val="16"/>
        <w:szCs w:val="16"/>
      </w:rPr>
      <w:t xml:space="preserve"> from is the intellectual property of </w:t>
    </w:r>
  </w:p>
  <w:p w14:paraId="438F2740" w14:textId="07E41025" w:rsidR="00FF2214" w:rsidRPr="00FF2214" w:rsidRDefault="00FF2214" w:rsidP="00FF2214">
    <w:pPr>
      <w:pStyle w:val="Header"/>
      <w:jc w:val="center"/>
      <w:rPr>
        <w:i/>
        <w:iCs/>
        <w:sz w:val="16"/>
        <w:szCs w:val="16"/>
      </w:rPr>
    </w:pPr>
    <w:r w:rsidRPr="008E2675">
      <w:rPr>
        <w:i/>
        <w:iCs/>
        <w:sz w:val="16"/>
        <w:szCs w:val="16"/>
      </w:rPr>
      <w:t>Dr. Shawn Nabors and The Anxiety Treatment Center or West Michig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alt="Arrow Right with solid fill" style="width:9.75pt;height:20.2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" o:bullet="t">
        <v:imagedata r:id="rId1" o:title="" cropleft="-36181f" cropright="-34816f"/>
      </v:shape>
    </w:pict>
  </w:numPicBullet>
  <w:abstractNum w:abstractNumId="0" w15:restartNumberingAfterBreak="0">
    <w:nsid w:val="08E01B4F"/>
    <w:multiLevelType w:val="hybridMultilevel"/>
    <w:tmpl w:val="FB5ED59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50309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6D65AB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6F3A3C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A13013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8E1EDB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7D6CC4"/>
    <w:multiLevelType w:val="hybridMultilevel"/>
    <w:tmpl w:val="A8C069EC"/>
    <w:lvl w:ilvl="0" w:tplc="4970BAD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060B7F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C014B4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EB012C"/>
    <w:multiLevelType w:val="hybridMultilevel"/>
    <w:tmpl w:val="FB5ED59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435F73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2C29B8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CA68FC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CB725C"/>
    <w:multiLevelType w:val="hybridMultilevel"/>
    <w:tmpl w:val="45DEA4A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bCs/>
        <w:color w:val="7F7F7F" w:themeColor="text1" w:themeTint="8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4916875">
    <w:abstractNumId w:val="6"/>
  </w:num>
  <w:num w:numId="2" w16cid:durableId="1505586994">
    <w:abstractNumId w:val="0"/>
  </w:num>
  <w:num w:numId="3" w16cid:durableId="2030833264">
    <w:abstractNumId w:val="10"/>
  </w:num>
  <w:num w:numId="4" w16cid:durableId="689455902">
    <w:abstractNumId w:val="1"/>
  </w:num>
  <w:num w:numId="5" w16cid:durableId="1148208451">
    <w:abstractNumId w:val="3"/>
  </w:num>
  <w:num w:numId="6" w16cid:durableId="674041819">
    <w:abstractNumId w:val="2"/>
  </w:num>
  <w:num w:numId="7" w16cid:durableId="1829441288">
    <w:abstractNumId w:val="5"/>
  </w:num>
  <w:num w:numId="8" w16cid:durableId="1136485158">
    <w:abstractNumId w:val="7"/>
  </w:num>
  <w:num w:numId="9" w16cid:durableId="215433441">
    <w:abstractNumId w:val="4"/>
  </w:num>
  <w:num w:numId="10" w16cid:durableId="1904750022">
    <w:abstractNumId w:val="13"/>
  </w:num>
  <w:num w:numId="11" w16cid:durableId="1988511593">
    <w:abstractNumId w:val="8"/>
  </w:num>
  <w:num w:numId="12" w16cid:durableId="1144006333">
    <w:abstractNumId w:val="11"/>
  </w:num>
  <w:num w:numId="13" w16cid:durableId="1457792493">
    <w:abstractNumId w:val="12"/>
  </w:num>
  <w:num w:numId="14" w16cid:durableId="865093673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iutzuY9/zZ1hKiIUD2T6PgDNm6tq5i53F88O1UrFYnIKJo28S3q8Vatmwo7OZGRKoG56floDeFi0PfdgpWJgiA==" w:salt="zr+tWMHH5q/gboOyzEwmQA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TE0MzQwMjS0MDBR0lEKTi0uzszPAykwNq4FAH5ANNgtAAAA"/>
  </w:docVars>
  <w:rsids>
    <w:rsidRoot w:val="002B7830"/>
    <w:rsid w:val="00003277"/>
    <w:rsid w:val="0000395B"/>
    <w:rsid w:val="000043ED"/>
    <w:rsid w:val="00004478"/>
    <w:rsid w:val="00004519"/>
    <w:rsid w:val="000111CA"/>
    <w:rsid w:val="00011E1F"/>
    <w:rsid w:val="00012BCF"/>
    <w:rsid w:val="0001497D"/>
    <w:rsid w:val="00022DA1"/>
    <w:rsid w:val="00024355"/>
    <w:rsid w:val="0002476D"/>
    <w:rsid w:val="000261E6"/>
    <w:rsid w:val="00026B75"/>
    <w:rsid w:val="00030171"/>
    <w:rsid w:val="00032C6A"/>
    <w:rsid w:val="00037259"/>
    <w:rsid w:val="00042A75"/>
    <w:rsid w:val="00054884"/>
    <w:rsid w:val="000555AF"/>
    <w:rsid w:val="0005575F"/>
    <w:rsid w:val="000559EF"/>
    <w:rsid w:val="00062BE5"/>
    <w:rsid w:val="00066333"/>
    <w:rsid w:val="000727BF"/>
    <w:rsid w:val="00074B23"/>
    <w:rsid w:val="00074ED8"/>
    <w:rsid w:val="00075B4B"/>
    <w:rsid w:val="00075D51"/>
    <w:rsid w:val="0008015E"/>
    <w:rsid w:val="000909F6"/>
    <w:rsid w:val="000927DB"/>
    <w:rsid w:val="00093B47"/>
    <w:rsid w:val="00094B7A"/>
    <w:rsid w:val="00095F30"/>
    <w:rsid w:val="00096B93"/>
    <w:rsid w:val="000A411F"/>
    <w:rsid w:val="000A4F8E"/>
    <w:rsid w:val="000A5002"/>
    <w:rsid w:val="000A7FDA"/>
    <w:rsid w:val="000B3C90"/>
    <w:rsid w:val="000B4438"/>
    <w:rsid w:val="000B5A78"/>
    <w:rsid w:val="000B6B11"/>
    <w:rsid w:val="000C010D"/>
    <w:rsid w:val="000C09ED"/>
    <w:rsid w:val="000C1E99"/>
    <w:rsid w:val="000C729F"/>
    <w:rsid w:val="000D158B"/>
    <w:rsid w:val="000D18F0"/>
    <w:rsid w:val="000D1C1C"/>
    <w:rsid w:val="000D2C9D"/>
    <w:rsid w:val="000D3F7A"/>
    <w:rsid w:val="000D404E"/>
    <w:rsid w:val="000D59C2"/>
    <w:rsid w:val="000D6827"/>
    <w:rsid w:val="000D78B8"/>
    <w:rsid w:val="000D7E12"/>
    <w:rsid w:val="000E11B1"/>
    <w:rsid w:val="000E2768"/>
    <w:rsid w:val="000E441F"/>
    <w:rsid w:val="000E5070"/>
    <w:rsid w:val="000F0DC7"/>
    <w:rsid w:val="000F19AE"/>
    <w:rsid w:val="000F2151"/>
    <w:rsid w:val="000F3737"/>
    <w:rsid w:val="000F3C43"/>
    <w:rsid w:val="000F5CB6"/>
    <w:rsid w:val="000F66AA"/>
    <w:rsid w:val="00101D53"/>
    <w:rsid w:val="00105C1A"/>
    <w:rsid w:val="00106701"/>
    <w:rsid w:val="00106E74"/>
    <w:rsid w:val="0011323F"/>
    <w:rsid w:val="00113AED"/>
    <w:rsid w:val="00114CF4"/>
    <w:rsid w:val="00116BD5"/>
    <w:rsid w:val="00120141"/>
    <w:rsid w:val="00126D7D"/>
    <w:rsid w:val="0013026C"/>
    <w:rsid w:val="001303F3"/>
    <w:rsid w:val="00130D6B"/>
    <w:rsid w:val="00131B5C"/>
    <w:rsid w:val="001323A0"/>
    <w:rsid w:val="001371AC"/>
    <w:rsid w:val="00140036"/>
    <w:rsid w:val="00141196"/>
    <w:rsid w:val="00142987"/>
    <w:rsid w:val="001435E0"/>
    <w:rsid w:val="001449AA"/>
    <w:rsid w:val="00144E14"/>
    <w:rsid w:val="001470F6"/>
    <w:rsid w:val="0015183C"/>
    <w:rsid w:val="00151E45"/>
    <w:rsid w:val="00152E2E"/>
    <w:rsid w:val="0015306E"/>
    <w:rsid w:val="001535B2"/>
    <w:rsid w:val="00155750"/>
    <w:rsid w:val="00161AC5"/>
    <w:rsid w:val="00174E1A"/>
    <w:rsid w:val="00176D6A"/>
    <w:rsid w:val="00177AC4"/>
    <w:rsid w:val="00181CBF"/>
    <w:rsid w:val="001820D5"/>
    <w:rsid w:val="001835E0"/>
    <w:rsid w:val="00192EB1"/>
    <w:rsid w:val="00194940"/>
    <w:rsid w:val="0019643C"/>
    <w:rsid w:val="001A5148"/>
    <w:rsid w:val="001A5DFF"/>
    <w:rsid w:val="001B1CB6"/>
    <w:rsid w:val="001B48A9"/>
    <w:rsid w:val="001C279F"/>
    <w:rsid w:val="001C3295"/>
    <w:rsid w:val="001C3CE0"/>
    <w:rsid w:val="001C4315"/>
    <w:rsid w:val="001C7EE4"/>
    <w:rsid w:val="001D065E"/>
    <w:rsid w:val="001D0BE7"/>
    <w:rsid w:val="001D1572"/>
    <w:rsid w:val="001D163F"/>
    <w:rsid w:val="001D18CA"/>
    <w:rsid w:val="001D1A24"/>
    <w:rsid w:val="001D5AED"/>
    <w:rsid w:val="001D69E7"/>
    <w:rsid w:val="001E53F4"/>
    <w:rsid w:val="001E5406"/>
    <w:rsid w:val="001E5474"/>
    <w:rsid w:val="001E7D1A"/>
    <w:rsid w:val="001F22F1"/>
    <w:rsid w:val="001F51FE"/>
    <w:rsid w:val="001F6983"/>
    <w:rsid w:val="0020035E"/>
    <w:rsid w:val="00200D89"/>
    <w:rsid w:val="00201EB4"/>
    <w:rsid w:val="00203835"/>
    <w:rsid w:val="0020642A"/>
    <w:rsid w:val="002156DA"/>
    <w:rsid w:val="00216AE9"/>
    <w:rsid w:val="002247DA"/>
    <w:rsid w:val="00224A09"/>
    <w:rsid w:val="002253FC"/>
    <w:rsid w:val="00231429"/>
    <w:rsid w:val="00231E92"/>
    <w:rsid w:val="00234063"/>
    <w:rsid w:val="00234CB1"/>
    <w:rsid w:val="002364C6"/>
    <w:rsid w:val="00241BEE"/>
    <w:rsid w:val="00246CCD"/>
    <w:rsid w:val="002500F6"/>
    <w:rsid w:val="00252114"/>
    <w:rsid w:val="00252BA4"/>
    <w:rsid w:val="00252CAD"/>
    <w:rsid w:val="00254D3F"/>
    <w:rsid w:val="002575F5"/>
    <w:rsid w:val="00257A60"/>
    <w:rsid w:val="00262703"/>
    <w:rsid w:val="0026659C"/>
    <w:rsid w:val="00266800"/>
    <w:rsid w:val="0026778E"/>
    <w:rsid w:val="002679B9"/>
    <w:rsid w:val="00272830"/>
    <w:rsid w:val="00275DA5"/>
    <w:rsid w:val="00275EC5"/>
    <w:rsid w:val="00275F4E"/>
    <w:rsid w:val="00276E74"/>
    <w:rsid w:val="00284E49"/>
    <w:rsid w:val="00285B60"/>
    <w:rsid w:val="0029203F"/>
    <w:rsid w:val="002958FD"/>
    <w:rsid w:val="00297800"/>
    <w:rsid w:val="002A0DD5"/>
    <w:rsid w:val="002A607C"/>
    <w:rsid w:val="002B60B2"/>
    <w:rsid w:val="002B7450"/>
    <w:rsid w:val="002B7830"/>
    <w:rsid w:val="002C1233"/>
    <w:rsid w:val="002C19CB"/>
    <w:rsid w:val="002C19D2"/>
    <w:rsid w:val="002C2B80"/>
    <w:rsid w:val="002C2DB9"/>
    <w:rsid w:val="002C40D8"/>
    <w:rsid w:val="002C6187"/>
    <w:rsid w:val="002D07C9"/>
    <w:rsid w:val="002D3A2E"/>
    <w:rsid w:val="002D5B1B"/>
    <w:rsid w:val="002D63EA"/>
    <w:rsid w:val="002D6C0F"/>
    <w:rsid w:val="002D7B05"/>
    <w:rsid w:val="002E0178"/>
    <w:rsid w:val="002E0350"/>
    <w:rsid w:val="002E0799"/>
    <w:rsid w:val="002E478B"/>
    <w:rsid w:val="002F5838"/>
    <w:rsid w:val="002F5F1F"/>
    <w:rsid w:val="00300301"/>
    <w:rsid w:val="00300CA8"/>
    <w:rsid w:val="00300EF7"/>
    <w:rsid w:val="0030177B"/>
    <w:rsid w:val="003019FC"/>
    <w:rsid w:val="00303D17"/>
    <w:rsid w:val="00304138"/>
    <w:rsid w:val="003043EA"/>
    <w:rsid w:val="003113F0"/>
    <w:rsid w:val="00311855"/>
    <w:rsid w:val="00321101"/>
    <w:rsid w:val="00321E65"/>
    <w:rsid w:val="00321F93"/>
    <w:rsid w:val="00322D1C"/>
    <w:rsid w:val="00331A04"/>
    <w:rsid w:val="003323F3"/>
    <w:rsid w:val="0033354B"/>
    <w:rsid w:val="00333E78"/>
    <w:rsid w:val="0033408A"/>
    <w:rsid w:val="00336E8F"/>
    <w:rsid w:val="0033712B"/>
    <w:rsid w:val="003376E4"/>
    <w:rsid w:val="0034028F"/>
    <w:rsid w:val="0034116E"/>
    <w:rsid w:val="00344F72"/>
    <w:rsid w:val="0034552C"/>
    <w:rsid w:val="00350080"/>
    <w:rsid w:val="0035725D"/>
    <w:rsid w:val="00361D7E"/>
    <w:rsid w:val="00362161"/>
    <w:rsid w:val="00364B36"/>
    <w:rsid w:val="00364FC6"/>
    <w:rsid w:val="0036505A"/>
    <w:rsid w:val="0036644B"/>
    <w:rsid w:val="00367C33"/>
    <w:rsid w:val="00370884"/>
    <w:rsid w:val="0037115E"/>
    <w:rsid w:val="00372584"/>
    <w:rsid w:val="00372601"/>
    <w:rsid w:val="00372D10"/>
    <w:rsid w:val="00374646"/>
    <w:rsid w:val="00376013"/>
    <w:rsid w:val="003849A8"/>
    <w:rsid w:val="0038588E"/>
    <w:rsid w:val="00386D1F"/>
    <w:rsid w:val="003912AE"/>
    <w:rsid w:val="00391CAC"/>
    <w:rsid w:val="003920E8"/>
    <w:rsid w:val="003923BE"/>
    <w:rsid w:val="00392549"/>
    <w:rsid w:val="003925F6"/>
    <w:rsid w:val="003935C1"/>
    <w:rsid w:val="003936DF"/>
    <w:rsid w:val="00394B9B"/>
    <w:rsid w:val="00395F2A"/>
    <w:rsid w:val="003964DF"/>
    <w:rsid w:val="00396CCB"/>
    <w:rsid w:val="003A26B9"/>
    <w:rsid w:val="003A6E6F"/>
    <w:rsid w:val="003B296C"/>
    <w:rsid w:val="003B46EA"/>
    <w:rsid w:val="003B4B8E"/>
    <w:rsid w:val="003B7AFF"/>
    <w:rsid w:val="003C01B3"/>
    <w:rsid w:val="003C1F41"/>
    <w:rsid w:val="003C28DD"/>
    <w:rsid w:val="003C6DAE"/>
    <w:rsid w:val="003D06E2"/>
    <w:rsid w:val="003D1BDB"/>
    <w:rsid w:val="003D3C8A"/>
    <w:rsid w:val="003D47C6"/>
    <w:rsid w:val="003D72D6"/>
    <w:rsid w:val="003E0133"/>
    <w:rsid w:val="003E05E1"/>
    <w:rsid w:val="003E0797"/>
    <w:rsid w:val="003E6D84"/>
    <w:rsid w:val="003E72C1"/>
    <w:rsid w:val="003E7C05"/>
    <w:rsid w:val="003F588B"/>
    <w:rsid w:val="00402770"/>
    <w:rsid w:val="00402A3D"/>
    <w:rsid w:val="0040403C"/>
    <w:rsid w:val="00404F25"/>
    <w:rsid w:val="00404FC0"/>
    <w:rsid w:val="00405F28"/>
    <w:rsid w:val="00405FA2"/>
    <w:rsid w:val="00421E2D"/>
    <w:rsid w:val="004229DB"/>
    <w:rsid w:val="0042499D"/>
    <w:rsid w:val="00425F0D"/>
    <w:rsid w:val="0042678B"/>
    <w:rsid w:val="004352FB"/>
    <w:rsid w:val="00435F20"/>
    <w:rsid w:val="00436E4B"/>
    <w:rsid w:val="00440A9D"/>
    <w:rsid w:val="004411B1"/>
    <w:rsid w:val="004423F0"/>
    <w:rsid w:val="00442DAD"/>
    <w:rsid w:val="004432FE"/>
    <w:rsid w:val="00446D81"/>
    <w:rsid w:val="00451379"/>
    <w:rsid w:val="004537C1"/>
    <w:rsid w:val="0046097D"/>
    <w:rsid w:val="00460DA9"/>
    <w:rsid w:val="00461067"/>
    <w:rsid w:val="00463BD0"/>
    <w:rsid w:val="00463ED1"/>
    <w:rsid w:val="00470A94"/>
    <w:rsid w:val="00472998"/>
    <w:rsid w:val="00473622"/>
    <w:rsid w:val="00476A45"/>
    <w:rsid w:val="00481419"/>
    <w:rsid w:val="00483128"/>
    <w:rsid w:val="004832B9"/>
    <w:rsid w:val="0048690C"/>
    <w:rsid w:val="00494312"/>
    <w:rsid w:val="00495677"/>
    <w:rsid w:val="004A1D74"/>
    <w:rsid w:val="004A21F6"/>
    <w:rsid w:val="004A49B4"/>
    <w:rsid w:val="004B0579"/>
    <w:rsid w:val="004B2F94"/>
    <w:rsid w:val="004B3AF9"/>
    <w:rsid w:val="004B43E1"/>
    <w:rsid w:val="004B5441"/>
    <w:rsid w:val="004B7BCD"/>
    <w:rsid w:val="004C04B2"/>
    <w:rsid w:val="004C0A8C"/>
    <w:rsid w:val="004C0CFD"/>
    <w:rsid w:val="004C1017"/>
    <w:rsid w:val="004C3324"/>
    <w:rsid w:val="004C60A2"/>
    <w:rsid w:val="004C6ED2"/>
    <w:rsid w:val="004C7EC9"/>
    <w:rsid w:val="004D1996"/>
    <w:rsid w:val="004D43C1"/>
    <w:rsid w:val="004E0811"/>
    <w:rsid w:val="004E4EAB"/>
    <w:rsid w:val="004E5492"/>
    <w:rsid w:val="004E7C0B"/>
    <w:rsid w:val="004E7E01"/>
    <w:rsid w:val="004F06D6"/>
    <w:rsid w:val="004F07E6"/>
    <w:rsid w:val="004F26C3"/>
    <w:rsid w:val="004F349B"/>
    <w:rsid w:val="004F364E"/>
    <w:rsid w:val="004F6E45"/>
    <w:rsid w:val="00500ED1"/>
    <w:rsid w:val="00501F73"/>
    <w:rsid w:val="00502427"/>
    <w:rsid w:val="005050E0"/>
    <w:rsid w:val="00510476"/>
    <w:rsid w:val="005114BD"/>
    <w:rsid w:val="00514B9E"/>
    <w:rsid w:val="00515075"/>
    <w:rsid w:val="00515887"/>
    <w:rsid w:val="00516814"/>
    <w:rsid w:val="00516AAE"/>
    <w:rsid w:val="005176EC"/>
    <w:rsid w:val="00521D5D"/>
    <w:rsid w:val="00522DC2"/>
    <w:rsid w:val="00524D20"/>
    <w:rsid w:val="005264E7"/>
    <w:rsid w:val="005270BD"/>
    <w:rsid w:val="00531B43"/>
    <w:rsid w:val="00532CB8"/>
    <w:rsid w:val="00536AE0"/>
    <w:rsid w:val="00540759"/>
    <w:rsid w:val="005410CE"/>
    <w:rsid w:val="0054196D"/>
    <w:rsid w:val="00543066"/>
    <w:rsid w:val="00545769"/>
    <w:rsid w:val="00550F9F"/>
    <w:rsid w:val="0055504E"/>
    <w:rsid w:val="00555FD6"/>
    <w:rsid w:val="0055790B"/>
    <w:rsid w:val="00561E30"/>
    <w:rsid w:val="00563FE0"/>
    <w:rsid w:val="00570EDF"/>
    <w:rsid w:val="00577150"/>
    <w:rsid w:val="005808EC"/>
    <w:rsid w:val="0059018F"/>
    <w:rsid w:val="00592FC0"/>
    <w:rsid w:val="00593270"/>
    <w:rsid w:val="00593B43"/>
    <w:rsid w:val="00594B97"/>
    <w:rsid w:val="00595566"/>
    <w:rsid w:val="005A1F2D"/>
    <w:rsid w:val="005A1FB0"/>
    <w:rsid w:val="005A4423"/>
    <w:rsid w:val="005A461B"/>
    <w:rsid w:val="005A70E7"/>
    <w:rsid w:val="005B0161"/>
    <w:rsid w:val="005B0208"/>
    <w:rsid w:val="005B25C9"/>
    <w:rsid w:val="005B51B6"/>
    <w:rsid w:val="005B57F1"/>
    <w:rsid w:val="005B780B"/>
    <w:rsid w:val="005C4992"/>
    <w:rsid w:val="005C67FC"/>
    <w:rsid w:val="005D2CBD"/>
    <w:rsid w:val="005D43B2"/>
    <w:rsid w:val="005D44FE"/>
    <w:rsid w:val="005D62C4"/>
    <w:rsid w:val="005D660A"/>
    <w:rsid w:val="00601C32"/>
    <w:rsid w:val="006038A8"/>
    <w:rsid w:val="00604425"/>
    <w:rsid w:val="00607F55"/>
    <w:rsid w:val="00610D12"/>
    <w:rsid w:val="0061181B"/>
    <w:rsid w:val="0061497D"/>
    <w:rsid w:val="00621057"/>
    <w:rsid w:val="00626101"/>
    <w:rsid w:val="006309E1"/>
    <w:rsid w:val="006318DC"/>
    <w:rsid w:val="00631ACB"/>
    <w:rsid w:val="00636DE6"/>
    <w:rsid w:val="00640179"/>
    <w:rsid w:val="00640D43"/>
    <w:rsid w:val="006435A9"/>
    <w:rsid w:val="006435E9"/>
    <w:rsid w:val="006436D4"/>
    <w:rsid w:val="006468AD"/>
    <w:rsid w:val="00646D28"/>
    <w:rsid w:val="00655699"/>
    <w:rsid w:val="00661BFF"/>
    <w:rsid w:val="006623D8"/>
    <w:rsid w:val="00663DA9"/>
    <w:rsid w:val="00664145"/>
    <w:rsid w:val="006643DA"/>
    <w:rsid w:val="006654A7"/>
    <w:rsid w:val="00666E91"/>
    <w:rsid w:val="00667083"/>
    <w:rsid w:val="00673103"/>
    <w:rsid w:val="00680F5D"/>
    <w:rsid w:val="0068223F"/>
    <w:rsid w:val="006833C8"/>
    <w:rsid w:val="0068474E"/>
    <w:rsid w:val="00694F04"/>
    <w:rsid w:val="006950AF"/>
    <w:rsid w:val="00696673"/>
    <w:rsid w:val="006A0A05"/>
    <w:rsid w:val="006A5D16"/>
    <w:rsid w:val="006A6854"/>
    <w:rsid w:val="006B0602"/>
    <w:rsid w:val="006B1F77"/>
    <w:rsid w:val="006B24F3"/>
    <w:rsid w:val="006B301D"/>
    <w:rsid w:val="006B4E23"/>
    <w:rsid w:val="006B64BE"/>
    <w:rsid w:val="006C177C"/>
    <w:rsid w:val="006C1E7F"/>
    <w:rsid w:val="006C23DC"/>
    <w:rsid w:val="006C5C1F"/>
    <w:rsid w:val="006C5D2D"/>
    <w:rsid w:val="006D0E94"/>
    <w:rsid w:val="006D1860"/>
    <w:rsid w:val="006D538B"/>
    <w:rsid w:val="006D5481"/>
    <w:rsid w:val="006D5780"/>
    <w:rsid w:val="006D5B63"/>
    <w:rsid w:val="006D766E"/>
    <w:rsid w:val="006E0A30"/>
    <w:rsid w:val="006E2076"/>
    <w:rsid w:val="006E60BF"/>
    <w:rsid w:val="006E6193"/>
    <w:rsid w:val="006F0060"/>
    <w:rsid w:val="006F0F78"/>
    <w:rsid w:val="006F11AB"/>
    <w:rsid w:val="006F2AEB"/>
    <w:rsid w:val="006F749B"/>
    <w:rsid w:val="00702940"/>
    <w:rsid w:val="007041E3"/>
    <w:rsid w:val="00706E3E"/>
    <w:rsid w:val="00706F74"/>
    <w:rsid w:val="0071067E"/>
    <w:rsid w:val="007112C9"/>
    <w:rsid w:val="00711F3E"/>
    <w:rsid w:val="00713E34"/>
    <w:rsid w:val="00713F4C"/>
    <w:rsid w:val="00722AD5"/>
    <w:rsid w:val="00723009"/>
    <w:rsid w:val="007236E5"/>
    <w:rsid w:val="0072397B"/>
    <w:rsid w:val="007240CF"/>
    <w:rsid w:val="00724FDB"/>
    <w:rsid w:val="00725734"/>
    <w:rsid w:val="00725B1D"/>
    <w:rsid w:val="00725FC4"/>
    <w:rsid w:val="0072700D"/>
    <w:rsid w:val="00727BA9"/>
    <w:rsid w:val="00730D79"/>
    <w:rsid w:val="00731707"/>
    <w:rsid w:val="00731F1F"/>
    <w:rsid w:val="00731F7D"/>
    <w:rsid w:val="007344C3"/>
    <w:rsid w:val="007360A6"/>
    <w:rsid w:val="00736DC3"/>
    <w:rsid w:val="0074323F"/>
    <w:rsid w:val="0074415B"/>
    <w:rsid w:val="007449B8"/>
    <w:rsid w:val="007501F3"/>
    <w:rsid w:val="007505E7"/>
    <w:rsid w:val="00753E6D"/>
    <w:rsid w:val="007550D0"/>
    <w:rsid w:val="00756010"/>
    <w:rsid w:val="007560EB"/>
    <w:rsid w:val="00757CBA"/>
    <w:rsid w:val="007623FE"/>
    <w:rsid w:val="0076254E"/>
    <w:rsid w:val="00762902"/>
    <w:rsid w:val="00763005"/>
    <w:rsid w:val="00764493"/>
    <w:rsid w:val="00766E57"/>
    <w:rsid w:val="007739C6"/>
    <w:rsid w:val="00775520"/>
    <w:rsid w:val="007767DF"/>
    <w:rsid w:val="007902DF"/>
    <w:rsid w:val="00790698"/>
    <w:rsid w:val="007924AE"/>
    <w:rsid w:val="0079344B"/>
    <w:rsid w:val="007955B2"/>
    <w:rsid w:val="00795823"/>
    <w:rsid w:val="00796B59"/>
    <w:rsid w:val="007A17BE"/>
    <w:rsid w:val="007A2762"/>
    <w:rsid w:val="007A3FBB"/>
    <w:rsid w:val="007A5108"/>
    <w:rsid w:val="007A589E"/>
    <w:rsid w:val="007B0B63"/>
    <w:rsid w:val="007B232D"/>
    <w:rsid w:val="007B4CA0"/>
    <w:rsid w:val="007B506B"/>
    <w:rsid w:val="007B5ED5"/>
    <w:rsid w:val="007B62A9"/>
    <w:rsid w:val="007B6B2C"/>
    <w:rsid w:val="007C0203"/>
    <w:rsid w:val="007C04CE"/>
    <w:rsid w:val="007C2992"/>
    <w:rsid w:val="007C58A3"/>
    <w:rsid w:val="007C5AFD"/>
    <w:rsid w:val="007D0A80"/>
    <w:rsid w:val="007D4BA8"/>
    <w:rsid w:val="007D7ACD"/>
    <w:rsid w:val="007E02DA"/>
    <w:rsid w:val="007E3B8C"/>
    <w:rsid w:val="007E49DF"/>
    <w:rsid w:val="007E54A1"/>
    <w:rsid w:val="007F0B50"/>
    <w:rsid w:val="007F1139"/>
    <w:rsid w:val="007F3C49"/>
    <w:rsid w:val="007F7AEA"/>
    <w:rsid w:val="008007A8"/>
    <w:rsid w:val="00802A81"/>
    <w:rsid w:val="00802B19"/>
    <w:rsid w:val="008034FA"/>
    <w:rsid w:val="00803736"/>
    <w:rsid w:val="0080516E"/>
    <w:rsid w:val="0080611D"/>
    <w:rsid w:val="00807752"/>
    <w:rsid w:val="008118B3"/>
    <w:rsid w:val="008139D2"/>
    <w:rsid w:val="00813B5C"/>
    <w:rsid w:val="00815778"/>
    <w:rsid w:val="00815C6B"/>
    <w:rsid w:val="00815FF0"/>
    <w:rsid w:val="0081710B"/>
    <w:rsid w:val="008223E5"/>
    <w:rsid w:val="00822B12"/>
    <w:rsid w:val="00823BD5"/>
    <w:rsid w:val="0082777F"/>
    <w:rsid w:val="00830FC5"/>
    <w:rsid w:val="008334D3"/>
    <w:rsid w:val="008338A2"/>
    <w:rsid w:val="00834A5B"/>
    <w:rsid w:val="0084076D"/>
    <w:rsid w:val="00841D51"/>
    <w:rsid w:val="00843BC7"/>
    <w:rsid w:val="008449BB"/>
    <w:rsid w:val="00845BED"/>
    <w:rsid w:val="00845E55"/>
    <w:rsid w:val="00847FE9"/>
    <w:rsid w:val="008538FE"/>
    <w:rsid w:val="00857C0C"/>
    <w:rsid w:val="00870690"/>
    <w:rsid w:val="00882156"/>
    <w:rsid w:val="0088226A"/>
    <w:rsid w:val="00882464"/>
    <w:rsid w:val="0088640E"/>
    <w:rsid w:val="00890211"/>
    <w:rsid w:val="00890351"/>
    <w:rsid w:val="00890C5C"/>
    <w:rsid w:val="00890D68"/>
    <w:rsid w:val="00891D6A"/>
    <w:rsid w:val="00893560"/>
    <w:rsid w:val="00893E1D"/>
    <w:rsid w:val="00894154"/>
    <w:rsid w:val="008A0D63"/>
    <w:rsid w:val="008A16B0"/>
    <w:rsid w:val="008A4787"/>
    <w:rsid w:val="008B05AE"/>
    <w:rsid w:val="008B0CC0"/>
    <w:rsid w:val="008B281A"/>
    <w:rsid w:val="008B3A60"/>
    <w:rsid w:val="008B43BC"/>
    <w:rsid w:val="008B521E"/>
    <w:rsid w:val="008C0CA6"/>
    <w:rsid w:val="008C1454"/>
    <w:rsid w:val="008C2333"/>
    <w:rsid w:val="008C3E08"/>
    <w:rsid w:val="008C5164"/>
    <w:rsid w:val="008C7E10"/>
    <w:rsid w:val="008D2AFA"/>
    <w:rsid w:val="008D7D08"/>
    <w:rsid w:val="008D7D60"/>
    <w:rsid w:val="008E1082"/>
    <w:rsid w:val="008E23DE"/>
    <w:rsid w:val="008E2675"/>
    <w:rsid w:val="008E3155"/>
    <w:rsid w:val="008E789A"/>
    <w:rsid w:val="008F2261"/>
    <w:rsid w:val="008F275A"/>
    <w:rsid w:val="008F2F07"/>
    <w:rsid w:val="008F3BB5"/>
    <w:rsid w:val="008F6352"/>
    <w:rsid w:val="008F6838"/>
    <w:rsid w:val="00900B51"/>
    <w:rsid w:val="00900EF8"/>
    <w:rsid w:val="00902901"/>
    <w:rsid w:val="00903AD1"/>
    <w:rsid w:val="00907F23"/>
    <w:rsid w:val="00911A08"/>
    <w:rsid w:val="00911D25"/>
    <w:rsid w:val="0091390B"/>
    <w:rsid w:val="0091617A"/>
    <w:rsid w:val="009275DF"/>
    <w:rsid w:val="0093170F"/>
    <w:rsid w:val="00933750"/>
    <w:rsid w:val="00933FD6"/>
    <w:rsid w:val="00934388"/>
    <w:rsid w:val="009349D4"/>
    <w:rsid w:val="0093733C"/>
    <w:rsid w:val="00937629"/>
    <w:rsid w:val="00937FC9"/>
    <w:rsid w:val="00940C6A"/>
    <w:rsid w:val="0094124D"/>
    <w:rsid w:val="00942E46"/>
    <w:rsid w:val="0094362D"/>
    <w:rsid w:val="00943D91"/>
    <w:rsid w:val="0094455F"/>
    <w:rsid w:val="00945187"/>
    <w:rsid w:val="009472C4"/>
    <w:rsid w:val="0095105F"/>
    <w:rsid w:val="0095118C"/>
    <w:rsid w:val="00952A8C"/>
    <w:rsid w:val="00953DE9"/>
    <w:rsid w:val="0095434C"/>
    <w:rsid w:val="009543AA"/>
    <w:rsid w:val="00957C5C"/>
    <w:rsid w:val="00960290"/>
    <w:rsid w:val="00961851"/>
    <w:rsid w:val="00961981"/>
    <w:rsid w:val="00962370"/>
    <w:rsid w:val="009634CE"/>
    <w:rsid w:val="009725AC"/>
    <w:rsid w:val="00972767"/>
    <w:rsid w:val="009772AD"/>
    <w:rsid w:val="0098005E"/>
    <w:rsid w:val="0098114B"/>
    <w:rsid w:val="00981C61"/>
    <w:rsid w:val="00985722"/>
    <w:rsid w:val="00986EE3"/>
    <w:rsid w:val="00987332"/>
    <w:rsid w:val="00995863"/>
    <w:rsid w:val="0099591C"/>
    <w:rsid w:val="009A0B43"/>
    <w:rsid w:val="009A29A3"/>
    <w:rsid w:val="009A3CAD"/>
    <w:rsid w:val="009A5BE8"/>
    <w:rsid w:val="009A7A7A"/>
    <w:rsid w:val="009B16B3"/>
    <w:rsid w:val="009B2687"/>
    <w:rsid w:val="009B4153"/>
    <w:rsid w:val="009B5AA1"/>
    <w:rsid w:val="009B742E"/>
    <w:rsid w:val="009C097F"/>
    <w:rsid w:val="009C3AA1"/>
    <w:rsid w:val="009C68FC"/>
    <w:rsid w:val="009D0511"/>
    <w:rsid w:val="009D0B98"/>
    <w:rsid w:val="009D3BEE"/>
    <w:rsid w:val="009D42FF"/>
    <w:rsid w:val="009D6AA3"/>
    <w:rsid w:val="009D6F99"/>
    <w:rsid w:val="009D746C"/>
    <w:rsid w:val="009F283E"/>
    <w:rsid w:val="009F2F20"/>
    <w:rsid w:val="009F39CE"/>
    <w:rsid w:val="009F4962"/>
    <w:rsid w:val="009F5E3C"/>
    <w:rsid w:val="009F6098"/>
    <w:rsid w:val="009F6257"/>
    <w:rsid w:val="00A0041B"/>
    <w:rsid w:val="00A00A48"/>
    <w:rsid w:val="00A00CBA"/>
    <w:rsid w:val="00A01D88"/>
    <w:rsid w:val="00A05186"/>
    <w:rsid w:val="00A104AC"/>
    <w:rsid w:val="00A11864"/>
    <w:rsid w:val="00A13DF5"/>
    <w:rsid w:val="00A13F90"/>
    <w:rsid w:val="00A14020"/>
    <w:rsid w:val="00A179C1"/>
    <w:rsid w:val="00A179DD"/>
    <w:rsid w:val="00A20F68"/>
    <w:rsid w:val="00A2211B"/>
    <w:rsid w:val="00A22C23"/>
    <w:rsid w:val="00A253E3"/>
    <w:rsid w:val="00A25823"/>
    <w:rsid w:val="00A27800"/>
    <w:rsid w:val="00A30F36"/>
    <w:rsid w:val="00A3161A"/>
    <w:rsid w:val="00A32EDF"/>
    <w:rsid w:val="00A34B4A"/>
    <w:rsid w:val="00A35E7C"/>
    <w:rsid w:val="00A37380"/>
    <w:rsid w:val="00A41046"/>
    <w:rsid w:val="00A4164E"/>
    <w:rsid w:val="00A41662"/>
    <w:rsid w:val="00A41A61"/>
    <w:rsid w:val="00A41F98"/>
    <w:rsid w:val="00A44750"/>
    <w:rsid w:val="00A45D6A"/>
    <w:rsid w:val="00A461F3"/>
    <w:rsid w:val="00A4790D"/>
    <w:rsid w:val="00A529BC"/>
    <w:rsid w:val="00A6060A"/>
    <w:rsid w:val="00A61148"/>
    <w:rsid w:val="00A629ED"/>
    <w:rsid w:val="00A63DEC"/>
    <w:rsid w:val="00A66E31"/>
    <w:rsid w:val="00A67AD1"/>
    <w:rsid w:val="00A67DB7"/>
    <w:rsid w:val="00A71346"/>
    <w:rsid w:val="00A717E1"/>
    <w:rsid w:val="00A737D9"/>
    <w:rsid w:val="00A73964"/>
    <w:rsid w:val="00A74240"/>
    <w:rsid w:val="00A74CAB"/>
    <w:rsid w:val="00A77227"/>
    <w:rsid w:val="00A77B6D"/>
    <w:rsid w:val="00A80C4D"/>
    <w:rsid w:val="00A82B95"/>
    <w:rsid w:val="00A83862"/>
    <w:rsid w:val="00A858D0"/>
    <w:rsid w:val="00A87094"/>
    <w:rsid w:val="00A872A0"/>
    <w:rsid w:val="00A905D1"/>
    <w:rsid w:val="00A93815"/>
    <w:rsid w:val="00A96184"/>
    <w:rsid w:val="00AA23B4"/>
    <w:rsid w:val="00AA2EB4"/>
    <w:rsid w:val="00AA629C"/>
    <w:rsid w:val="00AA7CEE"/>
    <w:rsid w:val="00AB00D8"/>
    <w:rsid w:val="00AB11D9"/>
    <w:rsid w:val="00AB16C6"/>
    <w:rsid w:val="00AB26DE"/>
    <w:rsid w:val="00AB3521"/>
    <w:rsid w:val="00AB3695"/>
    <w:rsid w:val="00AB4533"/>
    <w:rsid w:val="00AB4F51"/>
    <w:rsid w:val="00AB6B79"/>
    <w:rsid w:val="00AC0B32"/>
    <w:rsid w:val="00AC0DBF"/>
    <w:rsid w:val="00AC0EC0"/>
    <w:rsid w:val="00AC2A12"/>
    <w:rsid w:val="00AC3C2A"/>
    <w:rsid w:val="00AC5832"/>
    <w:rsid w:val="00AD1D24"/>
    <w:rsid w:val="00AD2DCD"/>
    <w:rsid w:val="00AD38C4"/>
    <w:rsid w:val="00AD5829"/>
    <w:rsid w:val="00AD5883"/>
    <w:rsid w:val="00AD64D4"/>
    <w:rsid w:val="00AD6795"/>
    <w:rsid w:val="00AE091C"/>
    <w:rsid w:val="00AE22B7"/>
    <w:rsid w:val="00AE4181"/>
    <w:rsid w:val="00AE4EF8"/>
    <w:rsid w:val="00AE5463"/>
    <w:rsid w:val="00AE5CEB"/>
    <w:rsid w:val="00AE625D"/>
    <w:rsid w:val="00AF16C3"/>
    <w:rsid w:val="00AF1DE3"/>
    <w:rsid w:val="00AF3B44"/>
    <w:rsid w:val="00AF65B0"/>
    <w:rsid w:val="00AF7D1A"/>
    <w:rsid w:val="00B044B0"/>
    <w:rsid w:val="00B07297"/>
    <w:rsid w:val="00B16E44"/>
    <w:rsid w:val="00B20351"/>
    <w:rsid w:val="00B20DB2"/>
    <w:rsid w:val="00B212D2"/>
    <w:rsid w:val="00B230A0"/>
    <w:rsid w:val="00B2334D"/>
    <w:rsid w:val="00B2386C"/>
    <w:rsid w:val="00B26002"/>
    <w:rsid w:val="00B316F6"/>
    <w:rsid w:val="00B31CCA"/>
    <w:rsid w:val="00B3244E"/>
    <w:rsid w:val="00B32AAB"/>
    <w:rsid w:val="00B330AD"/>
    <w:rsid w:val="00B33D48"/>
    <w:rsid w:val="00B406BF"/>
    <w:rsid w:val="00B40797"/>
    <w:rsid w:val="00B445EC"/>
    <w:rsid w:val="00B44D2C"/>
    <w:rsid w:val="00B466D2"/>
    <w:rsid w:val="00B470E0"/>
    <w:rsid w:val="00B50466"/>
    <w:rsid w:val="00B511BA"/>
    <w:rsid w:val="00B5621A"/>
    <w:rsid w:val="00B60915"/>
    <w:rsid w:val="00B60E21"/>
    <w:rsid w:val="00B60F70"/>
    <w:rsid w:val="00B61024"/>
    <w:rsid w:val="00B66B1A"/>
    <w:rsid w:val="00B71A69"/>
    <w:rsid w:val="00B71B87"/>
    <w:rsid w:val="00B766C8"/>
    <w:rsid w:val="00B779D9"/>
    <w:rsid w:val="00B816B2"/>
    <w:rsid w:val="00B8219A"/>
    <w:rsid w:val="00B83859"/>
    <w:rsid w:val="00B85127"/>
    <w:rsid w:val="00B860D3"/>
    <w:rsid w:val="00B86FDE"/>
    <w:rsid w:val="00B90205"/>
    <w:rsid w:val="00B93B0A"/>
    <w:rsid w:val="00BA1136"/>
    <w:rsid w:val="00BA14A8"/>
    <w:rsid w:val="00BA3869"/>
    <w:rsid w:val="00BA4DAC"/>
    <w:rsid w:val="00BA5287"/>
    <w:rsid w:val="00BB03AE"/>
    <w:rsid w:val="00BB594C"/>
    <w:rsid w:val="00BC1AA2"/>
    <w:rsid w:val="00BC22E4"/>
    <w:rsid w:val="00BC412D"/>
    <w:rsid w:val="00BC4171"/>
    <w:rsid w:val="00BC7492"/>
    <w:rsid w:val="00BC79DA"/>
    <w:rsid w:val="00BC7B9B"/>
    <w:rsid w:val="00BD0345"/>
    <w:rsid w:val="00BD2BD5"/>
    <w:rsid w:val="00BD3F7D"/>
    <w:rsid w:val="00BD47B6"/>
    <w:rsid w:val="00BD5391"/>
    <w:rsid w:val="00BE0952"/>
    <w:rsid w:val="00BE1D50"/>
    <w:rsid w:val="00BE693D"/>
    <w:rsid w:val="00BF1669"/>
    <w:rsid w:val="00BF3A73"/>
    <w:rsid w:val="00C0604E"/>
    <w:rsid w:val="00C1361D"/>
    <w:rsid w:val="00C162A9"/>
    <w:rsid w:val="00C16609"/>
    <w:rsid w:val="00C17EE6"/>
    <w:rsid w:val="00C20128"/>
    <w:rsid w:val="00C20873"/>
    <w:rsid w:val="00C246C2"/>
    <w:rsid w:val="00C26A8A"/>
    <w:rsid w:val="00C27E4A"/>
    <w:rsid w:val="00C30A78"/>
    <w:rsid w:val="00C33326"/>
    <w:rsid w:val="00C34F2B"/>
    <w:rsid w:val="00C36C89"/>
    <w:rsid w:val="00C36DBE"/>
    <w:rsid w:val="00C42821"/>
    <w:rsid w:val="00C468B1"/>
    <w:rsid w:val="00C46944"/>
    <w:rsid w:val="00C46A6F"/>
    <w:rsid w:val="00C50015"/>
    <w:rsid w:val="00C50588"/>
    <w:rsid w:val="00C5087B"/>
    <w:rsid w:val="00C5355B"/>
    <w:rsid w:val="00C5465A"/>
    <w:rsid w:val="00C54F19"/>
    <w:rsid w:val="00C55274"/>
    <w:rsid w:val="00C61FB6"/>
    <w:rsid w:val="00C62044"/>
    <w:rsid w:val="00C6463A"/>
    <w:rsid w:val="00C64AB0"/>
    <w:rsid w:val="00C658D6"/>
    <w:rsid w:val="00C66CC3"/>
    <w:rsid w:val="00C71514"/>
    <w:rsid w:val="00C73136"/>
    <w:rsid w:val="00C741C9"/>
    <w:rsid w:val="00C74306"/>
    <w:rsid w:val="00C759C4"/>
    <w:rsid w:val="00C81A82"/>
    <w:rsid w:val="00C83DA5"/>
    <w:rsid w:val="00C84D72"/>
    <w:rsid w:val="00C86B34"/>
    <w:rsid w:val="00C87411"/>
    <w:rsid w:val="00C900E1"/>
    <w:rsid w:val="00C92A2F"/>
    <w:rsid w:val="00C948E6"/>
    <w:rsid w:val="00C94D8B"/>
    <w:rsid w:val="00C9611A"/>
    <w:rsid w:val="00C96CC1"/>
    <w:rsid w:val="00C972C0"/>
    <w:rsid w:val="00CA1287"/>
    <w:rsid w:val="00CA35E1"/>
    <w:rsid w:val="00CA6726"/>
    <w:rsid w:val="00CA7A60"/>
    <w:rsid w:val="00CB096E"/>
    <w:rsid w:val="00CB267C"/>
    <w:rsid w:val="00CB35E1"/>
    <w:rsid w:val="00CB3F42"/>
    <w:rsid w:val="00CB41B9"/>
    <w:rsid w:val="00CB6F74"/>
    <w:rsid w:val="00CC096B"/>
    <w:rsid w:val="00CC12F3"/>
    <w:rsid w:val="00CC281A"/>
    <w:rsid w:val="00CC2DA7"/>
    <w:rsid w:val="00CC2F81"/>
    <w:rsid w:val="00CC4124"/>
    <w:rsid w:val="00CC476B"/>
    <w:rsid w:val="00CC665F"/>
    <w:rsid w:val="00CC7082"/>
    <w:rsid w:val="00CC72AD"/>
    <w:rsid w:val="00CC74D2"/>
    <w:rsid w:val="00CD21C0"/>
    <w:rsid w:val="00CD4C32"/>
    <w:rsid w:val="00CE0A4F"/>
    <w:rsid w:val="00CE1C36"/>
    <w:rsid w:val="00CE3029"/>
    <w:rsid w:val="00CE3F78"/>
    <w:rsid w:val="00CE6BF9"/>
    <w:rsid w:val="00CE74A9"/>
    <w:rsid w:val="00CE7ADC"/>
    <w:rsid w:val="00CF4A96"/>
    <w:rsid w:val="00CF62A0"/>
    <w:rsid w:val="00CF7E32"/>
    <w:rsid w:val="00D011D8"/>
    <w:rsid w:val="00D01484"/>
    <w:rsid w:val="00D02593"/>
    <w:rsid w:val="00D0345B"/>
    <w:rsid w:val="00D06EDF"/>
    <w:rsid w:val="00D07EF9"/>
    <w:rsid w:val="00D1206C"/>
    <w:rsid w:val="00D1577A"/>
    <w:rsid w:val="00D219BD"/>
    <w:rsid w:val="00D23497"/>
    <w:rsid w:val="00D24452"/>
    <w:rsid w:val="00D24B23"/>
    <w:rsid w:val="00D2553F"/>
    <w:rsid w:val="00D26DB7"/>
    <w:rsid w:val="00D273DD"/>
    <w:rsid w:val="00D31028"/>
    <w:rsid w:val="00D3131F"/>
    <w:rsid w:val="00D31A51"/>
    <w:rsid w:val="00D320C5"/>
    <w:rsid w:val="00D325B3"/>
    <w:rsid w:val="00D35BE8"/>
    <w:rsid w:val="00D35C7D"/>
    <w:rsid w:val="00D35E91"/>
    <w:rsid w:val="00D36D4E"/>
    <w:rsid w:val="00D4197D"/>
    <w:rsid w:val="00D427CD"/>
    <w:rsid w:val="00D42C34"/>
    <w:rsid w:val="00D46B50"/>
    <w:rsid w:val="00D4719D"/>
    <w:rsid w:val="00D51B82"/>
    <w:rsid w:val="00D54391"/>
    <w:rsid w:val="00D57F21"/>
    <w:rsid w:val="00D6155E"/>
    <w:rsid w:val="00D62504"/>
    <w:rsid w:val="00D63E6F"/>
    <w:rsid w:val="00D6589D"/>
    <w:rsid w:val="00D663F6"/>
    <w:rsid w:val="00D717DB"/>
    <w:rsid w:val="00D76CC7"/>
    <w:rsid w:val="00D76F59"/>
    <w:rsid w:val="00D77A40"/>
    <w:rsid w:val="00D806C3"/>
    <w:rsid w:val="00D806EE"/>
    <w:rsid w:val="00D826D7"/>
    <w:rsid w:val="00D87F51"/>
    <w:rsid w:val="00D9080C"/>
    <w:rsid w:val="00D923FF"/>
    <w:rsid w:val="00D93148"/>
    <w:rsid w:val="00D9445A"/>
    <w:rsid w:val="00D95778"/>
    <w:rsid w:val="00D979C7"/>
    <w:rsid w:val="00D97F83"/>
    <w:rsid w:val="00DA4357"/>
    <w:rsid w:val="00DA4F21"/>
    <w:rsid w:val="00DA5AE8"/>
    <w:rsid w:val="00DA6107"/>
    <w:rsid w:val="00DA7D14"/>
    <w:rsid w:val="00DB2932"/>
    <w:rsid w:val="00DB29CB"/>
    <w:rsid w:val="00DB5542"/>
    <w:rsid w:val="00DB5837"/>
    <w:rsid w:val="00DB5ED7"/>
    <w:rsid w:val="00DC197F"/>
    <w:rsid w:val="00DC70C1"/>
    <w:rsid w:val="00DD01E8"/>
    <w:rsid w:val="00DD0558"/>
    <w:rsid w:val="00DD22E7"/>
    <w:rsid w:val="00DD256C"/>
    <w:rsid w:val="00DE105F"/>
    <w:rsid w:val="00DE4467"/>
    <w:rsid w:val="00DF084D"/>
    <w:rsid w:val="00DF2000"/>
    <w:rsid w:val="00DF2DDC"/>
    <w:rsid w:val="00DF4835"/>
    <w:rsid w:val="00DF4C20"/>
    <w:rsid w:val="00DF4D2B"/>
    <w:rsid w:val="00DF7B92"/>
    <w:rsid w:val="00E00E45"/>
    <w:rsid w:val="00E03AA2"/>
    <w:rsid w:val="00E10679"/>
    <w:rsid w:val="00E1109C"/>
    <w:rsid w:val="00E22952"/>
    <w:rsid w:val="00E254AB"/>
    <w:rsid w:val="00E30B62"/>
    <w:rsid w:val="00E34C84"/>
    <w:rsid w:val="00E37013"/>
    <w:rsid w:val="00E40551"/>
    <w:rsid w:val="00E40C5A"/>
    <w:rsid w:val="00E40E4F"/>
    <w:rsid w:val="00E411E9"/>
    <w:rsid w:val="00E4561A"/>
    <w:rsid w:val="00E45F4C"/>
    <w:rsid w:val="00E5107D"/>
    <w:rsid w:val="00E557B6"/>
    <w:rsid w:val="00E56487"/>
    <w:rsid w:val="00E5766A"/>
    <w:rsid w:val="00E60419"/>
    <w:rsid w:val="00E61269"/>
    <w:rsid w:val="00E6179B"/>
    <w:rsid w:val="00E618CB"/>
    <w:rsid w:val="00E61D19"/>
    <w:rsid w:val="00E630BC"/>
    <w:rsid w:val="00E6604D"/>
    <w:rsid w:val="00E66E18"/>
    <w:rsid w:val="00E75118"/>
    <w:rsid w:val="00E76FAA"/>
    <w:rsid w:val="00E77346"/>
    <w:rsid w:val="00E81133"/>
    <w:rsid w:val="00E83CE0"/>
    <w:rsid w:val="00E83EF0"/>
    <w:rsid w:val="00E8402B"/>
    <w:rsid w:val="00E8727E"/>
    <w:rsid w:val="00E87CA5"/>
    <w:rsid w:val="00E94488"/>
    <w:rsid w:val="00E951C9"/>
    <w:rsid w:val="00E95734"/>
    <w:rsid w:val="00EA2348"/>
    <w:rsid w:val="00EA629F"/>
    <w:rsid w:val="00EA671E"/>
    <w:rsid w:val="00EA745D"/>
    <w:rsid w:val="00EB0372"/>
    <w:rsid w:val="00EB0ACD"/>
    <w:rsid w:val="00EB37CE"/>
    <w:rsid w:val="00EB3E04"/>
    <w:rsid w:val="00EB513A"/>
    <w:rsid w:val="00EB7465"/>
    <w:rsid w:val="00EB79A5"/>
    <w:rsid w:val="00EC36A6"/>
    <w:rsid w:val="00EC6B82"/>
    <w:rsid w:val="00EC7955"/>
    <w:rsid w:val="00ED0691"/>
    <w:rsid w:val="00ED23AD"/>
    <w:rsid w:val="00ED3916"/>
    <w:rsid w:val="00ED6D54"/>
    <w:rsid w:val="00EE02E6"/>
    <w:rsid w:val="00EE2679"/>
    <w:rsid w:val="00EE3B60"/>
    <w:rsid w:val="00EE4234"/>
    <w:rsid w:val="00EE603F"/>
    <w:rsid w:val="00EF296B"/>
    <w:rsid w:val="00F0188E"/>
    <w:rsid w:val="00F04E25"/>
    <w:rsid w:val="00F064AC"/>
    <w:rsid w:val="00F066DA"/>
    <w:rsid w:val="00F0715B"/>
    <w:rsid w:val="00F10466"/>
    <w:rsid w:val="00F1474A"/>
    <w:rsid w:val="00F15617"/>
    <w:rsid w:val="00F165AF"/>
    <w:rsid w:val="00F17E56"/>
    <w:rsid w:val="00F21F58"/>
    <w:rsid w:val="00F23887"/>
    <w:rsid w:val="00F255CC"/>
    <w:rsid w:val="00F2702C"/>
    <w:rsid w:val="00F27E7B"/>
    <w:rsid w:val="00F31B43"/>
    <w:rsid w:val="00F36B52"/>
    <w:rsid w:val="00F37E15"/>
    <w:rsid w:val="00F40B88"/>
    <w:rsid w:val="00F4355B"/>
    <w:rsid w:val="00F437C1"/>
    <w:rsid w:val="00F4672C"/>
    <w:rsid w:val="00F47ED5"/>
    <w:rsid w:val="00F530CA"/>
    <w:rsid w:val="00F53326"/>
    <w:rsid w:val="00F55243"/>
    <w:rsid w:val="00F570D1"/>
    <w:rsid w:val="00F57DD5"/>
    <w:rsid w:val="00F63B14"/>
    <w:rsid w:val="00F6684B"/>
    <w:rsid w:val="00F66D07"/>
    <w:rsid w:val="00F67033"/>
    <w:rsid w:val="00F73636"/>
    <w:rsid w:val="00F739AD"/>
    <w:rsid w:val="00F750B6"/>
    <w:rsid w:val="00F76234"/>
    <w:rsid w:val="00F77FC4"/>
    <w:rsid w:val="00F81C91"/>
    <w:rsid w:val="00F84A05"/>
    <w:rsid w:val="00F85556"/>
    <w:rsid w:val="00F85E2C"/>
    <w:rsid w:val="00F86281"/>
    <w:rsid w:val="00F87576"/>
    <w:rsid w:val="00F91FF7"/>
    <w:rsid w:val="00F93DC9"/>
    <w:rsid w:val="00F968A9"/>
    <w:rsid w:val="00FA29C9"/>
    <w:rsid w:val="00FA2FE9"/>
    <w:rsid w:val="00FA52E7"/>
    <w:rsid w:val="00FA6E18"/>
    <w:rsid w:val="00FA776F"/>
    <w:rsid w:val="00FB0AA7"/>
    <w:rsid w:val="00FB1ACD"/>
    <w:rsid w:val="00FB1FCD"/>
    <w:rsid w:val="00FC559E"/>
    <w:rsid w:val="00FC60F0"/>
    <w:rsid w:val="00FC7934"/>
    <w:rsid w:val="00FC7969"/>
    <w:rsid w:val="00FD082C"/>
    <w:rsid w:val="00FD1705"/>
    <w:rsid w:val="00FD1CF2"/>
    <w:rsid w:val="00FD233D"/>
    <w:rsid w:val="00FE3D40"/>
    <w:rsid w:val="00FE56D0"/>
    <w:rsid w:val="00FE7A2F"/>
    <w:rsid w:val="00FF2214"/>
    <w:rsid w:val="00FF52EE"/>
    <w:rsid w:val="00FF6D28"/>
    <w:rsid w:val="00FF6DCF"/>
    <w:rsid w:val="00FF733F"/>
    <w:rsid w:val="400C9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4351A2"/>
  <w15:chartTrackingRefBased/>
  <w15:docId w15:val="{5F04D69C-C031-4D78-9DC2-D3F1DCC5F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1F41"/>
  </w:style>
  <w:style w:type="paragraph" w:styleId="Heading1">
    <w:name w:val="heading 1"/>
    <w:basedOn w:val="Normal"/>
    <w:next w:val="Normal"/>
    <w:link w:val="Heading1Char"/>
    <w:uiPriority w:val="9"/>
    <w:qFormat/>
    <w:rsid w:val="00404F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78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830"/>
  </w:style>
  <w:style w:type="paragraph" w:styleId="Footer">
    <w:name w:val="footer"/>
    <w:basedOn w:val="Normal"/>
    <w:link w:val="FooterChar"/>
    <w:uiPriority w:val="99"/>
    <w:unhideWhenUsed/>
    <w:rsid w:val="002B78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7830"/>
  </w:style>
  <w:style w:type="paragraph" w:styleId="ListParagraph">
    <w:name w:val="List Paragraph"/>
    <w:basedOn w:val="Normal"/>
    <w:uiPriority w:val="34"/>
    <w:qFormat/>
    <w:rsid w:val="002B7830"/>
    <w:pPr>
      <w:ind w:left="720"/>
      <w:contextualSpacing/>
    </w:pPr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2B78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F65B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404F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Style1">
    <w:name w:val="Style1"/>
    <w:basedOn w:val="DefaultParagraphFont"/>
    <w:uiPriority w:val="1"/>
    <w:rsid w:val="00C468B1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4.sv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37B78CCCB914B3598FCAF2717A3BD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23F8B5-7532-4E64-AA05-CD8E4450F0D9}"/>
      </w:docPartPr>
      <w:docPartBody>
        <w:p w:rsidR="00120055" w:rsidRDefault="00DC23E5" w:rsidP="00DC23E5">
          <w:pPr>
            <w:pStyle w:val="C37B78CCCB914B3598FCAF2717A3BD0D"/>
          </w:pPr>
          <w:r w:rsidRPr="00DA6107">
            <w:rPr>
              <w:rStyle w:val="PlaceholderText"/>
              <w:sz w:val="18"/>
              <w:szCs w:val="18"/>
            </w:rPr>
            <w:t>Click or tap here to enter situation.</w:t>
          </w:r>
        </w:p>
      </w:docPartBody>
    </w:docPart>
    <w:docPart>
      <w:docPartPr>
        <w:name w:val="9C1AB4F8C3624A65866122B4FE70A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9250A-1AF7-45E3-A41A-32C2E7CABD87}"/>
      </w:docPartPr>
      <w:docPartBody>
        <w:p w:rsidR="00120055" w:rsidRDefault="00DC23E5" w:rsidP="00DC23E5">
          <w:pPr>
            <w:pStyle w:val="9C1AB4F8C3624A65866122B4FE70AB59"/>
          </w:pPr>
          <w:r w:rsidRPr="00275F4E">
            <w:rPr>
              <w:rStyle w:val="PlaceholderText"/>
              <w:sz w:val="18"/>
              <w:szCs w:val="18"/>
            </w:rPr>
            <w:t>Scary Assumption 1.</w:t>
          </w:r>
        </w:p>
      </w:docPartBody>
    </w:docPart>
    <w:docPart>
      <w:docPartPr>
        <w:name w:val="21AD01C9582046B1AB38C6FEADCD1C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15F802-728C-4AFA-B86E-B9B603453F30}"/>
      </w:docPartPr>
      <w:docPartBody>
        <w:p w:rsidR="00120055" w:rsidRDefault="00DC23E5" w:rsidP="00DC23E5">
          <w:pPr>
            <w:pStyle w:val="21AD01C9582046B1AB38C6FEADCD1CA1"/>
          </w:pPr>
          <w:r w:rsidRPr="00FB0AA7">
            <w:rPr>
              <w:rStyle w:val="PlaceholderText"/>
              <w:sz w:val="18"/>
              <w:szCs w:val="18"/>
            </w:rPr>
            <w:t>Scary Assumption 2.</w:t>
          </w:r>
        </w:p>
      </w:docPartBody>
    </w:docPart>
    <w:docPart>
      <w:docPartPr>
        <w:name w:val="34EDC4059E8A47C185D39AE23A888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61438-CE54-4CE0-816E-99A56406B9C9}"/>
      </w:docPartPr>
      <w:docPartBody>
        <w:p w:rsidR="00120055" w:rsidRDefault="00DC23E5" w:rsidP="00DC23E5">
          <w:pPr>
            <w:pStyle w:val="34EDC4059E8A47C185D39AE23A88865B"/>
          </w:pPr>
          <w:r w:rsidRPr="00FB0AA7">
            <w:rPr>
              <w:rStyle w:val="PlaceholderText"/>
              <w:sz w:val="18"/>
              <w:szCs w:val="18"/>
            </w:rPr>
            <w:t>Scary Assumption 3.</w:t>
          </w:r>
        </w:p>
      </w:docPartBody>
    </w:docPart>
    <w:docPart>
      <w:docPartPr>
        <w:name w:val="111DB878B2624F54A5A1F4F8348997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1C333A-FC62-4363-8CC7-904D5037CD3B}"/>
      </w:docPartPr>
      <w:docPartBody>
        <w:p w:rsidR="00120055" w:rsidRDefault="00DC23E5" w:rsidP="00DC23E5">
          <w:pPr>
            <w:pStyle w:val="111DB878B2624F54A5A1F4F8348997BE"/>
          </w:pPr>
          <w:r w:rsidRPr="00FB0AA7">
            <w:rPr>
              <w:rStyle w:val="PlaceholderText"/>
              <w:sz w:val="18"/>
              <w:szCs w:val="18"/>
            </w:rPr>
            <w:t>Scary Assumption 4.</w:t>
          </w:r>
        </w:p>
      </w:docPartBody>
    </w:docPart>
    <w:docPart>
      <w:docPartPr>
        <w:name w:val="33C9658D33624A03B3A2D9D4DEA743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855F4-9C52-4754-A841-A6AC8B9AA150}"/>
      </w:docPartPr>
      <w:docPartBody>
        <w:p w:rsidR="00120055" w:rsidRDefault="00DC23E5" w:rsidP="00DC23E5">
          <w:pPr>
            <w:pStyle w:val="33C9658D33624A03B3A2D9D4DEA74306"/>
          </w:pPr>
          <w:r w:rsidRPr="00FB0AA7">
            <w:rPr>
              <w:rStyle w:val="PlaceholderText"/>
              <w:sz w:val="18"/>
              <w:szCs w:val="18"/>
            </w:rPr>
            <w:t>Scary Assumption 5.</w:t>
          </w:r>
        </w:p>
      </w:docPartBody>
    </w:docPart>
    <w:docPart>
      <w:docPartPr>
        <w:name w:val="2C0F21400DD647688C04B7096CC93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9ED3B-1D68-4E64-A214-9A8F45776F3C}"/>
      </w:docPartPr>
      <w:docPartBody>
        <w:p w:rsidR="00120055" w:rsidRDefault="00DC23E5" w:rsidP="00DC23E5">
          <w:pPr>
            <w:pStyle w:val="2C0F21400DD647688C04B7096CC931C5"/>
          </w:pPr>
          <w:r w:rsidRPr="00DA6107">
            <w:rPr>
              <w:rStyle w:val="PlaceholderText"/>
              <w:sz w:val="18"/>
              <w:szCs w:val="18"/>
            </w:rPr>
            <w:t>Enter reason for seeking help #1.</w:t>
          </w:r>
        </w:p>
      </w:docPartBody>
    </w:docPart>
    <w:docPart>
      <w:docPartPr>
        <w:name w:val="747AA0205C4E4BCBBDBC4E1EA70B81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D0845-7099-462F-9AC6-CC326586116B}"/>
      </w:docPartPr>
      <w:docPartBody>
        <w:p w:rsidR="00120055" w:rsidRDefault="00DC23E5" w:rsidP="00DC23E5">
          <w:pPr>
            <w:pStyle w:val="747AA0205C4E4BCBBDBC4E1EA70B8113"/>
          </w:pPr>
          <w:r w:rsidRPr="00DA6107">
            <w:rPr>
              <w:rStyle w:val="PlaceholderText"/>
              <w:sz w:val="18"/>
              <w:szCs w:val="18"/>
            </w:rPr>
            <w:t>Click or tap here to enter notes.</w:t>
          </w:r>
        </w:p>
      </w:docPartBody>
    </w:docPart>
    <w:docPart>
      <w:docPartPr>
        <w:name w:val="EFAF1EE874B240CD8CA84D0916AB1D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4E37AE-CFAF-4585-BC01-5DA4D847CF56}"/>
      </w:docPartPr>
      <w:docPartBody>
        <w:p w:rsidR="00120055" w:rsidRDefault="00DC23E5" w:rsidP="00DC23E5">
          <w:pPr>
            <w:pStyle w:val="EFAF1EE874B240CD8CA84D0916AB1DC3"/>
          </w:pPr>
          <w:r w:rsidRPr="00275F4E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E6A70E755E4C40DCAEA1627E55BC7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9DFEE1-3010-44BF-9FC3-7D88E0350735}"/>
      </w:docPartPr>
      <w:docPartBody>
        <w:p w:rsidR="00120055" w:rsidRDefault="00DC23E5" w:rsidP="00DC23E5">
          <w:pPr>
            <w:pStyle w:val="E6A70E755E4C40DCAEA1627E55BC768E"/>
          </w:pPr>
          <w:r w:rsidRPr="00DA6107">
            <w:rPr>
              <w:rStyle w:val="PlaceholderText"/>
              <w:sz w:val="18"/>
              <w:szCs w:val="18"/>
            </w:rPr>
            <w:t>Enter reason for seeking help #2.</w:t>
          </w:r>
        </w:p>
      </w:docPartBody>
    </w:docPart>
    <w:docPart>
      <w:docPartPr>
        <w:name w:val="6F1930C1E8BD44A0B13C4D74D59BE6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1066E-A8ED-4222-B4E5-897308292BF2}"/>
      </w:docPartPr>
      <w:docPartBody>
        <w:p w:rsidR="00120055" w:rsidRDefault="00DC23E5" w:rsidP="00DC23E5">
          <w:pPr>
            <w:pStyle w:val="6F1930C1E8BD44A0B13C4D74D59BE6DE"/>
          </w:pPr>
          <w:r w:rsidRPr="00DA6107">
            <w:rPr>
              <w:rStyle w:val="PlaceholderText"/>
              <w:sz w:val="18"/>
              <w:szCs w:val="18"/>
            </w:rPr>
            <w:t>Enter reason for seeking help #3.</w:t>
          </w:r>
        </w:p>
      </w:docPartBody>
    </w:docPart>
    <w:docPart>
      <w:docPartPr>
        <w:name w:val="DBE9FE82A34641D6BAE949FCCE36F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796A5-9869-474C-A14B-80D6D5CCD5CB}"/>
      </w:docPartPr>
      <w:docPartBody>
        <w:p w:rsidR="00120055" w:rsidRDefault="00DC23E5" w:rsidP="00DC23E5">
          <w:pPr>
            <w:pStyle w:val="DBE9FE82A34641D6BAE949FCCE36F36A"/>
          </w:pPr>
          <w:r w:rsidRPr="00FB0AA7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5882A0286FB94B25B721F68ADC966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981F82-6F1E-4FFB-9A78-2E60E35A680C}"/>
      </w:docPartPr>
      <w:docPartBody>
        <w:p w:rsidR="00120055" w:rsidRDefault="00DC23E5" w:rsidP="00DC23E5">
          <w:pPr>
            <w:pStyle w:val="5882A0286FB94B25B721F68ADC966018"/>
          </w:pPr>
          <w:r w:rsidRPr="00FB0AA7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E9C0C9AB786441EDB166CC725CC08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66C594-1717-4E33-94AE-0BE1D1ED72C2}"/>
      </w:docPartPr>
      <w:docPartBody>
        <w:p w:rsidR="00120055" w:rsidRDefault="00DC23E5" w:rsidP="00DC23E5">
          <w:pPr>
            <w:pStyle w:val="E9C0C9AB786441EDB166CC725CC08C31"/>
          </w:pPr>
          <w:r w:rsidRPr="00FB0AA7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33FB9CB2878645A69BBDFF1ECCE33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A6ED0E-8559-4D61-B856-D99526F655FA}"/>
      </w:docPartPr>
      <w:docPartBody>
        <w:p w:rsidR="00120055" w:rsidRDefault="00DC23E5" w:rsidP="00DC23E5">
          <w:pPr>
            <w:pStyle w:val="33FB9CB2878645A69BBDFF1ECCE330E9"/>
          </w:pPr>
          <w:r w:rsidRPr="00FB0AA7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0E49A7B3CD474701BA8707322FB9A7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B4B59-1DB0-4C19-BB21-2AABF79FA216}"/>
      </w:docPartPr>
      <w:docPartBody>
        <w:p w:rsidR="00120055" w:rsidRDefault="00DC23E5" w:rsidP="00DC23E5">
          <w:pPr>
            <w:pStyle w:val="0E49A7B3CD474701BA8707322FB9A75C"/>
          </w:pPr>
          <w:r w:rsidRPr="00DA6107">
            <w:rPr>
              <w:rStyle w:val="PlaceholderText"/>
              <w:sz w:val="18"/>
              <w:szCs w:val="18"/>
            </w:rPr>
            <w:t>Click or tap here to enter notes.</w:t>
          </w:r>
        </w:p>
      </w:docPartBody>
    </w:docPart>
    <w:docPart>
      <w:docPartPr>
        <w:name w:val="756263AB9BCB4AA9A712F83A674CD3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EE24E1-87B6-4542-BF38-87B4DC2B40AB}"/>
      </w:docPartPr>
      <w:docPartBody>
        <w:p w:rsidR="00120055" w:rsidRDefault="00DC23E5" w:rsidP="00DC23E5">
          <w:pPr>
            <w:pStyle w:val="756263AB9BCB4AA9A712F83A674CD34B"/>
          </w:pPr>
          <w:r w:rsidRPr="00DA6107">
            <w:rPr>
              <w:rStyle w:val="PlaceholderText"/>
              <w:sz w:val="18"/>
              <w:szCs w:val="18"/>
            </w:rPr>
            <w:t>Click or tap here to enter situation.</w:t>
          </w:r>
        </w:p>
      </w:docPartBody>
    </w:docPart>
    <w:docPart>
      <w:docPartPr>
        <w:name w:val="984C29C0C90741A995A4A3352D7D3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CDB07B-72CD-4BA3-975F-1CC284D1D4E5}"/>
      </w:docPartPr>
      <w:docPartBody>
        <w:p w:rsidR="00120055" w:rsidRDefault="00DC23E5" w:rsidP="00DC23E5">
          <w:pPr>
            <w:pStyle w:val="984C29C0C90741A995A4A3352D7D3A9E"/>
          </w:pPr>
          <w:r w:rsidRPr="00275F4E">
            <w:rPr>
              <w:rStyle w:val="PlaceholderText"/>
              <w:sz w:val="18"/>
              <w:szCs w:val="18"/>
            </w:rPr>
            <w:t>Scary Assumption 1.</w:t>
          </w:r>
        </w:p>
      </w:docPartBody>
    </w:docPart>
    <w:docPart>
      <w:docPartPr>
        <w:name w:val="A16CC09871C3441CA0DA1BDE706B6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1B3CD8-5976-4990-872C-0D1554E54AC4}"/>
      </w:docPartPr>
      <w:docPartBody>
        <w:p w:rsidR="00120055" w:rsidRDefault="00DC23E5" w:rsidP="00DC23E5">
          <w:pPr>
            <w:pStyle w:val="A16CC09871C3441CA0DA1BDE706B68EA"/>
          </w:pPr>
          <w:r w:rsidRPr="00275F4E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C66C1EA90C9A449FBDFE130FA8FE4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2B1CB6-929F-477B-9107-7CA7ED4CFF5E}"/>
      </w:docPartPr>
      <w:docPartBody>
        <w:p w:rsidR="00120055" w:rsidRDefault="00DC23E5" w:rsidP="00DC23E5">
          <w:pPr>
            <w:pStyle w:val="C66C1EA90C9A449FBDFE130FA8FE43CB"/>
          </w:pPr>
          <w:r w:rsidRPr="00FB0AA7">
            <w:rPr>
              <w:rStyle w:val="PlaceholderText"/>
              <w:sz w:val="18"/>
              <w:szCs w:val="18"/>
            </w:rPr>
            <w:t>Scary Assumption 2.</w:t>
          </w:r>
        </w:p>
      </w:docPartBody>
    </w:docPart>
    <w:docPart>
      <w:docPartPr>
        <w:name w:val="A2187D824B5B47238B8AD4416C8DFE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35690-25BC-4358-9088-715F0A969B5F}"/>
      </w:docPartPr>
      <w:docPartBody>
        <w:p w:rsidR="00120055" w:rsidRDefault="00DC23E5" w:rsidP="00DC23E5">
          <w:pPr>
            <w:pStyle w:val="A2187D824B5B47238B8AD4416C8DFEF7"/>
          </w:pPr>
          <w:r w:rsidRPr="00FB0AA7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79AF8D69DBBA411F8E16AD1F6E9A10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88F15-4CDC-4564-8892-8B14CA5EEA98}"/>
      </w:docPartPr>
      <w:docPartBody>
        <w:p w:rsidR="00120055" w:rsidRDefault="00DC23E5" w:rsidP="00DC23E5">
          <w:pPr>
            <w:pStyle w:val="79AF8D69DBBA411F8E16AD1F6E9A10F4"/>
          </w:pPr>
          <w:r w:rsidRPr="00FB0AA7">
            <w:rPr>
              <w:rStyle w:val="PlaceholderText"/>
              <w:sz w:val="18"/>
              <w:szCs w:val="18"/>
            </w:rPr>
            <w:t>Scary Assumption 3.</w:t>
          </w:r>
        </w:p>
      </w:docPartBody>
    </w:docPart>
    <w:docPart>
      <w:docPartPr>
        <w:name w:val="5EB0268DB69C47699CC2A4BEF49ABC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2F1081-6D44-4E48-BC33-DC96F573E47D}"/>
      </w:docPartPr>
      <w:docPartBody>
        <w:p w:rsidR="00120055" w:rsidRDefault="00DC23E5" w:rsidP="00DC23E5">
          <w:pPr>
            <w:pStyle w:val="5EB0268DB69C47699CC2A4BEF49ABCA9"/>
          </w:pPr>
          <w:r w:rsidRPr="00FB0AA7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960E5A9A03024BA9A36FCAEE0E47E9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42CBC9-00B3-4BE6-BFED-00EAE7E716A5}"/>
      </w:docPartPr>
      <w:docPartBody>
        <w:p w:rsidR="00120055" w:rsidRDefault="00DC23E5" w:rsidP="00DC23E5">
          <w:pPr>
            <w:pStyle w:val="960E5A9A03024BA9A36FCAEE0E47E92D"/>
          </w:pPr>
          <w:r w:rsidRPr="00FB0AA7">
            <w:rPr>
              <w:rStyle w:val="PlaceholderText"/>
              <w:sz w:val="18"/>
              <w:szCs w:val="18"/>
            </w:rPr>
            <w:t>Scary Assumption 4.</w:t>
          </w:r>
        </w:p>
      </w:docPartBody>
    </w:docPart>
    <w:docPart>
      <w:docPartPr>
        <w:name w:val="ADB19DF6CC2B432ABA1DFEB32CD3FD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2E62D-48B5-4023-AD52-ED7C441043E1}"/>
      </w:docPartPr>
      <w:docPartBody>
        <w:p w:rsidR="00120055" w:rsidRDefault="00DC23E5" w:rsidP="00DC23E5">
          <w:pPr>
            <w:pStyle w:val="ADB19DF6CC2B432ABA1DFEB32CD3FD82"/>
          </w:pPr>
          <w:r w:rsidRPr="00FB0AA7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8C044A463E1145518897AF9DBC4FB6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81B639-A468-4802-B3D7-06BBA444B730}"/>
      </w:docPartPr>
      <w:docPartBody>
        <w:p w:rsidR="00120055" w:rsidRDefault="00DC23E5" w:rsidP="00DC23E5">
          <w:pPr>
            <w:pStyle w:val="8C044A463E1145518897AF9DBC4FB634"/>
          </w:pPr>
          <w:r w:rsidRPr="00FB0AA7">
            <w:rPr>
              <w:rStyle w:val="PlaceholderText"/>
              <w:sz w:val="18"/>
              <w:szCs w:val="18"/>
            </w:rPr>
            <w:t>Scary Assumption 5.</w:t>
          </w:r>
        </w:p>
      </w:docPartBody>
    </w:docPart>
    <w:docPart>
      <w:docPartPr>
        <w:name w:val="4319688B167E4034AFA2E40E3B99F3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6B299-1553-4519-A96D-4FAA7357D767}"/>
      </w:docPartPr>
      <w:docPartBody>
        <w:p w:rsidR="00120055" w:rsidRDefault="00DC23E5" w:rsidP="00DC23E5">
          <w:pPr>
            <w:pStyle w:val="4319688B167E4034AFA2E40E3B99F32F"/>
          </w:pPr>
          <w:r w:rsidRPr="00FB0AA7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245192A728AB4A76B25A23BA72216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187515-7B0F-40E0-B19D-77562DD91B0E}"/>
      </w:docPartPr>
      <w:docPartBody>
        <w:p w:rsidR="00120055" w:rsidRDefault="00DC23E5" w:rsidP="00DC23E5">
          <w:pPr>
            <w:pStyle w:val="245192A728AB4A76B25A23BA722163B2"/>
          </w:pPr>
          <w:r w:rsidRPr="00DA6107">
            <w:rPr>
              <w:rStyle w:val="PlaceholderText"/>
              <w:sz w:val="18"/>
              <w:szCs w:val="18"/>
            </w:rPr>
            <w:t>Click or tap here to enter notes.</w:t>
          </w:r>
        </w:p>
      </w:docPartBody>
    </w:docPart>
    <w:docPart>
      <w:docPartPr>
        <w:name w:val="EDC55AE8056A46D0B7E1EB9B074E84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A546E3-4FD5-4C5D-9FFA-4C80F1624EF7}"/>
      </w:docPartPr>
      <w:docPartBody>
        <w:p w:rsidR="00120055" w:rsidRDefault="00DC23E5" w:rsidP="00DC23E5">
          <w:pPr>
            <w:pStyle w:val="EDC55AE8056A46D0B7E1EB9B074E849B"/>
          </w:pPr>
          <w:r w:rsidRPr="00DA6107">
            <w:rPr>
              <w:rStyle w:val="PlaceholderText"/>
              <w:sz w:val="18"/>
              <w:szCs w:val="18"/>
            </w:rPr>
            <w:t>Click or tap here to enter situation.</w:t>
          </w:r>
        </w:p>
      </w:docPartBody>
    </w:docPart>
    <w:docPart>
      <w:docPartPr>
        <w:name w:val="A5A42328562247EA8D12FFBA225A4A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52469-E4BA-47F0-98FF-B7348DF27CC4}"/>
      </w:docPartPr>
      <w:docPartBody>
        <w:p w:rsidR="00120055" w:rsidRDefault="00DC23E5" w:rsidP="00DC23E5">
          <w:pPr>
            <w:pStyle w:val="A5A42328562247EA8D12FFBA225A4AA4"/>
          </w:pPr>
          <w:r w:rsidRPr="00275F4E">
            <w:rPr>
              <w:rStyle w:val="PlaceholderText"/>
              <w:sz w:val="18"/>
              <w:szCs w:val="18"/>
            </w:rPr>
            <w:t>Scary Assumption 1.</w:t>
          </w:r>
        </w:p>
      </w:docPartBody>
    </w:docPart>
    <w:docPart>
      <w:docPartPr>
        <w:name w:val="4F6CE31885A54629840CEFD7FAB801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A40BDF-43F7-46F7-BBAE-E6400CAC2957}"/>
      </w:docPartPr>
      <w:docPartBody>
        <w:p w:rsidR="00120055" w:rsidRDefault="00DC23E5" w:rsidP="00DC23E5">
          <w:pPr>
            <w:pStyle w:val="4F6CE31885A54629840CEFD7FAB801A1"/>
          </w:pPr>
          <w:r w:rsidRPr="00275F4E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53D8F1341BC548A98538ED9DD3A283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055D4-9F08-4395-AFA5-7ECB932AF37E}"/>
      </w:docPartPr>
      <w:docPartBody>
        <w:p w:rsidR="00120055" w:rsidRDefault="00DC23E5" w:rsidP="00DC23E5">
          <w:pPr>
            <w:pStyle w:val="53D8F1341BC548A98538ED9DD3A283E0"/>
          </w:pPr>
          <w:r w:rsidRPr="00FB0AA7">
            <w:rPr>
              <w:rStyle w:val="PlaceholderText"/>
              <w:sz w:val="18"/>
              <w:szCs w:val="18"/>
            </w:rPr>
            <w:t>Scary Assumption 2.</w:t>
          </w:r>
        </w:p>
      </w:docPartBody>
    </w:docPart>
    <w:docPart>
      <w:docPartPr>
        <w:name w:val="CB9ADA167B174217AB90F3901B9C30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C2B19A-087E-49CB-B75F-163D16249371}"/>
      </w:docPartPr>
      <w:docPartBody>
        <w:p w:rsidR="00120055" w:rsidRDefault="00DC23E5" w:rsidP="00DC23E5">
          <w:pPr>
            <w:pStyle w:val="CB9ADA167B174217AB90F3901B9C3049"/>
          </w:pPr>
          <w:r w:rsidRPr="00FB0AA7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8B1BC61918924601A6121599A6935D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17BA37-844F-4ECB-A494-0A004614FBF3}"/>
      </w:docPartPr>
      <w:docPartBody>
        <w:p w:rsidR="00120055" w:rsidRDefault="00DC23E5" w:rsidP="00DC23E5">
          <w:pPr>
            <w:pStyle w:val="8B1BC61918924601A6121599A6935DA6"/>
          </w:pPr>
          <w:r w:rsidRPr="00FB0AA7">
            <w:rPr>
              <w:rStyle w:val="PlaceholderText"/>
              <w:sz w:val="18"/>
              <w:szCs w:val="18"/>
            </w:rPr>
            <w:t>Scary Assumption 3.</w:t>
          </w:r>
        </w:p>
      </w:docPartBody>
    </w:docPart>
    <w:docPart>
      <w:docPartPr>
        <w:name w:val="3D624E046127440BBE44B093EFBC9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115404-1F95-4860-ADF0-AEB4D923DC4E}"/>
      </w:docPartPr>
      <w:docPartBody>
        <w:p w:rsidR="00120055" w:rsidRDefault="00DC23E5" w:rsidP="00DC23E5">
          <w:pPr>
            <w:pStyle w:val="3D624E046127440BBE44B093EFBC9D9F"/>
          </w:pPr>
          <w:r w:rsidRPr="00FB0AA7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E7B674A9EE214685A6F59E67356FB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3CECC3-06E4-40F2-A03D-0B25056B3208}"/>
      </w:docPartPr>
      <w:docPartBody>
        <w:p w:rsidR="00120055" w:rsidRDefault="00DC23E5" w:rsidP="00DC23E5">
          <w:pPr>
            <w:pStyle w:val="E7B674A9EE214685A6F59E67356FBE12"/>
          </w:pPr>
          <w:r w:rsidRPr="00FB0AA7">
            <w:rPr>
              <w:rStyle w:val="PlaceholderText"/>
              <w:sz w:val="18"/>
              <w:szCs w:val="18"/>
            </w:rPr>
            <w:t>Scary Assumption 4.</w:t>
          </w:r>
        </w:p>
      </w:docPartBody>
    </w:docPart>
    <w:docPart>
      <w:docPartPr>
        <w:name w:val="DDB8536DEBFC48DDACEDAC9632AA03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35C2F-6394-423E-B556-94AC1E6B3418}"/>
      </w:docPartPr>
      <w:docPartBody>
        <w:p w:rsidR="00120055" w:rsidRDefault="00DC23E5" w:rsidP="00DC23E5">
          <w:pPr>
            <w:pStyle w:val="DDB8536DEBFC48DDACEDAC9632AA0376"/>
          </w:pPr>
          <w:r w:rsidRPr="00FB0AA7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DDB4D7AAE7164A5C9CA211F893659A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1BD53-A90F-47AA-9E2A-0DE36C6E6240}"/>
      </w:docPartPr>
      <w:docPartBody>
        <w:p w:rsidR="00120055" w:rsidRDefault="00DC23E5" w:rsidP="00DC23E5">
          <w:pPr>
            <w:pStyle w:val="DDB4D7AAE7164A5C9CA211F893659ACA"/>
          </w:pPr>
          <w:r w:rsidRPr="00FB0AA7">
            <w:rPr>
              <w:rStyle w:val="PlaceholderText"/>
              <w:sz w:val="18"/>
              <w:szCs w:val="18"/>
            </w:rPr>
            <w:t>Scary Assumption 5.</w:t>
          </w:r>
        </w:p>
      </w:docPartBody>
    </w:docPart>
    <w:docPart>
      <w:docPartPr>
        <w:name w:val="2451D465E7014E3CBF2BA54282605F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3BC4C-AE20-4AA6-84E9-771976B1FF3A}"/>
      </w:docPartPr>
      <w:docPartBody>
        <w:p w:rsidR="00120055" w:rsidRDefault="00DC23E5" w:rsidP="00DC23E5">
          <w:pPr>
            <w:pStyle w:val="2451D465E7014E3CBF2BA54282605F11"/>
          </w:pPr>
          <w:r w:rsidRPr="00FB0AA7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72B7C8228D694A5A9B1CCECC3486A1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7D9A13-361A-48C6-8099-7C8ABD2C14F0}"/>
      </w:docPartPr>
      <w:docPartBody>
        <w:p w:rsidR="00120055" w:rsidRDefault="00DC23E5" w:rsidP="00DC23E5">
          <w:pPr>
            <w:pStyle w:val="72B7C8228D694A5A9B1CCECC3486A1CF"/>
          </w:pPr>
          <w:r w:rsidRPr="00DA6107">
            <w:rPr>
              <w:rStyle w:val="PlaceholderText"/>
              <w:sz w:val="18"/>
              <w:szCs w:val="18"/>
            </w:rPr>
            <w:t>Click or tap here to enter notes.</w:t>
          </w:r>
        </w:p>
      </w:docPartBody>
    </w:docPart>
    <w:docPart>
      <w:docPartPr>
        <w:name w:val="767070C1125C4F3E95E7780E22482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29464F-1ACB-4BF7-8940-D64DABB5C3CE}"/>
      </w:docPartPr>
      <w:docPartBody>
        <w:p w:rsidR="00120055" w:rsidRDefault="00DC23E5" w:rsidP="00DC23E5">
          <w:pPr>
            <w:pStyle w:val="767070C1125C4F3E95E7780E22482AFE"/>
          </w:pPr>
          <w:r w:rsidRPr="00DA6107">
            <w:rPr>
              <w:rStyle w:val="PlaceholderText"/>
              <w:sz w:val="18"/>
              <w:szCs w:val="18"/>
            </w:rPr>
            <w:t>Click or tap here to enter situation.</w:t>
          </w:r>
        </w:p>
      </w:docPartBody>
    </w:docPart>
    <w:docPart>
      <w:docPartPr>
        <w:name w:val="24CE436274BE49D3B48A08A19E7A5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C26D7B-9CF6-4EF3-AD56-AE2DB2551E5D}"/>
      </w:docPartPr>
      <w:docPartBody>
        <w:p w:rsidR="00120055" w:rsidRDefault="00DC23E5" w:rsidP="00DC23E5">
          <w:pPr>
            <w:pStyle w:val="24CE436274BE49D3B48A08A19E7A5B72"/>
          </w:pPr>
          <w:r w:rsidRPr="00275F4E">
            <w:rPr>
              <w:rStyle w:val="PlaceholderText"/>
              <w:sz w:val="18"/>
              <w:szCs w:val="18"/>
            </w:rPr>
            <w:t>Scary Assumption 1.</w:t>
          </w:r>
        </w:p>
      </w:docPartBody>
    </w:docPart>
    <w:docPart>
      <w:docPartPr>
        <w:name w:val="FCB3CE98BEF948FC94BD801EB80EF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17A5A-454F-4827-843C-965615BD78DA}"/>
      </w:docPartPr>
      <w:docPartBody>
        <w:p w:rsidR="00120055" w:rsidRDefault="00DC23E5" w:rsidP="00DC23E5">
          <w:pPr>
            <w:pStyle w:val="FCB3CE98BEF948FC94BD801EB80EF53D"/>
          </w:pPr>
          <w:r w:rsidRPr="00275F4E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E4A4941929C64CCC9032B4DCC1AB06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1D7CE8-F5A6-4BBC-A5BC-2290D4528EEB}"/>
      </w:docPartPr>
      <w:docPartBody>
        <w:p w:rsidR="00120055" w:rsidRDefault="00DC23E5" w:rsidP="00DC23E5">
          <w:pPr>
            <w:pStyle w:val="E4A4941929C64CCC9032B4DCC1AB06D5"/>
          </w:pPr>
          <w:r w:rsidRPr="00FB0AA7">
            <w:rPr>
              <w:rStyle w:val="PlaceholderText"/>
              <w:sz w:val="18"/>
              <w:szCs w:val="18"/>
            </w:rPr>
            <w:t>Scary Assumption 2.</w:t>
          </w:r>
        </w:p>
      </w:docPartBody>
    </w:docPart>
    <w:docPart>
      <w:docPartPr>
        <w:name w:val="424AD1214B02445BBA7E086BB79FA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D82BC-2EC5-48A9-9CD9-841D499DDCC0}"/>
      </w:docPartPr>
      <w:docPartBody>
        <w:p w:rsidR="00120055" w:rsidRDefault="00DC23E5" w:rsidP="00DC23E5">
          <w:pPr>
            <w:pStyle w:val="424AD1214B02445BBA7E086BB79FA8E4"/>
          </w:pPr>
          <w:r w:rsidRPr="00FB0AA7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6AFE9C99255343108C4485D51C75A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17C6A-21FA-48A0-9CF6-EC1EB735F9AE}"/>
      </w:docPartPr>
      <w:docPartBody>
        <w:p w:rsidR="00120055" w:rsidRDefault="00DC23E5" w:rsidP="00DC23E5">
          <w:pPr>
            <w:pStyle w:val="6AFE9C99255343108C4485D51C75A8D6"/>
          </w:pPr>
          <w:r w:rsidRPr="00FB0AA7">
            <w:rPr>
              <w:rStyle w:val="PlaceholderText"/>
              <w:sz w:val="18"/>
              <w:szCs w:val="18"/>
            </w:rPr>
            <w:t>Scary Assumption 3.</w:t>
          </w:r>
        </w:p>
      </w:docPartBody>
    </w:docPart>
    <w:docPart>
      <w:docPartPr>
        <w:name w:val="2BDAB5C3184242758240B12F89F7A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CAC74-6102-43A1-A852-E775BA3ABCAA}"/>
      </w:docPartPr>
      <w:docPartBody>
        <w:p w:rsidR="00120055" w:rsidRDefault="00DC23E5" w:rsidP="00DC23E5">
          <w:pPr>
            <w:pStyle w:val="2BDAB5C3184242758240B12F89F7A619"/>
          </w:pPr>
          <w:r w:rsidRPr="00FB0AA7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D5561E587D0A43A6AF8E0C1BF712A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2613A-9633-4926-B78C-05A4A34CA9CA}"/>
      </w:docPartPr>
      <w:docPartBody>
        <w:p w:rsidR="00120055" w:rsidRDefault="00DC23E5" w:rsidP="00DC23E5">
          <w:pPr>
            <w:pStyle w:val="D5561E587D0A43A6AF8E0C1BF712AEFB"/>
          </w:pPr>
          <w:r w:rsidRPr="00FB0AA7">
            <w:rPr>
              <w:rStyle w:val="PlaceholderText"/>
              <w:sz w:val="18"/>
              <w:szCs w:val="18"/>
            </w:rPr>
            <w:t>Scary Assumption 4.</w:t>
          </w:r>
        </w:p>
      </w:docPartBody>
    </w:docPart>
    <w:docPart>
      <w:docPartPr>
        <w:name w:val="E4DA51C2AC4242A5B810F1D00527E9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39DDB-1E37-4D8C-ACC1-050A6EFA7C10}"/>
      </w:docPartPr>
      <w:docPartBody>
        <w:p w:rsidR="00120055" w:rsidRDefault="00DC23E5" w:rsidP="00DC23E5">
          <w:pPr>
            <w:pStyle w:val="E4DA51C2AC4242A5B810F1D00527E932"/>
          </w:pPr>
          <w:r w:rsidRPr="00FB0AA7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53513BA15D604C2F9A3DDAD6534A34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C65DB-8EF0-4974-AC4F-22D3DD12AFB0}"/>
      </w:docPartPr>
      <w:docPartBody>
        <w:p w:rsidR="00120055" w:rsidRDefault="00DC23E5" w:rsidP="00DC23E5">
          <w:pPr>
            <w:pStyle w:val="53513BA15D604C2F9A3DDAD6534A34C7"/>
          </w:pPr>
          <w:r w:rsidRPr="00FB0AA7">
            <w:rPr>
              <w:rStyle w:val="PlaceholderText"/>
              <w:sz w:val="18"/>
              <w:szCs w:val="18"/>
            </w:rPr>
            <w:t>Scary Assumption 5.</w:t>
          </w:r>
        </w:p>
      </w:docPartBody>
    </w:docPart>
    <w:docPart>
      <w:docPartPr>
        <w:name w:val="AE194985DC91414C897A866892E5DB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BE479-5272-425B-89E1-A076EAA2C781}"/>
      </w:docPartPr>
      <w:docPartBody>
        <w:p w:rsidR="00120055" w:rsidRDefault="00DC23E5" w:rsidP="00DC23E5">
          <w:pPr>
            <w:pStyle w:val="AE194985DC91414C897A866892E5DBB6"/>
          </w:pPr>
          <w:r w:rsidRPr="00FB0AA7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EBEFC0EB8EC74C86B6C34D0B5274D3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7BEFC-DCA0-45A3-9259-5B0159DB9303}"/>
      </w:docPartPr>
      <w:docPartBody>
        <w:p w:rsidR="00120055" w:rsidRDefault="00DC23E5" w:rsidP="00DC23E5">
          <w:pPr>
            <w:pStyle w:val="EBEFC0EB8EC74C86B6C34D0B5274D3DA"/>
          </w:pPr>
          <w:r w:rsidRPr="00DA6107">
            <w:rPr>
              <w:rStyle w:val="PlaceholderText"/>
              <w:sz w:val="18"/>
              <w:szCs w:val="18"/>
            </w:rPr>
            <w:t>Click or tap here to enter notes.</w:t>
          </w:r>
        </w:p>
      </w:docPartBody>
    </w:docPart>
    <w:docPart>
      <w:docPartPr>
        <w:name w:val="0889BDE276AF4B3795A7FEED24AB0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95DE48-32DC-484E-869F-D8AC539F2A1D}"/>
      </w:docPartPr>
      <w:docPartBody>
        <w:p w:rsidR="00120055" w:rsidRDefault="00DC23E5" w:rsidP="00DC23E5">
          <w:pPr>
            <w:pStyle w:val="0889BDE276AF4B3795A7FEED24AB0DFE"/>
          </w:pPr>
          <w:r w:rsidRPr="00DA6107">
            <w:rPr>
              <w:rStyle w:val="PlaceholderText"/>
              <w:sz w:val="18"/>
              <w:szCs w:val="18"/>
            </w:rPr>
            <w:t>Click or tap here to enter situation.</w:t>
          </w:r>
        </w:p>
      </w:docPartBody>
    </w:docPart>
    <w:docPart>
      <w:docPartPr>
        <w:name w:val="9D5B8F80D0CA4008A2E051B0485F4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1F5D2-C9D5-42B4-A34C-533E483CE7EC}"/>
      </w:docPartPr>
      <w:docPartBody>
        <w:p w:rsidR="00120055" w:rsidRDefault="00DC23E5" w:rsidP="00DC23E5">
          <w:pPr>
            <w:pStyle w:val="9D5B8F80D0CA4008A2E051B0485F4C20"/>
          </w:pPr>
          <w:r w:rsidRPr="00275F4E">
            <w:rPr>
              <w:rStyle w:val="PlaceholderText"/>
              <w:sz w:val="18"/>
              <w:szCs w:val="18"/>
            </w:rPr>
            <w:t>Scary Assumption 1.</w:t>
          </w:r>
        </w:p>
      </w:docPartBody>
    </w:docPart>
    <w:docPart>
      <w:docPartPr>
        <w:name w:val="EB7142244BE2467F99B785614A938E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9927D8-B94D-4DB5-8D84-97A80B635274}"/>
      </w:docPartPr>
      <w:docPartBody>
        <w:p w:rsidR="00120055" w:rsidRDefault="00DC23E5" w:rsidP="00DC23E5">
          <w:pPr>
            <w:pStyle w:val="EB7142244BE2467F99B785614A938E48"/>
          </w:pPr>
          <w:r w:rsidRPr="00275F4E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1D0B4EE2258C4D708048DA76DB7E9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8A0B19-7F94-4DCF-BB87-E3AC8A1D0C39}"/>
      </w:docPartPr>
      <w:docPartBody>
        <w:p w:rsidR="00120055" w:rsidRDefault="00DC23E5" w:rsidP="00DC23E5">
          <w:pPr>
            <w:pStyle w:val="1D0B4EE2258C4D708048DA76DB7E93BB"/>
          </w:pPr>
          <w:r w:rsidRPr="00FB0AA7">
            <w:rPr>
              <w:rStyle w:val="PlaceholderText"/>
              <w:sz w:val="18"/>
              <w:szCs w:val="18"/>
            </w:rPr>
            <w:t>Scary Assumption 2.</w:t>
          </w:r>
        </w:p>
      </w:docPartBody>
    </w:docPart>
    <w:docPart>
      <w:docPartPr>
        <w:name w:val="93072F8226A0441C88B883231F6D9A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652DA-7AC2-49EE-A17D-AD59C78555AF}"/>
      </w:docPartPr>
      <w:docPartBody>
        <w:p w:rsidR="00120055" w:rsidRDefault="00DC23E5" w:rsidP="00DC23E5">
          <w:pPr>
            <w:pStyle w:val="93072F8226A0441C88B883231F6D9A18"/>
          </w:pPr>
          <w:r w:rsidRPr="00FB0AA7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7219661D330E4AF4876EBA8A82E6D4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23AA6-4DBF-42A7-B380-1D5C97C0EFEE}"/>
      </w:docPartPr>
      <w:docPartBody>
        <w:p w:rsidR="00120055" w:rsidRDefault="00DC23E5" w:rsidP="00DC23E5">
          <w:pPr>
            <w:pStyle w:val="7219661D330E4AF4876EBA8A82E6D488"/>
          </w:pPr>
          <w:r w:rsidRPr="00FB0AA7">
            <w:rPr>
              <w:rStyle w:val="PlaceholderText"/>
              <w:sz w:val="18"/>
              <w:szCs w:val="18"/>
            </w:rPr>
            <w:t>Scary Assumption 3.</w:t>
          </w:r>
        </w:p>
      </w:docPartBody>
    </w:docPart>
    <w:docPart>
      <w:docPartPr>
        <w:name w:val="6E128B33D33E4FC3ABD4F9C210963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DDA104-42D3-4256-BE9E-B89F508B2097}"/>
      </w:docPartPr>
      <w:docPartBody>
        <w:p w:rsidR="00120055" w:rsidRDefault="00DC23E5" w:rsidP="00DC23E5">
          <w:pPr>
            <w:pStyle w:val="6E128B33D33E4FC3ABD4F9C210963649"/>
          </w:pPr>
          <w:r w:rsidRPr="00FB0AA7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0D92411CE18D43B99B83151EF58B2C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632482-8026-4085-995E-61BA85B44347}"/>
      </w:docPartPr>
      <w:docPartBody>
        <w:p w:rsidR="00120055" w:rsidRDefault="00DC23E5" w:rsidP="00DC23E5">
          <w:pPr>
            <w:pStyle w:val="0D92411CE18D43B99B83151EF58B2C7E"/>
          </w:pPr>
          <w:r w:rsidRPr="00FB0AA7">
            <w:rPr>
              <w:rStyle w:val="PlaceholderText"/>
              <w:sz w:val="18"/>
              <w:szCs w:val="18"/>
            </w:rPr>
            <w:t>Scary Assumption 4.</w:t>
          </w:r>
        </w:p>
      </w:docPartBody>
    </w:docPart>
    <w:docPart>
      <w:docPartPr>
        <w:name w:val="342FE22F5C4147B4A75DD1C7B123F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0B4F32-2B17-48F0-9586-5D1033E833DD}"/>
      </w:docPartPr>
      <w:docPartBody>
        <w:p w:rsidR="00120055" w:rsidRDefault="00DC23E5" w:rsidP="00DC23E5">
          <w:pPr>
            <w:pStyle w:val="342FE22F5C4147B4A75DD1C7B123F24F"/>
          </w:pPr>
          <w:r w:rsidRPr="00FB0AA7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7E4C0796DD3B4C46A0A1388064C98E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22A75-848F-4A7D-8BC5-8E3395F14186}"/>
      </w:docPartPr>
      <w:docPartBody>
        <w:p w:rsidR="00120055" w:rsidRDefault="00DC23E5" w:rsidP="00DC23E5">
          <w:pPr>
            <w:pStyle w:val="7E4C0796DD3B4C46A0A1388064C98E58"/>
          </w:pPr>
          <w:r w:rsidRPr="00FB0AA7">
            <w:rPr>
              <w:rStyle w:val="PlaceholderText"/>
              <w:sz w:val="18"/>
              <w:szCs w:val="18"/>
            </w:rPr>
            <w:t>Scary Assumption 5.</w:t>
          </w:r>
        </w:p>
      </w:docPartBody>
    </w:docPart>
    <w:docPart>
      <w:docPartPr>
        <w:name w:val="ED3B5C469BC542CB8C726694E778C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C56638-6F13-4DF5-95E3-B2AD7904C813}"/>
      </w:docPartPr>
      <w:docPartBody>
        <w:p w:rsidR="00120055" w:rsidRDefault="00DC23E5" w:rsidP="00DC23E5">
          <w:pPr>
            <w:pStyle w:val="ED3B5C469BC542CB8C726694E778C224"/>
          </w:pPr>
          <w:r w:rsidRPr="00FB0AA7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6A396B32B97F4909B4DCCE4CC5A931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AE7C6-DF3D-4F2C-B199-F60A6F10FEA2}"/>
      </w:docPartPr>
      <w:docPartBody>
        <w:p w:rsidR="00120055" w:rsidRDefault="00DC23E5" w:rsidP="00DC23E5">
          <w:pPr>
            <w:pStyle w:val="6A396B32B97F4909B4DCCE4CC5A93122"/>
          </w:pPr>
          <w:r w:rsidRPr="00DA6107">
            <w:rPr>
              <w:rStyle w:val="PlaceholderText"/>
              <w:sz w:val="18"/>
              <w:szCs w:val="18"/>
            </w:rPr>
            <w:t>Click or tap here to enter notes.</w:t>
          </w:r>
        </w:p>
      </w:docPartBody>
    </w:docPart>
    <w:docPart>
      <w:docPartPr>
        <w:name w:val="E97172E3224547A1AA465461C5BFFE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0754C-00EA-4B39-A2A4-E986A07C19E2}"/>
      </w:docPartPr>
      <w:docPartBody>
        <w:p w:rsidR="00120055" w:rsidRDefault="00DC23E5" w:rsidP="00DC23E5">
          <w:pPr>
            <w:pStyle w:val="E97172E3224547A1AA465461C5BFFE50"/>
          </w:pPr>
          <w:r w:rsidRPr="00DA6107">
            <w:rPr>
              <w:rStyle w:val="PlaceholderText"/>
              <w:sz w:val="18"/>
              <w:szCs w:val="18"/>
            </w:rPr>
            <w:t>Click or tap here to enter situation.</w:t>
          </w:r>
        </w:p>
      </w:docPartBody>
    </w:docPart>
    <w:docPart>
      <w:docPartPr>
        <w:name w:val="2903C1219A5245E6865C0F933798C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25390-6FF3-47EB-AFD2-FF55E079528E}"/>
      </w:docPartPr>
      <w:docPartBody>
        <w:p w:rsidR="00120055" w:rsidRDefault="00DC23E5" w:rsidP="00DC23E5">
          <w:pPr>
            <w:pStyle w:val="2903C1219A5245E6865C0F933798C60F"/>
          </w:pPr>
          <w:r w:rsidRPr="00275F4E">
            <w:rPr>
              <w:rStyle w:val="PlaceholderText"/>
              <w:sz w:val="18"/>
              <w:szCs w:val="18"/>
            </w:rPr>
            <w:t>Scary Assumption 1.</w:t>
          </w:r>
        </w:p>
      </w:docPartBody>
    </w:docPart>
    <w:docPart>
      <w:docPartPr>
        <w:name w:val="476CE57137184ED999F114AFE039B6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17B09-AE48-4DD0-B95D-2154DFFCDAC0}"/>
      </w:docPartPr>
      <w:docPartBody>
        <w:p w:rsidR="00120055" w:rsidRDefault="00DC23E5" w:rsidP="00DC23E5">
          <w:pPr>
            <w:pStyle w:val="476CE57137184ED999F114AFE039B6FB"/>
          </w:pPr>
          <w:r w:rsidRPr="00275F4E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0D91355D254B42EDBCDB779C9A0C93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339B8-A340-44E5-9A3E-C75154B47977}"/>
      </w:docPartPr>
      <w:docPartBody>
        <w:p w:rsidR="00120055" w:rsidRDefault="00DC23E5" w:rsidP="00DC23E5">
          <w:pPr>
            <w:pStyle w:val="0D91355D254B42EDBCDB779C9A0C9301"/>
          </w:pPr>
          <w:r w:rsidRPr="00FB0AA7">
            <w:rPr>
              <w:rStyle w:val="PlaceholderText"/>
              <w:sz w:val="18"/>
              <w:szCs w:val="18"/>
            </w:rPr>
            <w:t>Scary Assumption 2.</w:t>
          </w:r>
        </w:p>
      </w:docPartBody>
    </w:docPart>
    <w:docPart>
      <w:docPartPr>
        <w:name w:val="57116468A5304F70A6FD0CB3D0FBF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8293B5-A57E-4C08-8769-156289BCD4B2}"/>
      </w:docPartPr>
      <w:docPartBody>
        <w:p w:rsidR="00120055" w:rsidRDefault="00DC23E5" w:rsidP="00DC23E5">
          <w:pPr>
            <w:pStyle w:val="57116468A5304F70A6FD0CB3D0FBF9A8"/>
          </w:pPr>
          <w:r w:rsidRPr="00FB0AA7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9C9DDC2018AD41E8BCF936CBBA9E28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308F5-11B1-47E4-97DB-5B60E4AC44C8}"/>
      </w:docPartPr>
      <w:docPartBody>
        <w:p w:rsidR="00120055" w:rsidRDefault="00DC23E5" w:rsidP="00DC23E5">
          <w:pPr>
            <w:pStyle w:val="9C9DDC2018AD41E8BCF936CBBA9E2867"/>
          </w:pPr>
          <w:r w:rsidRPr="00FB0AA7">
            <w:rPr>
              <w:rStyle w:val="PlaceholderText"/>
              <w:sz w:val="18"/>
              <w:szCs w:val="18"/>
            </w:rPr>
            <w:t>Scary Assumption 3.</w:t>
          </w:r>
        </w:p>
      </w:docPartBody>
    </w:docPart>
    <w:docPart>
      <w:docPartPr>
        <w:name w:val="6734F07FFC2F481290DC179BB86B49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ECE16-B5D5-4BE9-872A-CF8814FE8067}"/>
      </w:docPartPr>
      <w:docPartBody>
        <w:p w:rsidR="00120055" w:rsidRDefault="00DC23E5" w:rsidP="00DC23E5">
          <w:pPr>
            <w:pStyle w:val="6734F07FFC2F481290DC179BB86B495D"/>
          </w:pPr>
          <w:r w:rsidRPr="00FB0AA7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90D326B4FFDC4B179F7120B7B4544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B939B7-0F87-4197-8348-EA24A8C5A9C3}"/>
      </w:docPartPr>
      <w:docPartBody>
        <w:p w:rsidR="00120055" w:rsidRDefault="00DC23E5" w:rsidP="00DC23E5">
          <w:pPr>
            <w:pStyle w:val="90D326B4FFDC4B179F7120B7B4544B8B"/>
          </w:pPr>
          <w:r w:rsidRPr="00FB0AA7">
            <w:rPr>
              <w:rStyle w:val="PlaceholderText"/>
              <w:sz w:val="18"/>
              <w:szCs w:val="18"/>
            </w:rPr>
            <w:t>Scary Assumption 4.</w:t>
          </w:r>
        </w:p>
      </w:docPartBody>
    </w:docPart>
    <w:docPart>
      <w:docPartPr>
        <w:name w:val="CBA8D1ACD4824262AF7C681B667DF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97649-2191-4760-B745-B0411922A9BF}"/>
      </w:docPartPr>
      <w:docPartBody>
        <w:p w:rsidR="00120055" w:rsidRDefault="00DC23E5" w:rsidP="00DC23E5">
          <w:pPr>
            <w:pStyle w:val="CBA8D1ACD4824262AF7C681B667DF94B"/>
          </w:pPr>
          <w:r w:rsidRPr="00FB0AA7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178EADA1C4DA4D78B93A493CCD264A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895459-FFEA-470D-86BB-C3054FA75B8F}"/>
      </w:docPartPr>
      <w:docPartBody>
        <w:p w:rsidR="00120055" w:rsidRDefault="00DC23E5" w:rsidP="00DC23E5">
          <w:pPr>
            <w:pStyle w:val="178EADA1C4DA4D78B93A493CCD264A03"/>
          </w:pPr>
          <w:r w:rsidRPr="00FB0AA7">
            <w:rPr>
              <w:rStyle w:val="PlaceholderText"/>
              <w:sz w:val="18"/>
              <w:szCs w:val="18"/>
            </w:rPr>
            <w:t>Scary Assumption 5.</w:t>
          </w:r>
        </w:p>
      </w:docPartBody>
    </w:docPart>
    <w:docPart>
      <w:docPartPr>
        <w:name w:val="EAB141F3160642C7AFDE9C71E68A0E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48FA3-CA4E-40D8-96C2-BD6C4BF90D16}"/>
      </w:docPartPr>
      <w:docPartBody>
        <w:p w:rsidR="00120055" w:rsidRDefault="00DC23E5" w:rsidP="00DC23E5">
          <w:pPr>
            <w:pStyle w:val="EAB141F3160642C7AFDE9C71E68A0EF7"/>
          </w:pPr>
          <w:r w:rsidRPr="00FB0AA7">
            <w:rPr>
              <w:rStyle w:val="PlaceholderText"/>
              <w:sz w:val="18"/>
              <w:szCs w:val="18"/>
            </w:rPr>
            <w:t>Enter #</w:t>
          </w:r>
        </w:p>
      </w:docPartBody>
    </w:docPart>
    <w:docPart>
      <w:docPartPr>
        <w:name w:val="9BFCF841772C4A61A37BAD22F8DCA2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31FF33-642B-4C39-80E3-F55AC0198019}"/>
      </w:docPartPr>
      <w:docPartBody>
        <w:p w:rsidR="00120055" w:rsidRDefault="00DC23E5" w:rsidP="00DC23E5">
          <w:pPr>
            <w:pStyle w:val="9BFCF841772C4A61A37BAD22F8DCA2B7"/>
          </w:pPr>
          <w:r w:rsidRPr="00DA6107">
            <w:rPr>
              <w:rStyle w:val="PlaceholderText"/>
              <w:sz w:val="18"/>
              <w:szCs w:val="18"/>
            </w:rPr>
            <w:t>Click or tap here to enter notes.</w:t>
          </w:r>
        </w:p>
      </w:docPartBody>
    </w:docPart>
    <w:docPart>
      <w:docPartPr>
        <w:name w:val="012628F5068C4C30B14427EE9275D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02C86-D7B2-4565-B1C0-0E380B217C6E}"/>
      </w:docPartPr>
      <w:docPartBody>
        <w:p w:rsidR="00120055" w:rsidRDefault="00DC23E5" w:rsidP="00DC23E5">
          <w:pPr>
            <w:pStyle w:val="012628F5068C4C30B14427EE9275D130"/>
          </w:pPr>
          <w:r w:rsidRPr="00275F4E">
            <w:rPr>
              <w:rStyle w:val="PlaceholderText"/>
              <w:sz w:val="18"/>
              <w:szCs w:val="18"/>
            </w:rPr>
            <w:t>Scary Assumption.</w:t>
          </w:r>
        </w:p>
      </w:docPartBody>
    </w:docPart>
    <w:docPart>
      <w:docPartPr>
        <w:name w:val="31198B5ACC3946E5A53FB683140CFA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F6141F-DF66-4B4F-8B0C-D82F30067267}"/>
      </w:docPartPr>
      <w:docPartBody>
        <w:p w:rsidR="00120055" w:rsidRDefault="00DC23E5" w:rsidP="00DC23E5">
          <w:pPr>
            <w:pStyle w:val="31198B5ACC3946E5A53FB683140CFA801"/>
          </w:pPr>
          <w:r w:rsidRPr="00CC281A">
            <w:rPr>
              <w:rStyle w:val="PlaceholderText"/>
              <w:sz w:val="16"/>
              <w:szCs w:val="16"/>
            </w:rPr>
            <w:t>Enter #</w:t>
          </w:r>
        </w:p>
      </w:docPartBody>
    </w:docPart>
    <w:docPart>
      <w:docPartPr>
        <w:name w:val="D7CE8D1EBD6F464FAD0EF5101D750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4C01DA-A34B-4500-A59C-3881CAE2B508}"/>
      </w:docPartPr>
      <w:docPartBody>
        <w:p w:rsidR="00120055" w:rsidRDefault="00DC23E5" w:rsidP="00DC23E5">
          <w:pPr>
            <w:pStyle w:val="D7CE8D1EBD6F464FAD0EF5101D750BB51"/>
          </w:pPr>
          <w:r w:rsidRPr="00CC281A">
            <w:rPr>
              <w:rStyle w:val="PlaceholderText"/>
              <w:sz w:val="16"/>
              <w:szCs w:val="16"/>
            </w:rPr>
            <w:t>Enter #</w:t>
          </w:r>
        </w:p>
      </w:docPartBody>
    </w:docPart>
    <w:docPart>
      <w:docPartPr>
        <w:name w:val="2008594902544BE9A0AE3ADC6E204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E78060-5DAD-40AD-BCB1-701E7DF502E3}"/>
      </w:docPartPr>
      <w:docPartBody>
        <w:p w:rsidR="00120055" w:rsidRDefault="00DC23E5" w:rsidP="00DC23E5">
          <w:pPr>
            <w:pStyle w:val="2008594902544BE9A0AE3ADC6E2045971"/>
          </w:pPr>
          <w:r w:rsidRPr="00275F4E">
            <w:rPr>
              <w:rStyle w:val="PlaceholderText"/>
              <w:sz w:val="18"/>
              <w:szCs w:val="18"/>
            </w:rPr>
            <w:t>Scary Assumption.</w:t>
          </w:r>
        </w:p>
      </w:docPartBody>
    </w:docPart>
    <w:docPart>
      <w:docPartPr>
        <w:name w:val="AB6DF7AAEE9548E89E5CE2303AAC4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ED8875-EEEE-4FF8-A225-EA50B0775F05}"/>
      </w:docPartPr>
      <w:docPartBody>
        <w:p w:rsidR="00120055" w:rsidRDefault="00DC23E5" w:rsidP="00DC23E5">
          <w:pPr>
            <w:pStyle w:val="AB6DF7AAEE9548E89E5CE2303AAC4F961"/>
          </w:pPr>
          <w:r w:rsidRPr="00275F4E">
            <w:rPr>
              <w:rStyle w:val="PlaceholderText"/>
              <w:sz w:val="18"/>
              <w:szCs w:val="18"/>
            </w:rPr>
            <w:t>Scary Assumption.</w:t>
          </w:r>
        </w:p>
      </w:docPartBody>
    </w:docPart>
    <w:docPart>
      <w:docPartPr>
        <w:name w:val="7E7A44424EE5465BB672D0D81825B1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DABFB-1C55-4AAC-BE15-633564D50802}"/>
      </w:docPartPr>
      <w:docPartBody>
        <w:p w:rsidR="00120055" w:rsidRDefault="00DC23E5" w:rsidP="00DC23E5">
          <w:pPr>
            <w:pStyle w:val="7E7A44424EE5465BB672D0D81825B1871"/>
          </w:pPr>
          <w:r w:rsidRPr="00275F4E">
            <w:rPr>
              <w:rStyle w:val="PlaceholderText"/>
              <w:sz w:val="18"/>
              <w:szCs w:val="18"/>
            </w:rPr>
            <w:t>Scary Assumption.</w:t>
          </w:r>
        </w:p>
      </w:docPartBody>
    </w:docPart>
    <w:docPart>
      <w:docPartPr>
        <w:name w:val="1A993B1B2DC44AFD8E501895618F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D6883F-EBB8-478A-8163-F2D102053A7F}"/>
      </w:docPartPr>
      <w:docPartBody>
        <w:p w:rsidR="00120055" w:rsidRDefault="00DC23E5" w:rsidP="00DC23E5">
          <w:pPr>
            <w:pStyle w:val="1A993B1B2DC44AFD8E501895618FDDF71"/>
          </w:pPr>
          <w:r w:rsidRPr="00275F4E">
            <w:rPr>
              <w:rStyle w:val="PlaceholderText"/>
              <w:sz w:val="18"/>
              <w:szCs w:val="18"/>
            </w:rPr>
            <w:t>Scary Assumption.</w:t>
          </w:r>
        </w:p>
      </w:docPartBody>
    </w:docPart>
    <w:docPart>
      <w:docPartPr>
        <w:name w:val="C69DC9CF9A294F418B3E020C77485C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2F9C9-20D6-42DB-9BEF-86B6077CB9D4}"/>
      </w:docPartPr>
      <w:docPartBody>
        <w:p w:rsidR="00120055" w:rsidRDefault="00DC23E5" w:rsidP="00DC23E5">
          <w:pPr>
            <w:pStyle w:val="C69DC9CF9A294F418B3E020C77485CF51"/>
          </w:pPr>
          <w:r w:rsidRPr="00275F4E">
            <w:rPr>
              <w:rStyle w:val="PlaceholderText"/>
              <w:sz w:val="18"/>
              <w:szCs w:val="18"/>
            </w:rPr>
            <w:t>Scary Assumption.</w:t>
          </w:r>
        </w:p>
      </w:docPartBody>
    </w:docPart>
    <w:docPart>
      <w:docPartPr>
        <w:name w:val="63B1108EBCBE47B0811FE97C820A3F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F33F3-87B0-4B11-8E3B-F2E8818F2B4D}"/>
      </w:docPartPr>
      <w:docPartBody>
        <w:p w:rsidR="00120055" w:rsidRDefault="00DC23E5" w:rsidP="00DC23E5">
          <w:pPr>
            <w:pStyle w:val="63B1108EBCBE47B0811FE97C820A3FEC1"/>
          </w:pPr>
          <w:r w:rsidRPr="00275F4E">
            <w:rPr>
              <w:rStyle w:val="PlaceholderText"/>
              <w:sz w:val="18"/>
              <w:szCs w:val="18"/>
            </w:rPr>
            <w:t>Scary Assumption.</w:t>
          </w:r>
        </w:p>
      </w:docPartBody>
    </w:docPart>
    <w:docPart>
      <w:docPartPr>
        <w:name w:val="C8EF8314E9704358B2A3943F9EA5CE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B56A97-970F-45BF-A96B-75ED1605BB01}"/>
      </w:docPartPr>
      <w:docPartBody>
        <w:p w:rsidR="00120055" w:rsidRDefault="00DC23E5" w:rsidP="00DC23E5">
          <w:pPr>
            <w:pStyle w:val="C8EF8314E9704358B2A3943F9EA5CE6F1"/>
          </w:pPr>
          <w:r w:rsidRPr="00275F4E">
            <w:rPr>
              <w:rStyle w:val="PlaceholderText"/>
              <w:sz w:val="18"/>
              <w:szCs w:val="18"/>
            </w:rPr>
            <w:t>Scary Assumption.</w:t>
          </w:r>
        </w:p>
      </w:docPartBody>
    </w:docPart>
    <w:docPart>
      <w:docPartPr>
        <w:name w:val="D5EF1E45974444428641DA3A895478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3C4B65-A79F-4982-98EA-010843A317B0}"/>
      </w:docPartPr>
      <w:docPartBody>
        <w:p w:rsidR="00120055" w:rsidRDefault="00DC23E5" w:rsidP="00DC23E5">
          <w:pPr>
            <w:pStyle w:val="D5EF1E45974444428641DA3A8954785E1"/>
          </w:pPr>
          <w:r w:rsidRPr="00275F4E">
            <w:rPr>
              <w:rStyle w:val="PlaceholderText"/>
              <w:sz w:val="18"/>
              <w:szCs w:val="18"/>
            </w:rPr>
            <w:t>Scary Assumption.</w:t>
          </w:r>
        </w:p>
      </w:docPartBody>
    </w:docPart>
    <w:docPart>
      <w:docPartPr>
        <w:name w:val="9BD84C476B744EC781498BDF3E6722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041157-40E2-4627-9D8A-10C0C0A941DA}"/>
      </w:docPartPr>
      <w:docPartBody>
        <w:p w:rsidR="00120055" w:rsidRDefault="00DC23E5" w:rsidP="00DC23E5">
          <w:pPr>
            <w:pStyle w:val="9BD84C476B744EC781498BDF3E6722991"/>
          </w:pPr>
          <w:r w:rsidRPr="00275F4E">
            <w:rPr>
              <w:rStyle w:val="PlaceholderText"/>
              <w:sz w:val="18"/>
              <w:szCs w:val="18"/>
            </w:rPr>
            <w:t>Scary Assumption.</w:t>
          </w:r>
        </w:p>
      </w:docPartBody>
    </w:docPart>
    <w:docPart>
      <w:docPartPr>
        <w:name w:val="BB2CFC8E1FE34DAFBF01C0BF5E3CE7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DB751-DA35-453A-9795-13453E8CF2B8}"/>
      </w:docPartPr>
      <w:docPartBody>
        <w:p w:rsidR="00120055" w:rsidRDefault="00DC23E5" w:rsidP="00DC23E5">
          <w:pPr>
            <w:pStyle w:val="BB2CFC8E1FE34DAFBF01C0BF5E3CE7EE1"/>
          </w:pPr>
          <w:r w:rsidRPr="00275F4E">
            <w:rPr>
              <w:rStyle w:val="PlaceholderText"/>
              <w:sz w:val="18"/>
              <w:szCs w:val="18"/>
            </w:rPr>
            <w:t>Scary Assumption.</w:t>
          </w:r>
        </w:p>
      </w:docPartBody>
    </w:docPart>
    <w:docPart>
      <w:docPartPr>
        <w:name w:val="4FD5767E768F4C168CC09B3B9A3FC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A6EB7A-93EE-4BE2-BC49-8452D214992C}"/>
      </w:docPartPr>
      <w:docPartBody>
        <w:p w:rsidR="00120055" w:rsidRDefault="00DC23E5" w:rsidP="00DC23E5">
          <w:pPr>
            <w:pStyle w:val="4FD5767E768F4C168CC09B3B9A3FC8741"/>
          </w:pPr>
          <w:r w:rsidRPr="00275F4E">
            <w:rPr>
              <w:rStyle w:val="PlaceholderText"/>
              <w:sz w:val="18"/>
              <w:szCs w:val="18"/>
            </w:rPr>
            <w:t>Scary Assumption.</w:t>
          </w:r>
        </w:p>
      </w:docPartBody>
    </w:docPart>
    <w:docPart>
      <w:docPartPr>
        <w:name w:val="A68F29CE44BA48EDAA25024327C1D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650F86-951A-47E7-984C-1784F3E5D548}"/>
      </w:docPartPr>
      <w:docPartBody>
        <w:p w:rsidR="00120055" w:rsidRDefault="00DC23E5" w:rsidP="00DC23E5">
          <w:pPr>
            <w:pStyle w:val="A68F29CE44BA48EDAA25024327C1DB0A1"/>
          </w:pPr>
          <w:r w:rsidRPr="00CC281A">
            <w:rPr>
              <w:rStyle w:val="PlaceholderText"/>
              <w:sz w:val="16"/>
              <w:szCs w:val="16"/>
            </w:rPr>
            <w:t>Enter #</w:t>
          </w:r>
        </w:p>
      </w:docPartBody>
    </w:docPart>
    <w:docPart>
      <w:docPartPr>
        <w:name w:val="B78EC2D8971F474F93AD80B8B162C3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BEDD96-CD23-4158-B71C-D582C313E6F4}"/>
      </w:docPartPr>
      <w:docPartBody>
        <w:p w:rsidR="00120055" w:rsidRDefault="00DC23E5" w:rsidP="00DC23E5">
          <w:pPr>
            <w:pStyle w:val="B78EC2D8971F474F93AD80B8B162C3951"/>
          </w:pPr>
          <w:r w:rsidRPr="00CC281A">
            <w:rPr>
              <w:rStyle w:val="PlaceholderText"/>
              <w:sz w:val="16"/>
              <w:szCs w:val="16"/>
            </w:rPr>
            <w:t>Enter #</w:t>
          </w:r>
        </w:p>
      </w:docPartBody>
    </w:docPart>
    <w:docPart>
      <w:docPartPr>
        <w:name w:val="A6A0BABCD65C473B9E2C838EBBE21A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4DD5B-5160-4F61-8CBF-DFC7B4D650A2}"/>
      </w:docPartPr>
      <w:docPartBody>
        <w:p w:rsidR="00120055" w:rsidRDefault="00DC23E5" w:rsidP="00DC23E5">
          <w:pPr>
            <w:pStyle w:val="A6A0BABCD65C473B9E2C838EBBE21A5A1"/>
          </w:pPr>
          <w:r w:rsidRPr="00CC281A">
            <w:rPr>
              <w:rStyle w:val="PlaceholderText"/>
              <w:sz w:val="16"/>
              <w:szCs w:val="16"/>
            </w:rPr>
            <w:t>Enter #</w:t>
          </w:r>
        </w:p>
      </w:docPartBody>
    </w:docPart>
    <w:docPart>
      <w:docPartPr>
        <w:name w:val="EFC7168A395141669985FE7F40593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708FF-E503-4B25-BFA8-44D00472863C}"/>
      </w:docPartPr>
      <w:docPartBody>
        <w:p w:rsidR="00120055" w:rsidRDefault="00DC23E5" w:rsidP="00DC23E5">
          <w:pPr>
            <w:pStyle w:val="EFC7168A395141669985FE7F40593CFA1"/>
          </w:pPr>
          <w:r w:rsidRPr="00CC281A">
            <w:rPr>
              <w:rStyle w:val="PlaceholderText"/>
              <w:sz w:val="16"/>
              <w:szCs w:val="16"/>
            </w:rPr>
            <w:t>Enter #</w:t>
          </w:r>
        </w:p>
      </w:docPartBody>
    </w:docPart>
    <w:docPart>
      <w:docPartPr>
        <w:name w:val="2A15A85F51D34133B139827FD767BD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B0972-945B-4D84-A67F-D51767164F5E}"/>
      </w:docPartPr>
      <w:docPartBody>
        <w:p w:rsidR="00120055" w:rsidRDefault="00DC23E5" w:rsidP="00DC23E5">
          <w:pPr>
            <w:pStyle w:val="2A15A85F51D34133B139827FD767BD901"/>
          </w:pPr>
          <w:r w:rsidRPr="00CC281A">
            <w:rPr>
              <w:rStyle w:val="PlaceholderText"/>
              <w:sz w:val="16"/>
              <w:szCs w:val="16"/>
            </w:rPr>
            <w:t>Enter #</w:t>
          </w:r>
        </w:p>
      </w:docPartBody>
    </w:docPart>
    <w:docPart>
      <w:docPartPr>
        <w:name w:val="19EFE823492F47098B3FE19189367F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881780-673F-4E9F-9899-F9E540A51F95}"/>
      </w:docPartPr>
      <w:docPartBody>
        <w:p w:rsidR="00120055" w:rsidRDefault="00DC23E5" w:rsidP="00DC23E5">
          <w:pPr>
            <w:pStyle w:val="19EFE823492F47098B3FE19189367F2B1"/>
          </w:pPr>
          <w:r w:rsidRPr="00CC281A">
            <w:rPr>
              <w:rStyle w:val="PlaceholderText"/>
              <w:sz w:val="16"/>
              <w:szCs w:val="16"/>
            </w:rPr>
            <w:t>Enter #</w:t>
          </w:r>
        </w:p>
      </w:docPartBody>
    </w:docPart>
    <w:docPart>
      <w:docPartPr>
        <w:name w:val="9C904A3565744F6D9941ABF0B2F27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EFF5EA-2584-4864-AF8D-1209DC15F189}"/>
      </w:docPartPr>
      <w:docPartBody>
        <w:p w:rsidR="00120055" w:rsidRDefault="00DC23E5" w:rsidP="00DC23E5">
          <w:pPr>
            <w:pStyle w:val="9C904A3565744F6D9941ABF0B2F276DF1"/>
          </w:pPr>
          <w:r w:rsidRPr="00CC281A">
            <w:rPr>
              <w:rStyle w:val="PlaceholderText"/>
              <w:sz w:val="16"/>
              <w:szCs w:val="16"/>
            </w:rPr>
            <w:t>Enter #</w:t>
          </w:r>
        </w:p>
      </w:docPartBody>
    </w:docPart>
    <w:docPart>
      <w:docPartPr>
        <w:name w:val="835E1022907044C9B28BCE789328B3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67763-CE01-40E9-BD59-DA8611454B6B}"/>
      </w:docPartPr>
      <w:docPartBody>
        <w:p w:rsidR="00120055" w:rsidRDefault="00DC23E5" w:rsidP="00DC23E5">
          <w:pPr>
            <w:pStyle w:val="835E1022907044C9B28BCE789328B34C1"/>
          </w:pPr>
          <w:r w:rsidRPr="00CC281A">
            <w:rPr>
              <w:rStyle w:val="PlaceholderText"/>
              <w:sz w:val="16"/>
              <w:szCs w:val="16"/>
            </w:rPr>
            <w:t>Enter #</w:t>
          </w:r>
        </w:p>
      </w:docPartBody>
    </w:docPart>
    <w:docPart>
      <w:docPartPr>
        <w:name w:val="84650384452C4756A0524078464D68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CA3857-71B1-44BD-856B-D7C72641461D}"/>
      </w:docPartPr>
      <w:docPartBody>
        <w:p w:rsidR="00120055" w:rsidRDefault="00DC23E5" w:rsidP="00DC23E5">
          <w:pPr>
            <w:pStyle w:val="84650384452C4756A0524078464D68971"/>
          </w:pPr>
          <w:r w:rsidRPr="00CC281A">
            <w:rPr>
              <w:rStyle w:val="PlaceholderText"/>
              <w:sz w:val="16"/>
              <w:szCs w:val="16"/>
            </w:rPr>
            <w:t>Enter #</w:t>
          </w:r>
        </w:p>
      </w:docPartBody>
    </w:docPart>
    <w:docPart>
      <w:docPartPr>
        <w:name w:val="09F282AB612C427DA40606BA7BD8E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017D5-F773-4C9C-9BFE-98F44489D1D1}"/>
      </w:docPartPr>
      <w:docPartBody>
        <w:p w:rsidR="00120055" w:rsidRDefault="00DC23E5" w:rsidP="00DC23E5">
          <w:pPr>
            <w:pStyle w:val="09F282AB612C427DA40606BA7BD8EF2D1"/>
          </w:pPr>
          <w:r w:rsidRPr="00CC281A">
            <w:rPr>
              <w:rStyle w:val="PlaceholderText"/>
              <w:sz w:val="16"/>
              <w:szCs w:val="16"/>
            </w:rPr>
            <w:t>Enter #</w:t>
          </w:r>
        </w:p>
      </w:docPartBody>
    </w:docPart>
    <w:docPart>
      <w:docPartPr>
        <w:name w:val="924033FC7134445FA3C4779602644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8E2EC9-0D67-468E-8651-4FD1BDD2079D}"/>
      </w:docPartPr>
      <w:docPartBody>
        <w:p w:rsidR="00DC23E5" w:rsidRDefault="00DC23E5" w:rsidP="00DC23E5">
          <w:pPr>
            <w:pStyle w:val="924033FC7134445FA3C4779602644BD91"/>
          </w:pPr>
          <w:r w:rsidRPr="00275F4E">
            <w:rPr>
              <w:rStyle w:val="PlaceholderText"/>
              <w:sz w:val="18"/>
              <w:szCs w:val="18"/>
            </w:rPr>
            <w:t>S</w:t>
          </w:r>
          <w:r>
            <w:rPr>
              <w:rStyle w:val="PlaceholderText"/>
              <w:sz w:val="18"/>
              <w:szCs w:val="18"/>
            </w:rPr>
            <w:t>ituation</w:t>
          </w:r>
          <w:r w:rsidRPr="00275F4E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C48D2E17178447D4B8E62CE31F1FB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10229-22CD-4CBD-AE07-572C7100D792}"/>
      </w:docPartPr>
      <w:docPartBody>
        <w:p w:rsidR="00DC23E5" w:rsidRDefault="00DC23E5" w:rsidP="00DC23E5">
          <w:pPr>
            <w:pStyle w:val="C48D2E17178447D4B8E62CE31F1FBE5C1"/>
          </w:pPr>
          <w:r w:rsidRPr="00CC281A">
            <w:rPr>
              <w:rStyle w:val="PlaceholderText"/>
              <w:sz w:val="16"/>
              <w:szCs w:val="16"/>
            </w:rPr>
            <w:t>Enter #</w:t>
          </w:r>
        </w:p>
      </w:docPartBody>
    </w:docPart>
    <w:docPart>
      <w:docPartPr>
        <w:name w:val="FFC9A945B8064B1E83B96952A4BE85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816E6-2D25-437A-8A9B-109364E850A0}"/>
      </w:docPartPr>
      <w:docPartBody>
        <w:p w:rsidR="00DC23E5" w:rsidRDefault="00DC23E5" w:rsidP="00DC23E5">
          <w:pPr>
            <w:pStyle w:val="FFC9A945B8064B1E83B96952A4BE85EC1"/>
          </w:pPr>
          <w:r w:rsidRPr="00275F4E">
            <w:rPr>
              <w:rStyle w:val="PlaceholderText"/>
              <w:sz w:val="18"/>
              <w:szCs w:val="18"/>
            </w:rPr>
            <w:t>S</w:t>
          </w:r>
          <w:r>
            <w:rPr>
              <w:rStyle w:val="PlaceholderText"/>
              <w:sz w:val="18"/>
              <w:szCs w:val="18"/>
            </w:rPr>
            <w:t>ituation</w:t>
          </w:r>
          <w:r w:rsidRPr="00275F4E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76BE61BFA38742A5B556FFD11469B7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1D3A2E-972D-49E1-94F6-B073D8A85441}"/>
      </w:docPartPr>
      <w:docPartBody>
        <w:p w:rsidR="00DC23E5" w:rsidRDefault="00DC23E5" w:rsidP="00DC23E5">
          <w:pPr>
            <w:pStyle w:val="76BE61BFA38742A5B556FFD11469B7EB1"/>
          </w:pPr>
          <w:r w:rsidRPr="00CC281A">
            <w:rPr>
              <w:rStyle w:val="PlaceholderText"/>
              <w:sz w:val="16"/>
              <w:szCs w:val="16"/>
            </w:rPr>
            <w:t>Enter #</w:t>
          </w:r>
        </w:p>
      </w:docPartBody>
    </w:docPart>
    <w:docPart>
      <w:docPartPr>
        <w:name w:val="76DD0D28726A473DBCD83A0A8B52FB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401B1-2A52-4F21-9286-20BC22C47FBD}"/>
      </w:docPartPr>
      <w:docPartBody>
        <w:p w:rsidR="00DC23E5" w:rsidRDefault="00DC23E5" w:rsidP="00DC23E5">
          <w:pPr>
            <w:pStyle w:val="76DD0D28726A473DBCD83A0A8B52FB941"/>
          </w:pPr>
          <w:r w:rsidRPr="00275F4E">
            <w:rPr>
              <w:rStyle w:val="PlaceholderText"/>
              <w:sz w:val="18"/>
              <w:szCs w:val="18"/>
            </w:rPr>
            <w:t>S</w:t>
          </w:r>
          <w:r>
            <w:rPr>
              <w:rStyle w:val="PlaceholderText"/>
              <w:sz w:val="18"/>
              <w:szCs w:val="18"/>
            </w:rPr>
            <w:t>ituation</w:t>
          </w:r>
          <w:r w:rsidRPr="00275F4E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16C878374AE343CE932286CF0DDE35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4CC687-3586-4385-8883-3AC0C6097916}"/>
      </w:docPartPr>
      <w:docPartBody>
        <w:p w:rsidR="00DC23E5" w:rsidRDefault="00DC23E5" w:rsidP="00DC23E5">
          <w:pPr>
            <w:pStyle w:val="16C878374AE343CE932286CF0DDE35FC1"/>
          </w:pPr>
          <w:r w:rsidRPr="00CC281A">
            <w:rPr>
              <w:rStyle w:val="PlaceholderText"/>
              <w:sz w:val="16"/>
              <w:szCs w:val="16"/>
            </w:rPr>
            <w:t>Enter #</w:t>
          </w:r>
        </w:p>
      </w:docPartBody>
    </w:docPart>
    <w:docPart>
      <w:docPartPr>
        <w:name w:val="B94684052E124126AEC97DD74B959A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2958B-886A-4E9C-992A-C142E2277ACF}"/>
      </w:docPartPr>
      <w:docPartBody>
        <w:p w:rsidR="00DC23E5" w:rsidRDefault="00DC23E5" w:rsidP="00DC23E5">
          <w:pPr>
            <w:pStyle w:val="B94684052E124126AEC97DD74B959A201"/>
          </w:pPr>
          <w:r w:rsidRPr="00275F4E">
            <w:rPr>
              <w:rStyle w:val="PlaceholderText"/>
              <w:sz w:val="18"/>
              <w:szCs w:val="18"/>
            </w:rPr>
            <w:t>S</w:t>
          </w:r>
          <w:r>
            <w:rPr>
              <w:rStyle w:val="PlaceholderText"/>
              <w:sz w:val="18"/>
              <w:szCs w:val="18"/>
            </w:rPr>
            <w:t>ituation</w:t>
          </w:r>
          <w:r w:rsidRPr="00275F4E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4D228704098C47DC921D2460D48E3C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D7780-3A29-4351-8864-C3303342EF55}"/>
      </w:docPartPr>
      <w:docPartBody>
        <w:p w:rsidR="00DC23E5" w:rsidRDefault="00DC23E5" w:rsidP="00DC23E5">
          <w:pPr>
            <w:pStyle w:val="4D228704098C47DC921D2460D48E3CA41"/>
          </w:pPr>
          <w:r w:rsidRPr="00CC281A">
            <w:rPr>
              <w:rStyle w:val="PlaceholderText"/>
              <w:sz w:val="16"/>
              <w:szCs w:val="16"/>
            </w:rPr>
            <w:t>Enter #</w:t>
          </w:r>
        </w:p>
      </w:docPartBody>
    </w:docPart>
    <w:docPart>
      <w:docPartPr>
        <w:name w:val="856CBE5FD4C644978503DCD456C4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089F46-6324-4312-AA56-D5525BE82527}"/>
      </w:docPartPr>
      <w:docPartBody>
        <w:p w:rsidR="00DC23E5" w:rsidRDefault="00DC23E5" w:rsidP="00DC23E5">
          <w:pPr>
            <w:pStyle w:val="856CBE5FD4C644978503DCD456C405461"/>
          </w:pPr>
          <w:r w:rsidRPr="00275F4E">
            <w:rPr>
              <w:rStyle w:val="PlaceholderText"/>
              <w:sz w:val="18"/>
              <w:szCs w:val="18"/>
            </w:rPr>
            <w:t>S</w:t>
          </w:r>
          <w:r>
            <w:rPr>
              <w:rStyle w:val="PlaceholderText"/>
              <w:sz w:val="18"/>
              <w:szCs w:val="18"/>
            </w:rPr>
            <w:t>ituation</w:t>
          </w:r>
          <w:r w:rsidRPr="00275F4E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DD09F13E6C0F4B9A89D8474A1CDF60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8FCC0-40CB-4F92-8E0C-878EABDBFF24}"/>
      </w:docPartPr>
      <w:docPartBody>
        <w:p w:rsidR="00DC23E5" w:rsidRDefault="00DC23E5" w:rsidP="00DC23E5">
          <w:pPr>
            <w:pStyle w:val="DD09F13E6C0F4B9A89D8474A1CDF60411"/>
          </w:pPr>
          <w:r w:rsidRPr="00CC281A">
            <w:rPr>
              <w:rStyle w:val="PlaceholderText"/>
              <w:sz w:val="16"/>
              <w:szCs w:val="16"/>
            </w:rPr>
            <w:t>Enter #</w:t>
          </w:r>
        </w:p>
      </w:docPartBody>
    </w:docPart>
    <w:docPart>
      <w:docPartPr>
        <w:name w:val="EBCA3CCF7778475AB7461B86AB268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962F41-EB38-43BC-A692-564939C0D034}"/>
      </w:docPartPr>
      <w:docPartBody>
        <w:p w:rsidR="00DC23E5" w:rsidRDefault="00DC23E5" w:rsidP="00DC23E5">
          <w:pPr>
            <w:pStyle w:val="EBCA3CCF7778475AB7461B86AB268A701"/>
          </w:pPr>
          <w:r w:rsidRPr="00275F4E">
            <w:rPr>
              <w:rStyle w:val="PlaceholderText"/>
              <w:sz w:val="18"/>
              <w:szCs w:val="18"/>
            </w:rPr>
            <w:t>S</w:t>
          </w:r>
          <w:r>
            <w:rPr>
              <w:rStyle w:val="PlaceholderText"/>
              <w:sz w:val="18"/>
              <w:szCs w:val="18"/>
            </w:rPr>
            <w:t>ituation</w:t>
          </w:r>
          <w:r w:rsidRPr="00275F4E">
            <w:rPr>
              <w:rStyle w:val="PlaceholderText"/>
              <w:sz w:val="18"/>
              <w:szCs w:val="18"/>
            </w:rPr>
            <w:t>.</w:t>
          </w:r>
        </w:p>
      </w:docPartBody>
    </w:docPart>
    <w:docPart>
      <w:docPartPr>
        <w:name w:val="5E58A63E733D43639D5D7B3807BC3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3D7F15-2BC1-45C3-8AC3-FC69C9DA4208}"/>
      </w:docPartPr>
      <w:docPartBody>
        <w:p w:rsidR="00DC23E5" w:rsidRDefault="00DC23E5" w:rsidP="00DC23E5">
          <w:pPr>
            <w:pStyle w:val="5E58A63E733D43639D5D7B3807BC3AF91"/>
          </w:pPr>
          <w:r w:rsidRPr="00CC281A">
            <w:rPr>
              <w:rStyle w:val="PlaceholderText"/>
              <w:sz w:val="16"/>
              <w:szCs w:val="16"/>
            </w:rPr>
            <w:t>Enter #</w:t>
          </w:r>
        </w:p>
      </w:docPartBody>
    </w:docPart>
    <w:docPart>
      <w:docPartPr>
        <w:name w:val="D05A53E1CE5C46368E3DE855F24F6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0E1C54-980C-44AA-BA39-BFB59C1AADC9}"/>
      </w:docPartPr>
      <w:docPartBody>
        <w:p w:rsidR="00DC23E5" w:rsidRDefault="00DC23E5" w:rsidP="00DC23E5">
          <w:pPr>
            <w:pStyle w:val="D05A53E1CE5C46368E3DE855F24F68211"/>
          </w:pPr>
          <w:r w:rsidRPr="00DA6107">
            <w:rPr>
              <w:rStyle w:val="PlaceholderText"/>
              <w:sz w:val="18"/>
              <w:szCs w:val="18"/>
            </w:rPr>
            <w:t>Click or tap here to enter note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Arial"/>
    <w:charset w:val="00"/>
    <w:family w:val="auto"/>
    <w:pitch w:val="default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Architects Daughter">
    <w:altName w:val="Calibri"/>
    <w:charset w:val="00"/>
    <w:family w:val="auto"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6B9B"/>
    <w:rsid w:val="00120055"/>
    <w:rsid w:val="002D092F"/>
    <w:rsid w:val="003445B5"/>
    <w:rsid w:val="00376B9B"/>
    <w:rsid w:val="007549D8"/>
    <w:rsid w:val="008B2AF2"/>
    <w:rsid w:val="00B25486"/>
    <w:rsid w:val="00DC2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23E5"/>
    <w:rPr>
      <w:color w:val="808080"/>
    </w:rPr>
  </w:style>
  <w:style w:type="paragraph" w:customStyle="1" w:styleId="2C0F21400DD647688C04B7096CC931C5">
    <w:name w:val="2C0F21400DD647688C04B7096CC931C5"/>
    <w:rsid w:val="00DC23E5"/>
    <w:rPr>
      <w:rFonts w:eastAsiaTheme="minorHAnsi"/>
    </w:rPr>
  </w:style>
  <w:style w:type="paragraph" w:customStyle="1" w:styleId="E6A70E755E4C40DCAEA1627E55BC768E">
    <w:name w:val="E6A70E755E4C40DCAEA1627E55BC768E"/>
    <w:rsid w:val="00DC23E5"/>
    <w:rPr>
      <w:rFonts w:eastAsiaTheme="minorHAnsi"/>
    </w:rPr>
  </w:style>
  <w:style w:type="paragraph" w:customStyle="1" w:styleId="6F1930C1E8BD44A0B13C4D74D59BE6DE">
    <w:name w:val="6F1930C1E8BD44A0B13C4D74D59BE6DE"/>
    <w:rsid w:val="00DC23E5"/>
    <w:rPr>
      <w:rFonts w:eastAsiaTheme="minorHAnsi"/>
    </w:rPr>
  </w:style>
  <w:style w:type="paragraph" w:customStyle="1" w:styleId="747AA0205C4E4BCBBDBC4E1EA70B8113">
    <w:name w:val="747AA0205C4E4BCBBDBC4E1EA70B8113"/>
    <w:rsid w:val="00DC23E5"/>
    <w:rPr>
      <w:rFonts w:eastAsiaTheme="minorHAnsi"/>
    </w:rPr>
  </w:style>
  <w:style w:type="paragraph" w:customStyle="1" w:styleId="C37B78CCCB914B3598FCAF2717A3BD0D">
    <w:name w:val="C37B78CCCB914B3598FCAF2717A3BD0D"/>
    <w:rsid w:val="00DC23E5"/>
    <w:rPr>
      <w:rFonts w:eastAsiaTheme="minorHAnsi"/>
    </w:rPr>
  </w:style>
  <w:style w:type="paragraph" w:customStyle="1" w:styleId="9C1AB4F8C3624A65866122B4FE70AB59">
    <w:name w:val="9C1AB4F8C3624A65866122B4FE70AB59"/>
    <w:rsid w:val="00DC23E5"/>
    <w:rPr>
      <w:rFonts w:eastAsiaTheme="minorHAnsi"/>
    </w:rPr>
  </w:style>
  <w:style w:type="paragraph" w:customStyle="1" w:styleId="EFAF1EE874B240CD8CA84D0916AB1DC3">
    <w:name w:val="EFAF1EE874B240CD8CA84D0916AB1DC3"/>
    <w:rsid w:val="00DC23E5"/>
    <w:rPr>
      <w:rFonts w:eastAsiaTheme="minorHAnsi"/>
    </w:rPr>
  </w:style>
  <w:style w:type="paragraph" w:customStyle="1" w:styleId="21AD01C9582046B1AB38C6FEADCD1CA1">
    <w:name w:val="21AD01C9582046B1AB38C6FEADCD1CA1"/>
    <w:rsid w:val="00DC23E5"/>
    <w:rPr>
      <w:rFonts w:eastAsiaTheme="minorHAnsi"/>
    </w:rPr>
  </w:style>
  <w:style w:type="paragraph" w:customStyle="1" w:styleId="DBE9FE82A34641D6BAE949FCCE36F36A">
    <w:name w:val="DBE9FE82A34641D6BAE949FCCE36F36A"/>
    <w:rsid w:val="00DC23E5"/>
    <w:rPr>
      <w:rFonts w:eastAsiaTheme="minorHAnsi"/>
    </w:rPr>
  </w:style>
  <w:style w:type="paragraph" w:customStyle="1" w:styleId="34EDC4059E8A47C185D39AE23A88865B">
    <w:name w:val="34EDC4059E8A47C185D39AE23A88865B"/>
    <w:rsid w:val="00DC23E5"/>
    <w:rPr>
      <w:rFonts w:eastAsiaTheme="minorHAnsi"/>
    </w:rPr>
  </w:style>
  <w:style w:type="paragraph" w:customStyle="1" w:styleId="5882A0286FB94B25B721F68ADC966018">
    <w:name w:val="5882A0286FB94B25B721F68ADC966018"/>
    <w:rsid w:val="00DC23E5"/>
    <w:rPr>
      <w:rFonts w:eastAsiaTheme="minorHAnsi"/>
    </w:rPr>
  </w:style>
  <w:style w:type="paragraph" w:customStyle="1" w:styleId="111DB878B2624F54A5A1F4F8348997BE">
    <w:name w:val="111DB878B2624F54A5A1F4F8348997BE"/>
    <w:rsid w:val="00DC23E5"/>
    <w:rPr>
      <w:rFonts w:eastAsiaTheme="minorHAnsi"/>
    </w:rPr>
  </w:style>
  <w:style w:type="paragraph" w:customStyle="1" w:styleId="E9C0C9AB786441EDB166CC725CC08C31">
    <w:name w:val="E9C0C9AB786441EDB166CC725CC08C31"/>
    <w:rsid w:val="00DC23E5"/>
    <w:rPr>
      <w:rFonts w:eastAsiaTheme="minorHAnsi"/>
    </w:rPr>
  </w:style>
  <w:style w:type="paragraph" w:customStyle="1" w:styleId="33C9658D33624A03B3A2D9D4DEA74306">
    <w:name w:val="33C9658D33624A03B3A2D9D4DEA74306"/>
    <w:rsid w:val="00DC23E5"/>
    <w:rPr>
      <w:rFonts w:eastAsiaTheme="minorHAnsi"/>
    </w:rPr>
  </w:style>
  <w:style w:type="paragraph" w:customStyle="1" w:styleId="33FB9CB2878645A69BBDFF1ECCE330E9">
    <w:name w:val="33FB9CB2878645A69BBDFF1ECCE330E9"/>
    <w:rsid w:val="00DC23E5"/>
    <w:rPr>
      <w:rFonts w:eastAsiaTheme="minorHAnsi"/>
    </w:rPr>
  </w:style>
  <w:style w:type="paragraph" w:customStyle="1" w:styleId="0E49A7B3CD474701BA8707322FB9A75C">
    <w:name w:val="0E49A7B3CD474701BA8707322FB9A75C"/>
    <w:rsid w:val="00DC23E5"/>
    <w:rPr>
      <w:rFonts w:eastAsiaTheme="minorHAnsi"/>
    </w:rPr>
  </w:style>
  <w:style w:type="paragraph" w:customStyle="1" w:styleId="756263AB9BCB4AA9A712F83A674CD34B">
    <w:name w:val="756263AB9BCB4AA9A712F83A674CD34B"/>
    <w:rsid w:val="00DC23E5"/>
    <w:rPr>
      <w:rFonts w:eastAsiaTheme="minorHAnsi"/>
    </w:rPr>
  </w:style>
  <w:style w:type="paragraph" w:customStyle="1" w:styleId="984C29C0C90741A995A4A3352D7D3A9E">
    <w:name w:val="984C29C0C90741A995A4A3352D7D3A9E"/>
    <w:rsid w:val="00DC23E5"/>
    <w:rPr>
      <w:rFonts w:eastAsiaTheme="minorHAnsi"/>
    </w:rPr>
  </w:style>
  <w:style w:type="paragraph" w:customStyle="1" w:styleId="A16CC09871C3441CA0DA1BDE706B68EA">
    <w:name w:val="A16CC09871C3441CA0DA1BDE706B68EA"/>
    <w:rsid w:val="00DC23E5"/>
    <w:rPr>
      <w:rFonts w:eastAsiaTheme="minorHAnsi"/>
    </w:rPr>
  </w:style>
  <w:style w:type="paragraph" w:customStyle="1" w:styleId="C66C1EA90C9A449FBDFE130FA8FE43CB">
    <w:name w:val="C66C1EA90C9A449FBDFE130FA8FE43CB"/>
    <w:rsid w:val="00DC23E5"/>
    <w:rPr>
      <w:rFonts w:eastAsiaTheme="minorHAnsi"/>
    </w:rPr>
  </w:style>
  <w:style w:type="paragraph" w:customStyle="1" w:styleId="A2187D824B5B47238B8AD4416C8DFEF7">
    <w:name w:val="A2187D824B5B47238B8AD4416C8DFEF7"/>
    <w:rsid w:val="00DC23E5"/>
    <w:rPr>
      <w:rFonts w:eastAsiaTheme="minorHAnsi"/>
    </w:rPr>
  </w:style>
  <w:style w:type="paragraph" w:customStyle="1" w:styleId="79AF8D69DBBA411F8E16AD1F6E9A10F4">
    <w:name w:val="79AF8D69DBBA411F8E16AD1F6E9A10F4"/>
    <w:rsid w:val="00DC23E5"/>
    <w:rPr>
      <w:rFonts w:eastAsiaTheme="minorHAnsi"/>
    </w:rPr>
  </w:style>
  <w:style w:type="paragraph" w:customStyle="1" w:styleId="5EB0268DB69C47699CC2A4BEF49ABCA9">
    <w:name w:val="5EB0268DB69C47699CC2A4BEF49ABCA9"/>
    <w:rsid w:val="00DC23E5"/>
    <w:rPr>
      <w:rFonts w:eastAsiaTheme="minorHAnsi"/>
    </w:rPr>
  </w:style>
  <w:style w:type="paragraph" w:customStyle="1" w:styleId="960E5A9A03024BA9A36FCAEE0E47E92D">
    <w:name w:val="960E5A9A03024BA9A36FCAEE0E47E92D"/>
    <w:rsid w:val="00DC23E5"/>
    <w:rPr>
      <w:rFonts w:eastAsiaTheme="minorHAnsi"/>
    </w:rPr>
  </w:style>
  <w:style w:type="paragraph" w:customStyle="1" w:styleId="ADB19DF6CC2B432ABA1DFEB32CD3FD82">
    <w:name w:val="ADB19DF6CC2B432ABA1DFEB32CD3FD82"/>
    <w:rsid w:val="00DC23E5"/>
    <w:rPr>
      <w:rFonts w:eastAsiaTheme="minorHAnsi"/>
    </w:rPr>
  </w:style>
  <w:style w:type="paragraph" w:customStyle="1" w:styleId="8C044A463E1145518897AF9DBC4FB634">
    <w:name w:val="8C044A463E1145518897AF9DBC4FB634"/>
    <w:rsid w:val="00DC23E5"/>
    <w:rPr>
      <w:rFonts w:eastAsiaTheme="minorHAnsi"/>
    </w:rPr>
  </w:style>
  <w:style w:type="paragraph" w:customStyle="1" w:styleId="4319688B167E4034AFA2E40E3B99F32F">
    <w:name w:val="4319688B167E4034AFA2E40E3B99F32F"/>
    <w:rsid w:val="00DC23E5"/>
    <w:rPr>
      <w:rFonts w:eastAsiaTheme="minorHAnsi"/>
    </w:rPr>
  </w:style>
  <w:style w:type="paragraph" w:customStyle="1" w:styleId="245192A728AB4A76B25A23BA722163B2">
    <w:name w:val="245192A728AB4A76B25A23BA722163B2"/>
    <w:rsid w:val="00DC23E5"/>
    <w:rPr>
      <w:rFonts w:eastAsiaTheme="minorHAnsi"/>
    </w:rPr>
  </w:style>
  <w:style w:type="paragraph" w:customStyle="1" w:styleId="EDC55AE8056A46D0B7E1EB9B074E849B">
    <w:name w:val="EDC55AE8056A46D0B7E1EB9B074E849B"/>
    <w:rsid w:val="00DC23E5"/>
    <w:rPr>
      <w:rFonts w:eastAsiaTheme="minorHAnsi"/>
    </w:rPr>
  </w:style>
  <w:style w:type="paragraph" w:customStyle="1" w:styleId="A5A42328562247EA8D12FFBA225A4AA4">
    <w:name w:val="A5A42328562247EA8D12FFBA225A4AA4"/>
    <w:rsid w:val="00DC23E5"/>
    <w:rPr>
      <w:rFonts w:eastAsiaTheme="minorHAnsi"/>
    </w:rPr>
  </w:style>
  <w:style w:type="paragraph" w:customStyle="1" w:styleId="4F6CE31885A54629840CEFD7FAB801A1">
    <w:name w:val="4F6CE31885A54629840CEFD7FAB801A1"/>
    <w:rsid w:val="00DC23E5"/>
    <w:rPr>
      <w:rFonts w:eastAsiaTheme="minorHAnsi"/>
    </w:rPr>
  </w:style>
  <w:style w:type="paragraph" w:customStyle="1" w:styleId="53D8F1341BC548A98538ED9DD3A283E0">
    <w:name w:val="53D8F1341BC548A98538ED9DD3A283E0"/>
    <w:rsid w:val="00DC23E5"/>
    <w:rPr>
      <w:rFonts w:eastAsiaTheme="minorHAnsi"/>
    </w:rPr>
  </w:style>
  <w:style w:type="paragraph" w:customStyle="1" w:styleId="CB9ADA167B174217AB90F3901B9C3049">
    <w:name w:val="CB9ADA167B174217AB90F3901B9C3049"/>
    <w:rsid w:val="00DC23E5"/>
    <w:rPr>
      <w:rFonts w:eastAsiaTheme="minorHAnsi"/>
    </w:rPr>
  </w:style>
  <w:style w:type="paragraph" w:customStyle="1" w:styleId="8B1BC61918924601A6121599A6935DA6">
    <w:name w:val="8B1BC61918924601A6121599A6935DA6"/>
    <w:rsid w:val="00DC23E5"/>
    <w:rPr>
      <w:rFonts w:eastAsiaTheme="minorHAnsi"/>
    </w:rPr>
  </w:style>
  <w:style w:type="paragraph" w:customStyle="1" w:styleId="3D624E046127440BBE44B093EFBC9D9F">
    <w:name w:val="3D624E046127440BBE44B093EFBC9D9F"/>
    <w:rsid w:val="00DC23E5"/>
    <w:rPr>
      <w:rFonts w:eastAsiaTheme="minorHAnsi"/>
    </w:rPr>
  </w:style>
  <w:style w:type="paragraph" w:customStyle="1" w:styleId="E7B674A9EE214685A6F59E67356FBE12">
    <w:name w:val="E7B674A9EE214685A6F59E67356FBE12"/>
    <w:rsid w:val="00DC23E5"/>
    <w:rPr>
      <w:rFonts w:eastAsiaTheme="minorHAnsi"/>
    </w:rPr>
  </w:style>
  <w:style w:type="paragraph" w:customStyle="1" w:styleId="DDB8536DEBFC48DDACEDAC9632AA0376">
    <w:name w:val="DDB8536DEBFC48DDACEDAC9632AA0376"/>
    <w:rsid w:val="00DC23E5"/>
    <w:rPr>
      <w:rFonts w:eastAsiaTheme="minorHAnsi"/>
    </w:rPr>
  </w:style>
  <w:style w:type="paragraph" w:customStyle="1" w:styleId="DDB4D7AAE7164A5C9CA211F893659ACA">
    <w:name w:val="DDB4D7AAE7164A5C9CA211F893659ACA"/>
    <w:rsid w:val="00DC23E5"/>
    <w:rPr>
      <w:rFonts w:eastAsiaTheme="minorHAnsi"/>
    </w:rPr>
  </w:style>
  <w:style w:type="paragraph" w:customStyle="1" w:styleId="2451D465E7014E3CBF2BA54282605F11">
    <w:name w:val="2451D465E7014E3CBF2BA54282605F11"/>
    <w:rsid w:val="00DC23E5"/>
    <w:rPr>
      <w:rFonts w:eastAsiaTheme="minorHAnsi"/>
    </w:rPr>
  </w:style>
  <w:style w:type="paragraph" w:customStyle="1" w:styleId="72B7C8228D694A5A9B1CCECC3486A1CF">
    <w:name w:val="72B7C8228D694A5A9B1CCECC3486A1CF"/>
    <w:rsid w:val="00DC23E5"/>
    <w:rPr>
      <w:rFonts w:eastAsiaTheme="minorHAnsi"/>
    </w:rPr>
  </w:style>
  <w:style w:type="paragraph" w:customStyle="1" w:styleId="767070C1125C4F3E95E7780E22482AFE">
    <w:name w:val="767070C1125C4F3E95E7780E22482AFE"/>
    <w:rsid w:val="00DC23E5"/>
    <w:rPr>
      <w:rFonts w:eastAsiaTheme="minorHAnsi"/>
    </w:rPr>
  </w:style>
  <w:style w:type="paragraph" w:customStyle="1" w:styleId="24CE436274BE49D3B48A08A19E7A5B72">
    <w:name w:val="24CE436274BE49D3B48A08A19E7A5B72"/>
    <w:rsid w:val="00DC23E5"/>
    <w:rPr>
      <w:rFonts w:eastAsiaTheme="minorHAnsi"/>
    </w:rPr>
  </w:style>
  <w:style w:type="paragraph" w:customStyle="1" w:styleId="FCB3CE98BEF948FC94BD801EB80EF53D">
    <w:name w:val="FCB3CE98BEF948FC94BD801EB80EF53D"/>
    <w:rsid w:val="00DC23E5"/>
    <w:rPr>
      <w:rFonts w:eastAsiaTheme="minorHAnsi"/>
    </w:rPr>
  </w:style>
  <w:style w:type="paragraph" w:customStyle="1" w:styleId="E4A4941929C64CCC9032B4DCC1AB06D5">
    <w:name w:val="E4A4941929C64CCC9032B4DCC1AB06D5"/>
    <w:rsid w:val="00DC23E5"/>
    <w:rPr>
      <w:rFonts w:eastAsiaTheme="minorHAnsi"/>
    </w:rPr>
  </w:style>
  <w:style w:type="paragraph" w:customStyle="1" w:styleId="424AD1214B02445BBA7E086BB79FA8E4">
    <w:name w:val="424AD1214B02445BBA7E086BB79FA8E4"/>
    <w:rsid w:val="00DC23E5"/>
    <w:rPr>
      <w:rFonts w:eastAsiaTheme="minorHAnsi"/>
    </w:rPr>
  </w:style>
  <w:style w:type="paragraph" w:customStyle="1" w:styleId="6AFE9C99255343108C4485D51C75A8D6">
    <w:name w:val="6AFE9C99255343108C4485D51C75A8D6"/>
    <w:rsid w:val="00DC23E5"/>
    <w:rPr>
      <w:rFonts w:eastAsiaTheme="minorHAnsi"/>
    </w:rPr>
  </w:style>
  <w:style w:type="paragraph" w:customStyle="1" w:styleId="2BDAB5C3184242758240B12F89F7A619">
    <w:name w:val="2BDAB5C3184242758240B12F89F7A619"/>
    <w:rsid w:val="00DC23E5"/>
    <w:rPr>
      <w:rFonts w:eastAsiaTheme="minorHAnsi"/>
    </w:rPr>
  </w:style>
  <w:style w:type="paragraph" w:customStyle="1" w:styleId="D5561E587D0A43A6AF8E0C1BF712AEFB">
    <w:name w:val="D5561E587D0A43A6AF8E0C1BF712AEFB"/>
    <w:rsid w:val="00DC23E5"/>
    <w:rPr>
      <w:rFonts w:eastAsiaTheme="minorHAnsi"/>
    </w:rPr>
  </w:style>
  <w:style w:type="paragraph" w:customStyle="1" w:styleId="E4DA51C2AC4242A5B810F1D00527E932">
    <w:name w:val="E4DA51C2AC4242A5B810F1D00527E932"/>
    <w:rsid w:val="00DC23E5"/>
    <w:rPr>
      <w:rFonts w:eastAsiaTheme="minorHAnsi"/>
    </w:rPr>
  </w:style>
  <w:style w:type="paragraph" w:customStyle="1" w:styleId="53513BA15D604C2F9A3DDAD6534A34C7">
    <w:name w:val="53513BA15D604C2F9A3DDAD6534A34C7"/>
    <w:rsid w:val="00DC23E5"/>
    <w:rPr>
      <w:rFonts w:eastAsiaTheme="minorHAnsi"/>
    </w:rPr>
  </w:style>
  <w:style w:type="paragraph" w:customStyle="1" w:styleId="AE194985DC91414C897A866892E5DBB6">
    <w:name w:val="AE194985DC91414C897A866892E5DBB6"/>
    <w:rsid w:val="00DC23E5"/>
    <w:rPr>
      <w:rFonts w:eastAsiaTheme="minorHAnsi"/>
    </w:rPr>
  </w:style>
  <w:style w:type="paragraph" w:customStyle="1" w:styleId="EBEFC0EB8EC74C86B6C34D0B5274D3DA">
    <w:name w:val="EBEFC0EB8EC74C86B6C34D0B5274D3DA"/>
    <w:rsid w:val="00DC23E5"/>
    <w:rPr>
      <w:rFonts w:eastAsiaTheme="minorHAnsi"/>
    </w:rPr>
  </w:style>
  <w:style w:type="paragraph" w:customStyle="1" w:styleId="0889BDE276AF4B3795A7FEED24AB0DFE">
    <w:name w:val="0889BDE276AF4B3795A7FEED24AB0DFE"/>
    <w:rsid w:val="00DC23E5"/>
    <w:rPr>
      <w:rFonts w:eastAsiaTheme="minorHAnsi"/>
    </w:rPr>
  </w:style>
  <w:style w:type="paragraph" w:customStyle="1" w:styleId="9D5B8F80D0CA4008A2E051B0485F4C20">
    <w:name w:val="9D5B8F80D0CA4008A2E051B0485F4C20"/>
    <w:rsid w:val="00DC23E5"/>
    <w:rPr>
      <w:rFonts w:eastAsiaTheme="minorHAnsi"/>
    </w:rPr>
  </w:style>
  <w:style w:type="paragraph" w:customStyle="1" w:styleId="EB7142244BE2467F99B785614A938E48">
    <w:name w:val="EB7142244BE2467F99B785614A938E48"/>
    <w:rsid w:val="00DC23E5"/>
    <w:rPr>
      <w:rFonts w:eastAsiaTheme="minorHAnsi"/>
    </w:rPr>
  </w:style>
  <w:style w:type="paragraph" w:customStyle="1" w:styleId="1D0B4EE2258C4D708048DA76DB7E93BB">
    <w:name w:val="1D0B4EE2258C4D708048DA76DB7E93BB"/>
    <w:rsid w:val="00DC23E5"/>
    <w:rPr>
      <w:rFonts w:eastAsiaTheme="minorHAnsi"/>
    </w:rPr>
  </w:style>
  <w:style w:type="paragraph" w:customStyle="1" w:styleId="93072F8226A0441C88B883231F6D9A18">
    <w:name w:val="93072F8226A0441C88B883231F6D9A18"/>
    <w:rsid w:val="00DC23E5"/>
    <w:rPr>
      <w:rFonts w:eastAsiaTheme="minorHAnsi"/>
    </w:rPr>
  </w:style>
  <w:style w:type="paragraph" w:customStyle="1" w:styleId="7219661D330E4AF4876EBA8A82E6D488">
    <w:name w:val="7219661D330E4AF4876EBA8A82E6D488"/>
    <w:rsid w:val="00DC23E5"/>
    <w:rPr>
      <w:rFonts w:eastAsiaTheme="minorHAnsi"/>
    </w:rPr>
  </w:style>
  <w:style w:type="paragraph" w:customStyle="1" w:styleId="6E128B33D33E4FC3ABD4F9C210963649">
    <w:name w:val="6E128B33D33E4FC3ABD4F9C210963649"/>
    <w:rsid w:val="00DC23E5"/>
    <w:rPr>
      <w:rFonts w:eastAsiaTheme="minorHAnsi"/>
    </w:rPr>
  </w:style>
  <w:style w:type="paragraph" w:customStyle="1" w:styleId="0D92411CE18D43B99B83151EF58B2C7E">
    <w:name w:val="0D92411CE18D43B99B83151EF58B2C7E"/>
    <w:rsid w:val="00DC23E5"/>
    <w:rPr>
      <w:rFonts w:eastAsiaTheme="minorHAnsi"/>
    </w:rPr>
  </w:style>
  <w:style w:type="paragraph" w:customStyle="1" w:styleId="342FE22F5C4147B4A75DD1C7B123F24F">
    <w:name w:val="342FE22F5C4147B4A75DD1C7B123F24F"/>
    <w:rsid w:val="00DC23E5"/>
    <w:rPr>
      <w:rFonts w:eastAsiaTheme="minorHAnsi"/>
    </w:rPr>
  </w:style>
  <w:style w:type="paragraph" w:customStyle="1" w:styleId="7E4C0796DD3B4C46A0A1388064C98E58">
    <w:name w:val="7E4C0796DD3B4C46A0A1388064C98E58"/>
    <w:rsid w:val="00DC23E5"/>
    <w:rPr>
      <w:rFonts w:eastAsiaTheme="minorHAnsi"/>
    </w:rPr>
  </w:style>
  <w:style w:type="paragraph" w:customStyle="1" w:styleId="ED3B5C469BC542CB8C726694E778C224">
    <w:name w:val="ED3B5C469BC542CB8C726694E778C224"/>
    <w:rsid w:val="00DC23E5"/>
    <w:rPr>
      <w:rFonts w:eastAsiaTheme="minorHAnsi"/>
    </w:rPr>
  </w:style>
  <w:style w:type="paragraph" w:customStyle="1" w:styleId="6A396B32B97F4909B4DCCE4CC5A93122">
    <w:name w:val="6A396B32B97F4909B4DCCE4CC5A93122"/>
    <w:rsid w:val="00DC23E5"/>
    <w:rPr>
      <w:rFonts w:eastAsiaTheme="minorHAnsi"/>
    </w:rPr>
  </w:style>
  <w:style w:type="paragraph" w:customStyle="1" w:styleId="E97172E3224547A1AA465461C5BFFE50">
    <w:name w:val="E97172E3224547A1AA465461C5BFFE50"/>
    <w:rsid w:val="00DC23E5"/>
    <w:rPr>
      <w:rFonts w:eastAsiaTheme="minorHAnsi"/>
    </w:rPr>
  </w:style>
  <w:style w:type="paragraph" w:customStyle="1" w:styleId="2903C1219A5245E6865C0F933798C60F">
    <w:name w:val="2903C1219A5245E6865C0F933798C60F"/>
    <w:rsid w:val="00DC23E5"/>
    <w:rPr>
      <w:rFonts w:eastAsiaTheme="minorHAnsi"/>
    </w:rPr>
  </w:style>
  <w:style w:type="paragraph" w:customStyle="1" w:styleId="476CE57137184ED999F114AFE039B6FB">
    <w:name w:val="476CE57137184ED999F114AFE039B6FB"/>
    <w:rsid w:val="00DC23E5"/>
    <w:rPr>
      <w:rFonts w:eastAsiaTheme="minorHAnsi"/>
    </w:rPr>
  </w:style>
  <w:style w:type="paragraph" w:customStyle="1" w:styleId="0D91355D254B42EDBCDB779C9A0C9301">
    <w:name w:val="0D91355D254B42EDBCDB779C9A0C9301"/>
    <w:rsid w:val="00DC23E5"/>
    <w:rPr>
      <w:rFonts w:eastAsiaTheme="minorHAnsi"/>
    </w:rPr>
  </w:style>
  <w:style w:type="paragraph" w:customStyle="1" w:styleId="57116468A5304F70A6FD0CB3D0FBF9A8">
    <w:name w:val="57116468A5304F70A6FD0CB3D0FBF9A8"/>
    <w:rsid w:val="00DC23E5"/>
    <w:rPr>
      <w:rFonts w:eastAsiaTheme="minorHAnsi"/>
    </w:rPr>
  </w:style>
  <w:style w:type="paragraph" w:customStyle="1" w:styleId="9C9DDC2018AD41E8BCF936CBBA9E2867">
    <w:name w:val="9C9DDC2018AD41E8BCF936CBBA9E2867"/>
    <w:rsid w:val="00DC23E5"/>
    <w:rPr>
      <w:rFonts w:eastAsiaTheme="minorHAnsi"/>
    </w:rPr>
  </w:style>
  <w:style w:type="paragraph" w:customStyle="1" w:styleId="6734F07FFC2F481290DC179BB86B495D">
    <w:name w:val="6734F07FFC2F481290DC179BB86B495D"/>
    <w:rsid w:val="00DC23E5"/>
    <w:rPr>
      <w:rFonts w:eastAsiaTheme="minorHAnsi"/>
    </w:rPr>
  </w:style>
  <w:style w:type="paragraph" w:customStyle="1" w:styleId="90D326B4FFDC4B179F7120B7B4544B8B">
    <w:name w:val="90D326B4FFDC4B179F7120B7B4544B8B"/>
    <w:rsid w:val="00DC23E5"/>
    <w:rPr>
      <w:rFonts w:eastAsiaTheme="minorHAnsi"/>
    </w:rPr>
  </w:style>
  <w:style w:type="paragraph" w:customStyle="1" w:styleId="CBA8D1ACD4824262AF7C681B667DF94B">
    <w:name w:val="CBA8D1ACD4824262AF7C681B667DF94B"/>
    <w:rsid w:val="00DC23E5"/>
    <w:rPr>
      <w:rFonts w:eastAsiaTheme="minorHAnsi"/>
    </w:rPr>
  </w:style>
  <w:style w:type="paragraph" w:customStyle="1" w:styleId="178EADA1C4DA4D78B93A493CCD264A03">
    <w:name w:val="178EADA1C4DA4D78B93A493CCD264A03"/>
    <w:rsid w:val="00DC23E5"/>
    <w:rPr>
      <w:rFonts w:eastAsiaTheme="minorHAnsi"/>
    </w:rPr>
  </w:style>
  <w:style w:type="paragraph" w:customStyle="1" w:styleId="EAB141F3160642C7AFDE9C71E68A0EF7">
    <w:name w:val="EAB141F3160642C7AFDE9C71E68A0EF7"/>
    <w:rsid w:val="00DC23E5"/>
    <w:rPr>
      <w:rFonts w:eastAsiaTheme="minorHAnsi"/>
    </w:rPr>
  </w:style>
  <w:style w:type="paragraph" w:customStyle="1" w:styleId="9BFCF841772C4A61A37BAD22F8DCA2B7">
    <w:name w:val="9BFCF841772C4A61A37BAD22F8DCA2B7"/>
    <w:rsid w:val="00DC23E5"/>
    <w:rPr>
      <w:rFonts w:eastAsiaTheme="minorHAnsi"/>
    </w:rPr>
  </w:style>
  <w:style w:type="paragraph" w:customStyle="1" w:styleId="012628F5068C4C30B14427EE9275D130">
    <w:name w:val="012628F5068C4C30B14427EE9275D130"/>
    <w:rsid w:val="00DC23E5"/>
    <w:rPr>
      <w:rFonts w:eastAsiaTheme="minorHAnsi"/>
    </w:rPr>
  </w:style>
  <w:style w:type="paragraph" w:customStyle="1" w:styleId="31198B5ACC3946E5A53FB683140CFA801">
    <w:name w:val="31198B5ACC3946E5A53FB683140CFA801"/>
    <w:rsid w:val="00DC23E5"/>
    <w:rPr>
      <w:rFonts w:eastAsiaTheme="minorHAnsi"/>
    </w:rPr>
  </w:style>
  <w:style w:type="paragraph" w:customStyle="1" w:styleId="2008594902544BE9A0AE3ADC6E2045971">
    <w:name w:val="2008594902544BE9A0AE3ADC6E2045971"/>
    <w:rsid w:val="00DC23E5"/>
    <w:rPr>
      <w:rFonts w:eastAsiaTheme="minorHAnsi"/>
    </w:rPr>
  </w:style>
  <w:style w:type="paragraph" w:customStyle="1" w:styleId="D7CE8D1EBD6F464FAD0EF5101D750BB51">
    <w:name w:val="D7CE8D1EBD6F464FAD0EF5101D750BB51"/>
    <w:rsid w:val="00DC23E5"/>
    <w:rPr>
      <w:rFonts w:eastAsiaTheme="minorHAnsi"/>
    </w:rPr>
  </w:style>
  <w:style w:type="paragraph" w:customStyle="1" w:styleId="AB6DF7AAEE9548E89E5CE2303AAC4F961">
    <w:name w:val="AB6DF7AAEE9548E89E5CE2303AAC4F961"/>
    <w:rsid w:val="00DC23E5"/>
    <w:rPr>
      <w:rFonts w:eastAsiaTheme="minorHAnsi"/>
    </w:rPr>
  </w:style>
  <w:style w:type="paragraph" w:customStyle="1" w:styleId="A68F29CE44BA48EDAA25024327C1DB0A1">
    <w:name w:val="A68F29CE44BA48EDAA25024327C1DB0A1"/>
    <w:rsid w:val="00DC23E5"/>
    <w:rPr>
      <w:rFonts w:eastAsiaTheme="minorHAnsi"/>
    </w:rPr>
  </w:style>
  <w:style w:type="paragraph" w:customStyle="1" w:styleId="7E7A44424EE5465BB672D0D81825B1871">
    <w:name w:val="7E7A44424EE5465BB672D0D81825B1871"/>
    <w:rsid w:val="00DC23E5"/>
    <w:rPr>
      <w:rFonts w:eastAsiaTheme="minorHAnsi"/>
    </w:rPr>
  </w:style>
  <w:style w:type="paragraph" w:customStyle="1" w:styleId="B78EC2D8971F474F93AD80B8B162C3951">
    <w:name w:val="B78EC2D8971F474F93AD80B8B162C3951"/>
    <w:rsid w:val="00DC23E5"/>
    <w:rPr>
      <w:rFonts w:eastAsiaTheme="minorHAnsi"/>
    </w:rPr>
  </w:style>
  <w:style w:type="paragraph" w:customStyle="1" w:styleId="1A993B1B2DC44AFD8E501895618FDDF71">
    <w:name w:val="1A993B1B2DC44AFD8E501895618FDDF71"/>
    <w:rsid w:val="00DC23E5"/>
    <w:rPr>
      <w:rFonts w:eastAsiaTheme="minorHAnsi"/>
    </w:rPr>
  </w:style>
  <w:style w:type="paragraph" w:customStyle="1" w:styleId="A6A0BABCD65C473B9E2C838EBBE21A5A1">
    <w:name w:val="A6A0BABCD65C473B9E2C838EBBE21A5A1"/>
    <w:rsid w:val="00DC23E5"/>
    <w:rPr>
      <w:rFonts w:eastAsiaTheme="minorHAnsi"/>
    </w:rPr>
  </w:style>
  <w:style w:type="paragraph" w:customStyle="1" w:styleId="C69DC9CF9A294F418B3E020C77485CF51">
    <w:name w:val="C69DC9CF9A294F418B3E020C77485CF51"/>
    <w:rsid w:val="00DC23E5"/>
    <w:rPr>
      <w:rFonts w:eastAsiaTheme="minorHAnsi"/>
    </w:rPr>
  </w:style>
  <w:style w:type="paragraph" w:customStyle="1" w:styleId="EFC7168A395141669985FE7F40593CFA1">
    <w:name w:val="EFC7168A395141669985FE7F40593CFA1"/>
    <w:rsid w:val="00DC23E5"/>
    <w:rPr>
      <w:rFonts w:eastAsiaTheme="minorHAnsi"/>
    </w:rPr>
  </w:style>
  <w:style w:type="paragraph" w:customStyle="1" w:styleId="63B1108EBCBE47B0811FE97C820A3FEC1">
    <w:name w:val="63B1108EBCBE47B0811FE97C820A3FEC1"/>
    <w:rsid w:val="00DC23E5"/>
    <w:rPr>
      <w:rFonts w:eastAsiaTheme="minorHAnsi"/>
    </w:rPr>
  </w:style>
  <w:style w:type="paragraph" w:customStyle="1" w:styleId="2A15A85F51D34133B139827FD767BD901">
    <w:name w:val="2A15A85F51D34133B139827FD767BD901"/>
    <w:rsid w:val="00DC23E5"/>
    <w:rPr>
      <w:rFonts w:eastAsiaTheme="minorHAnsi"/>
    </w:rPr>
  </w:style>
  <w:style w:type="paragraph" w:customStyle="1" w:styleId="C8EF8314E9704358B2A3943F9EA5CE6F1">
    <w:name w:val="C8EF8314E9704358B2A3943F9EA5CE6F1"/>
    <w:rsid w:val="00DC23E5"/>
    <w:rPr>
      <w:rFonts w:eastAsiaTheme="minorHAnsi"/>
    </w:rPr>
  </w:style>
  <w:style w:type="paragraph" w:customStyle="1" w:styleId="19EFE823492F47098B3FE19189367F2B1">
    <w:name w:val="19EFE823492F47098B3FE19189367F2B1"/>
    <w:rsid w:val="00DC23E5"/>
    <w:rPr>
      <w:rFonts w:eastAsiaTheme="minorHAnsi"/>
    </w:rPr>
  </w:style>
  <w:style w:type="paragraph" w:customStyle="1" w:styleId="D5EF1E45974444428641DA3A8954785E1">
    <w:name w:val="D5EF1E45974444428641DA3A8954785E1"/>
    <w:rsid w:val="00DC23E5"/>
    <w:rPr>
      <w:rFonts w:eastAsiaTheme="minorHAnsi"/>
    </w:rPr>
  </w:style>
  <w:style w:type="paragraph" w:customStyle="1" w:styleId="9C904A3565744F6D9941ABF0B2F276DF1">
    <w:name w:val="9C904A3565744F6D9941ABF0B2F276DF1"/>
    <w:rsid w:val="00DC23E5"/>
    <w:rPr>
      <w:rFonts w:eastAsiaTheme="minorHAnsi"/>
    </w:rPr>
  </w:style>
  <w:style w:type="paragraph" w:customStyle="1" w:styleId="9BD84C476B744EC781498BDF3E6722991">
    <w:name w:val="9BD84C476B744EC781498BDF3E6722991"/>
    <w:rsid w:val="00DC23E5"/>
    <w:rPr>
      <w:rFonts w:eastAsiaTheme="minorHAnsi"/>
    </w:rPr>
  </w:style>
  <w:style w:type="paragraph" w:customStyle="1" w:styleId="835E1022907044C9B28BCE789328B34C1">
    <w:name w:val="835E1022907044C9B28BCE789328B34C1"/>
    <w:rsid w:val="00DC23E5"/>
    <w:rPr>
      <w:rFonts w:eastAsiaTheme="minorHAnsi"/>
    </w:rPr>
  </w:style>
  <w:style w:type="paragraph" w:customStyle="1" w:styleId="BB2CFC8E1FE34DAFBF01C0BF5E3CE7EE1">
    <w:name w:val="BB2CFC8E1FE34DAFBF01C0BF5E3CE7EE1"/>
    <w:rsid w:val="00DC23E5"/>
    <w:rPr>
      <w:rFonts w:eastAsiaTheme="minorHAnsi"/>
    </w:rPr>
  </w:style>
  <w:style w:type="paragraph" w:customStyle="1" w:styleId="84650384452C4756A0524078464D68971">
    <w:name w:val="84650384452C4756A0524078464D68971"/>
    <w:rsid w:val="00DC23E5"/>
    <w:rPr>
      <w:rFonts w:eastAsiaTheme="minorHAnsi"/>
    </w:rPr>
  </w:style>
  <w:style w:type="paragraph" w:customStyle="1" w:styleId="4FD5767E768F4C168CC09B3B9A3FC8741">
    <w:name w:val="4FD5767E768F4C168CC09B3B9A3FC8741"/>
    <w:rsid w:val="00DC23E5"/>
    <w:rPr>
      <w:rFonts w:eastAsiaTheme="minorHAnsi"/>
    </w:rPr>
  </w:style>
  <w:style w:type="paragraph" w:customStyle="1" w:styleId="09F282AB612C427DA40606BA7BD8EF2D1">
    <w:name w:val="09F282AB612C427DA40606BA7BD8EF2D1"/>
    <w:rsid w:val="00DC23E5"/>
    <w:rPr>
      <w:rFonts w:eastAsiaTheme="minorHAnsi"/>
    </w:rPr>
  </w:style>
  <w:style w:type="paragraph" w:customStyle="1" w:styleId="924033FC7134445FA3C4779602644BD91">
    <w:name w:val="924033FC7134445FA3C4779602644BD91"/>
    <w:rsid w:val="00DC23E5"/>
    <w:rPr>
      <w:rFonts w:eastAsiaTheme="minorHAnsi"/>
    </w:rPr>
  </w:style>
  <w:style w:type="paragraph" w:customStyle="1" w:styleId="C48D2E17178447D4B8E62CE31F1FBE5C1">
    <w:name w:val="C48D2E17178447D4B8E62CE31F1FBE5C1"/>
    <w:rsid w:val="00DC23E5"/>
    <w:rPr>
      <w:rFonts w:eastAsiaTheme="minorHAnsi"/>
    </w:rPr>
  </w:style>
  <w:style w:type="paragraph" w:customStyle="1" w:styleId="FFC9A945B8064B1E83B96952A4BE85EC1">
    <w:name w:val="FFC9A945B8064B1E83B96952A4BE85EC1"/>
    <w:rsid w:val="00DC23E5"/>
    <w:rPr>
      <w:rFonts w:eastAsiaTheme="minorHAnsi"/>
    </w:rPr>
  </w:style>
  <w:style w:type="paragraph" w:customStyle="1" w:styleId="76BE61BFA38742A5B556FFD11469B7EB1">
    <w:name w:val="76BE61BFA38742A5B556FFD11469B7EB1"/>
    <w:rsid w:val="00DC23E5"/>
    <w:rPr>
      <w:rFonts w:eastAsiaTheme="minorHAnsi"/>
    </w:rPr>
  </w:style>
  <w:style w:type="paragraph" w:customStyle="1" w:styleId="76DD0D28726A473DBCD83A0A8B52FB941">
    <w:name w:val="76DD0D28726A473DBCD83A0A8B52FB941"/>
    <w:rsid w:val="00DC23E5"/>
    <w:rPr>
      <w:rFonts w:eastAsiaTheme="minorHAnsi"/>
    </w:rPr>
  </w:style>
  <w:style w:type="paragraph" w:customStyle="1" w:styleId="16C878374AE343CE932286CF0DDE35FC1">
    <w:name w:val="16C878374AE343CE932286CF0DDE35FC1"/>
    <w:rsid w:val="00DC23E5"/>
    <w:rPr>
      <w:rFonts w:eastAsiaTheme="minorHAnsi"/>
    </w:rPr>
  </w:style>
  <w:style w:type="paragraph" w:customStyle="1" w:styleId="B94684052E124126AEC97DD74B959A201">
    <w:name w:val="B94684052E124126AEC97DD74B959A201"/>
    <w:rsid w:val="00DC23E5"/>
    <w:rPr>
      <w:rFonts w:eastAsiaTheme="minorHAnsi"/>
    </w:rPr>
  </w:style>
  <w:style w:type="paragraph" w:customStyle="1" w:styleId="4D228704098C47DC921D2460D48E3CA41">
    <w:name w:val="4D228704098C47DC921D2460D48E3CA41"/>
    <w:rsid w:val="00DC23E5"/>
    <w:rPr>
      <w:rFonts w:eastAsiaTheme="minorHAnsi"/>
    </w:rPr>
  </w:style>
  <w:style w:type="paragraph" w:customStyle="1" w:styleId="856CBE5FD4C644978503DCD456C405461">
    <w:name w:val="856CBE5FD4C644978503DCD456C405461"/>
    <w:rsid w:val="00DC23E5"/>
    <w:rPr>
      <w:rFonts w:eastAsiaTheme="minorHAnsi"/>
    </w:rPr>
  </w:style>
  <w:style w:type="paragraph" w:customStyle="1" w:styleId="DD09F13E6C0F4B9A89D8474A1CDF60411">
    <w:name w:val="DD09F13E6C0F4B9A89D8474A1CDF60411"/>
    <w:rsid w:val="00DC23E5"/>
    <w:rPr>
      <w:rFonts w:eastAsiaTheme="minorHAnsi"/>
    </w:rPr>
  </w:style>
  <w:style w:type="paragraph" w:customStyle="1" w:styleId="EBCA3CCF7778475AB7461B86AB268A701">
    <w:name w:val="EBCA3CCF7778475AB7461B86AB268A701"/>
    <w:rsid w:val="00DC23E5"/>
    <w:rPr>
      <w:rFonts w:eastAsiaTheme="minorHAnsi"/>
    </w:rPr>
  </w:style>
  <w:style w:type="paragraph" w:customStyle="1" w:styleId="5E58A63E733D43639D5D7B3807BC3AF91">
    <w:name w:val="5E58A63E733D43639D5D7B3807BC3AF91"/>
    <w:rsid w:val="00DC23E5"/>
    <w:rPr>
      <w:rFonts w:eastAsiaTheme="minorHAnsi"/>
    </w:rPr>
  </w:style>
  <w:style w:type="paragraph" w:customStyle="1" w:styleId="D05A53E1CE5C46368E3DE855F24F68211">
    <w:name w:val="D05A53E1CE5C46368E3DE855F24F68211"/>
    <w:rsid w:val="00DC23E5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BE96B5-AD9E-48E4-AF4D-F95BA4492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2</Pages>
  <Words>2171</Words>
  <Characters>12381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 Nabors</dc:creator>
  <cp:keywords/>
  <dc:description/>
  <cp:lastModifiedBy>Shawn Nabors</cp:lastModifiedBy>
  <cp:revision>46</cp:revision>
  <cp:lastPrinted>2022-11-09T21:27:00Z</cp:lastPrinted>
  <dcterms:created xsi:type="dcterms:W3CDTF">2023-04-18T17:33:00Z</dcterms:created>
  <dcterms:modified xsi:type="dcterms:W3CDTF">2023-06-17T14:29:00Z</dcterms:modified>
</cp:coreProperties>
</file>